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BCAAB" w14:textId="77777777" w:rsidR="008B5BFF" w:rsidRDefault="008B5BFF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72675073"/>
      <w:r>
        <w:rPr>
          <w:noProof/>
        </w:rPr>
        <w:drawing>
          <wp:inline distT="19050" distB="19050" distL="19050" distR="19050" wp14:anchorId="7427E859" wp14:editId="3A098F66">
            <wp:extent cx="1173643" cy="1173643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DE4C09" w14:textId="77777777" w:rsidR="003D4723" w:rsidRDefault="003D4723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60E7F4B4" w14:textId="43827FD4" w:rsidR="000C1E67" w:rsidRDefault="00F9718A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>CENTRAL WASATCH COMMISSION</w:t>
      </w:r>
      <w:r w:rsidR="002E0EE8">
        <w:rPr>
          <w:b/>
          <w:u w:val="single"/>
        </w:rPr>
        <w:t xml:space="preserve"> (“CWC”)</w:t>
      </w:r>
      <w:r w:rsidR="002730F4">
        <w:rPr>
          <w:b/>
          <w:u w:val="single"/>
        </w:rPr>
        <w:t xml:space="preserve"> </w:t>
      </w:r>
      <w:r w:rsidR="00936566">
        <w:rPr>
          <w:b/>
          <w:u w:val="single"/>
        </w:rPr>
        <w:t xml:space="preserve">STAKEHOLDERS COUNCIL </w:t>
      </w:r>
      <w:r w:rsidR="00E01BBE">
        <w:rPr>
          <w:b/>
          <w:u w:val="single"/>
        </w:rPr>
        <w:t xml:space="preserve">PRESERVATION COMMITTEE </w:t>
      </w:r>
      <w:r w:rsidR="000C1E67" w:rsidRPr="001A03A2">
        <w:rPr>
          <w:b/>
          <w:u w:val="single"/>
        </w:rPr>
        <w:t>MEETING HELD</w:t>
      </w:r>
      <w:r w:rsidR="00E01BBE">
        <w:rPr>
          <w:b/>
          <w:u w:val="single"/>
        </w:rPr>
        <w:t xml:space="preserve"> THURSDAY</w:t>
      </w:r>
      <w:r w:rsidR="00665ABC">
        <w:rPr>
          <w:b/>
          <w:u w:val="single"/>
        </w:rPr>
        <w:t xml:space="preserve">, </w:t>
      </w:r>
      <w:r w:rsidR="00936566">
        <w:rPr>
          <w:b/>
          <w:u w:val="single"/>
        </w:rPr>
        <w:t>MAY 20</w:t>
      </w:r>
      <w:r w:rsidR="00F47574">
        <w:rPr>
          <w:b/>
          <w:u w:val="single"/>
        </w:rPr>
        <w:t>, 2021, A</w:t>
      </w:r>
      <w:r w:rsidR="00D8117E" w:rsidRPr="001A03A2">
        <w:rPr>
          <w:b/>
          <w:u w:val="single"/>
        </w:rPr>
        <w:t xml:space="preserve">T </w:t>
      </w:r>
      <w:r w:rsidR="00EB16F2">
        <w:rPr>
          <w:b/>
          <w:u w:val="single"/>
        </w:rPr>
        <w:t>2:00</w:t>
      </w:r>
      <w:r w:rsidR="000C1E67" w:rsidRPr="001A03A2">
        <w:rPr>
          <w:b/>
          <w:u w:val="single"/>
        </w:rPr>
        <w:t xml:space="preserve"> P.M.</w:t>
      </w:r>
      <w:r w:rsidR="00CE50A2">
        <w:rPr>
          <w:b/>
          <w:u w:val="single"/>
        </w:rPr>
        <w:t xml:space="preserve"> </w:t>
      </w:r>
      <w:r w:rsidR="0039275B">
        <w:rPr>
          <w:b/>
          <w:u w:val="single"/>
        </w:rPr>
        <w:t>THE MEETING WAS CONDUCTED ELECTRONICALLY VIA ZOOM WITH NO ANCHOR LOCATION.</w:t>
      </w:r>
    </w:p>
    <w:p w14:paraId="5483E821" w14:textId="77777777" w:rsidR="0039275B" w:rsidRPr="001A03A2" w:rsidRDefault="0039275B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ADD971A" w14:textId="21FC175F" w:rsidR="00575F55" w:rsidRPr="007C3D8D" w:rsidRDefault="00DA12D9" w:rsidP="00B151B2">
      <w:pPr>
        <w:tabs>
          <w:tab w:val="left" w:pos="2337"/>
        </w:tabs>
        <w:ind w:left="2160" w:hanging="2160"/>
        <w:jc w:val="both"/>
        <w:rPr>
          <w:bCs/>
        </w:rPr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="002761B0" w:rsidRPr="007C3D8D">
        <w:rPr>
          <w:bCs/>
        </w:rPr>
        <w:t>Chair</w:t>
      </w:r>
      <w:r w:rsidR="004D3EC6" w:rsidRPr="007C3D8D">
        <w:rPr>
          <w:bCs/>
        </w:rPr>
        <w:t xml:space="preserve"> </w:t>
      </w:r>
      <w:r w:rsidR="00CE4751" w:rsidRPr="007C3D8D">
        <w:rPr>
          <w:bCs/>
        </w:rPr>
        <w:t>Carl Fisher, Vice</w:t>
      </w:r>
      <w:r w:rsidR="00506E10">
        <w:rPr>
          <w:bCs/>
        </w:rPr>
        <w:t xml:space="preserve"> </w:t>
      </w:r>
      <w:r w:rsidR="00CE4751" w:rsidRPr="007C3D8D">
        <w:rPr>
          <w:bCs/>
        </w:rPr>
        <w:t xml:space="preserve">Chair Megan Nelson, </w:t>
      </w:r>
      <w:r w:rsidR="00467E3F" w:rsidRPr="007C3D8D">
        <w:rPr>
          <w:bCs/>
        </w:rPr>
        <w:t xml:space="preserve">Brian Hutchinson, Michael Braun, Barbara Cameron, Steve Van Maren, Dennis Goreham, Will McCarvill, </w:t>
      </w:r>
      <w:r w:rsidR="007C3D8D" w:rsidRPr="007C3D8D">
        <w:rPr>
          <w:bCs/>
        </w:rPr>
        <w:t xml:space="preserve">Patrick Nelson, Alex Schmidt, Deeda Seed, Sarah Bennett, Pat Shea, </w:t>
      </w:r>
      <w:r w:rsidR="00CE4751" w:rsidRPr="007C3D8D">
        <w:rPr>
          <w:bCs/>
        </w:rPr>
        <w:t>Jan Striefel</w:t>
      </w:r>
    </w:p>
    <w:p w14:paraId="77987892" w14:textId="77777777" w:rsidR="00575F55" w:rsidRPr="00D53CCD" w:rsidRDefault="00575F55" w:rsidP="00F44C63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</w:p>
    <w:p w14:paraId="485A372E" w14:textId="3F2DF863" w:rsidR="007A6803" w:rsidRPr="00A6138F" w:rsidRDefault="0079721F" w:rsidP="00F44C63">
      <w:pPr>
        <w:tabs>
          <w:tab w:val="left" w:pos="2337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 w:rsidR="00320702" w:rsidRPr="00A6138F">
        <w:t>Executive Director Ralph Becker</w:t>
      </w:r>
      <w:r w:rsidR="00CE4751">
        <w:t xml:space="preserve">, </w:t>
      </w:r>
      <w:r w:rsidR="00320702" w:rsidRPr="00A6138F">
        <w:t>Deputy Director Blake Perez,</w:t>
      </w:r>
      <w:r w:rsidR="00D34B03" w:rsidRPr="00A6138F">
        <w:t xml:space="preserve"> </w:t>
      </w:r>
      <w:r w:rsidR="00320702" w:rsidRPr="00A6138F">
        <w:t>Communications Director Lindsey Nielsen</w:t>
      </w:r>
      <w:r w:rsidR="00CE4751">
        <w:t>, Office Administrator Kaye Mickelson</w:t>
      </w:r>
      <w:r w:rsidR="00320702" w:rsidRPr="00A6138F">
        <w:t xml:space="preserve"> </w:t>
      </w:r>
    </w:p>
    <w:p w14:paraId="0592EA43" w14:textId="77777777" w:rsidR="00BF1923" w:rsidRPr="00DF1800" w:rsidRDefault="00BF1923" w:rsidP="00F44C63">
      <w:pPr>
        <w:tabs>
          <w:tab w:val="left" w:pos="2337"/>
        </w:tabs>
        <w:ind w:left="2160" w:hanging="2160"/>
        <w:jc w:val="both"/>
      </w:pPr>
    </w:p>
    <w:p w14:paraId="7CE0F4F2" w14:textId="2D5ED13D" w:rsidR="000C1E67" w:rsidRPr="006C2924" w:rsidRDefault="00C244D0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6C2924">
        <w:rPr>
          <w:b/>
          <w:bCs/>
          <w:u w:val="single"/>
        </w:rPr>
        <w:t>OPENI</w:t>
      </w:r>
      <w:r w:rsidR="00936566" w:rsidRPr="006C2924">
        <w:rPr>
          <w:b/>
          <w:bCs/>
          <w:u w:val="single"/>
        </w:rPr>
        <w:t>NG</w:t>
      </w:r>
      <w:r w:rsidR="00936566">
        <w:rPr>
          <w:b/>
          <w:bCs/>
          <w:u w:val="single"/>
        </w:rPr>
        <w:t xml:space="preserve"> – WELCOME AND INTRODUCTIONS</w:t>
      </w:r>
    </w:p>
    <w:p w14:paraId="5D21DD53" w14:textId="3EBEC931" w:rsidR="000C1E67" w:rsidRDefault="000C1E67" w:rsidP="00F44C63">
      <w:pPr>
        <w:tabs>
          <w:tab w:val="left" w:pos="720"/>
          <w:tab w:val="left" w:pos="2160"/>
        </w:tabs>
        <w:jc w:val="both"/>
      </w:pPr>
    </w:p>
    <w:p w14:paraId="699E199D" w14:textId="6A53C9EF" w:rsidR="00C65A13" w:rsidRDefault="00506E10" w:rsidP="00C65A13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Carl Fisher called the meeting to order at approximately </w:t>
      </w:r>
      <w:r w:rsidR="00D5593A">
        <w:rPr>
          <w:bCs/>
        </w:rPr>
        <w:t>2:00</w:t>
      </w:r>
      <w:r>
        <w:rPr>
          <w:bCs/>
        </w:rPr>
        <w:t xml:space="preserve"> p.m.  </w:t>
      </w:r>
      <w:r w:rsidR="00C65A13">
        <w:rPr>
          <w:bCs/>
        </w:rPr>
        <w:t xml:space="preserve">Chair Fisher welcomed those present </w:t>
      </w:r>
      <w:r w:rsidR="002D5C08">
        <w:rPr>
          <w:bCs/>
        </w:rPr>
        <w:t xml:space="preserve">and </w:t>
      </w:r>
      <w:r w:rsidR="009B0338">
        <w:rPr>
          <w:bCs/>
        </w:rPr>
        <w:t xml:space="preserve">asked </w:t>
      </w:r>
      <w:r w:rsidR="002D5C08">
        <w:rPr>
          <w:bCs/>
        </w:rPr>
        <w:t xml:space="preserve">them </w:t>
      </w:r>
      <w:r w:rsidR="009B0338">
        <w:rPr>
          <w:bCs/>
        </w:rPr>
        <w:t xml:space="preserve">to </w:t>
      </w:r>
      <w:r w:rsidR="00317ED3">
        <w:rPr>
          <w:bCs/>
        </w:rPr>
        <w:t>introduce themselves</w:t>
      </w:r>
      <w:r w:rsidR="00E5514C">
        <w:rPr>
          <w:bCs/>
        </w:rPr>
        <w:t xml:space="preserve"> and state any associated organization:</w:t>
      </w:r>
    </w:p>
    <w:p w14:paraId="2F5D5D36" w14:textId="552DB791" w:rsidR="000F7D3A" w:rsidRDefault="000F7D3A" w:rsidP="00C65A13">
      <w:pPr>
        <w:tabs>
          <w:tab w:val="left" w:pos="720"/>
          <w:tab w:val="left" w:pos="2160"/>
        </w:tabs>
        <w:jc w:val="both"/>
        <w:rPr>
          <w:bCs/>
        </w:rPr>
      </w:pPr>
    </w:p>
    <w:p w14:paraId="2E99524D" w14:textId="70B65460" w:rsidR="000F7D3A" w:rsidRDefault="000F7D3A" w:rsidP="000F7D3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Chair Fisher (Executive Director of Save Our Canyons)</w:t>
      </w:r>
      <w:r w:rsidR="002D5C08">
        <w:rPr>
          <w:bCs/>
        </w:rPr>
        <w:t>;</w:t>
      </w:r>
    </w:p>
    <w:p w14:paraId="034FC828" w14:textId="55C6A39C" w:rsidR="000F7D3A" w:rsidRDefault="000F7D3A" w:rsidP="000F7D3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Co-Chair Megan Nelson (Director of Government Relations for The Nature Conservancy)</w:t>
      </w:r>
      <w:r w:rsidR="002D5C08">
        <w:rPr>
          <w:bCs/>
        </w:rPr>
        <w:t>;</w:t>
      </w:r>
    </w:p>
    <w:p w14:paraId="19292E3C" w14:textId="0DCA7E34" w:rsidR="005268F9" w:rsidRDefault="005268F9" w:rsidP="005268F9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Barbara Cameron (Big Cottonwood Community Council)</w:t>
      </w:r>
      <w:r w:rsidR="002D5C08">
        <w:rPr>
          <w:bCs/>
        </w:rPr>
        <w:t>;</w:t>
      </w:r>
    </w:p>
    <w:p w14:paraId="769F38F8" w14:textId="1AD70C00" w:rsidR="00736C60" w:rsidRDefault="00736C60" w:rsidP="00736C60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William McCarvill (Wasatch Mountain Club)</w:t>
      </w:r>
      <w:r w:rsidR="002D5C08">
        <w:rPr>
          <w:bCs/>
        </w:rPr>
        <w:t>;</w:t>
      </w:r>
    </w:p>
    <w:p w14:paraId="7FC435DB" w14:textId="683BE1A4" w:rsidR="005268F9" w:rsidRDefault="00631BF6" w:rsidP="000F7D3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Dennis Goreham (</w:t>
      </w:r>
      <w:r w:rsidR="00883809">
        <w:rPr>
          <w:bCs/>
        </w:rPr>
        <w:t>Wasatch Mountain Club</w:t>
      </w:r>
      <w:r w:rsidR="007B14D3">
        <w:rPr>
          <w:bCs/>
        </w:rPr>
        <w:t>);</w:t>
      </w:r>
    </w:p>
    <w:p w14:paraId="3DD97BE4" w14:textId="4960D9D6" w:rsidR="00F94947" w:rsidRDefault="00F94947" w:rsidP="000F7D3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Steve Van Maren (</w:t>
      </w:r>
      <w:r w:rsidR="00885EAB">
        <w:rPr>
          <w:bCs/>
        </w:rPr>
        <w:t>Resident of Sandy City)</w:t>
      </w:r>
      <w:r w:rsidR="002D5C08">
        <w:rPr>
          <w:bCs/>
        </w:rPr>
        <w:t>;</w:t>
      </w:r>
    </w:p>
    <w:p w14:paraId="4231AEC6" w14:textId="68D39C09" w:rsidR="00085782" w:rsidRDefault="00617494" w:rsidP="000F7D3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Michael Braun </w:t>
      </w:r>
      <w:r w:rsidR="00F637AD">
        <w:rPr>
          <w:bCs/>
        </w:rPr>
        <w:t>(</w:t>
      </w:r>
      <w:r w:rsidR="00F77E8E">
        <w:rPr>
          <w:bCs/>
        </w:rPr>
        <w:t>Resident of Granite)</w:t>
      </w:r>
      <w:r w:rsidR="002D5C08">
        <w:rPr>
          <w:bCs/>
        </w:rPr>
        <w:t>;</w:t>
      </w:r>
    </w:p>
    <w:p w14:paraId="2810C6AC" w14:textId="12555E3D" w:rsidR="009A32BC" w:rsidRDefault="009A32BC" w:rsidP="009A32BC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Alex Schmidt (Campaigns Coordinator of Save Our Canyons)</w:t>
      </w:r>
      <w:r w:rsidR="002D5C08">
        <w:rPr>
          <w:bCs/>
        </w:rPr>
        <w:t>;</w:t>
      </w:r>
    </w:p>
    <w:p w14:paraId="2BAE864F" w14:textId="5CDFC1B4" w:rsidR="001C5039" w:rsidRDefault="001C5039" w:rsidP="001C5039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Jan Striefel (League of Women Voters)</w:t>
      </w:r>
      <w:r w:rsidR="002D5C08">
        <w:rPr>
          <w:bCs/>
        </w:rPr>
        <w:t>;</w:t>
      </w:r>
    </w:p>
    <w:p w14:paraId="22049E14" w14:textId="2E1E65FE" w:rsidR="009A32BC" w:rsidRDefault="00EC0DD3" w:rsidP="000F7D3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Sarah Bennett (</w:t>
      </w:r>
      <w:r w:rsidR="00121882">
        <w:rPr>
          <w:bCs/>
        </w:rPr>
        <w:t>Trails Utah)</w:t>
      </w:r>
      <w:r w:rsidR="002D5C08">
        <w:rPr>
          <w:bCs/>
        </w:rPr>
        <w:t>;</w:t>
      </w:r>
    </w:p>
    <w:p w14:paraId="79333EC6" w14:textId="64F862EF" w:rsidR="00B96493" w:rsidRDefault="00B96493" w:rsidP="000F7D3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Brian Hutchinson </w:t>
      </w:r>
      <w:r w:rsidR="008D3F25">
        <w:rPr>
          <w:bCs/>
        </w:rPr>
        <w:t>(</w:t>
      </w:r>
      <w:r w:rsidR="00F822B8">
        <w:rPr>
          <w:bCs/>
        </w:rPr>
        <w:t>Resident</w:t>
      </w:r>
      <w:r w:rsidR="00C534CB">
        <w:rPr>
          <w:bCs/>
        </w:rPr>
        <w:t xml:space="preserve"> of Salt Lake City</w:t>
      </w:r>
      <w:r w:rsidR="00F822B8">
        <w:rPr>
          <w:bCs/>
        </w:rPr>
        <w:t>)</w:t>
      </w:r>
      <w:r w:rsidR="002D5C08">
        <w:rPr>
          <w:bCs/>
        </w:rPr>
        <w:t>;</w:t>
      </w:r>
      <w:r w:rsidR="00F822B8">
        <w:rPr>
          <w:bCs/>
        </w:rPr>
        <w:t xml:space="preserve"> </w:t>
      </w:r>
    </w:p>
    <w:p w14:paraId="3D1DC7DF" w14:textId="3C24542B" w:rsidR="009A3C1F" w:rsidRDefault="009A3C1F" w:rsidP="000F7D3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Patrick Nelson (</w:t>
      </w:r>
      <w:r w:rsidR="00233F6E">
        <w:rPr>
          <w:bCs/>
        </w:rPr>
        <w:t>Watershed Manager at Salt Lake City Public Utilities)</w:t>
      </w:r>
      <w:r w:rsidR="002D5C08">
        <w:rPr>
          <w:bCs/>
        </w:rPr>
        <w:t>;</w:t>
      </w:r>
    </w:p>
    <w:p w14:paraId="772C5BF6" w14:textId="6F69B9B7" w:rsidR="0021257D" w:rsidRPr="005A14CB" w:rsidRDefault="0021257D" w:rsidP="005A14CB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Deeda Seed (Center of Biological Diversity)</w:t>
      </w:r>
      <w:r w:rsidR="002D5C08">
        <w:rPr>
          <w:bCs/>
        </w:rPr>
        <w:t>;</w:t>
      </w:r>
    </w:p>
    <w:p w14:paraId="047BA732" w14:textId="700CB9AB" w:rsidR="00552BF7" w:rsidRPr="00552BF7" w:rsidRDefault="00552BF7" w:rsidP="00552BF7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Blake Perez (CWC Deputy Director)</w:t>
      </w:r>
      <w:r w:rsidR="002D5C08">
        <w:rPr>
          <w:bCs/>
        </w:rPr>
        <w:t>;</w:t>
      </w:r>
    </w:p>
    <w:p w14:paraId="1677B4FB" w14:textId="21B9CEF9" w:rsidR="000F7D3A" w:rsidRDefault="000F7D3A" w:rsidP="000F7D3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Lindsey Nielsen (CWC Communications Director)</w:t>
      </w:r>
      <w:r w:rsidR="002D5C08">
        <w:rPr>
          <w:bCs/>
        </w:rPr>
        <w:t>;</w:t>
      </w:r>
    </w:p>
    <w:p w14:paraId="463E7145" w14:textId="3E233EAD" w:rsidR="000F7D3A" w:rsidRPr="00E7614B" w:rsidRDefault="000F7D3A" w:rsidP="000F7D3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Kaye Mickelson (CWC Office Administrator)</w:t>
      </w:r>
      <w:r w:rsidR="002D5C08">
        <w:rPr>
          <w:bCs/>
        </w:rPr>
        <w:t>; and</w:t>
      </w:r>
    </w:p>
    <w:p w14:paraId="2883B930" w14:textId="6A50FD65" w:rsidR="005A14CB" w:rsidRDefault="000F7D3A" w:rsidP="005A14CB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Ralph Becker (CWC Executive Director)</w:t>
      </w:r>
      <w:r w:rsidR="002D5C08">
        <w:rPr>
          <w:bCs/>
        </w:rPr>
        <w:t>.</w:t>
      </w:r>
    </w:p>
    <w:p w14:paraId="5D7396D1" w14:textId="3635615A" w:rsidR="00DA2F66" w:rsidRDefault="00DA2F66" w:rsidP="00F44C63">
      <w:pPr>
        <w:tabs>
          <w:tab w:val="left" w:pos="720"/>
          <w:tab w:val="left" w:pos="2160"/>
        </w:tabs>
        <w:jc w:val="both"/>
      </w:pPr>
    </w:p>
    <w:p w14:paraId="38E47809" w14:textId="67DD3EBF" w:rsidR="00083756" w:rsidRDefault="00EB6314" w:rsidP="00F44C63">
      <w:pPr>
        <w:tabs>
          <w:tab w:val="left" w:pos="720"/>
          <w:tab w:val="left" w:pos="2160"/>
        </w:tabs>
        <w:jc w:val="both"/>
      </w:pPr>
      <w:r>
        <w:lastRenderedPageBreak/>
        <w:t xml:space="preserve">Chair Fisher noted that at the last Preservation Committee Meeting, there </w:t>
      </w:r>
      <w:r w:rsidR="002D5C08">
        <w:t>were</w:t>
      </w:r>
      <w:r>
        <w:t xml:space="preserve"> discussions about </w:t>
      </w:r>
      <w:r w:rsidR="00812939">
        <w:t>having</w:t>
      </w:r>
      <w:r>
        <w:t xml:space="preserve"> presentations at each meeting.  </w:t>
      </w:r>
      <w:r w:rsidR="00E61ACA">
        <w:t xml:space="preserve">He reached out to the Sawtooth Society and </w:t>
      </w:r>
      <w:r w:rsidR="000138CB">
        <w:t>scheduled them to present</w:t>
      </w:r>
      <w:r w:rsidR="00D36D65">
        <w:t xml:space="preserve"> at the current meeting</w:t>
      </w:r>
      <w:r w:rsidR="000138CB">
        <w:t>.  However, th</w:t>
      </w:r>
      <w:r w:rsidR="00A57628">
        <w:t xml:space="preserve">e Sawtooth Society had an opportunity to approach their </w:t>
      </w:r>
      <w:r w:rsidR="002D5C08">
        <w:t>C</w:t>
      </w:r>
      <w:r w:rsidR="00A57628">
        <w:t xml:space="preserve">ounty </w:t>
      </w:r>
      <w:r w:rsidR="002D5C08">
        <w:t>C</w:t>
      </w:r>
      <w:r w:rsidR="00A57628">
        <w:t xml:space="preserve">ommission for a substantial grant opportunity </w:t>
      </w:r>
      <w:r w:rsidR="00F54EDA">
        <w:t>that would</w:t>
      </w:r>
      <w:r w:rsidR="00A57628">
        <w:t xml:space="preserve"> fund their stewardship efforts in the Sawtooth Mountains.  Chair Fisher would try to reschedule the presentation for the </w:t>
      </w:r>
      <w:r w:rsidR="00CE020A">
        <w:t>following Preservation Committee</w:t>
      </w:r>
      <w:r w:rsidR="00A57628">
        <w:t xml:space="preserve"> </w:t>
      </w:r>
      <w:r w:rsidR="00CE020A">
        <w:t>M</w:t>
      </w:r>
      <w:r w:rsidR="00A57628">
        <w:t>eeting.</w:t>
      </w:r>
      <w:r w:rsidR="00D62322">
        <w:t xml:space="preserve"> </w:t>
      </w:r>
    </w:p>
    <w:p w14:paraId="7C51A929" w14:textId="77777777" w:rsidR="00083756" w:rsidRDefault="00083756" w:rsidP="00F44C63">
      <w:pPr>
        <w:tabs>
          <w:tab w:val="left" w:pos="720"/>
          <w:tab w:val="left" w:pos="2160"/>
        </w:tabs>
        <w:jc w:val="both"/>
      </w:pPr>
    </w:p>
    <w:p w14:paraId="48E3237E" w14:textId="7D930767" w:rsidR="00936566" w:rsidRDefault="00936566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936566">
        <w:rPr>
          <w:b/>
          <w:bCs/>
          <w:u w:val="single"/>
        </w:rPr>
        <w:t>ADOPT</w:t>
      </w:r>
      <w:r>
        <w:rPr>
          <w:b/>
          <w:bCs/>
          <w:u w:val="single"/>
        </w:rPr>
        <w:t xml:space="preserve"> APRIL 29, 2021 MINUTES AND SET NEXT MEETING (3</w:t>
      </w:r>
      <w:r w:rsidRPr="00936566">
        <w:rPr>
          <w:b/>
          <w:bCs/>
          <w:u w:val="single"/>
          <w:vertAlign w:val="superscript"/>
        </w:rPr>
        <w:t>RD</w:t>
      </w:r>
      <w:r>
        <w:rPr>
          <w:b/>
          <w:bCs/>
          <w:u w:val="single"/>
        </w:rPr>
        <w:t xml:space="preserve"> THURSDAY – 6/17)</w:t>
      </w:r>
    </w:p>
    <w:p w14:paraId="7BFB9C08" w14:textId="77777777" w:rsidR="00B14A4B" w:rsidRDefault="00B14A4B" w:rsidP="00B14A4B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51212203" w14:textId="3FD513E8" w:rsidR="00B14A4B" w:rsidRDefault="00B14A4B" w:rsidP="00B14A4B">
      <w:pPr>
        <w:tabs>
          <w:tab w:val="left" w:pos="720"/>
          <w:tab w:val="left" w:pos="2160"/>
        </w:tabs>
        <w:jc w:val="both"/>
      </w:pPr>
      <w:r w:rsidRPr="00F33FB0">
        <w:rPr>
          <w:b/>
          <w:bCs/>
        </w:rPr>
        <w:t xml:space="preserve">MOTION:  </w:t>
      </w:r>
      <w:r w:rsidR="00FE4CFE">
        <w:t>Megan</w:t>
      </w:r>
      <w:r w:rsidR="004176D3">
        <w:t xml:space="preserve"> </w:t>
      </w:r>
      <w:r w:rsidR="00A72C5A">
        <w:t xml:space="preserve">Nelson </w:t>
      </w:r>
      <w:r w:rsidRPr="00F33FB0">
        <w:t xml:space="preserve">moved to approve the minutes of the April </w:t>
      </w:r>
      <w:r w:rsidR="003C6897">
        <w:t>29</w:t>
      </w:r>
      <w:r w:rsidRPr="00F33FB0">
        <w:t>, 2021</w:t>
      </w:r>
      <w:r w:rsidR="002D5C08">
        <w:t>,</w:t>
      </w:r>
      <w:r w:rsidRPr="00F33FB0">
        <w:t xml:space="preserve"> </w:t>
      </w:r>
      <w:r w:rsidR="003C6897">
        <w:t>Preservation Committee Meeting.</w:t>
      </w:r>
      <w:r w:rsidRPr="00F33FB0">
        <w:t xml:space="preserve">  </w:t>
      </w:r>
      <w:r w:rsidR="00655124">
        <w:t>Barbara Cameron</w:t>
      </w:r>
      <w:r w:rsidRPr="00F33FB0">
        <w:t xml:space="preserve"> seconded the motion.  The motion passed with the unanimous consent of the </w:t>
      </w:r>
      <w:r w:rsidR="005E78FA">
        <w:t>Committee</w:t>
      </w:r>
      <w:r w:rsidRPr="00F33FB0">
        <w:t>.</w:t>
      </w:r>
      <w:r w:rsidRPr="008F52B7">
        <w:t xml:space="preserve"> </w:t>
      </w:r>
    </w:p>
    <w:p w14:paraId="26F80DCE" w14:textId="0F6F4223" w:rsidR="00DA2F66" w:rsidRDefault="00DA2F66" w:rsidP="00936566">
      <w:pPr>
        <w:tabs>
          <w:tab w:val="left" w:pos="1440"/>
          <w:tab w:val="left" w:pos="2160"/>
        </w:tabs>
        <w:jc w:val="both"/>
      </w:pPr>
    </w:p>
    <w:p w14:paraId="32C0BDFF" w14:textId="364AAB43" w:rsidR="00DA2F66" w:rsidRDefault="00BD30A5" w:rsidP="00936566">
      <w:pPr>
        <w:tabs>
          <w:tab w:val="left" w:pos="1440"/>
          <w:tab w:val="left" w:pos="2160"/>
        </w:tabs>
        <w:jc w:val="both"/>
      </w:pPr>
      <w:r>
        <w:t xml:space="preserve">Discussions were had about the date for the next meeting.  </w:t>
      </w:r>
      <w:r w:rsidR="00112088">
        <w:t xml:space="preserve">Chair Fisher </w:t>
      </w:r>
      <w:r w:rsidR="002D5C08">
        <w:t xml:space="preserve">reported that he would be </w:t>
      </w:r>
      <w:r w:rsidR="00112088">
        <w:t xml:space="preserve">unavailable on </w:t>
      </w:r>
      <w:r w:rsidR="00CE1BDF">
        <w:t xml:space="preserve">June 17, 2021. </w:t>
      </w:r>
      <w:r w:rsidR="00EE7099">
        <w:t xml:space="preserve"> Co-Chair Nelson </w:t>
      </w:r>
      <w:r w:rsidR="00C92CA4">
        <w:t xml:space="preserve">suggested speaking further with the Sawtooth Society </w:t>
      </w:r>
      <w:r w:rsidR="0077766C">
        <w:t>to determine possible dates</w:t>
      </w:r>
      <w:r w:rsidR="00F320C7">
        <w:t xml:space="preserve"> that would work with their schedule. </w:t>
      </w:r>
      <w:r w:rsidR="00FF5E22">
        <w:t xml:space="preserve"> Chair Fisher </w:t>
      </w:r>
      <w:r w:rsidR="000369DE">
        <w:t xml:space="preserve">liked the suggestion.  </w:t>
      </w:r>
      <w:r w:rsidR="001947D2">
        <w:t xml:space="preserve">He explained that a </w:t>
      </w:r>
      <w:r w:rsidR="00681D02">
        <w:t>p</w:t>
      </w:r>
      <w:r w:rsidR="001947D2">
        <w:t>oll would be sent out to</w:t>
      </w:r>
      <w:r w:rsidR="000369DE">
        <w:t xml:space="preserve"> Preservation Committee Members </w:t>
      </w:r>
      <w:r w:rsidR="00EE554B">
        <w:t xml:space="preserve">in </w:t>
      </w:r>
      <w:r w:rsidR="007B14D3">
        <w:t xml:space="preserve">the </w:t>
      </w:r>
      <w:r w:rsidR="00EE554B">
        <w:t>future t</w:t>
      </w:r>
      <w:r w:rsidR="00A56454">
        <w:t>o determine a</w:t>
      </w:r>
      <w:r w:rsidR="005E4713">
        <w:t xml:space="preserve"> suitable </w:t>
      </w:r>
      <w:r w:rsidR="00A56454">
        <w:t>date</w:t>
      </w:r>
      <w:r w:rsidR="005E4713">
        <w:t xml:space="preserve"> for the June meeting</w:t>
      </w:r>
      <w:r w:rsidR="00A56454">
        <w:t xml:space="preserve">. </w:t>
      </w:r>
    </w:p>
    <w:p w14:paraId="07279E0D" w14:textId="77777777" w:rsidR="00DA2F66" w:rsidRPr="00DA2F66" w:rsidRDefault="00DA2F66" w:rsidP="00936566">
      <w:pPr>
        <w:tabs>
          <w:tab w:val="left" w:pos="1440"/>
          <w:tab w:val="left" w:pos="2160"/>
        </w:tabs>
        <w:jc w:val="both"/>
      </w:pPr>
    </w:p>
    <w:p w14:paraId="59A7F80C" w14:textId="2ACF86CE" w:rsidR="00667D99" w:rsidRPr="00936566" w:rsidRDefault="00DC406F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  <w:u w:val="single"/>
        </w:rPr>
        <w:t xml:space="preserve">PURPOSE, VISION, AND </w:t>
      </w:r>
      <w:r w:rsidR="00936566">
        <w:rPr>
          <w:b/>
          <w:bCs/>
          <w:u w:val="single"/>
        </w:rPr>
        <w:t>VALUES DISCUSSION</w:t>
      </w:r>
    </w:p>
    <w:p w14:paraId="76735A62" w14:textId="3A7C951A" w:rsidR="00936566" w:rsidRDefault="00936566" w:rsidP="00936566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5870D1AC" w14:textId="2F8B4AC4" w:rsidR="00936566" w:rsidRPr="00936566" w:rsidRDefault="00936566" w:rsidP="00936566">
      <w:pPr>
        <w:tabs>
          <w:tab w:val="left" w:pos="720"/>
          <w:tab w:val="left" w:pos="1440"/>
          <w:tab w:val="left" w:pos="2160"/>
        </w:tabs>
        <w:ind w:left="720"/>
        <w:jc w:val="both"/>
        <w:rPr>
          <w:b/>
          <w:bCs/>
          <w:u w:val="single"/>
        </w:rPr>
      </w:pPr>
      <w:r>
        <w:rPr>
          <w:b/>
          <w:bCs/>
        </w:rPr>
        <w:t>a.</w:t>
      </w:r>
      <w:r>
        <w:rPr>
          <w:b/>
          <w:bCs/>
        </w:rPr>
        <w:tab/>
      </w:r>
      <w:r>
        <w:rPr>
          <w:b/>
          <w:bCs/>
          <w:u w:val="single"/>
        </w:rPr>
        <w:t>Possible Action:  Adoption of Committee Purpose, Vision</w:t>
      </w:r>
      <w:r w:rsidR="007B14D3">
        <w:rPr>
          <w:b/>
          <w:bCs/>
          <w:u w:val="single"/>
        </w:rPr>
        <w:t>,</w:t>
      </w:r>
      <w:r>
        <w:rPr>
          <w:b/>
          <w:bCs/>
          <w:u w:val="single"/>
        </w:rPr>
        <w:t xml:space="preserve"> and/or Values. </w:t>
      </w:r>
    </w:p>
    <w:p w14:paraId="448363D3" w14:textId="305BFABF" w:rsidR="00C17373" w:rsidRDefault="00C17373" w:rsidP="00DA2F66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53AF4D06" w14:textId="1C1C7221" w:rsidR="00DA2F66" w:rsidRDefault="00DC1CFA" w:rsidP="00DA2F66">
      <w:pPr>
        <w:tabs>
          <w:tab w:val="left" w:pos="1440"/>
          <w:tab w:val="left" w:pos="2160"/>
        </w:tabs>
        <w:jc w:val="both"/>
      </w:pPr>
      <w:r>
        <w:t xml:space="preserve">Chair Fisher </w:t>
      </w:r>
      <w:r w:rsidR="00505597">
        <w:t xml:space="preserve">reported that </w:t>
      </w:r>
      <w:r w:rsidR="00292598">
        <w:t xml:space="preserve">a preliminary purpose statement had been discussed during the last Preservation Committee Meeting.  </w:t>
      </w:r>
      <w:r w:rsidR="006B50A3">
        <w:t>That</w:t>
      </w:r>
      <w:r w:rsidR="00B37CF1">
        <w:t xml:space="preserve"> purpose statement</w:t>
      </w:r>
      <w:r w:rsidR="006B50A3">
        <w:t xml:space="preserve"> had been revised to state: </w:t>
      </w:r>
    </w:p>
    <w:p w14:paraId="1422D6BE" w14:textId="0E7837FE" w:rsidR="005C026E" w:rsidRDefault="005C026E" w:rsidP="00DA2F66">
      <w:pPr>
        <w:tabs>
          <w:tab w:val="left" w:pos="1440"/>
          <w:tab w:val="left" w:pos="2160"/>
        </w:tabs>
        <w:jc w:val="both"/>
      </w:pPr>
    </w:p>
    <w:p w14:paraId="6BABF200" w14:textId="6A5EAD68" w:rsidR="00E83AEE" w:rsidRDefault="00E16BB2" w:rsidP="00E16BB2">
      <w:pPr>
        <w:pStyle w:val="ListParagraph"/>
        <w:numPr>
          <w:ilvl w:val="0"/>
          <w:numId w:val="24"/>
        </w:numPr>
        <w:tabs>
          <w:tab w:val="left" w:pos="1440"/>
          <w:tab w:val="left" w:pos="2160"/>
        </w:tabs>
        <w:jc w:val="both"/>
      </w:pPr>
      <w:r>
        <w:t xml:space="preserve">The advancement </w:t>
      </w:r>
      <w:r w:rsidR="0022416A">
        <w:t>of policies, proposals</w:t>
      </w:r>
      <w:r w:rsidR="007B14D3">
        <w:t>,</w:t>
      </w:r>
      <w:r w:rsidR="0022416A">
        <w:t xml:space="preserve"> and initiatives that prioritize the preservation and protection of the Central Wasatch Mountains</w:t>
      </w:r>
      <w:r w:rsidR="00CE198C">
        <w:t>,</w:t>
      </w:r>
      <w:r w:rsidR="0022416A">
        <w:t xml:space="preserve"> to ensure it thrives for nature and all people.</w:t>
      </w:r>
    </w:p>
    <w:p w14:paraId="30D7DE30" w14:textId="77777777" w:rsidR="005848C3" w:rsidRDefault="005848C3" w:rsidP="005848C3">
      <w:pPr>
        <w:tabs>
          <w:tab w:val="left" w:pos="1440"/>
          <w:tab w:val="left" w:pos="2160"/>
        </w:tabs>
        <w:jc w:val="both"/>
      </w:pPr>
    </w:p>
    <w:p w14:paraId="45AC072B" w14:textId="0540B463" w:rsidR="002A7842" w:rsidRDefault="002F4517" w:rsidP="00DA2F66">
      <w:pPr>
        <w:tabs>
          <w:tab w:val="left" w:pos="1440"/>
          <w:tab w:val="left" w:pos="2160"/>
        </w:tabs>
        <w:jc w:val="both"/>
      </w:pPr>
      <w:r>
        <w:t>Ms. Bennett</w:t>
      </w:r>
      <w:r w:rsidR="00D77A40">
        <w:t xml:space="preserve"> suggested that the statement state, “…to ensure the landscape thrives…” instead.  </w:t>
      </w:r>
      <w:r w:rsidR="00897E32">
        <w:t xml:space="preserve">Chair Fisher </w:t>
      </w:r>
      <w:r w:rsidR="00620B02">
        <w:t xml:space="preserve">explained that he previously </w:t>
      </w:r>
      <w:r w:rsidR="00B23700">
        <w:t xml:space="preserve">used </w:t>
      </w:r>
      <w:r w:rsidR="00620B02">
        <w:t xml:space="preserve">the word </w:t>
      </w:r>
      <w:r w:rsidR="002D5C08">
        <w:t>‘</w:t>
      </w:r>
      <w:r w:rsidR="00620B02">
        <w:t>ecosystems</w:t>
      </w:r>
      <w:r w:rsidR="002D5C08">
        <w:t>’</w:t>
      </w:r>
      <w:r w:rsidR="00620B02">
        <w:t xml:space="preserve"> </w:t>
      </w:r>
      <w:r w:rsidR="00D249D8">
        <w:t>instead</w:t>
      </w:r>
      <w:r w:rsidR="00A6537E">
        <w:t xml:space="preserve"> and wondered </w:t>
      </w:r>
      <w:r w:rsidR="002D5C08">
        <w:t xml:space="preserve">if </w:t>
      </w:r>
      <w:r w:rsidR="00A6537E">
        <w:t xml:space="preserve">that would be suitable.  </w:t>
      </w:r>
      <w:r w:rsidR="00FC386F">
        <w:t>Mr.</w:t>
      </w:r>
      <w:r w:rsidR="00D848A4">
        <w:t xml:space="preserve"> Braun</w:t>
      </w:r>
      <w:r w:rsidR="00FC7EF2">
        <w:t xml:space="preserve"> asked if </w:t>
      </w:r>
      <w:r w:rsidR="006168A5">
        <w:t>the</w:t>
      </w:r>
      <w:r w:rsidR="00FC7EF2">
        <w:t xml:space="preserve"> Central Wasatch Mountains was too broad</w:t>
      </w:r>
      <w:r w:rsidR="0046767F">
        <w:t xml:space="preserve"> </w:t>
      </w:r>
      <w:r w:rsidR="00B31D3A">
        <w:t xml:space="preserve">of </w:t>
      </w:r>
      <w:r w:rsidR="0046767F">
        <w:t xml:space="preserve">an area.  Mr. Becker explained that there </w:t>
      </w:r>
      <w:r w:rsidR="002D5C08">
        <w:t>i</w:t>
      </w:r>
      <w:r w:rsidR="0046767F">
        <w:t>s a defined boundary for the</w:t>
      </w:r>
      <w:r w:rsidR="000F4819">
        <w:t xml:space="preserve"> Central Wasatch Mountains as it pertain</w:t>
      </w:r>
      <w:r w:rsidR="00E66CAE">
        <w:t>s</w:t>
      </w:r>
      <w:r w:rsidR="000F4819">
        <w:t xml:space="preserve"> to the CWC.  </w:t>
      </w:r>
      <w:r w:rsidR="00DD0F63">
        <w:t xml:space="preserve">It was in the </w:t>
      </w:r>
      <w:r w:rsidR="00E66CAE">
        <w:t>I</w:t>
      </w:r>
      <w:r w:rsidR="00DD0F63">
        <w:t xml:space="preserve">nterlocal </w:t>
      </w:r>
      <w:r w:rsidR="00E66CAE">
        <w:t>A</w:t>
      </w:r>
      <w:r w:rsidR="00DD0F63">
        <w:t xml:space="preserve">greement and </w:t>
      </w:r>
      <w:r w:rsidR="00E66CAE">
        <w:t>C</w:t>
      </w:r>
      <w:r w:rsidR="00DD0F63">
        <w:t xml:space="preserve">harter </w:t>
      </w:r>
      <w:r w:rsidR="008437F5">
        <w:t>and</w:t>
      </w:r>
      <w:r w:rsidR="004E6079">
        <w:t xml:space="preserve"> that </w:t>
      </w:r>
      <w:r w:rsidR="00561DC5">
        <w:t xml:space="preserve">area was essentially from Parley’s Canyon down through Little Cottonwood Canyon. </w:t>
      </w:r>
    </w:p>
    <w:p w14:paraId="590BF35B" w14:textId="175D4FFC" w:rsidR="004A02A5" w:rsidRDefault="004A02A5" w:rsidP="00DA2F66">
      <w:pPr>
        <w:tabs>
          <w:tab w:val="left" w:pos="1440"/>
          <w:tab w:val="left" w:pos="2160"/>
        </w:tabs>
        <w:jc w:val="both"/>
      </w:pPr>
    </w:p>
    <w:p w14:paraId="4E9E057E" w14:textId="4AFFEC9C" w:rsidR="00F778F7" w:rsidRDefault="00B241C6" w:rsidP="00DA2F66">
      <w:pPr>
        <w:tabs>
          <w:tab w:val="left" w:pos="1440"/>
          <w:tab w:val="left" w:pos="2160"/>
        </w:tabs>
        <w:jc w:val="both"/>
      </w:pPr>
      <w:r>
        <w:t xml:space="preserve">Ms. Cameron </w:t>
      </w:r>
      <w:r w:rsidR="00AC26DD">
        <w:t xml:space="preserve">wondered </w:t>
      </w:r>
      <w:r w:rsidR="00E66CAE">
        <w:t xml:space="preserve">if the </w:t>
      </w:r>
      <w:r w:rsidR="00AC26DD">
        <w:t xml:space="preserve">watershed should be mentioned in the </w:t>
      </w:r>
      <w:r w:rsidR="00E66CAE">
        <w:t>P</w:t>
      </w:r>
      <w:r w:rsidR="00AC26DD">
        <w:t xml:space="preserve">urpose </w:t>
      </w:r>
      <w:r w:rsidR="00E66CAE">
        <w:t>S</w:t>
      </w:r>
      <w:r w:rsidR="00AC26DD">
        <w:t xml:space="preserve">tatement.  Chair Fisher believed that the </w:t>
      </w:r>
      <w:r w:rsidR="00E66CAE">
        <w:t>P</w:t>
      </w:r>
      <w:r w:rsidR="00AC26DD">
        <w:t xml:space="preserve">urpose </w:t>
      </w:r>
      <w:r w:rsidR="00E66CAE">
        <w:t>S</w:t>
      </w:r>
      <w:r w:rsidR="00AC26DD">
        <w:t xml:space="preserve">tatement should be fairly high level. </w:t>
      </w:r>
      <w:r w:rsidR="00DC78EC">
        <w:t xml:space="preserve"> The Preservation Committee </w:t>
      </w:r>
      <w:r w:rsidR="00E66CAE">
        <w:t>P</w:t>
      </w:r>
      <w:r w:rsidR="00DC78EC">
        <w:t xml:space="preserve">urpose </w:t>
      </w:r>
      <w:r w:rsidR="00E66CAE">
        <w:t>S</w:t>
      </w:r>
      <w:r w:rsidR="00DC78EC">
        <w:t>tatement was edited to state</w:t>
      </w:r>
      <w:r w:rsidR="0025403E">
        <w:t>:</w:t>
      </w:r>
    </w:p>
    <w:p w14:paraId="646A7516" w14:textId="35DA0327" w:rsidR="0025403E" w:rsidRDefault="0025403E" w:rsidP="00DA2F66">
      <w:pPr>
        <w:tabs>
          <w:tab w:val="left" w:pos="1440"/>
          <w:tab w:val="left" w:pos="2160"/>
        </w:tabs>
        <w:jc w:val="both"/>
      </w:pPr>
    </w:p>
    <w:p w14:paraId="444D1EFD" w14:textId="42AD8681" w:rsidR="004148AE" w:rsidRDefault="0025403E" w:rsidP="00DA2F66">
      <w:pPr>
        <w:pStyle w:val="ListParagraph"/>
        <w:numPr>
          <w:ilvl w:val="0"/>
          <w:numId w:val="24"/>
        </w:numPr>
        <w:tabs>
          <w:tab w:val="left" w:pos="1440"/>
          <w:tab w:val="left" w:pos="2160"/>
        </w:tabs>
        <w:jc w:val="both"/>
      </w:pPr>
      <w:r>
        <w:t>The advancement of policies, proposals</w:t>
      </w:r>
      <w:r w:rsidR="00E66CAE">
        <w:t>,</w:t>
      </w:r>
      <w:r>
        <w:t xml:space="preserve"> and initiatives that prioritize the preservation and protection of the Central Wasatch Mountains</w:t>
      </w:r>
      <w:r w:rsidR="00CE198C">
        <w:t>,</w:t>
      </w:r>
      <w:r>
        <w:t xml:space="preserve"> to ensure its ecology thrives for nature and all people.</w:t>
      </w:r>
    </w:p>
    <w:p w14:paraId="6661E915" w14:textId="55B45DAD" w:rsidR="005E508A" w:rsidRDefault="005E508A" w:rsidP="00DA2F66">
      <w:pPr>
        <w:tabs>
          <w:tab w:val="left" w:pos="1440"/>
          <w:tab w:val="left" w:pos="2160"/>
        </w:tabs>
        <w:jc w:val="both"/>
      </w:pPr>
    </w:p>
    <w:p w14:paraId="5CF5EACF" w14:textId="6F881F1A" w:rsidR="009051B5" w:rsidRDefault="003B1518" w:rsidP="00FD5FC7">
      <w:pPr>
        <w:tabs>
          <w:tab w:val="left" w:pos="720"/>
          <w:tab w:val="left" w:pos="2160"/>
        </w:tabs>
        <w:jc w:val="both"/>
      </w:pPr>
      <w:r w:rsidRPr="00F33FB0">
        <w:rPr>
          <w:b/>
          <w:bCs/>
        </w:rPr>
        <w:lastRenderedPageBreak/>
        <w:t xml:space="preserve">MOTION:  </w:t>
      </w:r>
      <w:r>
        <w:t xml:space="preserve">Jan Striefel </w:t>
      </w:r>
      <w:r w:rsidRPr="00F33FB0">
        <w:t xml:space="preserve">moved to </w:t>
      </w:r>
      <w:r w:rsidR="00B613F8">
        <w:t xml:space="preserve">adopt the Preservation Committee Purpose and Vision Statement.  </w:t>
      </w:r>
      <w:r w:rsidR="000748A2">
        <w:t>Barbara Cameron</w:t>
      </w:r>
      <w:r w:rsidRPr="00F33FB0">
        <w:t xml:space="preserve"> seconded the motion.  The motion passed with the unanimous consent of the </w:t>
      </w:r>
      <w:r>
        <w:t>Committee</w:t>
      </w:r>
      <w:r w:rsidRPr="00F33FB0">
        <w:t>.</w:t>
      </w:r>
      <w:r w:rsidRPr="008F52B7">
        <w:t xml:space="preserve"> </w:t>
      </w:r>
    </w:p>
    <w:p w14:paraId="27511067" w14:textId="77777777" w:rsidR="008F07B9" w:rsidRDefault="008F07B9" w:rsidP="00F44C63">
      <w:pPr>
        <w:tabs>
          <w:tab w:val="left" w:pos="1440"/>
          <w:tab w:val="left" w:pos="2160"/>
        </w:tabs>
        <w:jc w:val="both"/>
      </w:pPr>
    </w:p>
    <w:p w14:paraId="10F9F621" w14:textId="5A69C70B" w:rsidR="00B86509" w:rsidRPr="00B86509" w:rsidRDefault="002A7223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>GOALS AND COMMITTEE PRIORITIES</w:t>
      </w:r>
    </w:p>
    <w:p w14:paraId="2856EBAA" w14:textId="646EE70F" w:rsidR="00B86509" w:rsidRDefault="00B86509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3067B4DB" w14:textId="3041822C" w:rsidR="00B87192" w:rsidRDefault="00B87192" w:rsidP="00B87192">
      <w:pPr>
        <w:tabs>
          <w:tab w:val="left" w:pos="1440"/>
          <w:tab w:val="left" w:pos="2160"/>
        </w:tabs>
        <w:jc w:val="both"/>
      </w:pPr>
      <w:r>
        <w:t xml:space="preserve">Chair Fisher explained that after </w:t>
      </w:r>
      <w:r w:rsidR="00D417D0">
        <w:t xml:space="preserve">the </w:t>
      </w:r>
      <w:r>
        <w:t xml:space="preserve">previous Preservation Committee </w:t>
      </w:r>
      <w:r w:rsidR="00541827">
        <w:t xml:space="preserve">Meeting discussion about </w:t>
      </w:r>
      <w:r>
        <w:t xml:space="preserve">goals, he generated a </w:t>
      </w:r>
      <w:r w:rsidR="00E66CAE">
        <w:t>W</w:t>
      </w:r>
      <w:r>
        <w:t xml:space="preserve">ord </w:t>
      </w:r>
      <w:r w:rsidR="00E66CAE">
        <w:t>C</w:t>
      </w:r>
      <w:r>
        <w:t>loud</w:t>
      </w:r>
      <w:r w:rsidR="00E66CAE">
        <w:t xml:space="preserve"> that was </w:t>
      </w:r>
      <w:r>
        <w:t xml:space="preserve">shared in the Zoom chatbox.  Chair Fisher noted that many of the goals </w:t>
      </w:r>
      <w:r w:rsidR="004C0472">
        <w:t>were</w:t>
      </w:r>
      <w:r w:rsidR="00217756">
        <w:t xml:space="preserve"> </w:t>
      </w:r>
      <w:r>
        <w:t>centered around equity, inclusion</w:t>
      </w:r>
      <w:r w:rsidR="00E66CAE">
        <w:t xml:space="preserve">, </w:t>
      </w:r>
      <w:r>
        <w:t xml:space="preserve">and diversity.  He wondered </w:t>
      </w:r>
      <w:r w:rsidR="00E66CAE">
        <w:t xml:space="preserve">if </w:t>
      </w:r>
      <w:r>
        <w:t xml:space="preserve">that observation should be shared with the Stakeholders Council and CWC Board.  Chair Fisher posed </w:t>
      </w:r>
      <w:r w:rsidR="00E66CAE">
        <w:t xml:space="preserve">the following </w:t>
      </w:r>
      <w:r>
        <w:t>questions to the Preservation Committee Members:</w:t>
      </w:r>
    </w:p>
    <w:p w14:paraId="1591F7B9" w14:textId="77777777" w:rsidR="00B87192" w:rsidRDefault="00B87192" w:rsidP="00B87192">
      <w:pPr>
        <w:tabs>
          <w:tab w:val="left" w:pos="1440"/>
          <w:tab w:val="left" w:pos="2160"/>
        </w:tabs>
        <w:jc w:val="both"/>
      </w:pPr>
    </w:p>
    <w:p w14:paraId="1BD93699" w14:textId="77777777" w:rsidR="00B87192" w:rsidRDefault="00B87192" w:rsidP="00B87192">
      <w:pPr>
        <w:pStyle w:val="ListParagraph"/>
        <w:numPr>
          <w:ilvl w:val="0"/>
          <w:numId w:val="24"/>
        </w:numPr>
        <w:tabs>
          <w:tab w:val="left" w:pos="1440"/>
          <w:tab w:val="left" w:pos="2160"/>
        </w:tabs>
        <w:jc w:val="both"/>
      </w:pPr>
      <w:r>
        <w:t>How do we strive for inclusion and diversity?</w:t>
      </w:r>
    </w:p>
    <w:p w14:paraId="77103C82" w14:textId="77777777" w:rsidR="00B87192" w:rsidRDefault="00B87192" w:rsidP="00B87192">
      <w:pPr>
        <w:pStyle w:val="ListParagraph"/>
        <w:numPr>
          <w:ilvl w:val="0"/>
          <w:numId w:val="24"/>
        </w:numPr>
        <w:tabs>
          <w:tab w:val="left" w:pos="1440"/>
          <w:tab w:val="left" w:pos="2160"/>
        </w:tabs>
        <w:jc w:val="both"/>
      </w:pPr>
      <w:r>
        <w:t>What does inclusion and diversity look like?</w:t>
      </w:r>
    </w:p>
    <w:p w14:paraId="44EE3885" w14:textId="3FB77AC0" w:rsidR="00B87192" w:rsidRDefault="00B87192" w:rsidP="00B87192">
      <w:pPr>
        <w:pStyle w:val="ListParagraph"/>
        <w:numPr>
          <w:ilvl w:val="0"/>
          <w:numId w:val="24"/>
        </w:numPr>
        <w:tabs>
          <w:tab w:val="left" w:pos="1440"/>
          <w:tab w:val="left" w:pos="2160"/>
        </w:tabs>
        <w:jc w:val="both"/>
      </w:pPr>
      <w:r>
        <w:t>Is it being incorporated in decision-making processes? If not, how can it be incorporated into decision-making processes</w:t>
      </w:r>
      <w:r w:rsidR="00415664">
        <w:t xml:space="preserve"> in </w:t>
      </w:r>
      <w:r w:rsidR="007B14D3">
        <w:t xml:space="preserve">the </w:t>
      </w:r>
      <w:r w:rsidR="00415664">
        <w:t>future</w:t>
      </w:r>
      <w:r>
        <w:t xml:space="preserve">? </w:t>
      </w:r>
    </w:p>
    <w:p w14:paraId="01FB125F" w14:textId="77777777" w:rsidR="00B87192" w:rsidRDefault="00B87192" w:rsidP="00B87192">
      <w:pPr>
        <w:tabs>
          <w:tab w:val="left" w:pos="1440"/>
          <w:tab w:val="left" w:pos="2160"/>
        </w:tabs>
        <w:jc w:val="both"/>
      </w:pPr>
    </w:p>
    <w:p w14:paraId="17FC8800" w14:textId="5B0C6A57" w:rsidR="00B87192" w:rsidRDefault="00B87192" w:rsidP="00B87192">
      <w:pPr>
        <w:tabs>
          <w:tab w:val="left" w:pos="1440"/>
          <w:tab w:val="left" w:pos="2160"/>
        </w:tabs>
        <w:jc w:val="both"/>
      </w:pPr>
      <w:r>
        <w:t xml:space="preserve">Chair Fisher wondered </w:t>
      </w:r>
      <w:r w:rsidR="00E66CAE">
        <w:t xml:space="preserve">if </w:t>
      </w:r>
      <w:r>
        <w:t xml:space="preserve">inclusion and diversity </w:t>
      </w:r>
      <w:r w:rsidR="00E66CAE">
        <w:t xml:space="preserve">are </w:t>
      </w:r>
      <w:r>
        <w:t xml:space="preserve">issues that the Preservation Committee </w:t>
      </w:r>
      <w:r w:rsidR="00E66CAE">
        <w:t xml:space="preserve">is </w:t>
      </w:r>
      <w:r>
        <w:t xml:space="preserve">prepared to take on.  He shared some of the goals expressed during the previous meeting that related to inclusion and diversity: </w:t>
      </w:r>
    </w:p>
    <w:p w14:paraId="4DFA3866" w14:textId="77777777" w:rsidR="00B87192" w:rsidRDefault="00B87192" w:rsidP="00B87192">
      <w:pPr>
        <w:tabs>
          <w:tab w:val="left" w:pos="1440"/>
          <w:tab w:val="left" w:pos="2160"/>
        </w:tabs>
        <w:jc w:val="both"/>
      </w:pPr>
    </w:p>
    <w:p w14:paraId="13528E14" w14:textId="2C942721" w:rsidR="00B87192" w:rsidRDefault="00B87192" w:rsidP="00B87192">
      <w:pPr>
        <w:pStyle w:val="ListParagraph"/>
        <w:numPr>
          <w:ilvl w:val="0"/>
          <w:numId w:val="26"/>
        </w:numPr>
        <w:tabs>
          <w:tab w:val="left" w:pos="720"/>
          <w:tab w:val="left" w:pos="2160"/>
        </w:tabs>
        <w:jc w:val="both"/>
      </w:pPr>
      <w:r>
        <w:t>Concern with the balance between inclusion, environmental justice</w:t>
      </w:r>
      <w:r w:rsidR="00E66CAE">
        <w:t>,</w:t>
      </w:r>
      <w:r>
        <w:t xml:space="preserve"> and access with preservation and protection.  (Suggestions: free-year round busing combined with limited visitation through measures like tolling and widespread education);</w:t>
      </w:r>
      <w:r w:rsidR="00E66CAE">
        <w:t xml:space="preserve"> and </w:t>
      </w:r>
    </w:p>
    <w:p w14:paraId="612153C1" w14:textId="641AE831" w:rsidR="00B87192" w:rsidRDefault="00E66CAE" w:rsidP="00B87192">
      <w:pPr>
        <w:pStyle w:val="ListParagraph"/>
        <w:numPr>
          <w:ilvl w:val="0"/>
          <w:numId w:val="26"/>
        </w:numPr>
        <w:tabs>
          <w:tab w:val="left" w:pos="720"/>
          <w:tab w:val="left" w:pos="2160"/>
        </w:tabs>
        <w:jc w:val="both"/>
      </w:pPr>
      <w:r>
        <w:t>The i</w:t>
      </w:r>
      <w:r w:rsidR="00B87192">
        <w:t>mportance of inclusion for diverse and underserved populations.</w:t>
      </w:r>
    </w:p>
    <w:p w14:paraId="5696FFAF" w14:textId="77777777" w:rsidR="00B87192" w:rsidRDefault="00B87192" w:rsidP="00B87192">
      <w:pPr>
        <w:tabs>
          <w:tab w:val="left" w:pos="1440"/>
          <w:tab w:val="left" w:pos="2160"/>
        </w:tabs>
        <w:jc w:val="both"/>
      </w:pPr>
    </w:p>
    <w:p w14:paraId="79DBBDFA" w14:textId="0B979874" w:rsidR="00B87192" w:rsidRDefault="00B87192" w:rsidP="00B87192">
      <w:pPr>
        <w:tabs>
          <w:tab w:val="left" w:pos="1440"/>
          <w:tab w:val="left" w:pos="2160"/>
        </w:tabs>
        <w:jc w:val="both"/>
      </w:pPr>
      <w:r>
        <w:t xml:space="preserve">Chair Fisher noted that there had </w:t>
      </w:r>
      <w:r w:rsidR="00E66CAE">
        <w:t xml:space="preserve">also </w:t>
      </w:r>
      <w:r>
        <w:t>been a recommendation during the previous meeting to invite groups like Latino Outdoors and other entities that represent</w:t>
      </w:r>
      <w:r w:rsidR="00E60658">
        <w:t xml:space="preserve">ed </w:t>
      </w:r>
      <w:r>
        <w:t xml:space="preserve">diverse populations.  Co-Chair Nelson felt that inclusion and diversity may be bigger than the Preservation Committee and </w:t>
      </w:r>
      <w:r w:rsidR="00265181">
        <w:t xml:space="preserve">it </w:t>
      </w:r>
      <w:r>
        <w:t>was something that should be brought up to the full Stakeholders Council</w:t>
      </w:r>
      <w:r w:rsidR="0010285B">
        <w:t xml:space="preserve"> for discussion</w:t>
      </w:r>
      <w:r>
        <w:t>. She added that inclusion and diversity apply to all of the other CWC subcommittees</w:t>
      </w:r>
      <w:r w:rsidR="00031774">
        <w:t xml:space="preserve"> as well</w:t>
      </w:r>
      <w:r>
        <w:t xml:space="preserve">.  It was suggested that this topic be an agenda item at the next Stakeholders Council Meeting. </w:t>
      </w:r>
    </w:p>
    <w:p w14:paraId="7E14251D" w14:textId="77777777" w:rsidR="00B87192" w:rsidRDefault="00B87192" w:rsidP="00B87192">
      <w:pPr>
        <w:tabs>
          <w:tab w:val="left" w:pos="1440"/>
          <w:tab w:val="left" w:pos="2160"/>
        </w:tabs>
        <w:jc w:val="both"/>
      </w:pPr>
    </w:p>
    <w:p w14:paraId="65E0CF21" w14:textId="416ADD9B" w:rsidR="00B87192" w:rsidRDefault="00B87192" w:rsidP="00B87192">
      <w:pPr>
        <w:tabs>
          <w:tab w:val="left" w:pos="1440"/>
          <w:tab w:val="left" w:pos="2160"/>
        </w:tabs>
        <w:jc w:val="both"/>
      </w:pPr>
      <w:r>
        <w:t xml:space="preserve">Ms. Mickelson reported that there was a statement </w:t>
      </w:r>
      <w:r w:rsidR="00901721">
        <w:t xml:space="preserve">related to inclusion </w:t>
      </w:r>
      <w:r>
        <w:t xml:space="preserve">on the CWC website.  Additionally, the CWC </w:t>
      </w:r>
      <w:r w:rsidR="003A112B">
        <w:t>i</w:t>
      </w:r>
      <w:r>
        <w:t xml:space="preserve">s in the process of accepting applications for new Stakeholders Council Members.  They specifically reached out to groups </w:t>
      </w:r>
      <w:r w:rsidR="00FD42B7">
        <w:t xml:space="preserve">that </w:t>
      </w:r>
      <w:r>
        <w:t>focused on diversity to inform them that membership application</w:t>
      </w:r>
      <w:r w:rsidR="007241DA">
        <w:t>s were open</w:t>
      </w:r>
      <w:r>
        <w:t xml:space="preserve">.  Chair Fisher wondered </w:t>
      </w:r>
      <w:r w:rsidR="003A112B">
        <w:t xml:space="preserve">if the </w:t>
      </w:r>
      <w:r>
        <w:t>Preservation Committee Members still believed the Stakeholders Council should have a discussion related to this topic.  Ms. Seed believed the conversation should still take place.  It was important to continue to focus on equity, inclusion</w:t>
      </w:r>
      <w:r w:rsidR="003A112B">
        <w:t>,</w:t>
      </w:r>
      <w:r>
        <w:t xml:space="preserve"> and diversity.</w:t>
      </w:r>
    </w:p>
    <w:p w14:paraId="7C772018" w14:textId="77777777" w:rsidR="00B87192" w:rsidRDefault="00B87192" w:rsidP="00B87192">
      <w:pPr>
        <w:tabs>
          <w:tab w:val="left" w:pos="1440"/>
          <w:tab w:val="left" w:pos="2160"/>
        </w:tabs>
        <w:jc w:val="both"/>
      </w:pPr>
    </w:p>
    <w:p w14:paraId="01172345" w14:textId="5941C0FD" w:rsidR="00B87192" w:rsidRDefault="00B87192" w:rsidP="00B87192">
      <w:pPr>
        <w:tabs>
          <w:tab w:val="left" w:pos="1440"/>
          <w:tab w:val="left" w:pos="2160"/>
        </w:tabs>
        <w:jc w:val="both"/>
      </w:pPr>
      <w:r>
        <w:t xml:space="preserve">Chair Fisher liked that the subcommittees </w:t>
      </w:r>
      <w:r w:rsidR="003A112B">
        <w:t>a</w:t>
      </w:r>
      <w:r>
        <w:t xml:space="preserve">re structured in a way where they </w:t>
      </w:r>
      <w:r w:rsidR="003A112B">
        <w:t>ar</w:t>
      </w:r>
      <w:r>
        <w:t xml:space="preserve">e accessible and open to anyone that wanted to participate.  One thing that the Preservation Committee could do was make space for those </w:t>
      </w:r>
      <w:r w:rsidR="009E41AC">
        <w:t xml:space="preserve">types of </w:t>
      </w:r>
      <w:r>
        <w:t xml:space="preserve">conversations to take place.  He noted that they could create opportunities and extend invitations for people to bring </w:t>
      </w:r>
      <w:r w:rsidR="00D56EC0">
        <w:t>certain</w:t>
      </w:r>
      <w:r>
        <w:t xml:space="preserve"> issues to the Committee.  Mr.</w:t>
      </w:r>
      <w:r w:rsidR="003A112B">
        <w:t> </w:t>
      </w:r>
      <w:r>
        <w:t xml:space="preserve">Hutchinson believed inclusion and diversity may be the missing ingredient in the Utah </w:t>
      </w:r>
      <w:r>
        <w:lastRenderedPageBreak/>
        <w:t>Department of Transportation (“UDOT”) Little Cottonwood Canyon Environmental Impact Statement (“EIS”) conversations.  He did not feel that equity, inclusion</w:t>
      </w:r>
      <w:r w:rsidR="003A112B">
        <w:t>,</w:t>
      </w:r>
      <w:r>
        <w:t xml:space="preserve"> and diversity had been addressed to the extent </w:t>
      </w:r>
      <w:r w:rsidR="00322E08">
        <w:t xml:space="preserve">that </w:t>
      </w:r>
      <w:r w:rsidR="007B14D3">
        <w:t>they</w:t>
      </w:r>
      <w:r w:rsidR="00322E08">
        <w:t xml:space="preserve"> </w:t>
      </w:r>
      <w:r>
        <w:t>needed</w:t>
      </w:r>
      <w:r w:rsidR="00322E08">
        <w:t xml:space="preserve"> to be. </w:t>
      </w:r>
      <w:r>
        <w:t xml:space="preserve"> </w:t>
      </w:r>
    </w:p>
    <w:p w14:paraId="6FB0CCEE" w14:textId="77777777" w:rsidR="00B87192" w:rsidRDefault="00B87192" w:rsidP="00B87192">
      <w:pPr>
        <w:tabs>
          <w:tab w:val="left" w:pos="1440"/>
          <w:tab w:val="left" w:pos="2160"/>
        </w:tabs>
        <w:jc w:val="both"/>
      </w:pPr>
    </w:p>
    <w:p w14:paraId="6CB2AF82" w14:textId="1D7A5C19" w:rsidR="00B87192" w:rsidRDefault="00B87192" w:rsidP="00B87192">
      <w:pPr>
        <w:tabs>
          <w:tab w:val="left" w:pos="1440"/>
          <w:tab w:val="left" w:pos="2160"/>
        </w:tabs>
        <w:jc w:val="both"/>
      </w:pPr>
      <w:r>
        <w:t xml:space="preserve">Chair Fisher suggested that the Preservation Committee take part in outreach.  They could send out emails </w:t>
      </w:r>
      <w:r w:rsidR="00B67EC9">
        <w:t>that</w:t>
      </w:r>
      <w:r>
        <w:t xml:space="preserve"> introduce the Preservation Committee</w:t>
      </w:r>
      <w:r w:rsidR="002E3550">
        <w:t xml:space="preserve"> and </w:t>
      </w:r>
      <w:r>
        <w:t>invite</w:t>
      </w:r>
      <w:r w:rsidR="002E3550">
        <w:t>d</w:t>
      </w:r>
      <w:r>
        <w:t xml:space="preserve"> participation </w:t>
      </w:r>
      <w:r w:rsidR="00B10B71">
        <w:t>as well as</w:t>
      </w:r>
      <w:r>
        <w:t xml:space="preserve"> share information related to the open Stakeholders Council applications.  He asked for volunteers to help draft the invitation as well as </w:t>
      </w:r>
      <w:r w:rsidR="00CD0D66">
        <w:t xml:space="preserve">some </w:t>
      </w:r>
      <w:r>
        <w:t>possible organizations to reach out to.  Ms. Seed, Mr. Schmidt</w:t>
      </w:r>
      <w:r w:rsidR="003A112B">
        <w:t>,</w:t>
      </w:r>
      <w:r>
        <w:t xml:space="preserve"> and Mr. Hutchinson offered to work on the draft and </w:t>
      </w:r>
      <w:r w:rsidR="00FA0A66">
        <w:t xml:space="preserve">the </w:t>
      </w:r>
      <w:r>
        <w:t xml:space="preserve">list of organizations. </w:t>
      </w:r>
    </w:p>
    <w:p w14:paraId="1E040CEF" w14:textId="77777777" w:rsidR="00B87192" w:rsidRDefault="00B87192" w:rsidP="00B87192">
      <w:pPr>
        <w:tabs>
          <w:tab w:val="left" w:pos="1440"/>
          <w:tab w:val="left" w:pos="2160"/>
        </w:tabs>
        <w:jc w:val="both"/>
      </w:pPr>
    </w:p>
    <w:p w14:paraId="1C70E64C" w14:textId="77777777" w:rsidR="00B87192" w:rsidRDefault="00B87192" w:rsidP="00B87192">
      <w:pPr>
        <w:tabs>
          <w:tab w:val="left" w:pos="720"/>
          <w:tab w:val="left" w:pos="2160"/>
        </w:tabs>
        <w:jc w:val="both"/>
      </w:pPr>
      <w:r w:rsidRPr="00F33FB0">
        <w:rPr>
          <w:b/>
          <w:bCs/>
        </w:rPr>
        <w:t xml:space="preserve">MOTION:  </w:t>
      </w:r>
      <w:r>
        <w:t>Pat Shea moved that the Preservation Committee recommend that a discussion be held on diversity and inclusion at the next Stakeholders Council Meeting, which would be a special meeting held in June 2021.  After discussing and reviewing the CWC inclusion statement, there would be a vote to endorse it.  Barbara Cameron</w:t>
      </w:r>
      <w:r w:rsidRPr="00F33FB0">
        <w:t xml:space="preserve"> seconded the motion.  The motion passed with the unanimous consent of the </w:t>
      </w:r>
      <w:r>
        <w:t>Committee</w:t>
      </w:r>
      <w:r w:rsidRPr="00F33FB0">
        <w:t>.</w:t>
      </w:r>
      <w:r w:rsidRPr="008F52B7">
        <w:t xml:space="preserve"> </w:t>
      </w:r>
    </w:p>
    <w:p w14:paraId="323FB14D" w14:textId="77777777" w:rsidR="00B87192" w:rsidRDefault="00B87192" w:rsidP="00B87192">
      <w:pPr>
        <w:tabs>
          <w:tab w:val="left" w:pos="720"/>
          <w:tab w:val="left" w:pos="2160"/>
        </w:tabs>
        <w:jc w:val="both"/>
      </w:pPr>
    </w:p>
    <w:p w14:paraId="50819995" w14:textId="093059A2" w:rsidR="00B87192" w:rsidRDefault="00B87192" w:rsidP="00B87192">
      <w:pPr>
        <w:tabs>
          <w:tab w:val="left" w:pos="720"/>
          <w:tab w:val="left" w:pos="2160"/>
        </w:tabs>
        <w:jc w:val="both"/>
      </w:pPr>
      <w:r>
        <w:t xml:space="preserve">Ms. Cameron wondered </w:t>
      </w:r>
      <w:r w:rsidR="003A112B">
        <w:t xml:space="preserve">if </w:t>
      </w:r>
      <w:r>
        <w:t>equity, inclusion</w:t>
      </w:r>
      <w:r w:rsidR="003A112B">
        <w:t>,</w:t>
      </w:r>
      <w:r>
        <w:t xml:space="preserve"> and diversity should be included in the Preservation Committee goals.  Chair Fisher commented that </w:t>
      </w:r>
      <w:r w:rsidR="00AD750F">
        <w:t>they</w:t>
      </w:r>
      <w:r>
        <w:t xml:space="preserve"> could be added as goal</w:t>
      </w:r>
      <w:r w:rsidR="00ED6908">
        <w:t>s</w:t>
      </w:r>
      <w:r>
        <w:t xml:space="preserve">.  However, he believed </w:t>
      </w:r>
      <w:r w:rsidR="00CB2283">
        <w:t>this</w:t>
      </w:r>
      <w:r>
        <w:t xml:space="preserve"> would be less of a goal and more of an action item.  The Committee would invite and include rather than</w:t>
      </w:r>
      <w:r w:rsidR="004A70F6">
        <w:t xml:space="preserve"> simply</w:t>
      </w:r>
      <w:r>
        <w:t xml:space="preserve"> list equity, inclusion</w:t>
      </w:r>
      <w:r w:rsidR="007B14D3">
        <w:t>,</w:t>
      </w:r>
      <w:r>
        <w:t xml:space="preserve"> and diversity on a document.  It was something the Preservation Committee intended to demonstrate. </w:t>
      </w:r>
    </w:p>
    <w:p w14:paraId="16EDD554" w14:textId="77777777" w:rsidR="00B87192" w:rsidRDefault="00B87192" w:rsidP="00B87192">
      <w:pPr>
        <w:tabs>
          <w:tab w:val="left" w:pos="1440"/>
          <w:tab w:val="left" w:pos="2160"/>
        </w:tabs>
        <w:jc w:val="both"/>
      </w:pPr>
    </w:p>
    <w:p w14:paraId="3D1DB615" w14:textId="0EA26D12" w:rsidR="00B87192" w:rsidRDefault="009A0CB6" w:rsidP="00B87192">
      <w:pPr>
        <w:tabs>
          <w:tab w:val="left" w:pos="720"/>
          <w:tab w:val="left" w:pos="2160"/>
        </w:tabs>
        <w:jc w:val="both"/>
        <w:rPr>
          <w:bCs/>
        </w:rPr>
      </w:pPr>
      <w:r>
        <w:t>Goal</w:t>
      </w:r>
      <w:r w:rsidR="00B87192">
        <w:t xml:space="preserve">s from the previous Preservation Committee Meeting were discussed.  For instance, </w:t>
      </w:r>
      <w:r w:rsidR="00B87192" w:rsidRPr="009051B5">
        <w:rPr>
          <w:bCs/>
        </w:rPr>
        <w:t>engineering, education</w:t>
      </w:r>
      <w:r w:rsidR="003A112B">
        <w:rPr>
          <w:bCs/>
        </w:rPr>
        <w:t>,</w:t>
      </w:r>
      <w:r w:rsidR="00B87192" w:rsidRPr="009051B5">
        <w:rPr>
          <w:bCs/>
        </w:rPr>
        <w:t xml:space="preserve"> and enforcement. </w:t>
      </w:r>
      <w:r w:rsidR="00B87192">
        <w:rPr>
          <w:bCs/>
        </w:rPr>
        <w:t xml:space="preserve"> Chair Fisher explained that he had considered replacing the word </w:t>
      </w:r>
      <w:r w:rsidR="003A112B">
        <w:rPr>
          <w:bCs/>
        </w:rPr>
        <w:t>‘</w:t>
      </w:r>
      <w:r w:rsidR="00B87192">
        <w:rPr>
          <w:bCs/>
        </w:rPr>
        <w:t>engineering</w:t>
      </w:r>
      <w:r w:rsidR="003A112B">
        <w:rPr>
          <w:bCs/>
        </w:rPr>
        <w:t>’</w:t>
      </w:r>
      <w:r w:rsidR="00B87192">
        <w:rPr>
          <w:bCs/>
        </w:rPr>
        <w:t xml:space="preserve"> with </w:t>
      </w:r>
      <w:r w:rsidR="003A112B">
        <w:rPr>
          <w:bCs/>
        </w:rPr>
        <w:t>‘</w:t>
      </w:r>
      <w:r w:rsidR="00B87192">
        <w:rPr>
          <w:bCs/>
        </w:rPr>
        <w:t>etiquette</w:t>
      </w:r>
      <w:r w:rsidR="003A112B">
        <w:rPr>
          <w:bCs/>
        </w:rPr>
        <w:t>’</w:t>
      </w:r>
      <w:r w:rsidR="00B87192">
        <w:rPr>
          <w:bCs/>
        </w:rPr>
        <w:t xml:space="preserve">.  He wondered whether </w:t>
      </w:r>
      <w:r w:rsidR="003A112B">
        <w:rPr>
          <w:bCs/>
        </w:rPr>
        <w:t xml:space="preserve">the </w:t>
      </w:r>
      <w:r w:rsidR="00B87192">
        <w:rPr>
          <w:bCs/>
        </w:rPr>
        <w:t xml:space="preserve">Committee Members preferred that </w:t>
      </w:r>
      <w:r w:rsidR="003A112B">
        <w:rPr>
          <w:bCs/>
        </w:rPr>
        <w:t>‘</w:t>
      </w:r>
      <w:r w:rsidR="00B87192">
        <w:rPr>
          <w:bCs/>
        </w:rPr>
        <w:t>engineering</w:t>
      </w:r>
      <w:r w:rsidR="003A112B">
        <w:rPr>
          <w:bCs/>
        </w:rPr>
        <w:t>’</w:t>
      </w:r>
      <w:r w:rsidR="00B87192">
        <w:rPr>
          <w:bCs/>
        </w:rPr>
        <w:t xml:space="preserve"> or </w:t>
      </w:r>
      <w:r w:rsidR="003A112B">
        <w:rPr>
          <w:bCs/>
        </w:rPr>
        <w:t>‘</w:t>
      </w:r>
      <w:r w:rsidR="00B87192">
        <w:rPr>
          <w:bCs/>
        </w:rPr>
        <w:t>etiquette</w:t>
      </w:r>
      <w:r w:rsidR="003A112B">
        <w:rPr>
          <w:bCs/>
        </w:rPr>
        <w:t>’</w:t>
      </w:r>
      <w:r w:rsidR="00B87192">
        <w:rPr>
          <w:bCs/>
        </w:rPr>
        <w:t xml:space="preserve"> be used.  Pat Shea felt that engineering was important and noted that it might be </w:t>
      </w:r>
      <w:r w:rsidR="00D56621">
        <w:rPr>
          <w:bCs/>
        </w:rPr>
        <w:t>distinguished</w:t>
      </w:r>
      <w:r w:rsidR="00B87192">
        <w:rPr>
          <w:bCs/>
        </w:rPr>
        <w:t xml:space="preserve"> as science-based engineering.  Mr. Hutchinson felt that </w:t>
      </w:r>
      <w:r w:rsidR="00B87192" w:rsidRPr="009051B5">
        <w:rPr>
          <w:bCs/>
        </w:rPr>
        <w:t>engineering, education</w:t>
      </w:r>
      <w:r w:rsidR="003A112B">
        <w:rPr>
          <w:bCs/>
        </w:rPr>
        <w:t>,</w:t>
      </w:r>
      <w:r w:rsidR="00B87192" w:rsidRPr="009051B5">
        <w:rPr>
          <w:bCs/>
        </w:rPr>
        <w:t xml:space="preserve"> and enforcement</w:t>
      </w:r>
      <w:r w:rsidR="00B87192">
        <w:rPr>
          <w:bCs/>
        </w:rPr>
        <w:t xml:space="preserve"> were </w:t>
      </w:r>
      <w:r w:rsidR="00C55C83">
        <w:rPr>
          <w:bCs/>
        </w:rPr>
        <w:t xml:space="preserve">all </w:t>
      </w:r>
      <w:r w:rsidR="00B87192">
        <w:rPr>
          <w:bCs/>
        </w:rPr>
        <w:t xml:space="preserve">important.  He did not believe there was a compelling reason to change the terms used.  Mr. Goreham </w:t>
      </w:r>
      <w:r w:rsidR="00DA7DA6">
        <w:rPr>
          <w:bCs/>
        </w:rPr>
        <w:t xml:space="preserve">also </w:t>
      </w:r>
      <w:r w:rsidR="00B87192">
        <w:rPr>
          <w:bCs/>
        </w:rPr>
        <w:t xml:space="preserve">liked the previously discussed language.  Chair Fisher noted that the Committee would keep the language as </w:t>
      </w:r>
      <w:r w:rsidR="00B87192" w:rsidRPr="009051B5">
        <w:rPr>
          <w:bCs/>
        </w:rPr>
        <w:t>engineering, education</w:t>
      </w:r>
      <w:r w:rsidR="007B14D3">
        <w:rPr>
          <w:bCs/>
        </w:rPr>
        <w:t>,</w:t>
      </w:r>
      <w:r w:rsidR="00B87192" w:rsidRPr="009051B5">
        <w:rPr>
          <w:bCs/>
        </w:rPr>
        <w:t xml:space="preserve"> and enforcement</w:t>
      </w:r>
      <w:r w:rsidR="00B87192">
        <w:rPr>
          <w:bCs/>
        </w:rPr>
        <w:t xml:space="preserve">. </w:t>
      </w:r>
    </w:p>
    <w:p w14:paraId="50AC8E3C" w14:textId="1B28193B" w:rsidR="005D389C" w:rsidRDefault="005D389C" w:rsidP="00B87192">
      <w:pPr>
        <w:tabs>
          <w:tab w:val="left" w:pos="720"/>
          <w:tab w:val="left" w:pos="2160"/>
        </w:tabs>
        <w:jc w:val="both"/>
        <w:rPr>
          <w:bCs/>
        </w:rPr>
      </w:pPr>
    </w:p>
    <w:p w14:paraId="6A4FBB65" w14:textId="6FFD16A5" w:rsidR="005D389C" w:rsidRPr="000A08CA" w:rsidRDefault="005D389C" w:rsidP="00B87192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Mr. McCarvill added that </w:t>
      </w:r>
      <w:r w:rsidR="003A112B">
        <w:rPr>
          <w:bCs/>
        </w:rPr>
        <w:t>‘</w:t>
      </w:r>
      <w:r>
        <w:rPr>
          <w:bCs/>
        </w:rPr>
        <w:t>engineering</w:t>
      </w:r>
      <w:r w:rsidR="003A112B">
        <w:rPr>
          <w:bCs/>
        </w:rPr>
        <w:t>’</w:t>
      </w:r>
      <w:r>
        <w:rPr>
          <w:bCs/>
        </w:rPr>
        <w:t xml:space="preserve"> mean</w:t>
      </w:r>
      <w:r w:rsidR="003A112B">
        <w:rPr>
          <w:bCs/>
        </w:rPr>
        <w:t>s</w:t>
      </w:r>
      <w:r>
        <w:rPr>
          <w:bCs/>
        </w:rPr>
        <w:t xml:space="preserve"> doing the correct thing for the environment </w:t>
      </w:r>
      <w:r w:rsidR="00A70837">
        <w:rPr>
          <w:bCs/>
        </w:rPr>
        <w:t xml:space="preserve">and not necessarily </w:t>
      </w:r>
      <w:r w:rsidR="006F3852">
        <w:rPr>
          <w:bCs/>
        </w:rPr>
        <w:t xml:space="preserve">choosing </w:t>
      </w:r>
      <w:r w:rsidR="00A70837">
        <w:rPr>
          <w:bCs/>
        </w:rPr>
        <w:t xml:space="preserve">the design that </w:t>
      </w:r>
      <w:r w:rsidR="003A112B">
        <w:rPr>
          <w:bCs/>
        </w:rPr>
        <w:t xml:space="preserve">is </w:t>
      </w:r>
      <w:r w:rsidR="00A70837">
        <w:rPr>
          <w:bCs/>
        </w:rPr>
        <w:t xml:space="preserve">the cheapest. </w:t>
      </w:r>
      <w:r w:rsidR="00F42038">
        <w:rPr>
          <w:bCs/>
        </w:rPr>
        <w:t xml:space="preserve"> Preservation and conservation </w:t>
      </w:r>
      <w:r w:rsidR="00B93740">
        <w:rPr>
          <w:bCs/>
        </w:rPr>
        <w:t>would</w:t>
      </w:r>
      <w:r w:rsidR="00F42038">
        <w:rPr>
          <w:bCs/>
        </w:rPr>
        <w:t xml:space="preserve"> </w:t>
      </w:r>
      <w:r w:rsidR="00B230AB">
        <w:rPr>
          <w:bCs/>
        </w:rPr>
        <w:t xml:space="preserve">need to </w:t>
      </w:r>
      <w:r w:rsidR="00F42038">
        <w:rPr>
          <w:bCs/>
        </w:rPr>
        <w:t xml:space="preserve">drive engineering.  For instance, if a trail </w:t>
      </w:r>
      <w:r w:rsidR="003A112B">
        <w:rPr>
          <w:bCs/>
        </w:rPr>
        <w:t xml:space="preserve">were </w:t>
      </w:r>
      <w:r w:rsidR="00467651">
        <w:rPr>
          <w:bCs/>
        </w:rPr>
        <w:t>being engineered</w:t>
      </w:r>
      <w:r w:rsidR="00F42038">
        <w:rPr>
          <w:bCs/>
        </w:rPr>
        <w:t xml:space="preserve">, it </w:t>
      </w:r>
      <w:r w:rsidR="005602C5">
        <w:rPr>
          <w:bCs/>
        </w:rPr>
        <w:t>would</w:t>
      </w:r>
      <w:r w:rsidR="00EB7329">
        <w:rPr>
          <w:bCs/>
        </w:rPr>
        <w:t xml:space="preserve"> need to</w:t>
      </w:r>
      <w:r w:rsidR="005602C5">
        <w:rPr>
          <w:bCs/>
        </w:rPr>
        <w:t xml:space="preserve"> be</w:t>
      </w:r>
      <w:r w:rsidR="00F42038">
        <w:rPr>
          <w:bCs/>
        </w:rPr>
        <w:t xml:space="preserve"> done </w:t>
      </w:r>
      <w:r w:rsidR="003A112B">
        <w:rPr>
          <w:bCs/>
        </w:rPr>
        <w:t xml:space="preserve">to have </w:t>
      </w:r>
      <w:r w:rsidR="00F42038">
        <w:rPr>
          <w:bCs/>
        </w:rPr>
        <w:t xml:space="preserve">the least impact on the environment possible but </w:t>
      </w:r>
      <w:r w:rsidR="003A112B">
        <w:rPr>
          <w:bCs/>
        </w:rPr>
        <w:t>i</w:t>
      </w:r>
      <w:r w:rsidR="00F42038">
        <w:rPr>
          <w:bCs/>
        </w:rPr>
        <w:t xml:space="preserve">s also easily maintained. </w:t>
      </w:r>
    </w:p>
    <w:p w14:paraId="37DF10CE" w14:textId="77777777" w:rsidR="00B87192" w:rsidRDefault="00B87192" w:rsidP="00B87192">
      <w:pPr>
        <w:tabs>
          <w:tab w:val="left" w:pos="720"/>
          <w:tab w:val="left" w:pos="2160"/>
        </w:tabs>
        <w:jc w:val="both"/>
      </w:pPr>
    </w:p>
    <w:p w14:paraId="03948C20" w14:textId="0A3495EA" w:rsidR="00B87192" w:rsidRDefault="00893EF5" w:rsidP="00B87192">
      <w:pPr>
        <w:tabs>
          <w:tab w:val="left" w:pos="720"/>
          <w:tab w:val="left" w:pos="2160"/>
        </w:tabs>
        <w:jc w:val="both"/>
      </w:pPr>
      <w:r>
        <w:t xml:space="preserve">Discussions were had about </w:t>
      </w:r>
      <w:r w:rsidR="003A7FE2">
        <w:t xml:space="preserve">the </w:t>
      </w:r>
      <w:r w:rsidR="00947DBF">
        <w:t>idea</w:t>
      </w:r>
      <w:r w:rsidR="00A04202">
        <w:t xml:space="preserve"> of </w:t>
      </w:r>
      <w:r>
        <w:t>etiquette</w:t>
      </w:r>
      <w:r w:rsidR="0024626D">
        <w:t xml:space="preserve">.  Ms. Bennett </w:t>
      </w:r>
      <w:r w:rsidR="00DC68FB">
        <w:t xml:space="preserve">believed it was important for people to understand that there </w:t>
      </w:r>
      <w:r w:rsidR="003A112B">
        <w:t>i</w:t>
      </w:r>
      <w:r w:rsidR="00DC68FB">
        <w:t xml:space="preserve">s a certain level of etiquette required in order to share space. </w:t>
      </w:r>
      <w:r w:rsidR="008A40D1">
        <w:t xml:space="preserve"> Chair Fisher </w:t>
      </w:r>
      <w:r w:rsidR="00127A63">
        <w:t xml:space="preserve">suggested that </w:t>
      </w:r>
      <w:r w:rsidR="006E5F69">
        <w:t xml:space="preserve">one of the future presenters could be someone that </w:t>
      </w:r>
      <w:r w:rsidR="00403B13">
        <w:t>focuse</w:t>
      </w:r>
      <w:r w:rsidR="00CB1D9E">
        <w:t>d</w:t>
      </w:r>
      <w:r w:rsidR="00403B13">
        <w:t xml:space="preserve"> on education and etiquette in highly visited wild space.  </w:t>
      </w:r>
      <w:r w:rsidR="00486398">
        <w:t xml:space="preserve">Mr. Shea </w:t>
      </w:r>
      <w:r w:rsidR="002D1803">
        <w:t xml:space="preserve">noted that it may be beneficial to invite school </w:t>
      </w:r>
      <w:r w:rsidR="00792889">
        <w:t>superintendents from the Salt Lake Valley</w:t>
      </w:r>
      <w:r w:rsidR="00D8422B">
        <w:t xml:space="preserve"> as they ha</w:t>
      </w:r>
      <w:r w:rsidR="003A112B">
        <w:t>ve</w:t>
      </w:r>
      <w:r w:rsidR="00D8422B">
        <w:t xml:space="preserve"> a direct relationship to the </w:t>
      </w:r>
      <w:r w:rsidR="000510EA">
        <w:t xml:space="preserve">school </w:t>
      </w:r>
      <w:r w:rsidR="004C2940">
        <w:t>curriculum</w:t>
      </w:r>
      <w:r w:rsidR="000510EA">
        <w:t xml:space="preserve">. </w:t>
      </w:r>
      <w:r w:rsidR="00792889">
        <w:t xml:space="preserve"> </w:t>
      </w:r>
      <w:r w:rsidR="00947616">
        <w:t xml:space="preserve">Chair Fisher liked the idea </w:t>
      </w:r>
      <w:r w:rsidR="003A112B">
        <w:t xml:space="preserve">of </w:t>
      </w:r>
      <w:r w:rsidR="007D1F7F">
        <w:t>involv</w:t>
      </w:r>
      <w:r w:rsidR="003A112B">
        <w:t xml:space="preserve">ing </w:t>
      </w:r>
      <w:r w:rsidR="007D1F7F">
        <w:t xml:space="preserve">the school districts. </w:t>
      </w:r>
      <w:r w:rsidR="00D91969">
        <w:t xml:space="preserve"> </w:t>
      </w:r>
      <w:r w:rsidR="00540387">
        <w:t xml:space="preserve">Ms. Cameron </w:t>
      </w:r>
      <w:r w:rsidR="003A7FE2">
        <w:t xml:space="preserve">believed that Joanna Wheelton from the Cottonwood Canyons Foundation would also be a good presenter. </w:t>
      </w:r>
      <w:r w:rsidR="00AF3BE5">
        <w:t xml:space="preserve"> Other suggestions included</w:t>
      </w:r>
      <w:r w:rsidR="00B41341">
        <w:t xml:space="preserve"> </w:t>
      </w:r>
      <w:r w:rsidR="007A7A0A">
        <w:t xml:space="preserve">the </w:t>
      </w:r>
      <w:r w:rsidR="00B41341">
        <w:t xml:space="preserve">Leave </w:t>
      </w:r>
      <w:r w:rsidR="00D86AC0">
        <w:t>N</w:t>
      </w:r>
      <w:r w:rsidR="00B41341">
        <w:t>o Trace</w:t>
      </w:r>
      <w:r w:rsidR="00890417">
        <w:t xml:space="preserve"> Center for Outdoor Ethics</w:t>
      </w:r>
      <w:r w:rsidR="00B41341">
        <w:t xml:space="preserve">, </w:t>
      </w:r>
      <w:r w:rsidR="00890417">
        <w:t>Tim Brown from the Tracy Aviary</w:t>
      </w:r>
      <w:r w:rsidR="003A112B">
        <w:t>,</w:t>
      </w:r>
      <w:r w:rsidR="002E193E">
        <w:t xml:space="preserve"> and the Utah Society for Environmental Education. </w:t>
      </w:r>
    </w:p>
    <w:p w14:paraId="7F4F65C5" w14:textId="74806928" w:rsidR="00777151" w:rsidRDefault="00777151" w:rsidP="00F67C61">
      <w:pPr>
        <w:tabs>
          <w:tab w:val="left" w:pos="720"/>
          <w:tab w:val="left" w:pos="2160"/>
        </w:tabs>
        <w:jc w:val="both"/>
      </w:pPr>
    </w:p>
    <w:p w14:paraId="7D4F21A2" w14:textId="46DA53AC" w:rsidR="00564CD5" w:rsidRDefault="00564CD5" w:rsidP="00F67C61">
      <w:pPr>
        <w:tabs>
          <w:tab w:val="left" w:pos="720"/>
          <w:tab w:val="left" w:pos="2160"/>
        </w:tabs>
        <w:jc w:val="both"/>
      </w:pPr>
      <w:r>
        <w:lastRenderedPageBreak/>
        <w:t xml:space="preserve">Chair Fisher </w:t>
      </w:r>
      <w:r w:rsidR="000936C0">
        <w:t xml:space="preserve">overviewed </w:t>
      </w:r>
      <w:r w:rsidR="00B77274">
        <w:t>some of the goals discussed thus far</w:t>
      </w:r>
      <w:r w:rsidR="000936C0">
        <w:t>, which were as follows:</w:t>
      </w:r>
    </w:p>
    <w:p w14:paraId="08723DE5" w14:textId="67668F00" w:rsidR="007C5DBB" w:rsidRDefault="007C5DBB" w:rsidP="00F67C61">
      <w:pPr>
        <w:tabs>
          <w:tab w:val="left" w:pos="720"/>
          <w:tab w:val="left" w:pos="2160"/>
        </w:tabs>
        <w:jc w:val="both"/>
      </w:pPr>
    </w:p>
    <w:p w14:paraId="6488E351" w14:textId="17AC9BED" w:rsidR="007C5DBB" w:rsidRDefault="007C5DBB" w:rsidP="007C5DBB">
      <w:pPr>
        <w:pStyle w:val="ListParagraph"/>
        <w:numPr>
          <w:ilvl w:val="0"/>
          <w:numId w:val="27"/>
        </w:numPr>
        <w:tabs>
          <w:tab w:val="left" w:pos="720"/>
          <w:tab w:val="left" w:pos="2160"/>
        </w:tabs>
        <w:jc w:val="both"/>
      </w:pPr>
      <w:r>
        <w:t>Education;</w:t>
      </w:r>
    </w:p>
    <w:p w14:paraId="53E691E3" w14:textId="0B42AA99" w:rsidR="007C5DBB" w:rsidRDefault="007C5DBB" w:rsidP="007C5DBB">
      <w:pPr>
        <w:pStyle w:val="ListParagraph"/>
        <w:numPr>
          <w:ilvl w:val="0"/>
          <w:numId w:val="27"/>
        </w:numPr>
        <w:tabs>
          <w:tab w:val="left" w:pos="720"/>
          <w:tab w:val="left" w:pos="2160"/>
        </w:tabs>
        <w:jc w:val="both"/>
      </w:pPr>
      <w:r>
        <w:t>Etiquette;</w:t>
      </w:r>
    </w:p>
    <w:p w14:paraId="17976469" w14:textId="48D4BD9C" w:rsidR="007C5DBB" w:rsidRDefault="007C5DBB" w:rsidP="007C5DBB">
      <w:pPr>
        <w:pStyle w:val="ListParagraph"/>
        <w:numPr>
          <w:ilvl w:val="0"/>
          <w:numId w:val="27"/>
        </w:numPr>
        <w:tabs>
          <w:tab w:val="left" w:pos="720"/>
          <w:tab w:val="left" w:pos="2160"/>
        </w:tabs>
        <w:jc w:val="both"/>
      </w:pPr>
      <w:r>
        <w:t>Enforcement;</w:t>
      </w:r>
      <w:r w:rsidR="003A112B">
        <w:t xml:space="preserve"> and</w:t>
      </w:r>
    </w:p>
    <w:p w14:paraId="413B1D82" w14:textId="00D14CAC" w:rsidR="007C5DBB" w:rsidRDefault="007C5DBB" w:rsidP="007C5DBB">
      <w:pPr>
        <w:pStyle w:val="ListParagraph"/>
        <w:numPr>
          <w:ilvl w:val="0"/>
          <w:numId w:val="27"/>
        </w:numPr>
        <w:tabs>
          <w:tab w:val="left" w:pos="720"/>
          <w:tab w:val="left" w:pos="2160"/>
        </w:tabs>
        <w:jc w:val="both"/>
      </w:pPr>
      <w:r>
        <w:t>Engineering.</w:t>
      </w:r>
    </w:p>
    <w:p w14:paraId="78770B8B" w14:textId="19E416DC" w:rsidR="007C5DBB" w:rsidRDefault="007C5DBB" w:rsidP="007C5DBB">
      <w:pPr>
        <w:tabs>
          <w:tab w:val="left" w:pos="720"/>
          <w:tab w:val="left" w:pos="2160"/>
        </w:tabs>
        <w:jc w:val="both"/>
      </w:pPr>
    </w:p>
    <w:p w14:paraId="0C260887" w14:textId="1F3CA3E2" w:rsidR="006C78F0" w:rsidRDefault="007C5DBB" w:rsidP="004649C9">
      <w:pPr>
        <w:tabs>
          <w:tab w:val="left" w:pos="720"/>
          <w:tab w:val="left" w:pos="2160"/>
        </w:tabs>
        <w:jc w:val="both"/>
      </w:pPr>
      <w:r>
        <w:t xml:space="preserve">He </w:t>
      </w:r>
      <w:r w:rsidR="00083D8B">
        <w:t>reiterated</w:t>
      </w:r>
      <w:r>
        <w:t xml:space="preserve"> that inclusion and diversity </w:t>
      </w:r>
      <w:r w:rsidR="003A112B">
        <w:t>ar</w:t>
      </w:r>
      <w:r>
        <w:t xml:space="preserve">e action items. </w:t>
      </w:r>
      <w:r w:rsidR="00526B99">
        <w:t xml:space="preserve"> Chair Fisher </w:t>
      </w:r>
      <w:r w:rsidR="00C050A8">
        <w:t xml:space="preserve">noted that there </w:t>
      </w:r>
      <w:r w:rsidR="003A112B">
        <w:t>a</w:t>
      </w:r>
      <w:r w:rsidR="00C050A8">
        <w:t xml:space="preserve">re certain fiduciary </w:t>
      </w:r>
      <w:r w:rsidR="0073721C">
        <w:t xml:space="preserve">responsibilities associated with preservation.  He explained that oftentimes, new infrastructure </w:t>
      </w:r>
      <w:r w:rsidR="003A112B">
        <w:t>i</w:t>
      </w:r>
      <w:r w:rsidR="0073721C">
        <w:t xml:space="preserve">s funded, such as trails and trailheads, but when it </w:t>
      </w:r>
      <w:r w:rsidR="00E51E53">
        <w:t xml:space="preserve">comes </w:t>
      </w:r>
      <w:r w:rsidR="0073721C">
        <w:t xml:space="preserve">to fuels reduction or habitat restoration, </w:t>
      </w:r>
      <w:r w:rsidR="00613B07">
        <w:t>those ta</w:t>
      </w:r>
      <w:r w:rsidR="00ED5B86">
        <w:t>sks</w:t>
      </w:r>
      <w:r w:rsidR="0073721C">
        <w:t xml:space="preserve"> </w:t>
      </w:r>
      <w:r w:rsidR="00E51E53">
        <w:t xml:space="preserve">do </w:t>
      </w:r>
      <w:r w:rsidR="0073721C">
        <w:t xml:space="preserve">not necessarily </w:t>
      </w:r>
      <w:r w:rsidR="006D6099">
        <w:t>receive</w:t>
      </w:r>
      <w:r w:rsidR="0073721C">
        <w:t xml:space="preserve"> the same level of attention.  Chair Fisher wondered </w:t>
      </w:r>
      <w:r w:rsidR="00E51E53">
        <w:t>if</w:t>
      </w:r>
      <w:r w:rsidR="0073721C">
        <w:t xml:space="preserve"> </w:t>
      </w:r>
      <w:r w:rsidR="00100DDF">
        <w:t>the Preservation Committee might want t</w:t>
      </w:r>
      <w:r w:rsidR="00FE691D">
        <w:t xml:space="preserve">o focus on operations and maintenance issues.  </w:t>
      </w:r>
      <w:r w:rsidR="008F2A49">
        <w:t xml:space="preserve">Ms. Seed felt </w:t>
      </w:r>
      <w:r w:rsidR="006872AE">
        <w:t>that was a good idea.</w:t>
      </w:r>
    </w:p>
    <w:p w14:paraId="5333905B" w14:textId="2268A02F" w:rsidR="00DF3B61" w:rsidRDefault="00DF3B61" w:rsidP="004649C9">
      <w:pPr>
        <w:tabs>
          <w:tab w:val="left" w:pos="720"/>
          <w:tab w:val="left" w:pos="2160"/>
        </w:tabs>
        <w:jc w:val="both"/>
      </w:pPr>
    </w:p>
    <w:p w14:paraId="22D5FE19" w14:textId="69A16119" w:rsidR="009D09B7" w:rsidRPr="00320349" w:rsidRDefault="00D66B0D" w:rsidP="009D09B7">
      <w:pPr>
        <w:tabs>
          <w:tab w:val="left" w:pos="720"/>
          <w:tab w:val="left" w:pos="2160"/>
        </w:tabs>
        <w:jc w:val="both"/>
      </w:pPr>
      <w:r>
        <w:t xml:space="preserve">Mr. Goreham </w:t>
      </w:r>
      <w:r w:rsidR="00132888">
        <w:t xml:space="preserve">commented that it was an important topic, but </w:t>
      </w:r>
      <w:r w:rsidR="00294E36">
        <w:t xml:space="preserve">it </w:t>
      </w:r>
      <w:r w:rsidR="00132888">
        <w:t xml:space="preserve">could be overwhelming </w:t>
      </w:r>
      <w:r w:rsidR="00294E36">
        <w:t>since</w:t>
      </w:r>
      <w:r w:rsidR="00132888">
        <w:t xml:space="preserve"> there were </w:t>
      </w:r>
      <w:r w:rsidR="00506610">
        <w:t xml:space="preserve">so </w:t>
      </w:r>
      <w:r w:rsidR="00132888">
        <w:t xml:space="preserve">many different aspects to consider.  </w:t>
      </w:r>
      <w:r w:rsidR="00766B6D">
        <w:t xml:space="preserve">Ms. Bennett </w:t>
      </w:r>
      <w:r w:rsidR="00041024">
        <w:t xml:space="preserve">explained that </w:t>
      </w:r>
      <w:r w:rsidR="00B93027">
        <w:t xml:space="preserve">it </w:t>
      </w:r>
      <w:r w:rsidR="007E0094">
        <w:t>was</w:t>
      </w:r>
      <w:r w:rsidR="00B93027">
        <w:t xml:space="preserve"> difficult to receive </w:t>
      </w:r>
      <w:r w:rsidR="003C0DF8">
        <w:t xml:space="preserve">grant money </w:t>
      </w:r>
      <w:r w:rsidR="00076150">
        <w:t xml:space="preserve">for </w:t>
      </w:r>
      <w:r w:rsidR="00B75718">
        <w:t xml:space="preserve">maintenance. </w:t>
      </w:r>
      <w:r w:rsidR="00320349">
        <w:t xml:space="preserve"> </w:t>
      </w:r>
      <w:r w:rsidR="00665495">
        <w:t>For instance, it</w:t>
      </w:r>
      <w:r w:rsidR="00320349">
        <w:t xml:space="preserve"> had been excluded from </w:t>
      </w:r>
      <w:r w:rsidR="00290761">
        <w:t>the</w:t>
      </w:r>
      <w:r w:rsidR="00D30847">
        <w:t xml:space="preserve"> Recreational Trails Program grant as well as the Utah Outdoor Recreation grant</w:t>
      </w:r>
      <w:r w:rsidR="00FF5C55">
        <w:t xml:space="preserve">.  </w:t>
      </w:r>
      <w:r w:rsidR="00777242">
        <w:t>However, she</w:t>
      </w:r>
      <w:r w:rsidR="00FF5C55">
        <w:t xml:space="preserve"> noted that </w:t>
      </w:r>
      <w:r w:rsidR="00153EC0">
        <w:t>a</w:t>
      </w:r>
      <w:r w:rsidR="00FC734B">
        <w:t xml:space="preserve">ll of the </w:t>
      </w:r>
      <w:r w:rsidR="00FC734B">
        <w:rPr>
          <w:bCs/>
        </w:rPr>
        <w:t>Trails Utah projects that were underway</w:t>
      </w:r>
      <w:r w:rsidR="00225CC1">
        <w:rPr>
          <w:bCs/>
        </w:rPr>
        <w:t xml:space="preserve"> </w:t>
      </w:r>
      <w:r w:rsidR="00FC734B">
        <w:rPr>
          <w:bCs/>
        </w:rPr>
        <w:t>tried to incorporate some kind of reclamation</w:t>
      </w:r>
      <w:r w:rsidR="00B57BF5">
        <w:rPr>
          <w:bCs/>
        </w:rPr>
        <w:t xml:space="preserve">.  </w:t>
      </w:r>
      <w:r w:rsidR="00E97B66">
        <w:rPr>
          <w:bCs/>
        </w:rPr>
        <w:t>A</w:t>
      </w:r>
      <w:r w:rsidR="00855AE1">
        <w:rPr>
          <w:bCs/>
        </w:rPr>
        <w:t xml:space="preserve"> lot of the work the trail builders were doing was to establish sanctioned trail routes and prevent the spidering of trails in the foothills.  </w:t>
      </w:r>
      <w:r w:rsidR="00150072">
        <w:rPr>
          <w:bCs/>
        </w:rPr>
        <w:t xml:space="preserve">Chair Fisher </w:t>
      </w:r>
      <w:r w:rsidR="009C219F">
        <w:rPr>
          <w:bCs/>
        </w:rPr>
        <w:t xml:space="preserve">discussed visitation </w:t>
      </w:r>
      <w:r w:rsidR="00E459D1">
        <w:rPr>
          <w:bCs/>
        </w:rPr>
        <w:t>and it did not seem like budget</w:t>
      </w:r>
      <w:r w:rsidR="00225CC1">
        <w:rPr>
          <w:bCs/>
        </w:rPr>
        <w:t xml:space="preserve">s were </w:t>
      </w:r>
      <w:r w:rsidR="00E459D1">
        <w:rPr>
          <w:bCs/>
        </w:rPr>
        <w:t>keeping up with visitation levels.  Ms. Bennett</w:t>
      </w:r>
      <w:r w:rsidR="00281D2C">
        <w:rPr>
          <w:bCs/>
        </w:rPr>
        <w:t xml:space="preserve"> reported that the U.S. Forest Service </w:t>
      </w:r>
      <w:r w:rsidR="00CD5D6A">
        <w:rPr>
          <w:bCs/>
        </w:rPr>
        <w:t xml:space="preserve">does </w:t>
      </w:r>
      <w:r w:rsidR="00E74563">
        <w:rPr>
          <w:bCs/>
        </w:rPr>
        <w:t xml:space="preserve">not have extra staff or </w:t>
      </w:r>
      <w:r w:rsidR="0088492E">
        <w:rPr>
          <w:bCs/>
        </w:rPr>
        <w:t xml:space="preserve">extra </w:t>
      </w:r>
      <w:r w:rsidR="00E74563">
        <w:rPr>
          <w:bCs/>
        </w:rPr>
        <w:t xml:space="preserve">funding.  However, the </w:t>
      </w:r>
      <w:r w:rsidR="00CD5D6A">
        <w:rPr>
          <w:bCs/>
        </w:rPr>
        <w:t>C</w:t>
      </w:r>
      <w:r w:rsidR="00E74563">
        <w:rPr>
          <w:bCs/>
        </w:rPr>
        <w:t xml:space="preserve">ity and </w:t>
      </w:r>
      <w:r w:rsidR="00CD5D6A">
        <w:rPr>
          <w:bCs/>
        </w:rPr>
        <w:t>C</w:t>
      </w:r>
      <w:r w:rsidR="00E74563">
        <w:rPr>
          <w:bCs/>
        </w:rPr>
        <w:t xml:space="preserve">ounty were starting to understand the need for maintenance within the Central Wasatch and along the Wasatch Front.  </w:t>
      </w:r>
      <w:r w:rsidR="00A92FE0">
        <w:rPr>
          <w:bCs/>
        </w:rPr>
        <w:t>She believed that more</w:t>
      </w:r>
      <w:r w:rsidR="00192249">
        <w:rPr>
          <w:bCs/>
        </w:rPr>
        <w:t xml:space="preserve"> work needed to be done on a federal level. </w:t>
      </w:r>
    </w:p>
    <w:p w14:paraId="5D64CA2A" w14:textId="2AEB434B" w:rsidR="002D4F04" w:rsidRDefault="002D4F04" w:rsidP="004649C9">
      <w:pPr>
        <w:tabs>
          <w:tab w:val="left" w:pos="720"/>
          <w:tab w:val="left" w:pos="2160"/>
        </w:tabs>
        <w:jc w:val="both"/>
      </w:pPr>
    </w:p>
    <w:p w14:paraId="57EBDCFA" w14:textId="3425C6FC" w:rsidR="007E0CD5" w:rsidRDefault="001C2D7F" w:rsidP="004649C9">
      <w:pPr>
        <w:tabs>
          <w:tab w:val="left" w:pos="720"/>
          <w:tab w:val="left" w:pos="2160"/>
        </w:tabs>
        <w:jc w:val="both"/>
      </w:pPr>
      <w:r>
        <w:t>Chair Fisher</w:t>
      </w:r>
      <w:r w:rsidR="00B1069A">
        <w:t xml:space="preserve"> proposed the idea of </w:t>
      </w:r>
      <w:r w:rsidR="00090087">
        <w:t xml:space="preserve">sharing and developing a narrative </w:t>
      </w:r>
      <w:r w:rsidR="003F2886">
        <w:t xml:space="preserve">or </w:t>
      </w:r>
      <w:r w:rsidR="00A2361B">
        <w:t xml:space="preserve">story </w:t>
      </w:r>
      <w:r w:rsidR="00090087">
        <w:t xml:space="preserve">with </w:t>
      </w:r>
      <w:r w:rsidR="003F2886">
        <w:t xml:space="preserve">a </w:t>
      </w:r>
      <w:r w:rsidR="00090087">
        <w:t xml:space="preserve">historical </w:t>
      </w:r>
      <w:r w:rsidR="003F2886">
        <w:t xml:space="preserve">and cultural </w:t>
      </w:r>
      <w:r w:rsidR="00090087">
        <w:t xml:space="preserve">context.  For instance, </w:t>
      </w:r>
      <w:r w:rsidR="00047D32">
        <w:t xml:space="preserve">what the area </w:t>
      </w:r>
      <w:r w:rsidR="00CD5D6A">
        <w:t>wa</w:t>
      </w:r>
      <w:r w:rsidR="00047D32">
        <w:t xml:space="preserve">s, what it currently is, what </w:t>
      </w:r>
      <w:r w:rsidR="00D1107B">
        <w:t>stood</w:t>
      </w:r>
      <w:r w:rsidR="00047D32">
        <w:t xml:space="preserve"> to be lost, what </w:t>
      </w:r>
      <w:r w:rsidR="00CC1AD3">
        <w:t>could</w:t>
      </w:r>
      <w:r w:rsidR="00047D32">
        <w:t xml:space="preserve"> be restored, what </w:t>
      </w:r>
      <w:r w:rsidR="00EC0BDD">
        <w:t>could</w:t>
      </w:r>
      <w:r w:rsidR="00047D32">
        <w:t xml:space="preserve"> be replaced</w:t>
      </w:r>
      <w:r w:rsidR="007B14D3">
        <w:t>,</w:t>
      </w:r>
      <w:r w:rsidR="00047D32">
        <w:t xml:space="preserve"> and what should be </w:t>
      </w:r>
      <w:r w:rsidR="003041F1">
        <w:t>protected</w:t>
      </w:r>
      <w:r w:rsidR="001D3F62">
        <w:t xml:space="preserve">.  </w:t>
      </w:r>
      <w:r w:rsidR="003631F4">
        <w:t xml:space="preserve">He felt </w:t>
      </w:r>
      <w:r w:rsidR="00857E50">
        <w:t>that the</w:t>
      </w:r>
      <w:r w:rsidR="003631F4">
        <w:t xml:space="preserve"> narrative would </w:t>
      </w:r>
      <w:r w:rsidR="00441186">
        <w:t xml:space="preserve">make it easier to understand what the </w:t>
      </w:r>
      <w:r w:rsidR="00262FD4">
        <w:t xml:space="preserve">Central Wasatch Mountains </w:t>
      </w:r>
      <w:r w:rsidR="009D6692">
        <w:t>a</w:t>
      </w:r>
      <w:r w:rsidR="00262FD4">
        <w:t xml:space="preserve">re </w:t>
      </w:r>
      <w:r w:rsidR="00186902">
        <w:t>and also</w:t>
      </w:r>
      <w:r w:rsidR="00262FD4">
        <w:t xml:space="preserve"> engage users. </w:t>
      </w:r>
      <w:r w:rsidR="006E1DC7">
        <w:t xml:space="preserve"> Co-Chair Nelson liked the suggestion.  She believed the narrative would </w:t>
      </w:r>
      <w:r w:rsidR="00860BA9">
        <w:t xml:space="preserve">provide an opportunity to be inclusive and to share a variety of perspectives. </w:t>
      </w:r>
      <w:r w:rsidR="00E1064A">
        <w:t xml:space="preserve"> Chair Fisher asked that Preservation Committee Members </w:t>
      </w:r>
      <w:r w:rsidR="00CC267C">
        <w:t xml:space="preserve">come up with narratives and stories to share at the next meeting. </w:t>
      </w:r>
    </w:p>
    <w:p w14:paraId="45EE9F6E" w14:textId="441E8657" w:rsidR="004D51D3" w:rsidRDefault="004D51D3" w:rsidP="004649C9">
      <w:pPr>
        <w:tabs>
          <w:tab w:val="left" w:pos="720"/>
          <w:tab w:val="left" w:pos="2160"/>
        </w:tabs>
        <w:jc w:val="both"/>
      </w:pPr>
    </w:p>
    <w:p w14:paraId="1AB45EFA" w14:textId="5B930827" w:rsidR="00EC7200" w:rsidRDefault="005F2114" w:rsidP="004649C9">
      <w:pPr>
        <w:tabs>
          <w:tab w:val="left" w:pos="720"/>
          <w:tab w:val="left" w:pos="2160"/>
        </w:tabs>
        <w:jc w:val="both"/>
      </w:pPr>
      <w:r>
        <w:t xml:space="preserve">Ms. Cameron </w:t>
      </w:r>
      <w:r w:rsidR="008855A2">
        <w:t xml:space="preserve">reported that </w:t>
      </w:r>
      <w:r w:rsidR="00512670">
        <w:t>the Big Cottonwood Community Council applied for a grant to have folktale write</w:t>
      </w:r>
      <w:r w:rsidR="004A3B52">
        <w:t>r</w:t>
      </w:r>
      <w:r w:rsidR="00512670">
        <w:t xml:space="preserve"> and musician, </w:t>
      </w:r>
      <w:r w:rsidR="00E34D30">
        <w:t xml:space="preserve">Clive Romney, compose stories about the Wasatch.  </w:t>
      </w:r>
      <w:r w:rsidR="00F23AAD">
        <w:t xml:space="preserve">She was excited to see what he would come up with and offered to share more information about that </w:t>
      </w:r>
      <w:r w:rsidR="00973FCA">
        <w:t xml:space="preserve">process </w:t>
      </w:r>
      <w:r w:rsidR="00F23AAD">
        <w:t>with the Preservation Committee</w:t>
      </w:r>
      <w:r w:rsidR="002862E7">
        <w:t xml:space="preserve">.  </w:t>
      </w:r>
      <w:r w:rsidR="007A418A">
        <w:t xml:space="preserve">Chair Fisher </w:t>
      </w:r>
      <w:r w:rsidR="00F7021A">
        <w:t xml:space="preserve">felt </w:t>
      </w:r>
      <w:r w:rsidR="00D928C4">
        <w:t>the</w:t>
      </w:r>
      <w:r w:rsidR="00F7021A">
        <w:t xml:space="preserve"> </w:t>
      </w:r>
      <w:r w:rsidR="00F94C52">
        <w:t xml:space="preserve">project would help forward the narrative conversation at the </w:t>
      </w:r>
      <w:r w:rsidR="00C71CE3">
        <w:t xml:space="preserve">next Preservation Committee </w:t>
      </w:r>
      <w:r w:rsidR="00F94C52">
        <w:t xml:space="preserve">meeting. </w:t>
      </w:r>
    </w:p>
    <w:p w14:paraId="23B37044" w14:textId="262B5555" w:rsidR="005F59A4" w:rsidRDefault="005F59A4" w:rsidP="004649C9">
      <w:pPr>
        <w:tabs>
          <w:tab w:val="left" w:pos="720"/>
          <w:tab w:val="left" w:pos="2160"/>
        </w:tabs>
        <w:jc w:val="both"/>
      </w:pPr>
    </w:p>
    <w:p w14:paraId="67756954" w14:textId="4AC7FCBF" w:rsidR="005F59A4" w:rsidRDefault="005F59A4" w:rsidP="004649C9">
      <w:pPr>
        <w:tabs>
          <w:tab w:val="left" w:pos="720"/>
          <w:tab w:val="left" w:pos="2160"/>
        </w:tabs>
        <w:jc w:val="both"/>
      </w:pPr>
      <w:r>
        <w:t xml:space="preserve">Chair Fisher felt </w:t>
      </w:r>
      <w:r w:rsidR="0085399C">
        <w:t xml:space="preserve">that </w:t>
      </w:r>
      <w:r w:rsidR="003211FB">
        <w:t>several goals</w:t>
      </w:r>
      <w:r w:rsidR="00C743E0">
        <w:t xml:space="preserve"> and priorities</w:t>
      </w:r>
      <w:r w:rsidR="003211FB">
        <w:t xml:space="preserve"> </w:t>
      </w:r>
      <w:r w:rsidR="003559BD">
        <w:t>had been</w:t>
      </w:r>
      <w:r w:rsidR="001577FB">
        <w:t xml:space="preserve"> outlined and</w:t>
      </w:r>
      <w:r w:rsidR="003559BD">
        <w:t xml:space="preserve"> </w:t>
      </w:r>
      <w:r w:rsidR="003211FB">
        <w:t xml:space="preserve">discussed during the current meeting as well as during the previous Preservation Committee Meeting. </w:t>
      </w:r>
    </w:p>
    <w:p w14:paraId="19F0F606" w14:textId="77777777" w:rsidR="0037748D" w:rsidRDefault="0037748D" w:rsidP="00B34D54">
      <w:pPr>
        <w:tabs>
          <w:tab w:val="left" w:pos="1440"/>
          <w:tab w:val="left" w:pos="2160"/>
        </w:tabs>
        <w:jc w:val="both"/>
        <w:rPr>
          <w:bCs/>
        </w:rPr>
      </w:pPr>
    </w:p>
    <w:p w14:paraId="272EBCB6" w14:textId="1C578F75" w:rsidR="00764F68" w:rsidRPr="00764F68" w:rsidRDefault="00AE770A" w:rsidP="009D6692">
      <w:pPr>
        <w:pStyle w:val="ListParagraph"/>
        <w:keepNext/>
        <w:keepLines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bCs/>
          <w:u w:val="single"/>
        </w:rPr>
        <w:lastRenderedPageBreak/>
        <w:t>TASKS FOR NEXT MEETING</w:t>
      </w:r>
    </w:p>
    <w:p w14:paraId="0924CAE3" w14:textId="300FDD6D" w:rsidR="00764F68" w:rsidRDefault="00764F68" w:rsidP="009D6692">
      <w:pPr>
        <w:keepNext/>
        <w:keepLines/>
        <w:tabs>
          <w:tab w:val="left" w:pos="1440"/>
          <w:tab w:val="left" w:pos="2160"/>
        </w:tabs>
        <w:jc w:val="both"/>
        <w:rPr>
          <w:bCs/>
        </w:rPr>
      </w:pPr>
    </w:p>
    <w:p w14:paraId="5ED383EB" w14:textId="44BD0D5B" w:rsidR="00C418CB" w:rsidRDefault="0030567A" w:rsidP="009D6692">
      <w:pPr>
        <w:keepNext/>
        <w:keepLines/>
        <w:tabs>
          <w:tab w:val="left" w:pos="1440"/>
          <w:tab w:val="left" w:pos="2160"/>
        </w:tabs>
        <w:jc w:val="both"/>
      </w:pPr>
      <w:r>
        <w:rPr>
          <w:bCs/>
        </w:rPr>
        <w:t xml:space="preserve">Chair Fisher discussed tasks for the next Preservation Committee Meeting.  He asked that </w:t>
      </w:r>
      <w:r w:rsidR="009D6692">
        <w:rPr>
          <w:bCs/>
        </w:rPr>
        <w:t xml:space="preserve">the </w:t>
      </w:r>
      <w:r>
        <w:rPr>
          <w:bCs/>
        </w:rPr>
        <w:t xml:space="preserve">Committee Members be prepared for the narrative discussions.  </w:t>
      </w:r>
      <w:r w:rsidR="00EE40A1">
        <w:t xml:space="preserve">He noted that there would be a discussion related to </w:t>
      </w:r>
      <w:r w:rsidR="005E4030">
        <w:t xml:space="preserve">inclusivity and diversity during the next meeting as well. </w:t>
      </w:r>
      <w:r w:rsidR="00667A17">
        <w:t xml:space="preserve"> </w:t>
      </w:r>
      <w:r w:rsidR="005C6E29">
        <w:t xml:space="preserve">Chair Fisher wondered </w:t>
      </w:r>
      <w:r w:rsidR="009D6692">
        <w:t>if</w:t>
      </w:r>
      <w:r w:rsidR="005C6E29">
        <w:t xml:space="preserve"> there were other tasks or priority items to focus on at the next meeting.  </w:t>
      </w:r>
      <w:r w:rsidR="00C418CB">
        <w:t xml:space="preserve">Co-Chair Nelson </w:t>
      </w:r>
      <w:r w:rsidR="00A02BBA">
        <w:t xml:space="preserve">noted that there were some comments in the Zoom chat box about potential speakers and presenters.  </w:t>
      </w:r>
      <w:r w:rsidR="007B6152">
        <w:t xml:space="preserve">She asked that anyone with an idea follow up </w:t>
      </w:r>
      <w:r w:rsidR="00F9180A">
        <w:t xml:space="preserve">with them </w:t>
      </w:r>
      <w:r w:rsidR="00284012">
        <w:t xml:space="preserve">so those presentations could be scheduled for future meetings of the Preservation Committee. </w:t>
      </w:r>
    </w:p>
    <w:p w14:paraId="271DC428" w14:textId="34BAA77A" w:rsidR="008C417D" w:rsidRDefault="008C417D" w:rsidP="00FD5FC7">
      <w:pPr>
        <w:tabs>
          <w:tab w:val="left" w:pos="720"/>
          <w:tab w:val="left" w:pos="2160"/>
        </w:tabs>
        <w:jc w:val="both"/>
      </w:pPr>
    </w:p>
    <w:p w14:paraId="57E30706" w14:textId="5F357255" w:rsidR="00732D14" w:rsidRDefault="00BB4E36" w:rsidP="00FD5FC7">
      <w:pPr>
        <w:tabs>
          <w:tab w:val="left" w:pos="720"/>
          <w:tab w:val="left" w:pos="2160"/>
        </w:tabs>
        <w:jc w:val="both"/>
      </w:pPr>
      <w:r>
        <w:t xml:space="preserve">Mr. Goreham </w:t>
      </w:r>
      <w:r w:rsidR="00775D7F">
        <w:t xml:space="preserve">commented that the Wasatch Mountain Club had been a community partner </w:t>
      </w:r>
      <w:r w:rsidR="000F30DF">
        <w:t xml:space="preserve">with </w:t>
      </w:r>
      <w:r w:rsidR="00926B19">
        <w:t xml:space="preserve">the </w:t>
      </w:r>
      <w:r w:rsidR="00D86AC0">
        <w:t xml:space="preserve">Leave No Trace Center for Outdoor Ethics for the last few years.  </w:t>
      </w:r>
      <w:r w:rsidR="00787621">
        <w:t xml:space="preserve">He thought they would be good speakers to have. </w:t>
      </w:r>
      <w:r w:rsidR="0080741A">
        <w:t xml:space="preserve"> Mr. Goreham </w:t>
      </w:r>
      <w:r w:rsidR="00C8471F">
        <w:t xml:space="preserve">offered to reach out to schedule a </w:t>
      </w:r>
      <w:r w:rsidR="003725A7">
        <w:t xml:space="preserve">potential </w:t>
      </w:r>
      <w:r w:rsidR="00C8471F">
        <w:t xml:space="preserve">date.  Chair Fisher reminded him </w:t>
      </w:r>
      <w:r w:rsidR="0050066D">
        <w:t xml:space="preserve">that aside from June 2021, Preservation Committee Meetings were scheduled for the third Thursday of the month at 2:00 p.m. </w:t>
      </w:r>
    </w:p>
    <w:p w14:paraId="1F9AA7BF" w14:textId="4E0024B8" w:rsidR="00ED1971" w:rsidRDefault="00ED1971" w:rsidP="00FD5FC7">
      <w:pPr>
        <w:tabs>
          <w:tab w:val="left" w:pos="720"/>
          <w:tab w:val="left" w:pos="2160"/>
        </w:tabs>
        <w:jc w:val="both"/>
      </w:pPr>
    </w:p>
    <w:p w14:paraId="2384E1D9" w14:textId="6C97E124" w:rsidR="00B5197A" w:rsidRDefault="00014B11" w:rsidP="00FD5FC7">
      <w:pPr>
        <w:tabs>
          <w:tab w:val="left" w:pos="720"/>
          <w:tab w:val="left" w:pos="2160"/>
        </w:tabs>
        <w:jc w:val="both"/>
      </w:pPr>
      <w:r>
        <w:t xml:space="preserve">Chair Fisher </w:t>
      </w:r>
      <w:r w:rsidR="008E476C">
        <w:t xml:space="preserve">suggested that a presentation from Salt Lake City Watershed may be valuable.  </w:t>
      </w:r>
      <w:r w:rsidR="00A31445">
        <w:t xml:space="preserve">Additionally, he believed that Co-Chair Nelson could share an overview of the conservation policy and some of the strategies that were available at a national level.  </w:t>
      </w:r>
      <w:r w:rsidR="00EC05BE">
        <w:t xml:space="preserve">Mr. Schmidt felt the latter would </w:t>
      </w:r>
      <w:r w:rsidR="0052594D">
        <w:t>be</w:t>
      </w:r>
      <w:r w:rsidR="00EC05BE">
        <w:t xml:space="preserve"> helpful.  </w:t>
      </w:r>
      <w:r w:rsidR="00AE4A8C">
        <w:t xml:space="preserve">While members of the Preservation Committee </w:t>
      </w:r>
      <w:r w:rsidR="005A4F45">
        <w:t>likely knew</w:t>
      </w:r>
      <w:r w:rsidR="00AE4A8C">
        <w:t xml:space="preserve"> a lot of information about conservation</w:t>
      </w:r>
      <w:r w:rsidR="002E425A">
        <w:t xml:space="preserve"> already</w:t>
      </w:r>
      <w:r w:rsidR="00AE4A8C">
        <w:t>, the presentation would add more depth and ensure that everyone</w:t>
      </w:r>
      <w:r w:rsidR="000A573D">
        <w:t xml:space="preserve"> present</w:t>
      </w:r>
      <w:r w:rsidR="00AE4A8C">
        <w:t xml:space="preserve"> </w:t>
      </w:r>
      <w:r w:rsidR="00C66B10">
        <w:t xml:space="preserve">had the same level of understanding. </w:t>
      </w:r>
      <w:r w:rsidR="00B5197A">
        <w:t xml:space="preserve"> Mr. Shea suggested that </w:t>
      </w:r>
      <w:r w:rsidR="00B5197A" w:rsidRPr="00B5197A">
        <w:t xml:space="preserve">Erica Gaddis </w:t>
      </w:r>
      <w:r w:rsidR="00B5197A">
        <w:t>from the</w:t>
      </w:r>
      <w:r w:rsidR="00B5197A" w:rsidRPr="00B5197A">
        <w:t xml:space="preserve"> Division of Water Quality</w:t>
      </w:r>
      <w:r w:rsidR="00856602">
        <w:t xml:space="preserve"> could talk to the Committee about the watershed. </w:t>
      </w:r>
    </w:p>
    <w:p w14:paraId="0FE9DA02" w14:textId="714E093D" w:rsidR="00CF3EE8" w:rsidRDefault="00CF3EE8" w:rsidP="00FD5FC7">
      <w:pPr>
        <w:tabs>
          <w:tab w:val="left" w:pos="720"/>
          <w:tab w:val="left" w:pos="2160"/>
        </w:tabs>
        <w:jc w:val="both"/>
      </w:pPr>
    </w:p>
    <w:p w14:paraId="1F922533" w14:textId="21737D31" w:rsidR="009E5C69" w:rsidRDefault="00431805" w:rsidP="00FD5FC7">
      <w:pPr>
        <w:tabs>
          <w:tab w:val="left" w:pos="720"/>
          <w:tab w:val="left" w:pos="2160"/>
        </w:tabs>
        <w:jc w:val="both"/>
      </w:pPr>
      <w:r>
        <w:t xml:space="preserve">Chair Fisher believed there were several action items to focus on.  He felt the Committee had a good idea of what the next meeting of the Preservation Committee would look like. </w:t>
      </w:r>
    </w:p>
    <w:p w14:paraId="162C8B86" w14:textId="77777777" w:rsidR="00876DAA" w:rsidRPr="00764F68" w:rsidRDefault="00876DAA" w:rsidP="00764F68">
      <w:pPr>
        <w:tabs>
          <w:tab w:val="left" w:pos="1440"/>
          <w:tab w:val="left" w:pos="2160"/>
        </w:tabs>
        <w:jc w:val="both"/>
        <w:rPr>
          <w:bCs/>
        </w:rPr>
      </w:pPr>
    </w:p>
    <w:p w14:paraId="2AEB062C" w14:textId="6CF40DB3" w:rsidR="00EB2870" w:rsidRPr="00EB2870" w:rsidRDefault="00AE770A" w:rsidP="00222356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>OPEN DISCUSSION:  Discussions/Update on Projects Affecting the Central Wasatch or Other Items of Importance from the Committee or Public.</w:t>
      </w:r>
    </w:p>
    <w:p w14:paraId="69090215" w14:textId="286F006A" w:rsidR="00FD5FC7" w:rsidRDefault="00FD5FC7" w:rsidP="00FD5FC7">
      <w:pPr>
        <w:tabs>
          <w:tab w:val="left" w:pos="720"/>
          <w:tab w:val="left" w:pos="2160"/>
        </w:tabs>
        <w:jc w:val="both"/>
      </w:pPr>
    </w:p>
    <w:p w14:paraId="21C41C68" w14:textId="6F1AF735" w:rsidR="00DB59A1" w:rsidRDefault="00DB59A1" w:rsidP="00FD5FC7">
      <w:pPr>
        <w:tabs>
          <w:tab w:val="left" w:pos="720"/>
          <w:tab w:val="left" w:pos="2160"/>
        </w:tabs>
        <w:jc w:val="both"/>
      </w:pPr>
      <w:r>
        <w:t>Chair Fisher asked</w:t>
      </w:r>
      <w:r w:rsidR="00926B19">
        <w:t xml:space="preserve"> if</w:t>
      </w:r>
      <w:r>
        <w:t xml:space="preserve"> there were any updates that Preservation Committee Members would like to share.  Mr. Braun </w:t>
      </w:r>
      <w:r w:rsidR="00737CE3">
        <w:t xml:space="preserve">reported that he sent an email to Chair Fisher </w:t>
      </w:r>
      <w:r w:rsidR="00C94007">
        <w:t xml:space="preserve">earlier that morning.  The Granite Community Council, residents of the </w:t>
      </w:r>
      <w:r w:rsidR="004314F6">
        <w:t>triangle</w:t>
      </w:r>
      <w:r w:rsidR="00926B19">
        <w:t>,</w:t>
      </w:r>
      <w:r w:rsidR="004314F6">
        <w:t xml:space="preserve"> and leaders of the Cottonwood Heights area with Save Not Pave had been in discussions over the last several months.  </w:t>
      </w:r>
      <w:r w:rsidR="00877400">
        <w:t xml:space="preserve">At the last Granite Community Council Meeting, there was a </w:t>
      </w:r>
      <w:r w:rsidR="00152704">
        <w:t xml:space="preserve">position statement </w:t>
      </w:r>
      <w:r w:rsidR="004946FB">
        <w:t xml:space="preserve">made </w:t>
      </w:r>
      <w:r w:rsidR="00152704">
        <w:t xml:space="preserve">about the UDOT Little Cottonwood Canyon EIS </w:t>
      </w:r>
      <w:r w:rsidR="00D94240">
        <w:t xml:space="preserve">draft alternatives.  </w:t>
      </w:r>
      <w:r w:rsidR="002905D6">
        <w:t xml:space="preserve">The organizations </w:t>
      </w:r>
      <w:r w:rsidR="00F60ED9">
        <w:t>made a statement t</w:t>
      </w:r>
      <w:r w:rsidR="000E28DA">
        <w:t xml:space="preserve">hat said: </w:t>
      </w:r>
    </w:p>
    <w:p w14:paraId="3EB7AA88" w14:textId="7F7323DF" w:rsidR="00A32DF4" w:rsidRDefault="00A32DF4" w:rsidP="00FD5FC7">
      <w:pPr>
        <w:tabs>
          <w:tab w:val="left" w:pos="720"/>
          <w:tab w:val="left" w:pos="2160"/>
        </w:tabs>
        <w:jc w:val="both"/>
      </w:pPr>
    </w:p>
    <w:p w14:paraId="7F34213D" w14:textId="364A821B" w:rsidR="00A32DF4" w:rsidRDefault="008B63FE" w:rsidP="008B63FE">
      <w:pPr>
        <w:pStyle w:val="ListParagraph"/>
        <w:numPr>
          <w:ilvl w:val="0"/>
          <w:numId w:val="28"/>
        </w:numPr>
        <w:tabs>
          <w:tab w:val="left" w:pos="720"/>
          <w:tab w:val="left" w:pos="2160"/>
        </w:tabs>
        <w:jc w:val="both"/>
      </w:pPr>
      <w:r>
        <w:t xml:space="preserve">We all, the Granite Community Council, the triangle residents and Save Not Pave, are in favor of the enhanced bus option. </w:t>
      </w:r>
    </w:p>
    <w:p w14:paraId="636E23C4" w14:textId="6A64B900" w:rsidR="005042E6" w:rsidRDefault="005042E6" w:rsidP="005042E6">
      <w:pPr>
        <w:tabs>
          <w:tab w:val="left" w:pos="720"/>
          <w:tab w:val="left" w:pos="2160"/>
        </w:tabs>
        <w:jc w:val="both"/>
      </w:pPr>
    </w:p>
    <w:p w14:paraId="351A2505" w14:textId="3851328F" w:rsidR="005042E6" w:rsidRDefault="005042E6" w:rsidP="005042E6">
      <w:pPr>
        <w:tabs>
          <w:tab w:val="left" w:pos="720"/>
          <w:tab w:val="left" w:pos="2160"/>
        </w:tabs>
        <w:jc w:val="both"/>
      </w:pPr>
      <w:r>
        <w:t>Mr. Braun explained that there w</w:t>
      </w:r>
      <w:r w:rsidR="0005302B">
        <w:t xml:space="preserve">as a lot of heated discussion </w:t>
      </w:r>
      <w:r w:rsidR="004C2F60">
        <w:t xml:space="preserve">about </w:t>
      </w:r>
      <w:r w:rsidR="00C37476">
        <w:t xml:space="preserve">more finite details, such as </w:t>
      </w:r>
      <w:r w:rsidR="004C2F60">
        <w:t xml:space="preserve">the removal of snowsheds.  However, </w:t>
      </w:r>
      <w:r w:rsidR="000E3A0E">
        <w:t xml:space="preserve">the letter would be going out to </w:t>
      </w:r>
      <w:r w:rsidR="00A63499">
        <w:t>the Wasatch Front Regional Council, CWC, State Legislators, Senators</w:t>
      </w:r>
      <w:r w:rsidR="007B14D3">
        <w:t>,</w:t>
      </w:r>
      <w:r w:rsidR="00A63499">
        <w:t xml:space="preserve"> and Congressmen.</w:t>
      </w:r>
      <w:r w:rsidR="00D506C6">
        <w:t xml:space="preserve">  Mr. Braun wanted to let the Preservation Committee know about this </w:t>
      </w:r>
      <w:r w:rsidR="002F4E67">
        <w:t>position</w:t>
      </w:r>
      <w:r w:rsidR="00252992">
        <w:t xml:space="preserve"> because </w:t>
      </w:r>
      <w:r w:rsidR="00BD7F0D">
        <w:t>transportation</w:t>
      </w:r>
      <w:r w:rsidR="000D3346">
        <w:t xml:space="preserve"> was</w:t>
      </w:r>
      <w:r w:rsidR="00BD7F0D">
        <w:t xml:space="preserve"> tied </w:t>
      </w:r>
      <w:r w:rsidR="00EA079A">
        <w:t>to</w:t>
      </w:r>
      <w:r w:rsidR="00BD7F0D">
        <w:t xml:space="preserve"> preservation</w:t>
      </w:r>
      <w:r w:rsidR="000D3346">
        <w:t>.</w:t>
      </w:r>
    </w:p>
    <w:p w14:paraId="409294D1" w14:textId="75123773" w:rsidR="001C20E4" w:rsidRDefault="001C20E4" w:rsidP="00FD5FC7">
      <w:pPr>
        <w:tabs>
          <w:tab w:val="left" w:pos="720"/>
          <w:tab w:val="left" w:pos="2160"/>
        </w:tabs>
        <w:jc w:val="both"/>
      </w:pPr>
    </w:p>
    <w:p w14:paraId="637DAC55" w14:textId="15BC36AD" w:rsidR="00EA079A" w:rsidRPr="00CB7354" w:rsidRDefault="00EA079A" w:rsidP="00FD5FC7">
      <w:pPr>
        <w:tabs>
          <w:tab w:val="left" w:pos="720"/>
          <w:tab w:val="left" w:pos="2160"/>
        </w:tabs>
        <w:jc w:val="both"/>
      </w:pPr>
      <w:r>
        <w:lastRenderedPageBreak/>
        <w:t xml:space="preserve">Mr. Shea </w:t>
      </w:r>
      <w:r w:rsidR="00AF4E92">
        <w:t>commented</w:t>
      </w:r>
      <w:r w:rsidR="007C0A9D">
        <w:t xml:space="preserve"> that </w:t>
      </w:r>
      <w:r w:rsidR="002116C8">
        <w:t>holding</w:t>
      </w:r>
      <w:r w:rsidR="007C0A9D">
        <w:t xml:space="preserve"> Stakeholders Council Meetings every three months was not a very effective way to communicate concerns </w:t>
      </w:r>
      <w:r w:rsidR="0040040A">
        <w:t>to the CWC Board.</w:t>
      </w:r>
      <w:r w:rsidR="00D87CD3">
        <w:t xml:space="preserve">  He believed the Preservation Committee should request a special meeting of the Stakeholders Council for the second or third week of June in order to discuss the different committees and their relationship to the CWC </w:t>
      </w:r>
      <w:r w:rsidR="00896099">
        <w:t>as a whole.</w:t>
      </w:r>
      <w:r w:rsidR="00B10C55">
        <w:t xml:space="preserve">  He suggested that the quarterly Stakeholders Council Meetings could be standard</w:t>
      </w:r>
      <w:r w:rsidR="00F72A8F">
        <w:t xml:space="preserve">, but </w:t>
      </w:r>
      <w:r w:rsidR="00CB7354">
        <w:t xml:space="preserve">a special meeting </w:t>
      </w:r>
      <w:r w:rsidR="001863BF">
        <w:t>could</w:t>
      </w:r>
      <w:r w:rsidR="00CB7354">
        <w:t xml:space="preserve"> be requested if a topic warranted further or immediate discussion. </w:t>
      </w:r>
    </w:p>
    <w:p w14:paraId="401F2D24" w14:textId="18E4FAB8" w:rsidR="00CE3D5D" w:rsidRDefault="00CE3D5D" w:rsidP="00FD5FC7">
      <w:pPr>
        <w:tabs>
          <w:tab w:val="left" w:pos="720"/>
          <w:tab w:val="left" w:pos="2160"/>
        </w:tabs>
        <w:jc w:val="both"/>
      </w:pPr>
    </w:p>
    <w:p w14:paraId="2373110E" w14:textId="5836C2F7" w:rsidR="00AD39ED" w:rsidRDefault="00AD39ED" w:rsidP="00FD5FC7">
      <w:pPr>
        <w:tabs>
          <w:tab w:val="left" w:pos="720"/>
          <w:tab w:val="left" w:pos="2160"/>
        </w:tabs>
        <w:jc w:val="both"/>
      </w:pPr>
      <w:r>
        <w:t xml:space="preserve">Mr. Braun </w:t>
      </w:r>
      <w:r w:rsidR="00301B95">
        <w:t>felt the suggestion made by Mr. Shea was a good one</w:t>
      </w:r>
      <w:r w:rsidR="007C0352">
        <w:t>, but he was not sure that the Preservation Committee was the appropriate forum</w:t>
      </w:r>
      <w:r w:rsidR="00483ED8">
        <w:t xml:space="preserve">.  He believed </w:t>
      </w:r>
      <w:r w:rsidR="00AC1FC0">
        <w:t xml:space="preserve">that </w:t>
      </w:r>
      <w:r w:rsidR="00D959DF">
        <w:t>Mr. Shea</w:t>
      </w:r>
      <w:r w:rsidR="00AC1FC0">
        <w:t xml:space="preserve"> </w:t>
      </w:r>
      <w:r w:rsidR="007B14D3">
        <w:t>could</w:t>
      </w:r>
      <w:r w:rsidR="00EF2C0E">
        <w:t xml:space="preserve"> reach out to other Stakeholders Council Members and generate conversation about the idea. </w:t>
      </w:r>
      <w:r w:rsidR="00663DA2">
        <w:t xml:space="preserve"> Mr.</w:t>
      </w:r>
      <w:r w:rsidR="00926B19">
        <w:t> </w:t>
      </w:r>
      <w:r w:rsidR="00663DA2">
        <w:t>Becker</w:t>
      </w:r>
      <w:r w:rsidR="003C2267">
        <w:t xml:space="preserve"> </w:t>
      </w:r>
      <w:r w:rsidR="009038D0">
        <w:t xml:space="preserve">reported that the Stakeholders Council was not limited </w:t>
      </w:r>
      <w:r w:rsidR="007B14D3">
        <w:t>i</w:t>
      </w:r>
      <w:r w:rsidR="004447F3">
        <w:t>n</w:t>
      </w:r>
      <w:r w:rsidR="007B14D3">
        <w:t xml:space="preserve"> terms of </w:t>
      </w:r>
      <w:r w:rsidR="004447F3">
        <w:t xml:space="preserve">the number of meetings they could hold.  </w:t>
      </w:r>
      <w:r w:rsidR="009A0D2C">
        <w:t xml:space="preserve">The regular meetings were quarterly, but the Stakeholders Council could meet more regularly than that if desired. </w:t>
      </w:r>
      <w:r w:rsidR="00E13F61">
        <w:t xml:space="preserve"> Mr. Becker explained that </w:t>
      </w:r>
      <w:r w:rsidR="00896B92">
        <w:t xml:space="preserve">when polled, </w:t>
      </w:r>
      <w:r w:rsidR="00D311DF">
        <w:t xml:space="preserve">the majority of </w:t>
      </w:r>
      <w:r w:rsidR="001525A2">
        <w:t xml:space="preserve">the </w:t>
      </w:r>
      <w:r w:rsidR="00D311DF">
        <w:t>Stakeholders Council Members</w:t>
      </w:r>
      <w:r w:rsidR="00EF5D85">
        <w:t xml:space="preserve"> </w:t>
      </w:r>
      <w:r w:rsidR="00952D30">
        <w:t xml:space="preserve">had </w:t>
      </w:r>
      <w:r w:rsidR="00EF5D85">
        <w:t>preferred</w:t>
      </w:r>
      <w:r w:rsidR="00D311DF">
        <w:t xml:space="preserve"> to meet quarterly rather than monthly</w:t>
      </w:r>
      <w:r w:rsidR="00D3192C">
        <w:t xml:space="preserve">.  That was discussed at the 2019 </w:t>
      </w:r>
      <w:r w:rsidR="003F3B97">
        <w:t>retreat</w:t>
      </w:r>
      <w:r w:rsidR="001525A2">
        <w:t xml:space="preserve">.  </w:t>
      </w:r>
      <w:r w:rsidR="000676EE">
        <w:t>Since then</w:t>
      </w:r>
      <w:r w:rsidR="003E162B">
        <w:t>, t</w:t>
      </w:r>
      <w:r w:rsidR="009A3344">
        <w:t xml:space="preserve">he Stakeholders Council </w:t>
      </w:r>
      <w:r w:rsidR="008E3FA5">
        <w:t xml:space="preserve">has </w:t>
      </w:r>
      <w:r w:rsidR="003E162B">
        <w:t>met</w:t>
      </w:r>
      <w:r w:rsidR="009A3344">
        <w:t xml:space="preserve"> quarterly.  If there was a desire to change the </w:t>
      </w:r>
      <w:r w:rsidR="00073396">
        <w:t xml:space="preserve">meeting schedule, </w:t>
      </w:r>
      <w:r w:rsidR="00E26E8E">
        <w:t>that</w:t>
      </w:r>
      <w:r w:rsidR="00073396">
        <w:t xml:space="preserve"> could be brought forward</w:t>
      </w:r>
      <w:r w:rsidR="00EF44EC">
        <w:t xml:space="preserve"> to the CWC Board. </w:t>
      </w:r>
    </w:p>
    <w:p w14:paraId="4BA742E4" w14:textId="391BCA87" w:rsidR="00F9588D" w:rsidRDefault="00F9588D" w:rsidP="00FD5FC7">
      <w:pPr>
        <w:tabs>
          <w:tab w:val="left" w:pos="720"/>
          <w:tab w:val="left" w:pos="2160"/>
        </w:tabs>
        <w:jc w:val="both"/>
      </w:pPr>
    </w:p>
    <w:p w14:paraId="00BDB7DA" w14:textId="364684E3" w:rsidR="0088275C" w:rsidRDefault="00B55860" w:rsidP="00FD5FC7">
      <w:pPr>
        <w:tabs>
          <w:tab w:val="left" w:pos="720"/>
          <w:tab w:val="left" w:pos="2160"/>
        </w:tabs>
        <w:jc w:val="both"/>
      </w:pPr>
      <w:r>
        <w:t xml:space="preserve">Mr. Shea </w:t>
      </w:r>
      <w:r w:rsidR="00957D59">
        <w:t xml:space="preserve">noted that he had spoken </w:t>
      </w:r>
      <w:r w:rsidR="00564F81">
        <w:t xml:space="preserve">to </w:t>
      </w:r>
      <w:r w:rsidR="008E3FA5">
        <w:t xml:space="preserve">the </w:t>
      </w:r>
      <w:r w:rsidR="00564F81">
        <w:t>current Stakeholders Council Chair, Dr. Kelly Bricker</w:t>
      </w:r>
      <w:r w:rsidR="00504009">
        <w:t xml:space="preserve">.  </w:t>
      </w:r>
      <w:r w:rsidR="00E51459">
        <w:t xml:space="preserve">She said that she would be happy to participate by Zoom as the Chair.  He felt it would be worthwhile </w:t>
      </w:r>
      <w:r w:rsidR="007E5AA6">
        <w:t xml:space="preserve">to suggest that she reach out to CWC Staff </w:t>
      </w:r>
      <w:r w:rsidR="00A22089">
        <w:t>and</w:t>
      </w:r>
      <w:r w:rsidR="007E5AA6">
        <w:t xml:space="preserve"> request a special meeting.  </w:t>
      </w:r>
      <w:r w:rsidR="00922509">
        <w:t>Th</w:t>
      </w:r>
      <w:r w:rsidR="00D545DE">
        <w:t>e</w:t>
      </w:r>
      <w:r w:rsidR="00922509">
        <w:t xml:space="preserve"> meeting could </w:t>
      </w:r>
      <w:r w:rsidR="00D545DE">
        <w:t>cover</w:t>
      </w:r>
      <w:r w:rsidR="00922509">
        <w:t xml:space="preserve"> how leadership was chosen as well as the meeting schedule. </w:t>
      </w:r>
      <w:r w:rsidR="00634383">
        <w:t xml:space="preserve"> Mr. Perez shared the Rules and Procedures </w:t>
      </w:r>
      <w:r w:rsidR="00EF4C11">
        <w:t xml:space="preserve">document </w:t>
      </w:r>
      <w:r w:rsidR="00634383">
        <w:t xml:space="preserve">in the Zoom chatbox. </w:t>
      </w:r>
      <w:r w:rsidR="000A72B3">
        <w:t xml:space="preserve"> Chair Fisher did not disagree with the idea of a special meeting.  However, he did not know that the suggestion needed to come from a committee. </w:t>
      </w:r>
    </w:p>
    <w:p w14:paraId="4B3F3C56" w14:textId="77777777" w:rsidR="00B55860" w:rsidRDefault="00B55860" w:rsidP="00FD5FC7">
      <w:pPr>
        <w:tabs>
          <w:tab w:val="left" w:pos="720"/>
          <w:tab w:val="left" w:pos="2160"/>
        </w:tabs>
        <w:jc w:val="both"/>
      </w:pPr>
    </w:p>
    <w:p w14:paraId="414BBCCC" w14:textId="4F406697" w:rsidR="006B68C7" w:rsidRDefault="00213DD1" w:rsidP="00FD5FC7">
      <w:pPr>
        <w:tabs>
          <w:tab w:val="left" w:pos="720"/>
          <w:tab w:val="left" w:pos="2160"/>
        </w:tabs>
        <w:jc w:val="both"/>
      </w:pPr>
      <w:r>
        <w:t xml:space="preserve">Further discussions were had about </w:t>
      </w:r>
      <w:r w:rsidR="00C63980">
        <w:t xml:space="preserve">scheduling a special meeting of the Stakeholders Council.  </w:t>
      </w:r>
      <w:r w:rsidR="0075269B">
        <w:t>It was noted that Dr. Bricker w</w:t>
      </w:r>
      <w:r w:rsidR="000C6584">
        <w:t xml:space="preserve">as still Chair of the Council until June 30, 2021. </w:t>
      </w:r>
      <w:r w:rsidR="0042511D">
        <w:t xml:space="preserve"> Vice-Chair of the Stakeholders Council, Ms. Striefel, </w:t>
      </w:r>
      <w:r w:rsidR="008F005D">
        <w:t xml:space="preserve">offered to call a special meeting.  Mr. Becker </w:t>
      </w:r>
      <w:r w:rsidR="00564987">
        <w:t xml:space="preserve">explained that CWC Staff could help to facilitate that.  There would need to be a quorum </w:t>
      </w:r>
      <w:r w:rsidR="00CE5703">
        <w:t xml:space="preserve">and so he suggested sending out a request to see which date would be </w:t>
      </w:r>
      <w:r w:rsidR="00EF4C11">
        <w:t xml:space="preserve">most </w:t>
      </w:r>
      <w:r w:rsidR="00CE5703">
        <w:t xml:space="preserve">suitable. </w:t>
      </w:r>
      <w:r w:rsidR="00233F0D">
        <w:t xml:space="preserve"> The next Stakeholders Council Meeting was scheduled for July 21, 2021.  The Council traditionally met on the third Wednesday of the month.  It was noted that the </w:t>
      </w:r>
      <w:r w:rsidR="00552518">
        <w:t xml:space="preserve">special meeting could be held on June 16, 2021.  </w:t>
      </w:r>
      <w:r w:rsidR="00C42BA4">
        <w:t xml:space="preserve">Chair Fisher </w:t>
      </w:r>
      <w:r w:rsidR="00EF4C11">
        <w:t>commented</w:t>
      </w:r>
      <w:r w:rsidR="00735A27">
        <w:t xml:space="preserve"> that </w:t>
      </w:r>
      <w:r w:rsidR="00954A2B">
        <w:t xml:space="preserve">Stakeholders Council leadership and CWC Staff </w:t>
      </w:r>
      <w:r w:rsidR="00282115">
        <w:t xml:space="preserve">could </w:t>
      </w:r>
      <w:r w:rsidR="001850E8">
        <w:t xml:space="preserve">send out potential dates. </w:t>
      </w:r>
    </w:p>
    <w:p w14:paraId="52C0438B" w14:textId="2799F22D" w:rsidR="008143FB" w:rsidRDefault="008143FB" w:rsidP="00FD5FC7">
      <w:pPr>
        <w:tabs>
          <w:tab w:val="left" w:pos="720"/>
          <w:tab w:val="left" w:pos="2160"/>
        </w:tabs>
        <w:jc w:val="both"/>
      </w:pPr>
    </w:p>
    <w:p w14:paraId="35576715" w14:textId="40FF01F7" w:rsidR="00392081" w:rsidRDefault="008634C6" w:rsidP="0076382D">
      <w:pPr>
        <w:tabs>
          <w:tab w:val="left" w:pos="1440"/>
          <w:tab w:val="left" w:pos="2160"/>
        </w:tabs>
        <w:jc w:val="both"/>
        <w:rPr>
          <w:b/>
          <w:u w:val="single"/>
        </w:rPr>
      </w:pPr>
      <w:r>
        <w:t xml:space="preserve">Chair Fisher thanked </w:t>
      </w:r>
      <w:r w:rsidR="00BC0F12">
        <w:t xml:space="preserve">those present for </w:t>
      </w:r>
      <w:r w:rsidR="00080174">
        <w:t xml:space="preserve">their </w:t>
      </w:r>
      <w:r w:rsidR="00BC0F12">
        <w:t xml:space="preserve">participation </w:t>
      </w:r>
      <w:r w:rsidR="00C162B3">
        <w:t>during</w:t>
      </w:r>
      <w:r w:rsidR="008843FE">
        <w:t xml:space="preserve"> the </w:t>
      </w:r>
      <w:r w:rsidR="0016747B">
        <w:t xml:space="preserve">meeting. </w:t>
      </w:r>
    </w:p>
    <w:p w14:paraId="7AA9E125" w14:textId="3DDD8643" w:rsidR="00876DAA" w:rsidRPr="00EB2870" w:rsidRDefault="00876DAA" w:rsidP="00EB2870">
      <w:pPr>
        <w:tabs>
          <w:tab w:val="left" w:pos="1440"/>
          <w:tab w:val="left" w:pos="2160"/>
        </w:tabs>
        <w:jc w:val="both"/>
        <w:rPr>
          <w:bCs/>
        </w:rPr>
      </w:pPr>
      <w:r w:rsidRPr="00EB2870">
        <w:rPr>
          <w:b/>
          <w:u w:val="single"/>
        </w:rPr>
        <w:t xml:space="preserve"> </w:t>
      </w:r>
    </w:p>
    <w:p w14:paraId="187B2B11" w14:textId="555F70A7" w:rsidR="00AD0088" w:rsidRPr="00DA6E70" w:rsidRDefault="00AD0088" w:rsidP="00222356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 w:rsidRPr="00DA6E70">
        <w:rPr>
          <w:b/>
          <w:bCs/>
          <w:u w:val="single"/>
        </w:rPr>
        <w:t>ADJOURNMENT</w:t>
      </w:r>
    </w:p>
    <w:p w14:paraId="262AD752" w14:textId="77777777" w:rsidR="00C00EFD" w:rsidRDefault="00C00EFD" w:rsidP="00364D22">
      <w:pPr>
        <w:tabs>
          <w:tab w:val="left" w:pos="1440"/>
          <w:tab w:val="left" w:pos="2160"/>
        </w:tabs>
        <w:jc w:val="both"/>
        <w:rPr>
          <w:bCs/>
        </w:rPr>
      </w:pPr>
    </w:p>
    <w:p w14:paraId="00D10969" w14:textId="359B688A" w:rsidR="00364D22" w:rsidRPr="008F78FD" w:rsidRDefault="008215EF" w:rsidP="00364D22">
      <w:pPr>
        <w:tabs>
          <w:tab w:val="left" w:pos="1440"/>
          <w:tab w:val="left" w:pos="2160"/>
        </w:tabs>
        <w:jc w:val="both"/>
        <w:rPr>
          <w:bCs/>
        </w:rPr>
      </w:pPr>
      <w:r w:rsidRPr="00342037">
        <w:rPr>
          <w:bCs/>
        </w:rPr>
        <w:t>The Central Wasatch Commission</w:t>
      </w:r>
      <w:r w:rsidR="00AE770A">
        <w:rPr>
          <w:bCs/>
        </w:rPr>
        <w:t xml:space="preserve"> Stakeholders Council </w:t>
      </w:r>
      <w:r w:rsidR="00F91C05">
        <w:rPr>
          <w:bCs/>
        </w:rPr>
        <w:t>Preservation Committee M</w:t>
      </w:r>
      <w:r w:rsidRPr="00342037">
        <w:rPr>
          <w:bCs/>
        </w:rPr>
        <w:t>eeting adjourned at</w:t>
      </w:r>
      <w:r w:rsidR="000C3EEF" w:rsidRPr="00342037">
        <w:rPr>
          <w:bCs/>
        </w:rPr>
        <w:t xml:space="preserve"> </w:t>
      </w:r>
      <w:r w:rsidR="00722004">
        <w:rPr>
          <w:bCs/>
        </w:rPr>
        <w:t>3:36</w:t>
      </w:r>
      <w:r w:rsidR="006A6055">
        <w:rPr>
          <w:bCs/>
        </w:rPr>
        <w:t> </w:t>
      </w:r>
      <w:r w:rsidR="00A220BC" w:rsidRPr="00342037">
        <w:rPr>
          <w:bCs/>
        </w:rPr>
        <w:t>p</w:t>
      </w:r>
      <w:r w:rsidRPr="00342037">
        <w:rPr>
          <w:bCs/>
        </w:rPr>
        <w:t>.m.</w:t>
      </w:r>
      <w:r w:rsidR="00364D22">
        <w:rPr>
          <w:b/>
          <w:i/>
          <w:iCs/>
        </w:rPr>
        <w:br w:type="page"/>
      </w:r>
    </w:p>
    <w:p w14:paraId="09C5FF4E" w14:textId="19DD335D" w:rsidR="00290267" w:rsidRPr="00AD3212" w:rsidRDefault="00290267" w:rsidP="004A3B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5B197B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9277C7">
        <w:rPr>
          <w:b/>
          <w:i/>
          <w:iCs/>
        </w:rPr>
        <w:t xml:space="preserve">Stakeholders Council </w:t>
      </w:r>
      <w:r w:rsidR="00F91C05">
        <w:rPr>
          <w:b/>
          <w:i/>
          <w:iCs/>
        </w:rPr>
        <w:t xml:space="preserve">Preservation Committee </w:t>
      </w:r>
      <w:r w:rsidR="00F044D8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F91C05">
        <w:rPr>
          <w:b/>
          <w:i/>
          <w:iCs/>
        </w:rPr>
        <w:t xml:space="preserve"> Thursday</w:t>
      </w:r>
      <w:r w:rsidR="00E02281">
        <w:rPr>
          <w:b/>
          <w:i/>
          <w:iCs/>
        </w:rPr>
        <w:t>,</w:t>
      </w:r>
      <w:r w:rsidR="003028C4">
        <w:rPr>
          <w:b/>
          <w:i/>
          <w:iCs/>
        </w:rPr>
        <w:t xml:space="preserve"> </w:t>
      </w:r>
      <w:r w:rsidR="009277C7">
        <w:rPr>
          <w:b/>
          <w:i/>
          <w:iCs/>
        </w:rPr>
        <w:t>May 20</w:t>
      </w:r>
      <w:r w:rsidR="00D53CCD">
        <w:rPr>
          <w:b/>
          <w:i/>
          <w:iCs/>
        </w:rPr>
        <w:t>, 2021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4A3B52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3774C36C" w:rsidR="004345A3" w:rsidRDefault="004345A3" w:rsidP="004A3B52">
      <w:pPr>
        <w:tabs>
          <w:tab w:val="left" w:pos="4320"/>
        </w:tabs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4A3B5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4A3B5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4A3B5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4A3B5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6C49ADE1" w14:textId="19BCD2CD" w:rsidR="004A18FF" w:rsidRPr="00AD3212" w:rsidRDefault="007040A5" w:rsidP="004A3B52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  <w:bookmarkEnd w:id="0"/>
    </w:p>
    <w:sectPr w:rsidR="004A18FF" w:rsidRPr="00AD3212" w:rsidSect="005A2430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CBB0D" w14:textId="77777777" w:rsidR="00BC757E" w:rsidRDefault="00BC757E">
      <w:r>
        <w:separator/>
      </w:r>
    </w:p>
  </w:endnote>
  <w:endnote w:type="continuationSeparator" w:id="0">
    <w:p w14:paraId="6723BFA9" w14:textId="77777777" w:rsidR="00BC757E" w:rsidRDefault="00BC757E">
      <w:r>
        <w:continuationSeparator/>
      </w:r>
    </w:p>
  </w:endnote>
  <w:endnote w:type="continuationNotice" w:id="1">
    <w:p w14:paraId="053A0281" w14:textId="77777777" w:rsidR="00BC757E" w:rsidRDefault="00BC75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3153" w14:textId="77777777" w:rsidR="00AA652A" w:rsidRDefault="00AA652A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AA652A" w:rsidRDefault="00AA652A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14A7" w14:textId="77777777" w:rsidR="00AA652A" w:rsidRDefault="00AA652A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1105F27E" w:rsidR="00AA652A" w:rsidRPr="0009013B" w:rsidRDefault="00AA652A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</w:t>
    </w:r>
    <w:r w:rsidR="009277C7">
      <w:rPr>
        <w:i/>
        <w:sz w:val="18"/>
        <w:szCs w:val="18"/>
        <w:lang w:val="en-CA"/>
      </w:rPr>
      <w:t xml:space="preserve"> Stakeholders Council </w:t>
    </w:r>
    <w:r w:rsidR="00DC406F">
      <w:rPr>
        <w:i/>
        <w:sz w:val="18"/>
        <w:szCs w:val="18"/>
        <w:lang w:val="en-CA"/>
      </w:rPr>
      <w:t>Preservation Committee</w:t>
    </w:r>
    <w:r>
      <w:rPr>
        <w:i/>
        <w:sz w:val="18"/>
        <w:szCs w:val="18"/>
        <w:lang w:val="en-CA"/>
      </w:rPr>
      <w:t xml:space="preserve"> Meeting – </w:t>
    </w:r>
    <w:r w:rsidR="00964C38">
      <w:rPr>
        <w:i/>
        <w:sz w:val="18"/>
        <w:szCs w:val="18"/>
        <w:lang w:val="en-CA"/>
      </w:rPr>
      <w:t>0</w:t>
    </w:r>
    <w:r w:rsidR="009277C7">
      <w:rPr>
        <w:i/>
        <w:sz w:val="18"/>
        <w:szCs w:val="18"/>
        <w:lang w:val="en-CA"/>
      </w:rPr>
      <w:t>5</w:t>
    </w:r>
    <w:r>
      <w:rPr>
        <w:i/>
        <w:sz w:val="18"/>
        <w:szCs w:val="18"/>
        <w:lang w:val="en-CA"/>
      </w:rPr>
      <w:t>/</w:t>
    </w:r>
    <w:r w:rsidR="009277C7">
      <w:rPr>
        <w:i/>
        <w:sz w:val="18"/>
        <w:szCs w:val="18"/>
        <w:lang w:val="en-CA"/>
      </w:rPr>
      <w:t>20</w:t>
    </w:r>
    <w:r>
      <w:rPr>
        <w:i/>
        <w:sz w:val="18"/>
        <w:szCs w:val="18"/>
        <w:lang w:val="en-CA"/>
      </w:rPr>
      <w:t>/20</w:t>
    </w:r>
    <w:r w:rsidR="0039572C">
      <w:rPr>
        <w:i/>
        <w:sz w:val="18"/>
        <w:szCs w:val="18"/>
        <w:lang w:val="en-CA"/>
      </w:rPr>
      <w:t>2</w:t>
    </w:r>
    <w:r w:rsidR="00964C38">
      <w:rPr>
        <w:i/>
        <w:sz w:val="18"/>
        <w:szCs w:val="18"/>
        <w:lang w:val="en-C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BAFA5" w14:textId="77777777" w:rsidR="00BC757E" w:rsidRDefault="00BC757E">
      <w:r>
        <w:separator/>
      </w:r>
    </w:p>
  </w:footnote>
  <w:footnote w:type="continuationSeparator" w:id="0">
    <w:p w14:paraId="002FAE0F" w14:textId="77777777" w:rsidR="00BC757E" w:rsidRDefault="00BC757E">
      <w:r>
        <w:continuationSeparator/>
      </w:r>
    </w:p>
  </w:footnote>
  <w:footnote w:type="continuationNotice" w:id="1">
    <w:p w14:paraId="52A39B71" w14:textId="77777777" w:rsidR="00BC757E" w:rsidRDefault="00BC757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30FE0"/>
    <w:multiLevelType w:val="hybridMultilevel"/>
    <w:tmpl w:val="11DA39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E32DB"/>
    <w:multiLevelType w:val="hybridMultilevel"/>
    <w:tmpl w:val="50AC6A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74CF0"/>
    <w:multiLevelType w:val="hybridMultilevel"/>
    <w:tmpl w:val="54103D44"/>
    <w:lvl w:ilvl="0" w:tplc="ED0698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9C6397"/>
    <w:multiLevelType w:val="hybridMultilevel"/>
    <w:tmpl w:val="35FED5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691889"/>
    <w:multiLevelType w:val="hybridMultilevel"/>
    <w:tmpl w:val="77FC75F8"/>
    <w:lvl w:ilvl="0" w:tplc="1AE8B0D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00C50"/>
    <w:multiLevelType w:val="hybridMultilevel"/>
    <w:tmpl w:val="B80C21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577A0"/>
    <w:multiLevelType w:val="hybridMultilevel"/>
    <w:tmpl w:val="56045E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1F028E"/>
    <w:multiLevelType w:val="hybridMultilevel"/>
    <w:tmpl w:val="ACDE2D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E975FC"/>
    <w:multiLevelType w:val="hybridMultilevel"/>
    <w:tmpl w:val="F09C4FDC"/>
    <w:lvl w:ilvl="0" w:tplc="211EF59E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5971858"/>
    <w:multiLevelType w:val="hybridMultilevel"/>
    <w:tmpl w:val="336402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F3703A"/>
    <w:multiLevelType w:val="hybridMultilevel"/>
    <w:tmpl w:val="AE9C1BCC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1F7090"/>
    <w:multiLevelType w:val="hybridMultilevel"/>
    <w:tmpl w:val="6FC2CAF0"/>
    <w:lvl w:ilvl="0" w:tplc="0CC8D14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71F3161"/>
    <w:multiLevelType w:val="hybridMultilevel"/>
    <w:tmpl w:val="5D7E01F8"/>
    <w:lvl w:ilvl="0" w:tplc="C7F6D5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FF81432"/>
    <w:multiLevelType w:val="hybridMultilevel"/>
    <w:tmpl w:val="4E6275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E76B10"/>
    <w:multiLevelType w:val="hybridMultilevel"/>
    <w:tmpl w:val="5D5C30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96E15"/>
    <w:multiLevelType w:val="hybridMultilevel"/>
    <w:tmpl w:val="ECA659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B33CE7"/>
    <w:multiLevelType w:val="hybridMultilevel"/>
    <w:tmpl w:val="ABB831DE"/>
    <w:lvl w:ilvl="0" w:tplc="F9F0309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6B22497"/>
    <w:multiLevelType w:val="hybridMultilevel"/>
    <w:tmpl w:val="B7E423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5E0095"/>
    <w:multiLevelType w:val="hybridMultilevel"/>
    <w:tmpl w:val="0EEA7E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186C60"/>
    <w:multiLevelType w:val="hybridMultilevel"/>
    <w:tmpl w:val="25300A5C"/>
    <w:lvl w:ilvl="0" w:tplc="8200C2A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4D452C2"/>
    <w:multiLevelType w:val="hybridMultilevel"/>
    <w:tmpl w:val="79D8C0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C41B3D"/>
    <w:multiLevelType w:val="hybridMultilevel"/>
    <w:tmpl w:val="383CA6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16E16"/>
    <w:multiLevelType w:val="hybridMultilevel"/>
    <w:tmpl w:val="53E864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8E4CEC"/>
    <w:multiLevelType w:val="hybridMultilevel"/>
    <w:tmpl w:val="ACDC0FC0"/>
    <w:lvl w:ilvl="0" w:tplc="DAC8CE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4180034"/>
    <w:multiLevelType w:val="hybridMultilevel"/>
    <w:tmpl w:val="32462A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3D6D92"/>
    <w:multiLevelType w:val="hybridMultilevel"/>
    <w:tmpl w:val="A6E8A5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262EE"/>
    <w:multiLevelType w:val="hybridMultilevel"/>
    <w:tmpl w:val="ADDEBF0A"/>
    <w:lvl w:ilvl="0" w:tplc="38A43A16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CF7553B"/>
    <w:multiLevelType w:val="hybridMultilevel"/>
    <w:tmpl w:val="3F529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2"/>
  </w:num>
  <w:num w:numId="4">
    <w:abstractNumId w:val="6"/>
  </w:num>
  <w:num w:numId="5">
    <w:abstractNumId w:val="26"/>
  </w:num>
  <w:num w:numId="6">
    <w:abstractNumId w:val="20"/>
  </w:num>
  <w:num w:numId="7">
    <w:abstractNumId w:val="7"/>
  </w:num>
  <w:num w:numId="8">
    <w:abstractNumId w:val="0"/>
  </w:num>
  <w:num w:numId="9">
    <w:abstractNumId w:val="1"/>
  </w:num>
  <w:num w:numId="10">
    <w:abstractNumId w:val="11"/>
  </w:num>
  <w:num w:numId="11">
    <w:abstractNumId w:val="8"/>
  </w:num>
  <w:num w:numId="12">
    <w:abstractNumId w:val="23"/>
  </w:num>
  <w:num w:numId="13">
    <w:abstractNumId w:val="19"/>
  </w:num>
  <w:num w:numId="14">
    <w:abstractNumId w:val="16"/>
  </w:num>
  <w:num w:numId="15">
    <w:abstractNumId w:val="27"/>
  </w:num>
  <w:num w:numId="16">
    <w:abstractNumId w:val="3"/>
  </w:num>
  <w:num w:numId="17">
    <w:abstractNumId w:val="22"/>
  </w:num>
  <w:num w:numId="18">
    <w:abstractNumId w:val="5"/>
  </w:num>
  <w:num w:numId="19">
    <w:abstractNumId w:val="12"/>
  </w:num>
  <w:num w:numId="20">
    <w:abstractNumId w:val="18"/>
  </w:num>
  <w:num w:numId="21">
    <w:abstractNumId w:val="15"/>
  </w:num>
  <w:num w:numId="22">
    <w:abstractNumId w:val="24"/>
  </w:num>
  <w:num w:numId="23">
    <w:abstractNumId w:val="9"/>
  </w:num>
  <w:num w:numId="24">
    <w:abstractNumId w:val="13"/>
  </w:num>
  <w:num w:numId="25">
    <w:abstractNumId w:val="14"/>
  </w:num>
  <w:num w:numId="26">
    <w:abstractNumId w:val="21"/>
  </w:num>
  <w:num w:numId="27">
    <w:abstractNumId w:val="25"/>
  </w:num>
  <w:num w:numId="28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DMztzC3MDAwNzFR0lEKTi0uzszPAykwNK4FAE800d8tAAAA"/>
  </w:docVars>
  <w:rsids>
    <w:rsidRoot w:val="00227B9E"/>
    <w:rsid w:val="0000034D"/>
    <w:rsid w:val="00000F64"/>
    <w:rsid w:val="0000189F"/>
    <w:rsid w:val="00001956"/>
    <w:rsid w:val="00001DFA"/>
    <w:rsid w:val="000022BA"/>
    <w:rsid w:val="0000244A"/>
    <w:rsid w:val="000025A1"/>
    <w:rsid w:val="00002648"/>
    <w:rsid w:val="0000288D"/>
    <w:rsid w:val="00002BBF"/>
    <w:rsid w:val="00002E37"/>
    <w:rsid w:val="00002EF0"/>
    <w:rsid w:val="0000312E"/>
    <w:rsid w:val="00003260"/>
    <w:rsid w:val="000034E1"/>
    <w:rsid w:val="00003513"/>
    <w:rsid w:val="0000369F"/>
    <w:rsid w:val="000037E0"/>
    <w:rsid w:val="00003800"/>
    <w:rsid w:val="0000398C"/>
    <w:rsid w:val="00004104"/>
    <w:rsid w:val="00004302"/>
    <w:rsid w:val="000043B9"/>
    <w:rsid w:val="000043EA"/>
    <w:rsid w:val="0000496F"/>
    <w:rsid w:val="00004D29"/>
    <w:rsid w:val="00004F92"/>
    <w:rsid w:val="00005364"/>
    <w:rsid w:val="00005767"/>
    <w:rsid w:val="000058AB"/>
    <w:rsid w:val="0000590D"/>
    <w:rsid w:val="00005960"/>
    <w:rsid w:val="00005983"/>
    <w:rsid w:val="00005E27"/>
    <w:rsid w:val="00005EDD"/>
    <w:rsid w:val="00006432"/>
    <w:rsid w:val="000066DE"/>
    <w:rsid w:val="000067B1"/>
    <w:rsid w:val="000067BB"/>
    <w:rsid w:val="00006D38"/>
    <w:rsid w:val="00006E76"/>
    <w:rsid w:val="00006F8A"/>
    <w:rsid w:val="00007053"/>
    <w:rsid w:val="00007281"/>
    <w:rsid w:val="00007616"/>
    <w:rsid w:val="00007621"/>
    <w:rsid w:val="00007754"/>
    <w:rsid w:val="00010933"/>
    <w:rsid w:val="00010BAD"/>
    <w:rsid w:val="00010C84"/>
    <w:rsid w:val="00010C87"/>
    <w:rsid w:val="0001116D"/>
    <w:rsid w:val="0001126E"/>
    <w:rsid w:val="0001168D"/>
    <w:rsid w:val="00011711"/>
    <w:rsid w:val="00011780"/>
    <w:rsid w:val="00011A6C"/>
    <w:rsid w:val="00011A8E"/>
    <w:rsid w:val="00011AC5"/>
    <w:rsid w:val="000123B3"/>
    <w:rsid w:val="00012631"/>
    <w:rsid w:val="00012E18"/>
    <w:rsid w:val="00013024"/>
    <w:rsid w:val="000137DC"/>
    <w:rsid w:val="000138CB"/>
    <w:rsid w:val="000139D0"/>
    <w:rsid w:val="00014049"/>
    <w:rsid w:val="000142A9"/>
    <w:rsid w:val="00014843"/>
    <w:rsid w:val="00014B11"/>
    <w:rsid w:val="00014BE1"/>
    <w:rsid w:val="00014C1E"/>
    <w:rsid w:val="00014FEB"/>
    <w:rsid w:val="00015014"/>
    <w:rsid w:val="00015795"/>
    <w:rsid w:val="00015A62"/>
    <w:rsid w:val="00016133"/>
    <w:rsid w:val="000161DD"/>
    <w:rsid w:val="000165C3"/>
    <w:rsid w:val="0001666E"/>
    <w:rsid w:val="000168E8"/>
    <w:rsid w:val="00016928"/>
    <w:rsid w:val="00016AAD"/>
    <w:rsid w:val="00016CF3"/>
    <w:rsid w:val="00017219"/>
    <w:rsid w:val="000173F9"/>
    <w:rsid w:val="0001758A"/>
    <w:rsid w:val="00017C29"/>
    <w:rsid w:val="00017CC3"/>
    <w:rsid w:val="000202CE"/>
    <w:rsid w:val="0002052D"/>
    <w:rsid w:val="000205F4"/>
    <w:rsid w:val="00020755"/>
    <w:rsid w:val="00020770"/>
    <w:rsid w:val="00020A19"/>
    <w:rsid w:val="00020B0B"/>
    <w:rsid w:val="00020F3A"/>
    <w:rsid w:val="00020F49"/>
    <w:rsid w:val="000211D0"/>
    <w:rsid w:val="0002120E"/>
    <w:rsid w:val="0002129B"/>
    <w:rsid w:val="00021432"/>
    <w:rsid w:val="000217FC"/>
    <w:rsid w:val="00021844"/>
    <w:rsid w:val="00021A68"/>
    <w:rsid w:val="00021F2E"/>
    <w:rsid w:val="00022514"/>
    <w:rsid w:val="0002254E"/>
    <w:rsid w:val="00022EA5"/>
    <w:rsid w:val="00022F19"/>
    <w:rsid w:val="00023066"/>
    <w:rsid w:val="00023556"/>
    <w:rsid w:val="00024468"/>
    <w:rsid w:val="00024BBF"/>
    <w:rsid w:val="00024F7F"/>
    <w:rsid w:val="00025014"/>
    <w:rsid w:val="00025235"/>
    <w:rsid w:val="000255D5"/>
    <w:rsid w:val="00025A25"/>
    <w:rsid w:val="000260DC"/>
    <w:rsid w:val="00026315"/>
    <w:rsid w:val="00026383"/>
    <w:rsid w:val="000264B3"/>
    <w:rsid w:val="00026AFF"/>
    <w:rsid w:val="00026DA4"/>
    <w:rsid w:val="0002766E"/>
    <w:rsid w:val="00027798"/>
    <w:rsid w:val="000279E4"/>
    <w:rsid w:val="00027B90"/>
    <w:rsid w:val="00027D2D"/>
    <w:rsid w:val="00030247"/>
    <w:rsid w:val="000306C3"/>
    <w:rsid w:val="00030BCB"/>
    <w:rsid w:val="00030E51"/>
    <w:rsid w:val="000316FF"/>
    <w:rsid w:val="00031774"/>
    <w:rsid w:val="00031A41"/>
    <w:rsid w:val="00031AB9"/>
    <w:rsid w:val="00031ABF"/>
    <w:rsid w:val="00031B3E"/>
    <w:rsid w:val="00031C79"/>
    <w:rsid w:val="00031E3B"/>
    <w:rsid w:val="000325BA"/>
    <w:rsid w:val="00032C14"/>
    <w:rsid w:val="00032E93"/>
    <w:rsid w:val="0003302C"/>
    <w:rsid w:val="000334E3"/>
    <w:rsid w:val="000337D1"/>
    <w:rsid w:val="0003389A"/>
    <w:rsid w:val="000343DE"/>
    <w:rsid w:val="000348FE"/>
    <w:rsid w:val="00034A50"/>
    <w:rsid w:val="00034B59"/>
    <w:rsid w:val="00034DBF"/>
    <w:rsid w:val="00034ECA"/>
    <w:rsid w:val="00034F19"/>
    <w:rsid w:val="00035124"/>
    <w:rsid w:val="00035336"/>
    <w:rsid w:val="0003545A"/>
    <w:rsid w:val="000356B3"/>
    <w:rsid w:val="000358D7"/>
    <w:rsid w:val="00035B47"/>
    <w:rsid w:val="00035D7A"/>
    <w:rsid w:val="00035DEC"/>
    <w:rsid w:val="000362DF"/>
    <w:rsid w:val="00036550"/>
    <w:rsid w:val="000369DE"/>
    <w:rsid w:val="00036AAD"/>
    <w:rsid w:val="00036E88"/>
    <w:rsid w:val="000372A9"/>
    <w:rsid w:val="00037425"/>
    <w:rsid w:val="00037B77"/>
    <w:rsid w:val="0004021C"/>
    <w:rsid w:val="0004030A"/>
    <w:rsid w:val="00040509"/>
    <w:rsid w:val="00040606"/>
    <w:rsid w:val="00040945"/>
    <w:rsid w:val="000409E6"/>
    <w:rsid w:val="00040CD7"/>
    <w:rsid w:val="00040D64"/>
    <w:rsid w:val="00041024"/>
    <w:rsid w:val="000413C7"/>
    <w:rsid w:val="000415B4"/>
    <w:rsid w:val="00041EFF"/>
    <w:rsid w:val="00041F74"/>
    <w:rsid w:val="00041FCD"/>
    <w:rsid w:val="00042653"/>
    <w:rsid w:val="00042AB3"/>
    <w:rsid w:val="00042D9D"/>
    <w:rsid w:val="00043261"/>
    <w:rsid w:val="00043321"/>
    <w:rsid w:val="000433E4"/>
    <w:rsid w:val="000448CB"/>
    <w:rsid w:val="0004525A"/>
    <w:rsid w:val="00045399"/>
    <w:rsid w:val="000457A9"/>
    <w:rsid w:val="00045B0E"/>
    <w:rsid w:val="00045DC2"/>
    <w:rsid w:val="00045ED6"/>
    <w:rsid w:val="00046167"/>
    <w:rsid w:val="0004616D"/>
    <w:rsid w:val="00046605"/>
    <w:rsid w:val="00046757"/>
    <w:rsid w:val="00046759"/>
    <w:rsid w:val="00046F0E"/>
    <w:rsid w:val="000473B1"/>
    <w:rsid w:val="00047495"/>
    <w:rsid w:val="00047590"/>
    <w:rsid w:val="00047C65"/>
    <w:rsid w:val="00047D32"/>
    <w:rsid w:val="00047DA0"/>
    <w:rsid w:val="00047DFF"/>
    <w:rsid w:val="00047E8E"/>
    <w:rsid w:val="000500F9"/>
    <w:rsid w:val="00050A4C"/>
    <w:rsid w:val="000510EA"/>
    <w:rsid w:val="0005123C"/>
    <w:rsid w:val="00051318"/>
    <w:rsid w:val="000515D5"/>
    <w:rsid w:val="00051706"/>
    <w:rsid w:val="0005222E"/>
    <w:rsid w:val="000523D0"/>
    <w:rsid w:val="000523DC"/>
    <w:rsid w:val="00052484"/>
    <w:rsid w:val="00052991"/>
    <w:rsid w:val="00052B00"/>
    <w:rsid w:val="00052E0C"/>
    <w:rsid w:val="0005302B"/>
    <w:rsid w:val="00053207"/>
    <w:rsid w:val="000533D6"/>
    <w:rsid w:val="000533E0"/>
    <w:rsid w:val="000539D3"/>
    <w:rsid w:val="00053B8D"/>
    <w:rsid w:val="00053CBB"/>
    <w:rsid w:val="00053E05"/>
    <w:rsid w:val="0005402A"/>
    <w:rsid w:val="00054221"/>
    <w:rsid w:val="000546A5"/>
    <w:rsid w:val="000546DF"/>
    <w:rsid w:val="000547EE"/>
    <w:rsid w:val="0005482B"/>
    <w:rsid w:val="00055244"/>
    <w:rsid w:val="00055261"/>
    <w:rsid w:val="000552F9"/>
    <w:rsid w:val="00055354"/>
    <w:rsid w:val="00055B10"/>
    <w:rsid w:val="00055CA1"/>
    <w:rsid w:val="00055CAC"/>
    <w:rsid w:val="00055CB1"/>
    <w:rsid w:val="00055D0B"/>
    <w:rsid w:val="00055D6E"/>
    <w:rsid w:val="00055EF1"/>
    <w:rsid w:val="000563CB"/>
    <w:rsid w:val="0005667D"/>
    <w:rsid w:val="0005696F"/>
    <w:rsid w:val="00056B82"/>
    <w:rsid w:val="00056FF4"/>
    <w:rsid w:val="00057147"/>
    <w:rsid w:val="000572D8"/>
    <w:rsid w:val="00057D51"/>
    <w:rsid w:val="00057D75"/>
    <w:rsid w:val="00057EC9"/>
    <w:rsid w:val="00060577"/>
    <w:rsid w:val="00060981"/>
    <w:rsid w:val="00060F27"/>
    <w:rsid w:val="000617B3"/>
    <w:rsid w:val="00061C4D"/>
    <w:rsid w:val="00061E14"/>
    <w:rsid w:val="00061EA1"/>
    <w:rsid w:val="00062EA5"/>
    <w:rsid w:val="00063199"/>
    <w:rsid w:val="0006323A"/>
    <w:rsid w:val="00063368"/>
    <w:rsid w:val="00063490"/>
    <w:rsid w:val="0006359F"/>
    <w:rsid w:val="000638AB"/>
    <w:rsid w:val="00063996"/>
    <w:rsid w:val="000639ED"/>
    <w:rsid w:val="00063B7C"/>
    <w:rsid w:val="00063CC8"/>
    <w:rsid w:val="00063E57"/>
    <w:rsid w:val="00063FAE"/>
    <w:rsid w:val="00064099"/>
    <w:rsid w:val="0006444A"/>
    <w:rsid w:val="0006451C"/>
    <w:rsid w:val="00064A9B"/>
    <w:rsid w:val="00064C07"/>
    <w:rsid w:val="0006503B"/>
    <w:rsid w:val="000650DC"/>
    <w:rsid w:val="00065750"/>
    <w:rsid w:val="000657A4"/>
    <w:rsid w:val="000660A1"/>
    <w:rsid w:val="000661E6"/>
    <w:rsid w:val="000661F7"/>
    <w:rsid w:val="0006632B"/>
    <w:rsid w:val="000665EF"/>
    <w:rsid w:val="00066742"/>
    <w:rsid w:val="00066D1E"/>
    <w:rsid w:val="00066E3D"/>
    <w:rsid w:val="00066E45"/>
    <w:rsid w:val="0006726D"/>
    <w:rsid w:val="00067292"/>
    <w:rsid w:val="0006730E"/>
    <w:rsid w:val="00067504"/>
    <w:rsid w:val="000675AE"/>
    <w:rsid w:val="000676EE"/>
    <w:rsid w:val="000677D0"/>
    <w:rsid w:val="00067A12"/>
    <w:rsid w:val="00067EBE"/>
    <w:rsid w:val="000701B4"/>
    <w:rsid w:val="000702DD"/>
    <w:rsid w:val="00070653"/>
    <w:rsid w:val="00070A2E"/>
    <w:rsid w:val="00070C39"/>
    <w:rsid w:val="000710BF"/>
    <w:rsid w:val="000710E3"/>
    <w:rsid w:val="00071751"/>
    <w:rsid w:val="00071A38"/>
    <w:rsid w:val="00071B51"/>
    <w:rsid w:val="00071C6C"/>
    <w:rsid w:val="00071EF2"/>
    <w:rsid w:val="0007201A"/>
    <w:rsid w:val="000724A3"/>
    <w:rsid w:val="00072794"/>
    <w:rsid w:val="00072885"/>
    <w:rsid w:val="000729BD"/>
    <w:rsid w:val="00073396"/>
    <w:rsid w:val="00073C60"/>
    <w:rsid w:val="00073CAE"/>
    <w:rsid w:val="00073D45"/>
    <w:rsid w:val="000741E1"/>
    <w:rsid w:val="00074763"/>
    <w:rsid w:val="000747D0"/>
    <w:rsid w:val="00074803"/>
    <w:rsid w:val="000748A2"/>
    <w:rsid w:val="000749AE"/>
    <w:rsid w:val="000749E6"/>
    <w:rsid w:val="00074BB7"/>
    <w:rsid w:val="00074CE2"/>
    <w:rsid w:val="00074F49"/>
    <w:rsid w:val="000757AF"/>
    <w:rsid w:val="0007585F"/>
    <w:rsid w:val="000758F1"/>
    <w:rsid w:val="00075A42"/>
    <w:rsid w:val="00076096"/>
    <w:rsid w:val="00076150"/>
    <w:rsid w:val="00076162"/>
    <w:rsid w:val="000769A7"/>
    <w:rsid w:val="00077093"/>
    <w:rsid w:val="0007710E"/>
    <w:rsid w:val="0007791D"/>
    <w:rsid w:val="00077C21"/>
    <w:rsid w:val="00077D35"/>
    <w:rsid w:val="00080174"/>
    <w:rsid w:val="00080AD4"/>
    <w:rsid w:val="00080B55"/>
    <w:rsid w:val="00080B66"/>
    <w:rsid w:val="00080BBF"/>
    <w:rsid w:val="00080F52"/>
    <w:rsid w:val="00080F75"/>
    <w:rsid w:val="00081165"/>
    <w:rsid w:val="0008126A"/>
    <w:rsid w:val="00081804"/>
    <w:rsid w:val="00081BB8"/>
    <w:rsid w:val="0008204D"/>
    <w:rsid w:val="000827FC"/>
    <w:rsid w:val="00082CFE"/>
    <w:rsid w:val="00082D62"/>
    <w:rsid w:val="00082DEF"/>
    <w:rsid w:val="00082E2D"/>
    <w:rsid w:val="00082EEE"/>
    <w:rsid w:val="00082F83"/>
    <w:rsid w:val="00083756"/>
    <w:rsid w:val="000837AB"/>
    <w:rsid w:val="0008391C"/>
    <w:rsid w:val="00083A3F"/>
    <w:rsid w:val="00083D04"/>
    <w:rsid w:val="00083D67"/>
    <w:rsid w:val="00083D8B"/>
    <w:rsid w:val="00083F8C"/>
    <w:rsid w:val="00084176"/>
    <w:rsid w:val="00084CD7"/>
    <w:rsid w:val="00084D76"/>
    <w:rsid w:val="00085314"/>
    <w:rsid w:val="00085631"/>
    <w:rsid w:val="00085782"/>
    <w:rsid w:val="00085805"/>
    <w:rsid w:val="00086077"/>
    <w:rsid w:val="000863F9"/>
    <w:rsid w:val="0008648C"/>
    <w:rsid w:val="00086C7E"/>
    <w:rsid w:val="00086FB9"/>
    <w:rsid w:val="00086FBC"/>
    <w:rsid w:val="000875B4"/>
    <w:rsid w:val="00087AAC"/>
    <w:rsid w:val="00087C72"/>
    <w:rsid w:val="00087C8B"/>
    <w:rsid w:val="00087CD6"/>
    <w:rsid w:val="00087EC0"/>
    <w:rsid w:val="00087F17"/>
    <w:rsid w:val="00090087"/>
    <w:rsid w:val="0009013A"/>
    <w:rsid w:val="0009028F"/>
    <w:rsid w:val="000902C3"/>
    <w:rsid w:val="00090506"/>
    <w:rsid w:val="0009087D"/>
    <w:rsid w:val="0009113D"/>
    <w:rsid w:val="0009120F"/>
    <w:rsid w:val="00091434"/>
    <w:rsid w:val="0009177C"/>
    <w:rsid w:val="000917AF"/>
    <w:rsid w:val="0009194F"/>
    <w:rsid w:val="00091A78"/>
    <w:rsid w:val="000920C6"/>
    <w:rsid w:val="000921DB"/>
    <w:rsid w:val="0009243B"/>
    <w:rsid w:val="0009323B"/>
    <w:rsid w:val="000936C0"/>
    <w:rsid w:val="000936C1"/>
    <w:rsid w:val="00093A93"/>
    <w:rsid w:val="00093B39"/>
    <w:rsid w:val="00093BB9"/>
    <w:rsid w:val="00094222"/>
    <w:rsid w:val="000944D3"/>
    <w:rsid w:val="0009465C"/>
    <w:rsid w:val="00094774"/>
    <w:rsid w:val="0009500A"/>
    <w:rsid w:val="0009527B"/>
    <w:rsid w:val="0009553A"/>
    <w:rsid w:val="00095598"/>
    <w:rsid w:val="00095729"/>
    <w:rsid w:val="00095857"/>
    <w:rsid w:val="00095965"/>
    <w:rsid w:val="00095B9A"/>
    <w:rsid w:val="000961C3"/>
    <w:rsid w:val="00096428"/>
    <w:rsid w:val="00096794"/>
    <w:rsid w:val="00096C45"/>
    <w:rsid w:val="000974D4"/>
    <w:rsid w:val="00097AC3"/>
    <w:rsid w:val="00097BE7"/>
    <w:rsid w:val="00097C97"/>
    <w:rsid w:val="000A088B"/>
    <w:rsid w:val="000A08CA"/>
    <w:rsid w:val="000A0BEB"/>
    <w:rsid w:val="000A0C8D"/>
    <w:rsid w:val="000A0D68"/>
    <w:rsid w:val="000A10A9"/>
    <w:rsid w:val="000A1186"/>
    <w:rsid w:val="000A1255"/>
    <w:rsid w:val="000A18FF"/>
    <w:rsid w:val="000A1928"/>
    <w:rsid w:val="000A1E95"/>
    <w:rsid w:val="000A239B"/>
    <w:rsid w:val="000A24B9"/>
    <w:rsid w:val="000A268A"/>
    <w:rsid w:val="000A2AF7"/>
    <w:rsid w:val="000A2B21"/>
    <w:rsid w:val="000A2E7C"/>
    <w:rsid w:val="000A2F47"/>
    <w:rsid w:val="000A3454"/>
    <w:rsid w:val="000A3496"/>
    <w:rsid w:val="000A3676"/>
    <w:rsid w:val="000A373F"/>
    <w:rsid w:val="000A380D"/>
    <w:rsid w:val="000A3AA6"/>
    <w:rsid w:val="000A3EFB"/>
    <w:rsid w:val="000A3F45"/>
    <w:rsid w:val="000A4043"/>
    <w:rsid w:val="000A413A"/>
    <w:rsid w:val="000A4239"/>
    <w:rsid w:val="000A4409"/>
    <w:rsid w:val="000A4963"/>
    <w:rsid w:val="000A49A1"/>
    <w:rsid w:val="000A4B39"/>
    <w:rsid w:val="000A4B60"/>
    <w:rsid w:val="000A4C58"/>
    <w:rsid w:val="000A4D8C"/>
    <w:rsid w:val="000A4E0D"/>
    <w:rsid w:val="000A4FF2"/>
    <w:rsid w:val="000A520D"/>
    <w:rsid w:val="000A5463"/>
    <w:rsid w:val="000A573D"/>
    <w:rsid w:val="000A5836"/>
    <w:rsid w:val="000A59C3"/>
    <w:rsid w:val="000A5BFB"/>
    <w:rsid w:val="000A655C"/>
    <w:rsid w:val="000A669A"/>
    <w:rsid w:val="000A69C6"/>
    <w:rsid w:val="000A6AD2"/>
    <w:rsid w:val="000A6F7F"/>
    <w:rsid w:val="000A7213"/>
    <w:rsid w:val="000A72B3"/>
    <w:rsid w:val="000A744B"/>
    <w:rsid w:val="000A7F14"/>
    <w:rsid w:val="000B014F"/>
    <w:rsid w:val="000B0311"/>
    <w:rsid w:val="000B04BB"/>
    <w:rsid w:val="000B0514"/>
    <w:rsid w:val="000B072F"/>
    <w:rsid w:val="000B0874"/>
    <w:rsid w:val="000B12FF"/>
    <w:rsid w:val="000B173A"/>
    <w:rsid w:val="000B18A5"/>
    <w:rsid w:val="000B1ABB"/>
    <w:rsid w:val="000B1DB0"/>
    <w:rsid w:val="000B26AA"/>
    <w:rsid w:val="000B27C7"/>
    <w:rsid w:val="000B2CDE"/>
    <w:rsid w:val="000B2E6F"/>
    <w:rsid w:val="000B332F"/>
    <w:rsid w:val="000B392E"/>
    <w:rsid w:val="000B393B"/>
    <w:rsid w:val="000B3EDE"/>
    <w:rsid w:val="000B3F3C"/>
    <w:rsid w:val="000B4108"/>
    <w:rsid w:val="000B4366"/>
    <w:rsid w:val="000B4615"/>
    <w:rsid w:val="000B4B29"/>
    <w:rsid w:val="000B4C28"/>
    <w:rsid w:val="000B5198"/>
    <w:rsid w:val="000B51BB"/>
    <w:rsid w:val="000B539C"/>
    <w:rsid w:val="000B56E9"/>
    <w:rsid w:val="000B57D6"/>
    <w:rsid w:val="000B597F"/>
    <w:rsid w:val="000B59FD"/>
    <w:rsid w:val="000B5ACC"/>
    <w:rsid w:val="000B5D61"/>
    <w:rsid w:val="000B5EDB"/>
    <w:rsid w:val="000B611A"/>
    <w:rsid w:val="000B6626"/>
    <w:rsid w:val="000B67FC"/>
    <w:rsid w:val="000B6E21"/>
    <w:rsid w:val="000B6ED9"/>
    <w:rsid w:val="000B6FC0"/>
    <w:rsid w:val="000B720C"/>
    <w:rsid w:val="000B72C4"/>
    <w:rsid w:val="000B7460"/>
    <w:rsid w:val="000B748A"/>
    <w:rsid w:val="000B75F7"/>
    <w:rsid w:val="000B7B14"/>
    <w:rsid w:val="000B7C20"/>
    <w:rsid w:val="000C026A"/>
    <w:rsid w:val="000C0285"/>
    <w:rsid w:val="000C0476"/>
    <w:rsid w:val="000C04F5"/>
    <w:rsid w:val="000C0509"/>
    <w:rsid w:val="000C099B"/>
    <w:rsid w:val="000C0D0B"/>
    <w:rsid w:val="000C0E00"/>
    <w:rsid w:val="000C1164"/>
    <w:rsid w:val="000C1262"/>
    <w:rsid w:val="000C14EC"/>
    <w:rsid w:val="000C163B"/>
    <w:rsid w:val="000C19F7"/>
    <w:rsid w:val="000C1C50"/>
    <w:rsid w:val="000C1E67"/>
    <w:rsid w:val="000C1F92"/>
    <w:rsid w:val="000C219F"/>
    <w:rsid w:val="000C21A8"/>
    <w:rsid w:val="000C235B"/>
    <w:rsid w:val="000C244C"/>
    <w:rsid w:val="000C2B3A"/>
    <w:rsid w:val="000C2B6A"/>
    <w:rsid w:val="000C2E8B"/>
    <w:rsid w:val="000C2EA8"/>
    <w:rsid w:val="000C33B5"/>
    <w:rsid w:val="000C3522"/>
    <w:rsid w:val="000C3582"/>
    <w:rsid w:val="000C3909"/>
    <w:rsid w:val="000C3AEE"/>
    <w:rsid w:val="000C3C89"/>
    <w:rsid w:val="000C3EEF"/>
    <w:rsid w:val="000C453E"/>
    <w:rsid w:val="000C46FA"/>
    <w:rsid w:val="000C4858"/>
    <w:rsid w:val="000C4F6A"/>
    <w:rsid w:val="000C506E"/>
    <w:rsid w:val="000C53A5"/>
    <w:rsid w:val="000C5957"/>
    <w:rsid w:val="000C5C26"/>
    <w:rsid w:val="000C616B"/>
    <w:rsid w:val="000C64FF"/>
    <w:rsid w:val="000C6584"/>
    <w:rsid w:val="000C6DD8"/>
    <w:rsid w:val="000C6E56"/>
    <w:rsid w:val="000C7701"/>
    <w:rsid w:val="000C7844"/>
    <w:rsid w:val="000C79A6"/>
    <w:rsid w:val="000C7AAB"/>
    <w:rsid w:val="000D0374"/>
    <w:rsid w:val="000D07C2"/>
    <w:rsid w:val="000D07DA"/>
    <w:rsid w:val="000D0F85"/>
    <w:rsid w:val="000D120E"/>
    <w:rsid w:val="000D1551"/>
    <w:rsid w:val="000D1A16"/>
    <w:rsid w:val="000D1C37"/>
    <w:rsid w:val="000D1CE1"/>
    <w:rsid w:val="000D2325"/>
    <w:rsid w:val="000D277B"/>
    <w:rsid w:val="000D2960"/>
    <w:rsid w:val="000D2A12"/>
    <w:rsid w:val="000D2F17"/>
    <w:rsid w:val="000D3346"/>
    <w:rsid w:val="000D3729"/>
    <w:rsid w:val="000D3868"/>
    <w:rsid w:val="000D3A02"/>
    <w:rsid w:val="000D3A87"/>
    <w:rsid w:val="000D3C2C"/>
    <w:rsid w:val="000D3D5E"/>
    <w:rsid w:val="000D409B"/>
    <w:rsid w:val="000D4907"/>
    <w:rsid w:val="000D4C3A"/>
    <w:rsid w:val="000D4D9E"/>
    <w:rsid w:val="000D4E5A"/>
    <w:rsid w:val="000D4E67"/>
    <w:rsid w:val="000D51B1"/>
    <w:rsid w:val="000D58D8"/>
    <w:rsid w:val="000D604D"/>
    <w:rsid w:val="000D7108"/>
    <w:rsid w:val="000D71CF"/>
    <w:rsid w:val="000D72BB"/>
    <w:rsid w:val="000D7304"/>
    <w:rsid w:val="000D7360"/>
    <w:rsid w:val="000D7560"/>
    <w:rsid w:val="000D7879"/>
    <w:rsid w:val="000D7AD9"/>
    <w:rsid w:val="000D7FCC"/>
    <w:rsid w:val="000E024E"/>
    <w:rsid w:val="000E0536"/>
    <w:rsid w:val="000E084E"/>
    <w:rsid w:val="000E0C98"/>
    <w:rsid w:val="000E0ED2"/>
    <w:rsid w:val="000E10FB"/>
    <w:rsid w:val="000E1668"/>
    <w:rsid w:val="000E17D3"/>
    <w:rsid w:val="000E1911"/>
    <w:rsid w:val="000E1B34"/>
    <w:rsid w:val="000E2127"/>
    <w:rsid w:val="000E21A4"/>
    <w:rsid w:val="000E2282"/>
    <w:rsid w:val="000E28DA"/>
    <w:rsid w:val="000E29A0"/>
    <w:rsid w:val="000E2B4E"/>
    <w:rsid w:val="000E3502"/>
    <w:rsid w:val="000E372C"/>
    <w:rsid w:val="000E383B"/>
    <w:rsid w:val="000E3A0E"/>
    <w:rsid w:val="000E3B3F"/>
    <w:rsid w:val="000E3EF2"/>
    <w:rsid w:val="000E415A"/>
    <w:rsid w:val="000E4251"/>
    <w:rsid w:val="000E464D"/>
    <w:rsid w:val="000E466E"/>
    <w:rsid w:val="000E4924"/>
    <w:rsid w:val="000E4CB2"/>
    <w:rsid w:val="000E50D7"/>
    <w:rsid w:val="000E53E0"/>
    <w:rsid w:val="000E553F"/>
    <w:rsid w:val="000E5AAC"/>
    <w:rsid w:val="000E5BD2"/>
    <w:rsid w:val="000E63D7"/>
    <w:rsid w:val="000E66B1"/>
    <w:rsid w:val="000E68B8"/>
    <w:rsid w:val="000E6DBA"/>
    <w:rsid w:val="000E74BF"/>
    <w:rsid w:val="000E780B"/>
    <w:rsid w:val="000E78E2"/>
    <w:rsid w:val="000E7CF4"/>
    <w:rsid w:val="000E7D3A"/>
    <w:rsid w:val="000F0205"/>
    <w:rsid w:val="000F0563"/>
    <w:rsid w:val="000F0837"/>
    <w:rsid w:val="000F0994"/>
    <w:rsid w:val="000F09A7"/>
    <w:rsid w:val="000F1056"/>
    <w:rsid w:val="000F1528"/>
    <w:rsid w:val="000F15DA"/>
    <w:rsid w:val="000F160C"/>
    <w:rsid w:val="000F1D27"/>
    <w:rsid w:val="000F1EF3"/>
    <w:rsid w:val="000F2094"/>
    <w:rsid w:val="000F2C27"/>
    <w:rsid w:val="000F2EF9"/>
    <w:rsid w:val="000F30DF"/>
    <w:rsid w:val="000F32F2"/>
    <w:rsid w:val="000F3608"/>
    <w:rsid w:val="000F368E"/>
    <w:rsid w:val="000F3835"/>
    <w:rsid w:val="000F38C4"/>
    <w:rsid w:val="000F38F6"/>
    <w:rsid w:val="000F3BB5"/>
    <w:rsid w:val="000F3F24"/>
    <w:rsid w:val="000F41A2"/>
    <w:rsid w:val="000F42EC"/>
    <w:rsid w:val="000F43A4"/>
    <w:rsid w:val="000F43CA"/>
    <w:rsid w:val="000F4481"/>
    <w:rsid w:val="000F4543"/>
    <w:rsid w:val="000F466B"/>
    <w:rsid w:val="000F4819"/>
    <w:rsid w:val="000F498D"/>
    <w:rsid w:val="000F4F8C"/>
    <w:rsid w:val="000F524F"/>
    <w:rsid w:val="000F53DA"/>
    <w:rsid w:val="000F558A"/>
    <w:rsid w:val="000F5BF6"/>
    <w:rsid w:val="000F5CEC"/>
    <w:rsid w:val="000F5DAC"/>
    <w:rsid w:val="000F5F5A"/>
    <w:rsid w:val="000F629D"/>
    <w:rsid w:val="000F68EC"/>
    <w:rsid w:val="000F690C"/>
    <w:rsid w:val="000F6949"/>
    <w:rsid w:val="000F69C7"/>
    <w:rsid w:val="000F6A81"/>
    <w:rsid w:val="000F6D8C"/>
    <w:rsid w:val="000F6DE8"/>
    <w:rsid w:val="000F6E65"/>
    <w:rsid w:val="000F731D"/>
    <w:rsid w:val="000F7606"/>
    <w:rsid w:val="000F78B0"/>
    <w:rsid w:val="000F7B22"/>
    <w:rsid w:val="000F7D3A"/>
    <w:rsid w:val="00100331"/>
    <w:rsid w:val="00100724"/>
    <w:rsid w:val="00100A78"/>
    <w:rsid w:val="00100D60"/>
    <w:rsid w:val="00100DDF"/>
    <w:rsid w:val="00100DEB"/>
    <w:rsid w:val="00100FDE"/>
    <w:rsid w:val="001011EE"/>
    <w:rsid w:val="001014DD"/>
    <w:rsid w:val="00101AE1"/>
    <w:rsid w:val="00101E59"/>
    <w:rsid w:val="00102165"/>
    <w:rsid w:val="001022EE"/>
    <w:rsid w:val="00102410"/>
    <w:rsid w:val="00102738"/>
    <w:rsid w:val="00102742"/>
    <w:rsid w:val="0010285B"/>
    <w:rsid w:val="00102A05"/>
    <w:rsid w:val="001030AD"/>
    <w:rsid w:val="00103387"/>
    <w:rsid w:val="00103B71"/>
    <w:rsid w:val="00104329"/>
    <w:rsid w:val="00104383"/>
    <w:rsid w:val="001044BF"/>
    <w:rsid w:val="00104617"/>
    <w:rsid w:val="00104621"/>
    <w:rsid w:val="00105153"/>
    <w:rsid w:val="00105291"/>
    <w:rsid w:val="00105305"/>
    <w:rsid w:val="001053DD"/>
    <w:rsid w:val="00105581"/>
    <w:rsid w:val="00105654"/>
    <w:rsid w:val="0010630F"/>
    <w:rsid w:val="00106594"/>
    <w:rsid w:val="00106B9E"/>
    <w:rsid w:val="00106BAC"/>
    <w:rsid w:val="00106C8B"/>
    <w:rsid w:val="00106EA5"/>
    <w:rsid w:val="00107438"/>
    <w:rsid w:val="00107BA0"/>
    <w:rsid w:val="00107CA5"/>
    <w:rsid w:val="00107E5C"/>
    <w:rsid w:val="0011002E"/>
    <w:rsid w:val="0011006F"/>
    <w:rsid w:val="001102B7"/>
    <w:rsid w:val="00110CBA"/>
    <w:rsid w:val="00110D66"/>
    <w:rsid w:val="00110F5A"/>
    <w:rsid w:val="001111FC"/>
    <w:rsid w:val="0011138F"/>
    <w:rsid w:val="00111C67"/>
    <w:rsid w:val="00111E4E"/>
    <w:rsid w:val="0011207D"/>
    <w:rsid w:val="00112088"/>
    <w:rsid w:val="0011238C"/>
    <w:rsid w:val="00112530"/>
    <w:rsid w:val="00113779"/>
    <w:rsid w:val="00113CE0"/>
    <w:rsid w:val="0011438C"/>
    <w:rsid w:val="00114395"/>
    <w:rsid w:val="00114668"/>
    <w:rsid w:val="0011468F"/>
    <w:rsid w:val="001149D4"/>
    <w:rsid w:val="00114D60"/>
    <w:rsid w:val="00115171"/>
    <w:rsid w:val="001156D8"/>
    <w:rsid w:val="00115789"/>
    <w:rsid w:val="00115E08"/>
    <w:rsid w:val="00115E50"/>
    <w:rsid w:val="001161A8"/>
    <w:rsid w:val="00116243"/>
    <w:rsid w:val="001162FB"/>
    <w:rsid w:val="0011631F"/>
    <w:rsid w:val="00116505"/>
    <w:rsid w:val="00116607"/>
    <w:rsid w:val="0011690A"/>
    <w:rsid w:val="00116CAB"/>
    <w:rsid w:val="00117235"/>
    <w:rsid w:val="001172DA"/>
    <w:rsid w:val="0011777E"/>
    <w:rsid w:val="00117962"/>
    <w:rsid w:val="00117DD6"/>
    <w:rsid w:val="0012093F"/>
    <w:rsid w:val="00120B65"/>
    <w:rsid w:val="00120C8E"/>
    <w:rsid w:val="001212D4"/>
    <w:rsid w:val="0012152F"/>
    <w:rsid w:val="00121882"/>
    <w:rsid w:val="001219D5"/>
    <w:rsid w:val="00121C2E"/>
    <w:rsid w:val="00122360"/>
    <w:rsid w:val="0012240C"/>
    <w:rsid w:val="0012250B"/>
    <w:rsid w:val="00122A6D"/>
    <w:rsid w:val="00122B6B"/>
    <w:rsid w:val="0012309A"/>
    <w:rsid w:val="00123373"/>
    <w:rsid w:val="00123544"/>
    <w:rsid w:val="001236F9"/>
    <w:rsid w:val="0012389A"/>
    <w:rsid w:val="0012394C"/>
    <w:rsid w:val="00123A9C"/>
    <w:rsid w:val="00123AE7"/>
    <w:rsid w:val="00124058"/>
    <w:rsid w:val="00124846"/>
    <w:rsid w:val="00124AE4"/>
    <w:rsid w:val="00124C72"/>
    <w:rsid w:val="00124FCA"/>
    <w:rsid w:val="00124FFC"/>
    <w:rsid w:val="00125064"/>
    <w:rsid w:val="001255E6"/>
    <w:rsid w:val="001256F7"/>
    <w:rsid w:val="00125879"/>
    <w:rsid w:val="00125AAF"/>
    <w:rsid w:val="00125CA6"/>
    <w:rsid w:val="00125F61"/>
    <w:rsid w:val="00126036"/>
    <w:rsid w:val="001260E7"/>
    <w:rsid w:val="00126103"/>
    <w:rsid w:val="0012675E"/>
    <w:rsid w:val="00126894"/>
    <w:rsid w:val="001270AC"/>
    <w:rsid w:val="001270DA"/>
    <w:rsid w:val="00127198"/>
    <w:rsid w:val="001274B6"/>
    <w:rsid w:val="0012779B"/>
    <w:rsid w:val="00127A63"/>
    <w:rsid w:val="00130077"/>
    <w:rsid w:val="00130CFE"/>
    <w:rsid w:val="001311B6"/>
    <w:rsid w:val="00131366"/>
    <w:rsid w:val="00131643"/>
    <w:rsid w:val="00131C5B"/>
    <w:rsid w:val="00132559"/>
    <w:rsid w:val="0013263D"/>
    <w:rsid w:val="00132888"/>
    <w:rsid w:val="00132FD8"/>
    <w:rsid w:val="00132FF0"/>
    <w:rsid w:val="00133048"/>
    <w:rsid w:val="00133346"/>
    <w:rsid w:val="00133513"/>
    <w:rsid w:val="0013399B"/>
    <w:rsid w:val="00133FE1"/>
    <w:rsid w:val="001345E3"/>
    <w:rsid w:val="0013485A"/>
    <w:rsid w:val="001348A0"/>
    <w:rsid w:val="001348E8"/>
    <w:rsid w:val="00134A6F"/>
    <w:rsid w:val="00134D09"/>
    <w:rsid w:val="00134D7C"/>
    <w:rsid w:val="00134F84"/>
    <w:rsid w:val="001353A8"/>
    <w:rsid w:val="00135589"/>
    <w:rsid w:val="00135B56"/>
    <w:rsid w:val="00136063"/>
    <w:rsid w:val="001360DD"/>
    <w:rsid w:val="00136453"/>
    <w:rsid w:val="00136C22"/>
    <w:rsid w:val="00137019"/>
    <w:rsid w:val="0013712A"/>
    <w:rsid w:val="00137260"/>
    <w:rsid w:val="00137524"/>
    <w:rsid w:val="0013761B"/>
    <w:rsid w:val="00137930"/>
    <w:rsid w:val="00137A8A"/>
    <w:rsid w:val="00137AAF"/>
    <w:rsid w:val="00137AB8"/>
    <w:rsid w:val="001401BF"/>
    <w:rsid w:val="00140298"/>
    <w:rsid w:val="00140363"/>
    <w:rsid w:val="001409C0"/>
    <w:rsid w:val="00140C56"/>
    <w:rsid w:val="0014131A"/>
    <w:rsid w:val="001415E8"/>
    <w:rsid w:val="00141A4B"/>
    <w:rsid w:val="001420A1"/>
    <w:rsid w:val="0014219F"/>
    <w:rsid w:val="00142C7B"/>
    <w:rsid w:val="00142CCF"/>
    <w:rsid w:val="00142E46"/>
    <w:rsid w:val="00143AEC"/>
    <w:rsid w:val="00143F44"/>
    <w:rsid w:val="00144008"/>
    <w:rsid w:val="00144746"/>
    <w:rsid w:val="00144DB8"/>
    <w:rsid w:val="00145369"/>
    <w:rsid w:val="001455C0"/>
    <w:rsid w:val="00145A69"/>
    <w:rsid w:val="00145E75"/>
    <w:rsid w:val="0014600C"/>
    <w:rsid w:val="00146073"/>
    <w:rsid w:val="001464F2"/>
    <w:rsid w:val="0014679A"/>
    <w:rsid w:val="001467B2"/>
    <w:rsid w:val="001469B3"/>
    <w:rsid w:val="00146B21"/>
    <w:rsid w:val="00147219"/>
    <w:rsid w:val="00147521"/>
    <w:rsid w:val="00147652"/>
    <w:rsid w:val="001478EC"/>
    <w:rsid w:val="00147D03"/>
    <w:rsid w:val="00147E88"/>
    <w:rsid w:val="00150072"/>
    <w:rsid w:val="00150B1A"/>
    <w:rsid w:val="00150F4A"/>
    <w:rsid w:val="0015101F"/>
    <w:rsid w:val="00151055"/>
    <w:rsid w:val="001511DF"/>
    <w:rsid w:val="001512CA"/>
    <w:rsid w:val="00151627"/>
    <w:rsid w:val="0015179E"/>
    <w:rsid w:val="00151818"/>
    <w:rsid w:val="00151997"/>
    <w:rsid w:val="001519B7"/>
    <w:rsid w:val="00151BAE"/>
    <w:rsid w:val="00152566"/>
    <w:rsid w:val="001525A2"/>
    <w:rsid w:val="00152602"/>
    <w:rsid w:val="00152704"/>
    <w:rsid w:val="00152C51"/>
    <w:rsid w:val="00152E3F"/>
    <w:rsid w:val="00152EC2"/>
    <w:rsid w:val="00153277"/>
    <w:rsid w:val="001533A2"/>
    <w:rsid w:val="001533FB"/>
    <w:rsid w:val="00153BE4"/>
    <w:rsid w:val="00153BFA"/>
    <w:rsid w:val="00153EC0"/>
    <w:rsid w:val="00154287"/>
    <w:rsid w:val="00154CAB"/>
    <w:rsid w:val="00154FAA"/>
    <w:rsid w:val="00155118"/>
    <w:rsid w:val="001551F9"/>
    <w:rsid w:val="001552C9"/>
    <w:rsid w:val="00155B7E"/>
    <w:rsid w:val="001560BC"/>
    <w:rsid w:val="00156506"/>
    <w:rsid w:val="00156BBF"/>
    <w:rsid w:val="00156D4E"/>
    <w:rsid w:val="001576CB"/>
    <w:rsid w:val="001576E1"/>
    <w:rsid w:val="001577FB"/>
    <w:rsid w:val="00157982"/>
    <w:rsid w:val="001579B2"/>
    <w:rsid w:val="00157C7A"/>
    <w:rsid w:val="00157E2D"/>
    <w:rsid w:val="00160041"/>
    <w:rsid w:val="001600BA"/>
    <w:rsid w:val="001600C7"/>
    <w:rsid w:val="001602A0"/>
    <w:rsid w:val="001605E3"/>
    <w:rsid w:val="001606BE"/>
    <w:rsid w:val="001608EF"/>
    <w:rsid w:val="00161278"/>
    <w:rsid w:val="00161722"/>
    <w:rsid w:val="001617D9"/>
    <w:rsid w:val="00161C4C"/>
    <w:rsid w:val="00162344"/>
    <w:rsid w:val="00162421"/>
    <w:rsid w:val="001624E8"/>
    <w:rsid w:val="0016291B"/>
    <w:rsid w:val="001633B7"/>
    <w:rsid w:val="00163993"/>
    <w:rsid w:val="00163C34"/>
    <w:rsid w:val="00163E9F"/>
    <w:rsid w:val="00163F10"/>
    <w:rsid w:val="001643DC"/>
    <w:rsid w:val="0016482A"/>
    <w:rsid w:val="00164AF8"/>
    <w:rsid w:val="00164C4E"/>
    <w:rsid w:val="00165137"/>
    <w:rsid w:val="00165272"/>
    <w:rsid w:val="0016550A"/>
    <w:rsid w:val="00165680"/>
    <w:rsid w:val="00165B86"/>
    <w:rsid w:val="00165BC7"/>
    <w:rsid w:val="00165D95"/>
    <w:rsid w:val="001660D4"/>
    <w:rsid w:val="001664CF"/>
    <w:rsid w:val="001665F0"/>
    <w:rsid w:val="00166716"/>
    <w:rsid w:val="0016679A"/>
    <w:rsid w:val="00166869"/>
    <w:rsid w:val="00166A28"/>
    <w:rsid w:val="00166E8A"/>
    <w:rsid w:val="00167163"/>
    <w:rsid w:val="0016747B"/>
    <w:rsid w:val="0016777A"/>
    <w:rsid w:val="001677EB"/>
    <w:rsid w:val="00167B20"/>
    <w:rsid w:val="00167D24"/>
    <w:rsid w:val="00170840"/>
    <w:rsid w:val="0017091D"/>
    <w:rsid w:val="00170AF9"/>
    <w:rsid w:val="00171146"/>
    <w:rsid w:val="00171334"/>
    <w:rsid w:val="0017158E"/>
    <w:rsid w:val="00171BFB"/>
    <w:rsid w:val="00171C23"/>
    <w:rsid w:val="00171D16"/>
    <w:rsid w:val="00171DF4"/>
    <w:rsid w:val="00171E61"/>
    <w:rsid w:val="00171F54"/>
    <w:rsid w:val="0017201A"/>
    <w:rsid w:val="00172030"/>
    <w:rsid w:val="001725E8"/>
    <w:rsid w:val="0017272F"/>
    <w:rsid w:val="00172CCB"/>
    <w:rsid w:val="00172F93"/>
    <w:rsid w:val="00173364"/>
    <w:rsid w:val="00173541"/>
    <w:rsid w:val="00173927"/>
    <w:rsid w:val="00173A81"/>
    <w:rsid w:val="00174017"/>
    <w:rsid w:val="0017452A"/>
    <w:rsid w:val="00174634"/>
    <w:rsid w:val="001748B1"/>
    <w:rsid w:val="00174DD4"/>
    <w:rsid w:val="00174EDD"/>
    <w:rsid w:val="00175171"/>
    <w:rsid w:val="001758FF"/>
    <w:rsid w:val="00175CED"/>
    <w:rsid w:val="0017610D"/>
    <w:rsid w:val="0017616E"/>
    <w:rsid w:val="001762BB"/>
    <w:rsid w:val="00176634"/>
    <w:rsid w:val="00176650"/>
    <w:rsid w:val="001768F7"/>
    <w:rsid w:val="00176BFE"/>
    <w:rsid w:val="00176CF3"/>
    <w:rsid w:val="00176D0F"/>
    <w:rsid w:val="00176D61"/>
    <w:rsid w:val="001772E2"/>
    <w:rsid w:val="001774E6"/>
    <w:rsid w:val="0017780A"/>
    <w:rsid w:val="001778D6"/>
    <w:rsid w:val="00177E22"/>
    <w:rsid w:val="001805E6"/>
    <w:rsid w:val="0018082C"/>
    <w:rsid w:val="00180D62"/>
    <w:rsid w:val="00180E56"/>
    <w:rsid w:val="0018116D"/>
    <w:rsid w:val="00181327"/>
    <w:rsid w:val="00181B11"/>
    <w:rsid w:val="00181CFD"/>
    <w:rsid w:val="00181F1D"/>
    <w:rsid w:val="001820F7"/>
    <w:rsid w:val="001821A3"/>
    <w:rsid w:val="00182697"/>
    <w:rsid w:val="0018270F"/>
    <w:rsid w:val="00182968"/>
    <w:rsid w:val="00182977"/>
    <w:rsid w:val="00182A68"/>
    <w:rsid w:val="00182A9E"/>
    <w:rsid w:val="00183118"/>
    <w:rsid w:val="001834A7"/>
    <w:rsid w:val="00183660"/>
    <w:rsid w:val="0018370B"/>
    <w:rsid w:val="00183735"/>
    <w:rsid w:val="00183961"/>
    <w:rsid w:val="00183E07"/>
    <w:rsid w:val="00183EF1"/>
    <w:rsid w:val="0018420A"/>
    <w:rsid w:val="00184560"/>
    <w:rsid w:val="0018488A"/>
    <w:rsid w:val="001848C3"/>
    <w:rsid w:val="001848EE"/>
    <w:rsid w:val="00184E28"/>
    <w:rsid w:val="001850E8"/>
    <w:rsid w:val="001851C3"/>
    <w:rsid w:val="00185268"/>
    <w:rsid w:val="0018531F"/>
    <w:rsid w:val="001862A5"/>
    <w:rsid w:val="001863BF"/>
    <w:rsid w:val="001863D2"/>
    <w:rsid w:val="00186742"/>
    <w:rsid w:val="00186902"/>
    <w:rsid w:val="00186C71"/>
    <w:rsid w:val="00187652"/>
    <w:rsid w:val="001876FC"/>
    <w:rsid w:val="00187D1F"/>
    <w:rsid w:val="00187DC4"/>
    <w:rsid w:val="00187F02"/>
    <w:rsid w:val="00190034"/>
    <w:rsid w:val="0019006E"/>
    <w:rsid w:val="00190080"/>
    <w:rsid w:val="00190286"/>
    <w:rsid w:val="001903F1"/>
    <w:rsid w:val="00190698"/>
    <w:rsid w:val="00190715"/>
    <w:rsid w:val="0019074D"/>
    <w:rsid w:val="00190C41"/>
    <w:rsid w:val="00190F16"/>
    <w:rsid w:val="00191481"/>
    <w:rsid w:val="001916A2"/>
    <w:rsid w:val="0019185C"/>
    <w:rsid w:val="001918E8"/>
    <w:rsid w:val="00191A1B"/>
    <w:rsid w:val="00191C54"/>
    <w:rsid w:val="00192249"/>
    <w:rsid w:val="001925B1"/>
    <w:rsid w:val="0019263F"/>
    <w:rsid w:val="0019365F"/>
    <w:rsid w:val="00193BB0"/>
    <w:rsid w:val="00193C86"/>
    <w:rsid w:val="00194427"/>
    <w:rsid w:val="00194556"/>
    <w:rsid w:val="0019477E"/>
    <w:rsid w:val="001947D2"/>
    <w:rsid w:val="0019492C"/>
    <w:rsid w:val="00194D1F"/>
    <w:rsid w:val="001956BE"/>
    <w:rsid w:val="0019595D"/>
    <w:rsid w:val="00195C3E"/>
    <w:rsid w:val="00196008"/>
    <w:rsid w:val="0019630F"/>
    <w:rsid w:val="00196337"/>
    <w:rsid w:val="00196B8C"/>
    <w:rsid w:val="00196C6F"/>
    <w:rsid w:val="00196E01"/>
    <w:rsid w:val="00197114"/>
    <w:rsid w:val="001974A1"/>
    <w:rsid w:val="0019795C"/>
    <w:rsid w:val="00197978"/>
    <w:rsid w:val="00197A6B"/>
    <w:rsid w:val="001A03A2"/>
    <w:rsid w:val="001A0549"/>
    <w:rsid w:val="001A06DB"/>
    <w:rsid w:val="001A0A5D"/>
    <w:rsid w:val="001A0B5E"/>
    <w:rsid w:val="001A0F36"/>
    <w:rsid w:val="001A0F47"/>
    <w:rsid w:val="001A1728"/>
    <w:rsid w:val="001A1DFF"/>
    <w:rsid w:val="001A2272"/>
    <w:rsid w:val="001A25E6"/>
    <w:rsid w:val="001A28A8"/>
    <w:rsid w:val="001A2A6C"/>
    <w:rsid w:val="001A3073"/>
    <w:rsid w:val="001A3398"/>
    <w:rsid w:val="001A36FE"/>
    <w:rsid w:val="001A38F3"/>
    <w:rsid w:val="001A4248"/>
    <w:rsid w:val="001A446F"/>
    <w:rsid w:val="001A4744"/>
    <w:rsid w:val="001A4B24"/>
    <w:rsid w:val="001A531F"/>
    <w:rsid w:val="001A5B72"/>
    <w:rsid w:val="001A6004"/>
    <w:rsid w:val="001A712D"/>
    <w:rsid w:val="001A72B5"/>
    <w:rsid w:val="001A73AE"/>
    <w:rsid w:val="001A73E9"/>
    <w:rsid w:val="001A77EB"/>
    <w:rsid w:val="001A7A42"/>
    <w:rsid w:val="001A7E72"/>
    <w:rsid w:val="001B0979"/>
    <w:rsid w:val="001B09C9"/>
    <w:rsid w:val="001B0F30"/>
    <w:rsid w:val="001B10DB"/>
    <w:rsid w:val="001B1457"/>
    <w:rsid w:val="001B14C1"/>
    <w:rsid w:val="001B153B"/>
    <w:rsid w:val="001B1A08"/>
    <w:rsid w:val="001B1D20"/>
    <w:rsid w:val="001B1E46"/>
    <w:rsid w:val="001B2674"/>
    <w:rsid w:val="001B276D"/>
    <w:rsid w:val="001B2A6B"/>
    <w:rsid w:val="001B337A"/>
    <w:rsid w:val="001B36D3"/>
    <w:rsid w:val="001B36D4"/>
    <w:rsid w:val="001B379E"/>
    <w:rsid w:val="001B3ACE"/>
    <w:rsid w:val="001B3BD0"/>
    <w:rsid w:val="001B3DB7"/>
    <w:rsid w:val="001B3E89"/>
    <w:rsid w:val="001B46EE"/>
    <w:rsid w:val="001B48CC"/>
    <w:rsid w:val="001B4BEE"/>
    <w:rsid w:val="001B536C"/>
    <w:rsid w:val="001B5546"/>
    <w:rsid w:val="001B5597"/>
    <w:rsid w:val="001B56E6"/>
    <w:rsid w:val="001B6037"/>
    <w:rsid w:val="001B622F"/>
    <w:rsid w:val="001B64BA"/>
    <w:rsid w:val="001B66EE"/>
    <w:rsid w:val="001B679A"/>
    <w:rsid w:val="001B6ABA"/>
    <w:rsid w:val="001B6BFB"/>
    <w:rsid w:val="001B6C00"/>
    <w:rsid w:val="001B6DF5"/>
    <w:rsid w:val="001B6FD3"/>
    <w:rsid w:val="001B70E9"/>
    <w:rsid w:val="001B7988"/>
    <w:rsid w:val="001C09BB"/>
    <w:rsid w:val="001C0A23"/>
    <w:rsid w:val="001C0CB5"/>
    <w:rsid w:val="001C0D7D"/>
    <w:rsid w:val="001C137A"/>
    <w:rsid w:val="001C1656"/>
    <w:rsid w:val="001C1A28"/>
    <w:rsid w:val="001C20E4"/>
    <w:rsid w:val="001C275C"/>
    <w:rsid w:val="001C2883"/>
    <w:rsid w:val="001C289C"/>
    <w:rsid w:val="001C29CF"/>
    <w:rsid w:val="001C2A59"/>
    <w:rsid w:val="001C2C29"/>
    <w:rsid w:val="001C2D7F"/>
    <w:rsid w:val="001C2DD4"/>
    <w:rsid w:val="001C2F8E"/>
    <w:rsid w:val="001C3013"/>
    <w:rsid w:val="001C302F"/>
    <w:rsid w:val="001C3251"/>
    <w:rsid w:val="001C4044"/>
    <w:rsid w:val="001C456E"/>
    <w:rsid w:val="001C4977"/>
    <w:rsid w:val="001C5039"/>
    <w:rsid w:val="001C50DA"/>
    <w:rsid w:val="001C5223"/>
    <w:rsid w:val="001C5677"/>
    <w:rsid w:val="001C5B5A"/>
    <w:rsid w:val="001C5BC0"/>
    <w:rsid w:val="001C5C6A"/>
    <w:rsid w:val="001C5D46"/>
    <w:rsid w:val="001C5D5B"/>
    <w:rsid w:val="001C6416"/>
    <w:rsid w:val="001C6417"/>
    <w:rsid w:val="001C6A15"/>
    <w:rsid w:val="001C7337"/>
    <w:rsid w:val="001C77FA"/>
    <w:rsid w:val="001C785B"/>
    <w:rsid w:val="001C79DC"/>
    <w:rsid w:val="001C7E8A"/>
    <w:rsid w:val="001D052D"/>
    <w:rsid w:val="001D08AE"/>
    <w:rsid w:val="001D0951"/>
    <w:rsid w:val="001D0BEF"/>
    <w:rsid w:val="001D1378"/>
    <w:rsid w:val="001D1496"/>
    <w:rsid w:val="001D15E1"/>
    <w:rsid w:val="001D16C8"/>
    <w:rsid w:val="001D240B"/>
    <w:rsid w:val="001D2992"/>
    <w:rsid w:val="001D332C"/>
    <w:rsid w:val="001D3A1C"/>
    <w:rsid w:val="001D3EAD"/>
    <w:rsid w:val="001D3F62"/>
    <w:rsid w:val="001D4326"/>
    <w:rsid w:val="001D44EB"/>
    <w:rsid w:val="001D4527"/>
    <w:rsid w:val="001D4695"/>
    <w:rsid w:val="001D46DA"/>
    <w:rsid w:val="001D4896"/>
    <w:rsid w:val="001D505A"/>
    <w:rsid w:val="001D527F"/>
    <w:rsid w:val="001D5373"/>
    <w:rsid w:val="001D54AA"/>
    <w:rsid w:val="001D5851"/>
    <w:rsid w:val="001D585E"/>
    <w:rsid w:val="001D5A2B"/>
    <w:rsid w:val="001D5C26"/>
    <w:rsid w:val="001D620B"/>
    <w:rsid w:val="001D627A"/>
    <w:rsid w:val="001D6560"/>
    <w:rsid w:val="001D671F"/>
    <w:rsid w:val="001D6C14"/>
    <w:rsid w:val="001D6CCD"/>
    <w:rsid w:val="001D6E82"/>
    <w:rsid w:val="001D6FF7"/>
    <w:rsid w:val="001D7058"/>
    <w:rsid w:val="001D7640"/>
    <w:rsid w:val="001D7735"/>
    <w:rsid w:val="001D787D"/>
    <w:rsid w:val="001D7BC7"/>
    <w:rsid w:val="001E0889"/>
    <w:rsid w:val="001E0D5B"/>
    <w:rsid w:val="001E0E79"/>
    <w:rsid w:val="001E0F87"/>
    <w:rsid w:val="001E0FFE"/>
    <w:rsid w:val="001E10A0"/>
    <w:rsid w:val="001E1245"/>
    <w:rsid w:val="001E13C3"/>
    <w:rsid w:val="001E1733"/>
    <w:rsid w:val="001E1B6F"/>
    <w:rsid w:val="001E20F6"/>
    <w:rsid w:val="001E297A"/>
    <w:rsid w:val="001E2C31"/>
    <w:rsid w:val="001E30BE"/>
    <w:rsid w:val="001E31AC"/>
    <w:rsid w:val="001E376C"/>
    <w:rsid w:val="001E38E3"/>
    <w:rsid w:val="001E391A"/>
    <w:rsid w:val="001E3EC0"/>
    <w:rsid w:val="001E40C6"/>
    <w:rsid w:val="001E41E5"/>
    <w:rsid w:val="001E4227"/>
    <w:rsid w:val="001E426A"/>
    <w:rsid w:val="001E47F4"/>
    <w:rsid w:val="001E4B71"/>
    <w:rsid w:val="001E4DF0"/>
    <w:rsid w:val="001E5137"/>
    <w:rsid w:val="001E57CA"/>
    <w:rsid w:val="001E580B"/>
    <w:rsid w:val="001E5916"/>
    <w:rsid w:val="001E59AF"/>
    <w:rsid w:val="001E67BF"/>
    <w:rsid w:val="001E6AAE"/>
    <w:rsid w:val="001E7191"/>
    <w:rsid w:val="001E7395"/>
    <w:rsid w:val="001E7AD8"/>
    <w:rsid w:val="001E7B4B"/>
    <w:rsid w:val="001E7EB4"/>
    <w:rsid w:val="001E7F81"/>
    <w:rsid w:val="001F0086"/>
    <w:rsid w:val="001F0559"/>
    <w:rsid w:val="001F081F"/>
    <w:rsid w:val="001F0A6B"/>
    <w:rsid w:val="001F0B8E"/>
    <w:rsid w:val="001F0D4C"/>
    <w:rsid w:val="001F1382"/>
    <w:rsid w:val="001F192E"/>
    <w:rsid w:val="001F1CA8"/>
    <w:rsid w:val="001F2170"/>
    <w:rsid w:val="001F21BB"/>
    <w:rsid w:val="001F23A3"/>
    <w:rsid w:val="001F26DA"/>
    <w:rsid w:val="001F2A09"/>
    <w:rsid w:val="001F2CE7"/>
    <w:rsid w:val="001F2D34"/>
    <w:rsid w:val="001F2E41"/>
    <w:rsid w:val="001F365C"/>
    <w:rsid w:val="001F376E"/>
    <w:rsid w:val="001F485D"/>
    <w:rsid w:val="001F4BFB"/>
    <w:rsid w:val="001F4DB6"/>
    <w:rsid w:val="001F4DE5"/>
    <w:rsid w:val="001F50F0"/>
    <w:rsid w:val="001F5835"/>
    <w:rsid w:val="001F59C5"/>
    <w:rsid w:val="001F5F4A"/>
    <w:rsid w:val="001F622C"/>
    <w:rsid w:val="001F6690"/>
    <w:rsid w:val="001F6698"/>
    <w:rsid w:val="001F68DA"/>
    <w:rsid w:val="001F6948"/>
    <w:rsid w:val="001F6F60"/>
    <w:rsid w:val="001F7354"/>
    <w:rsid w:val="001F7408"/>
    <w:rsid w:val="001F7851"/>
    <w:rsid w:val="001F7A3D"/>
    <w:rsid w:val="001F7C89"/>
    <w:rsid w:val="0020033A"/>
    <w:rsid w:val="00200663"/>
    <w:rsid w:val="00200770"/>
    <w:rsid w:val="00200897"/>
    <w:rsid w:val="00200A83"/>
    <w:rsid w:val="00200D6A"/>
    <w:rsid w:val="00200E6F"/>
    <w:rsid w:val="0020118A"/>
    <w:rsid w:val="0020183C"/>
    <w:rsid w:val="00201AD8"/>
    <w:rsid w:val="00201F2E"/>
    <w:rsid w:val="00202692"/>
    <w:rsid w:val="00202905"/>
    <w:rsid w:val="00202B84"/>
    <w:rsid w:val="00202EE1"/>
    <w:rsid w:val="00202FD0"/>
    <w:rsid w:val="00203033"/>
    <w:rsid w:val="0020352C"/>
    <w:rsid w:val="00203980"/>
    <w:rsid w:val="00203C62"/>
    <w:rsid w:val="00203E0F"/>
    <w:rsid w:val="002043BF"/>
    <w:rsid w:val="002045A1"/>
    <w:rsid w:val="00204985"/>
    <w:rsid w:val="00204DC9"/>
    <w:rsid w:val="00205537"/>
    <w:rsid w:val="002056D0"/>
    <w:rsid w:val="00205894"/>
    <w:rsid w:val="00205A82"/>
    <w:rsid w:val="00205BDF"/>
    <w:rsid w:val="0020621E"/>
    <w:rsid w:val="0020632F"/>
    <w:rsid w:val="002067C0"/>
    <w:rsid w:val="002067E1"/>
    <w:rsid w:val="00206A54"/>
    <w:rsid w:val="0020707C"/>
    <w:rsid w:val="002076AF"/>
    <w:rsid w:val="00207767"/>
    <w:rsid w:val="00207C9E"/>
    <w:rsid w:val="00207E40"/>
    <w:rsid w:val="00207E8B"/>
    <w:rsid w:val="00207E9F"/>
    <w:rsid w:val="00207EFA"/>
    <w:rsid w:val="00210199"/>
    <w:rsid w:val="00210266"/>
    <w:rsid w:val="0021044F"/>
    <w:rsid w:val="00210B11"/>
    <w:rsid w:val="00210D42"/>
    <w:rsid w:val="00210D99"/>
    <w:rsid w:val="00210EC5"/>
    <w:rsid w:val="00210EEC"/>
    <w:rsid w:val="00211353"/>
    <w:rsid w:val="002116C8"/>
    <w:rsid w:val="00211A93"/>
    <w:rsid w:val="00212008"/>
    <w:rsid w:val="002123FA"/>
    <w:rsid w:val="0021257D"/>
    <w:rsid w:val="00212D8D"/>
    <w:rsid w:val="00212F6F"/>
    <w:rsid w:val="002131BD"/>
    <w:rsid w:val="00213320"/>
    <w:rsid w:val="0021347C"/>
    <w:rsid w:val="00213DBD"/>
    <w:rsid w:val="00213DD1"/>
    <w:rsid w:val="002143FF"/>
    <w:rsid w:val="00214461"/>
    <w:rsid w:val="002149B8"/>
    <w:rsid w:val="00214FE4"/>
    <w:rsid w:val="00215040"/>
    <w:rsid w:val="002153B9"/>
    <w:rsid w:val="002153C4"/>
    <w:rsid w:val="002154A5"/>
    <w:rsid w:val="00215708"/>
    <w:rsid w:val="00215762"/>
    <w:rsid w:val="0021580A"/>
    <w:rsid w:val="00215909"/>
    <w:rsid w:val="00215E9E"/>
    <w:rsid w:val="00215EB9"/>
    <w:rsid w:val="00216102"/>
    <w:rsid w:val="002165F3"/>
    <w:rsid w:val="0021670A"/>
    <w:rsid w:val="002168F9"/>
    <w:rsid w:val="0021733C"/>
    <w:rsid w:val="00217561"/>
    <w:rsid w:val="00217756"/>
    <w:rsid w:val="00220435"/>
    <w:rsid w:val="00220725"/>
    <w:rsid w:val="00220742"/>
    <w:rsid w:val="002215AC"/>
    <w:rsid w:val="002222DC"/>
    <w:rsid w:val="0022230C"/>
    <w:rsid w:val="00222356"/>
    <w:rsid w:val="00222DE0"/>
    <w:rsid w:val="00222FF9"/>
    <w:rsid w:val="002231EB"/>
    <w:rsid w:val="0022328F"/>
    <w:rsid w:val="0022345A"/>
    <w:rsid w:val="00223518"/>
    <w:rsid w:val="00223712"/>
    <w:rsid w:val="00223938"/>
    <w:rsid w:val="00223B40"/>
    <w:rsid w:val="00223FD9"/>
    <w:rsid w:val="0022416A"/>
    <w:rsid w:val="002242C0"/>
    <w:rsid w:val="00224802"/>
    <w:rsid w:val="00224B9C"/>
    <w:rsid w:val="00224D96"/>
    <w:rsid w:val="002253F7"/>
    <w:rsid w:val="00225575"/>
    <w:rsid w:val="002256A5"/>
    <w:rsid w:val="00225CC1"/>
    <w:rsid w:val="002265A2"/>
    <w:rsid w:val="0022675D"/>
    <w:rsid w:val="002268A1"/>
    <w:rsid w:val="00226ECB"/>
    <w:rsid w:val="00227110"/>
    <w:rsid w:val="002274C6"/>
    <w:rsid w:val="00227A74"/>
    <w:rsid w:val="00227B1E"/>
    <w:rsid w:val="00227B9E"/>
    <w:rsid w:val="00227F41"/>
    <w:rsid w:val="00230000"/>
    <w:rsid w:val="002300A8"/>
    <w:rsid w:val="00230260"/>
    <w:rsid w:val="002308B5"/>
    <w:rsid w:val="00230BBF"/>
    <w:rsid w:val="00230C81"/>
    <w:rsid w:val="00230F10"/>
    <w:rsid w:val="00231417"/>
    <w:rsid w:val="002314D6"/>
    <w:rsid w:val="00231674"/>
    <w:rsid w:val="00231C42"/>
    <w:rsid w:val="0023224E"/>
    <w:rsid w:val="00232480"/>
    <w:rsid w:val="00232C82"/>
    <w:rsid w:val="00232CE1"/>
    <w:rsid w:val="00232E0C"/>
    <w:rsid w:val="00232E30"/>
    <w:rsid w:val="002332B0"/>
    <w:rsid w:val="0023338E"/>
    <w:rsid w:val="00233C67"/>
    <w:rsid w:val="00233F0D"/>
    <w:rsid w:val="00233F6E"/>
    <w:rsid w:val="002341F6"/>
    <w:rsid w:val="002344C1"/>
    <w:rsid w:val="00234550"/>
    <w:rsid w:val="002345AF"/>
    <w:rsid w:val="00234CDC"/>
    <w:rsid w:val="00234D6C"/>
    <w:rsid w:val="00234DFF"/>
    <w:rsid w:val="002358CD"/>
    <w:rsid w:val="00235AC6"/>
    <w:rsid w:val="00235B97"/>
    <w:rsid w:val="00235D54"/>
    <w:rsid w:val="00235DB9"/>
    <w:rsid w:val="00236451"/>
    <w:rsid w:val="0023682A"/>
    <w:rsid w:val="00236A2D"/>
    <w:rsid w:val="00236C97"/>
    <w:rsid w:val="00236C9F"/>
    <w:rsid w:val="0023716D"/>
    <w:rsid w:val="002374FF"/>
    <w:rsid w:val="00237837"/>
    <w:rsid w:val="00237885"/>
    <w:rsid w:val="00240200"/>
    <w:rsid w:val="00240495"/>
    <w:rsid w:val="002404D4"/>
    <w:rsid w:val="002404DF"/>
    <w:rsid w:val="00241205"/>
    <w:rsid w:val="00241470"/>
    <w:rsid w:val="002417E3"/>
    <w:rsid w:val="00241AB6"/>
    <w:rsid w:val="00241BC1"/>
    <w:rsid w:val="00241BD7"/>
    <w:rsid w:val="00241DF7"/>
    <w:rsid w:val="00241E08"/>
    <w:rsid w:val="002423C2"/>
    <w:rsid w:val="0024255F"/>
    <w:rsid w:val="0024271F"/>
    <w:rsid w:val="00242CB7"/>
    <w:rsid w:val="00242D5E"/>
    <w:rsid w:val="002430D7"/>
    <w:rsid w:val="0024364E"/>
    <w:rsid w:val="00243847"/>
    <w:rsid w:val="00243998"/>
    <w:rsid w:val="002439B1"/>
    <w:rsid w:val="00243F23"/>
    <w:rsid w:val="00243F2C"/>
    <w:rsid w:val="00244624"/>
    <w:rsid w:val="002447FE"/>
    <w:rsid w:val="00244C9D"/>
    <w:rsid w:val="00244D51"/>
    <w:rsid w:val="00244D7C"/>
    <w:rsid w:val="002454C7"/>
    <w:rsid w:val="00245750"/>
    <w:rsid w:val="00245E1E"/>
    <w:rsid w:val="0024626D"/>
    <w:rsid w:val="002462A1"/>
    <w:rsid w:val="002466AC"/>
    <w:rsid w:val="0024680E"/>
    <w:rsid w:val="00246C04"/>
    <w:rsid w:val="00246C97"/>
    <w:rsid w:val="00246E4C"/>
    <w:rsid w:val="00247105"/>
    <w:rsid w:val="002473A9"/>
    <w:rsid w:val="002475E5"/>
    <w:rsid w:val="002477E6"/>
    <w:rsid w:val="00247AAD"/>
    <w:rsid w:val="0025030D"/>
    <w:rsid w:val="00250A74"/>
    <w:rsid w:val="00250D30"/>
    <w:rsid w:val="00251922"/>
    <w:rsid w:val="00251E47"/>
    <w:rsid w:val="002524BD"/>
    <w:rsid w:val="002525CC"/>
    <w:rsid w:val="00252627"/>
    <w:rsid w:val="00252653"/>
    <w:rsid w:val="002528BA"/>
    <w:rsid w:val="0025290F"/>
    <w:rsid w:val="00252992"/>
    <w:rsid w:val="00252B27"/>
    <w:rsid w:val="00252DD5"/>
    <w:rsid w:val="00253173"/>
    <w:rsid w:val="002535A8"/>
    <w:rsid w:val="002535BD"/>
    <w:rsid w:val="0025381F"/>
    <w:rsid w:val="00253E32"/>
    <w:rsid w:val="00253EF1"/>
    <w:rsid w:val="0025403E"/>
    <w:rsid w:val="002545FA"/>
    <w:rsid w:val="0025473A"/>
    <w:rsid w:val="00254C83"/>
    <w:rsid w:val="00255388"/>
    <w:rsid w:val="0025561A"/>
    <w:rsid w:val="00255810"/>
    <w:rsid w:val="00255B34"/>
    <w:rsid w:val="00255BD4"/>
    <w:rsid w:val="002560FF"/>
    <w:rsid w:val="0025627D"/>
    <w:rsid w:val="002565A3"/>
    <w:rsid w:val="00256AA3"/>
    <w:rsid w:val="00256BC8"/>
    <w:rsid w:val="00256EE2"/>
    <w:rsid w:val="00257EE6"/>
    <w:rsid w:val="00260459"/>
    <w:rsid w:val="0026046B"/>
    <w:rsid w:val="00260C38"/>
    <w:rsid w:val="00260D93"/>
    <w:rsid w:val="00260EF1"/>
    <w:rsid w:val="00260FB5"/>
    <w:rsid w:val="0026112D"/>
    <w:rsid w:val="002613D6"/>
    <w:rsid w:val="00261518"/>
    <w:rsid w:val="00261589"/>
    <w:rsid w:val="00261997"/>
    <w:rsid w:val="00262460"/>
    <w:rsid w:val="00262FD4"/>
    <w:rsid w:val="00262FD9"/>
    <w:rsid w:val="00263387"/>
    <w:rsid w:val="00263659"/>
    <w:rsid w:val="00263850"/>
    <w:rsid w:val="00263CC5"/>
    <w:rsid w:val="00263EEA"/>
    <w:rsid w:val="00264159"/>
    <w:rsid w:val="002641D6"/>
    <w:rsid w:val="00264339"/>
    <w:rsid w:val="0026442F"/>
    <w:rsid w:val="002647C7"/>
    <w:rsid w:val="00264B1C"/>
    <w:rsid w:val="00264BDE"/>
    <w:rsid w:val="00265031"/>
    <w:rsid w:val="0026511D"/>
    <w:rsid w:val="00265181"/>
    <w:rsid w:val="0026527B"/>
    <w:rsid w:val="0026540C"/>
    <w:rsid w:val="0026542E"/>
    <w:rsid w:val="00265430"/>
    <w:rsid w:val="002654A5"/>
    <w:rsid w:val="00265622"/>
    <w:rsid w:val="0026574C"/>
    <w:rsid w:val="00265A7C"/>
    <w:rsid w:val="00265DCB"/>
    <w:rsid w:val="00265F40"/>
    <w:rsid w:val="00266B8B"/>
    <w:rsid w:val="00266CD6"/>
    <w:rsid w:val="00267131"/>
    <w:rsid w:val="00267651"/>
    <w:rsid w:val="00267700"/>
    <w:rsid w:val="00267AF5"/>
    <w:rsid w:val="00267CDF"/>
    <w:rsid w:val="00267F0F"/>
    <w:rsid w:val="00270497"/>
    <w:rsid w:val="002707B7"/>
    <w:rsid w:val="00270ED8"/>
    <w:rsid w:val="0027110A"/>
    <w:rsid w:val="002713EE"/>
    <w:rsid w:val="00271A06"/>
    <w:rsid w:val="00271C77"/>
    <w:rsid w:val="00271C80"/>
    <w:rsid w:val="00271CE2"/>
    <w:rsid w:val="00271E16"/>
    <w:rsid w:val="00271E1D"/>
    <w:rsid w:val="00272044"/>
    <w:rsid w:val="00272123"/>
    <w:rsid w:val="00272685"/>
    <w:rsid w:val="00272A27"/>
    <w:rsid w:val="00272A65"/>
    <w:rsid w:val="00272E0B"/>
    <w:rsid w:val="00273082"/>
    <w:rsid w:val="002730F4"/>
    <w:rsid w:val="002730F5"/>
    <w:rsid w:val="0027331D"/>
    <w:rsid w:val="00273592"/>
    <w:rsid w:val="00273E14"/>
    <w:rsid w:val="00273FA3"/>
    <w:rsid w:val="002741E1"/>
    <w:rsid w:val="002750A1"/>
    <w:rsid w:val="0027510F"/>
    <w:rsid w:val="002755F9"/>
    <w:rsid w:val="0027566B"/>
    <w:rsid w:val="0027588F"/>
    <w:rsid w:val="002758E2"/>
    <w:rsid w:val="00275993"/>
    <w:rsid w:val="00275B94"/>
    <w:rsid w:val="00275DA9"/>
    <w:rsid w:val="002761B0"/>
    <w:rsid w:val="00276304"/>
    <w:rsid w:val="00276E60"/>
    <w:rsid w:val="00276F61"/>
    <w:rsid w:val="002770D5"/>
    <w:rsid w:val="002774C3"/>
    <w:rsid w:val="0027754E"/>
    <w:rsid w:val="0027786D"/>
    <w:rsid w:val="0028024D"/>
    <w:rsid w:val="00280508"/>
    <w:rsid w:val="002805D4"/>
    <w:rsid w:val="00280E5E"/>
    <w:rsid w:val="00280E9E"/>
    <w:rsid w:val="00281225"/>
    <w:rsid w:val="0028149A"/>
    <w:rsid w:val="002815E1"/>
    <w:rsid w:val="00281D2C"/>
    <w:rsid w:val="00281EF7"/>
    <w:rsid w:val="002820A9"/>
    <w:rsid w:val="00282115"/>
    <w:rsid w:val="0028228B"/>
    <w:rsid w:val="002826C2"/>
    <w:rsid w:val="00282964"/>
    <w:rsid w:val="00282BC3"/>
    <w:rsid w:val="00283118"/>
    <w:rsid w:val="00283525"/>
    <w:rsid w:val="0028361E"/>
    <w:rsid w:val="00283A4E"/>
    <w:rsid w:val="00283C0E"/>
    <w:rsid w:val="00283F0F"/>
    <w:rsid w:val="00284012"/>
    <w:rsid w:val="0028404C"/>
    <w:rsid w:val="0028446B"/>
    <w:rsid w:val="00284639"/>
    <w:rsid w:val="002846AA"/>
    <w:rsid w:val="0028471D"/>
    <w:rsid w:val="00284820"/>
    <w:rsid w:val="00284B27"/>
    <w:rsid w:val="00284BFF"/>
    <w:rsid w:val="00284D8E"/>
    <w:rsid w:val="00285106"/>
    <w:rsid w:val="002851E4"/>
    <w:rsid w:val="00285B66"/>
    <w:rsid w:val="00285D4C"/>
    <w:rsid w:val="00285E79"/>
    <w:rsid w:val="00285F88"/>
    <w:rsid w:val="002860B5"/>
    <w:rsid w:val="002862A1"/>
    <w:rsid w:val="002862E7"/>
    <w:rsid w:val="0028685E"/>
    <w:rsid w:val="00286933"/>
    <w:rsid w:val="00286ADF"/>
    <w:rsid w:val="0028733B"/>
    <w:rsid w:val="002875D6"/>
    <w:rsid w:val="002879FF"/>
    <w:rsid w:val="00287B35"/>
    <w:rsid w:val="00287C1A"/>
    <w:rsid w:val="00290267"/>
    <w:rsid w:val="0029038F"/>
    <w:rsid w:val="00290546"/>
    <w:rsid w:val="002905D6"/>
    <w:rsid w:val="00290761"/>
    <w:rsid w:val="002908C7"/>
    <w:rsid w:val="00290D41"/>
    <w:rsid w:val="002915FF"/>
    <w:rsid w:val="00291635"/>
    <w:rsid w:val="00291E82"/>
    <w:rsid w:val="00291F9A"/>
    <w:rsid w:val="00292598"/>
    <w:rsid w:val="0029273B"/>
    <w:rsid w:val="00292E73"/>
    <w:rsid w:val="00292F12"/>
    <w:rsid w:val="00292FE6"/>
    <w:rsid w:val="00293217"/>
    <w:rsid w:val="002932D9"/>
    <w:rsid w:val="002934E3"/>
    <w:rsid w:val="002935A4"/>
    <w:rsid w:val="00293E74"/>
    <w:rsid w:val="00293F7F"/>
    <w:rsid w:val="00293FC4"/>
    <w:rsid w:val="002945F4"/>
    <w:rsid w:val="002947C5"/>
    <w:rsid w:val="00294943"/>
    <w:rsid w:val="00294DE1"/>
    <w:rsid w:val="00294E36"/>
    <w:rsid w:val="0029515A"/>
    <w:rsid w:val="0029523E"/>
    <w:rsid w:val="002953A8"/>
    <w:rsid w:val="00295585"/>
    <w:rsid w:val="002955AA"/>
    <w:rsid w:val="00295814"/>
    <w:rsid w:val="002959DC"/>
    <w:rsid w:val="00295F21"/>
    <w:rsid w:val="0029624C"/>
    <w:rsid w:val="0029672D"/>
    <w:rsid w:val="00296C3B"/>
    <w:rsid w:val="00297365"/>
    <w:rsid w:val="00297524"/>
    <w:rsid w:val="00297A1B"/>
    <w:rsid w:val="00297B6F"/>
    <w:rsid w:val="00297C72"/>
    <w:rsid w:val="00297D4B"/>
    <w:rsid w:val="00297DF4"/>
    <w:rsid w:val="00297EFC"/>
    <w:rsid w:val="002A01CD"/>
    <w:rsid w:val="002A05D8"/>
    <w:rsid w:val="002A0720"/>
    <w:rsid w:val="002A085F"/>
    <w:rsid w:val="002A1304"/>
    <w:rsid w:val="002A14A7"/>
    <w:rsid w:val="002A168F"/>
    <w:rsid w:val="002A17FA"/>
    <w:rsid w:val="002A1926"/>
    <w:rsid w:val="002A1D65"/>
    <w:rsid w:val="002A1E77"/>
    <w:rsid w:val="002A2007"/>
    <w:rsid w:val="002A2173"/>
    <w:rsid w:val="002A2396"/>
    <w:rsid w:val="002A244F"/>
    <w:rsid w:val="002A2AF4"/>
    <w:rsid w:val="002A2C58"/>
    <w:rsid w:val="002A324A"/>
    <w:rsid w:val="002A33A3"/>
    <w:rsid w:val="002A33D3"/>
    <w:rsid w:val="002A358A"/>
    <w:rsid w:val="002A35A1"/>
    <w:rsid w:val="002A35C8"/>
    <w:rsid w:val="002A3CD6"/>
    <w:rsid w:val="002A3CF3"/>
    <w:rsid w:val="002A3DAF"/>
    <w:rsid w:val="002A41EB"/>
    <w:rsid w:val="002A43B7"/>
    <w:rsid w:val="002A4BB1"/>
    <w:rsid w:val="002A52EE"/>
    <w:rsid w:val="002A5333"/>
    <w:rsid w:val="002A56CE"/>
    <w:rsid w:val="002A5703"/>
    <w:rsid w:val="002A576B"/>
    <w:rsid w:val="002A5B07"/>
    <w:rsid w:val="002A5BA4"/>
    <w:rsid w:val="002A5C71"/>
    <w:rsid w:val="002A6300"/>
    <w:rsid w:val="002A633B"/>
    <w:rsid w:val="002A6413"/>
    <w:rsid w:val="002A6A9B"/>
    <w:rsid w:val="002A7223"/>
    <w:rsid w:val="002A7842"/>
    <w:rsid w:val="002A79F6"/>
    <w:rsid w:val="002B0030"/>
    <w:rsid w:val="002B0063"/>
    <w:rsid w:val="002B069F"/>
    <w:rsid w:val="002B087A"/>
    <w:rsid w:val="002B0930"/>
    <w:rsid w:val="002B0B42"/>
    <w:rsid w:val="002B11AB"/>
    <w:rsid w:val="002B1279"/>
    <w:rsid w:val="002B19A1"/>
    <w:rsid w:val="002B1A91"/>
    <w:rsid w:val="002B26A3"/>
    <w:rsid w:val="002B2DE9"/>
    <w:rsid w:val="002B371A"/>
    <w:rsid w:val="002B3868"/>
    <w:rsid w:val="002B3A29"/>
    <w:rsid w:val="002B3EEA"/>
    <w:rsid w:val="002B4CF5"/>
    <w:rsid w:val="002B5874"/>
    <w:rsid w:val="002B6398"/>
    <w:rsid w:val="002B6526"/>
    <w:rsid w:val="002B660C"/>
    <w:rsid w:val="002B6735"/>
    <w:rsid w:val="002B6A33"/>
    <w:rsid w:val="002B6EC9"/>
    <w:rsid w:val="002B7475"/>
    <w:rsid w:val="002B7758"/>
    <w:rsid w:val="002B7835"/>
    <w:rsid w:val="002B7B6A"/>
    <w:rsid w:val="002C0573"/>
    <w:rsid w:val="002C0A77"/>
    <w:rsid w:val="002C0E97"/>
    <w:rsid w:val="002C1751"/>
    <w:rsid w:val="002C1CEF"/>
    <w:rsid w:val="002C1FF6"/>
    <w:rsid w:val="002C24B8"/>
    <w:rsid w:val="002C2C27"/>
    <w:rsid w:val="002C3C78"/>
    <w:rsid w:val="002C3CFB"/>
    <w:rsid w:val="002C405E"/>
    <w:rsid w:val="002C46FC"/>
    <w:rsid w:val="002C481F"/>
    <w:rsid w:val="002C4D0F"/>
    <w:rsid w:val="002C4E0D"/>
    <w:rsid w:val="002C51A8"/>
    <w:rsid w:val="002C5521"/>
    <w:rsid w:val="002C56D5"/>
    <w:rsid w:val="002C5FC4"/>
    <w:rsid w:val="002C6093"/>
    <w:rsid w:val="002C610B"/>
    <w:rsid w:val="002C616F"/>
    <w:rsid w:val="002C62F5"/>
    <w:rsid w:val="002C649F"/>
    <w:rsid w:val="002C64F7"/>
    <w:rsid w:val="002C6634"/>
    <w:rsid w:val="002C6879"/>
    <w:rsid w:val="002C68D3"/>
    <w:rsid w:val="002C6C8F"/>
    <w:rsid w:val="002C6E2B"/>
    <w:rsid w:val="002C7017"/>
    <w:rsid w:val="002C7027"/>
    <w:rsid w:val="002C786B"/>
    <w:rsid w:val="002C7AC7"/>
    <w:rsid w:val="002C7CDF"/>
    <w:rsid w:val="002C7FD5"/>
    <w:rsid w:val="002D00A7"/>
    <w:rsid w:val="002D0386"/>
    <w:rsid w:val="002D0507"/>
    <w:rsid w:val="002D06F8"/>
    <w:rsid w:val="002D0C0B"/>
    <w:rsid w:val="002D0F47"/>
    <w:rsid w:val="002D0FC9"/>
    <w:rsid w:val="002D1157"/>
    <w:rsid w:val="002D1275"/>
    <w:rsid w:val="002D1470"/>
    <w:rsid w:val="002D1774"/>
    <w:rsid w:val="002D1803"/>
    <w:rsid w:val="002D1F3F"/>
    <w:rsid w:val="002D200A"/>
    <w:rsid w:val="002D223B"/>
    <w:rsid w:val="002D2730"/>
    <w:rsid w:val="002D2D0C"/>
    <w:rsid w:val="002D2DEE"/>
    <w:rsid w:val="002D3859"/>
    <w:rsid w:val="002D38D4"/>
    <w:rsid w:val="002D3A58"/>
    <w:rsid w:val="002D3EC3"/>
    <w:rsid w:val="002D452C"/>
    <w:rsid w:val="002D4A11"/>
    <w:rsid w:val="002D4A83"/>
    <w:rsid w:val="002D4F04"/>
    <w:rsid w:val="002D4F70"/>
    <w:rsid w:val="002D5310"/>
    <w:rsid w:val="002D5594"/>
    <w:rsid w:val="002D593C"/>
    <w:rsid w:val="002D5AF9"/>
    <w:rsid w:val="002D5B55"/>
    <w:rsid w:val="002D5C08"/>
    <w:rsid w:val="002D5CA5"/>
    <w:rsid w:val="002D5E75"/>
    <w:rsid w:val="002D5EDC"/>
    <w:rsid w:val="002D5F39"/>
    <w:rsid w:val="002D622C"/>
    <w:rsid w:val="002D6349"/>
    <w:rsid w:val="002D6537"/>
    <w:rsid w:val="002D69C5"/>
    <w:rsid w:val="002D6D1C"/>
    <w:rsid w:val="002D6FEA"/>
    <w:rsid w:val="002D7372"/>
    <w:rsid w:val="002D74B6"/>
    <w:rsid w:val="002D7699"/>
    <w:rsid w:val="002D76D8"/>
    <w:rsid w:val="002D7864"/>
    <w:rsid w:val="002D7CAA"/>
    <w:rsid w:val="002D7E9A"/>
    <w:rsid w:val="002D7FBB"/>
    <w:rsid w:val="002D7FE6"/>
    <w:rsid w:val="002E0093"/>
    <w:rsid w:val="002E077C"/>
    <w:rsid w:val="002E0E3D"/>
    <w:rsid w:val="002E0EE8"/>
    <w:rsid w:val="002E1428"/>
    <w:rsid w:val="002E15D6"/>
    <w:rsid w:val="002E193E"/>
    <w:rsid w:val="002E1CEA"/>
    <w:rsid w:val="002E1E83"/>
    <w:rsid w:val="002E20D5"/>
    <w:rsid w:val="002E2324"/>
    <w:rsid w:val="002E2A33"/>
    <w:rsid w:val="002E2E67"/>
    <w:rsid w:val="002E2EFC"/>
    <w:rsid w:val="002E2FCA"/>
    <w:rsid w:val="002E32A1"/>
    <w:rsid w:val="002E3452"/>
    <w:rsid w:val="002E3550"/>
    <w:rsid w:val="002E3573"/>
    <w:rsid w:val="002E3890"/>
    <w:rsid w:val="002E3B08"/>
    <w:rsid w:val="002E3B10"/>
    <w:rsid w:val="002E3BC3"/>
    <w:rsid w:val="002E4011"/>
    <w:rsid w:val="002E425A"/>
    <w:rsid w:val="002E45E8"/>
    <w:rsid w:val="002E4B98"/>
    <w:rsid w:val="002E505F"/>
    <w:rsid w:val="002E5362"/>
    <w:rsid w:val="002E537A"/>
    <w:rsid w:val="002E5992"/>
    <w:rsid w:val="002E5996"/>
    <w:rsid w:val="002E5C2F"/>
    <w:rsid w:val="002E60A8"/>
    <w:rsid w:val="002E691C"/>
    <w:rsid w:val="002E6B54"/>
    <w:rsid w:val="002E6D86"/>
    <w:rsid w:val="002E6DA2"/>
    <w:rsid w:val="002E71CB"/>
    <w:rsid w:val="002E740E"/>
    <w:rsid w:val="002E74FB"/>
    <w:rsid w:val="002E78B9"/>
    <w:rsid w:val="002E7C05"/>
    <w:rsid w:val="002E7CA3"/>
    <w:rsid w:val="002F00A9"/>
    <w:rsid w:val="002F028D"/>
    <w:rsid w:val="002F0694"/>
    <w:rsid w:val="002F08E0"/>
    <w:rsid w:val="002F0B27"/>
    <w:rsid w:val="002F0BBD"/>
    <w:rsid w:val="002F1471"/>
    <w:rsid w:val="002F17F4"/>
    <w:rsid w:val="002F1828"/>
    <w:rsid w:val="002F1BDA"/>
    <w:rsid w:val="002F2557"/>
    <w:rsid w:val="002F2855"/>
    <w:rsid w:val="002F285B"/>
    <w:rsid w:val="002F29A7"/>
    <w:rsid w:val="002F2BC2"/>
    <w:rsid w:val="002F309B"/>
    <w:rsid w:val="002F30D7"/>
    <w:rsid w:val="002F33AA"/>
    <w:rsid w:val="002F34B3"/>
    <w:rsid w:val="002F3591"/>
    <w:rsid w:val="002F37AC"/>
    <w:rsid w:val="002F3A4E"/>
    <w:rsid w:val="002F3D16"/>
    <w:rsid w:val="002F4225"/>
    <w:rsid w:val="002F4517"/>
    <w:rsid w:val="002F451D"/>
    <w:rsid w:val="002F4529"/>
    <w:rsid w:val="002F4B26"/>
    <w:rsid w:val="002F4E67"/>
    <w:rsid w:val="002F55AD"/>
    <w:rsid w:val="002F560C"/>
    <w:rsid w:val="002F56D3"/>
    <w:rsid w:val="002F580D"/>
    <w:rsid w:val="002F58F7"/>
    <w:rsid w:val="002F5933"/>
    <w:rsid w:val="002F597B"/>
    <w:rsid w:val="002F59DE"/>
    <w:rsid w:val="002F5C47"/>
    <w:rsid w:val="002F617D"/>
    <w:rsid w:val="002F6388"/>
    <w:rsid w:val="002F6CFD"/>
    <w:rsid w:val="002F71FF"/>
    <w:rsid w:val="002F75E3"/>
    <w:rsid w:val="002F771A"/>
    <w:rsid w:val="002F7833"/>
    <w:rsid w:val="002F7C31"/>
    <w:rsid w:val="003001D9"/>
    <w:rsid w:val="00300532"/>
    <w:rsid w:val="003005DA"/>
    <w:rsid w:val="00300814"/>
    <w:rsid w:val="003008D3"/>
    <w:rsid w:val="00300CBF"/>
    <w:rsid w:val="0030117A"/>
    <w:rsid w:val="003012BB"/>
    <w:rsid w:val="003013E7"/>
    <w:rsid w:val="003014A9"/>
    <w:rsid w:val="003017FB"/>
    <w:rsid w:val="00301B95"/>
    <w:rsid w:val="00301C14"/>
    <w:rsid w:val="00301E06"/>
    <w:rsid w:val="00301EE6"/>
    <w:rsid w:val="0030230A"/>
    <w:rsid w:val="00302885"/>
    <w:rsid w:val="003028C4"/>
    <w:rsid w:val="00302A80"/>
    <w:rsid w:val="00302C1D"/>
    <w:rsid w:val="0030301E"/>
    <w:rsid w:val="00303592"/>
    <w:rsid w:val="00303771"/>
    <w:rsid w:val="003038BC"/>
    <w:rsid w:val="00303AE4"/>
    <w:rsid w:val="00303BCD"/>
    <w:rsid w:val="00303F14"/>
    <w:rsid w:val="003041F1"/>
    <w:rsid w:val="00304497"/>
    <w:rsid w:val="0030490E"/>
    <w:rsid w:val="00304B78"/>
    <w:rsid w:val="0030567A"/>
    <w:rsid w:val="003056F0"/>
    <w:rsid w:val="00305A30"/>
    <w:rsid w:val="00305B8E"/>
    <w:rsid w:val="00305C3B"/>
    <w:rsid w:val="00305CA3"/>
    <w:rsid w:val="003060F5"/>
    <w:rsid w:val="003067EB"/>
    <w:rsid w:val="00306C13"/>
    <w:rsid w:val="00306C72"/>
    <w:rsid w:val="00306C97"/>
    <w:rsid w:val="0031016C"/>
    <w:rsid w:val="003104BF"/>
    <w:rsid w:val="00310813"/>
    <w:rsid w:val="003108D4"/>
    <w:rsid w:val="0031090D"/>
    <w:rsid w:val="00310F33"/>
    <w:rsid w:val="0031103C"/>
    <w:rsid w:val="003111CA"/>
    <w:rsid w:val="0031138E"/>
    <w:rsid w:val="00311427"/>
    <w:rsid w:val="00311AE1"/>
    <w:rsid w:val="00312507"/>
    <w:rsid w:val="00312716"/>
    <w:rsid w:val="00312B73"/>
    <w:rsid w:val="00312BEC"/>
    <w:rsid w:val="00312C94"/>
    <w:rsid w:val="00312D5E"/>
    <w:rsid w:val="0031325C"/>
    <w:rsid w:val="00313268"/>
    <w:rsid w:val="003137FC"/>
    <w:rsid w:val="00313BD4"/>
    <w:rsid w:val="00313F5A"/>
    <w:rsid w:val="00313F72"/>
    <w:rsid w:val="003143E2"/>
    <w:rsid w:val="00314719"/>
    <w:rsid w:val="003152C4"/>
    <w:rsid w:val="00315386"/>
    <w:rsid w:val="0031539A"/>
    <w:rsid w:val="003154B1"/>
    <w:rsid w:val="0031562F"/>
    <w:rsid w:val="003157B3"/>
    <w:rsid w:val="0031580F"/>
    <w:rsid w:val="003158F1"/>
    <w:rsid w:val="00315958"/>
    <w:rsid w:val="00315FF6"/>
    <w:rsid w:val="00316137"/>
    <w:rsid w:val="0031646D"/>
    <w:rsid w:val="003164E9"/>
    <w:rsid w:val="00316742"/>
    <w:rsid w:val="00317017"/>
    <w:rsid w:val="003171CC"/>
    <w:rsid w:val="0031724E"/>
    <w:rsid w:val="003172C7"/>
    <w:rsid w:val="003176A9"/>
    <w:rsid w:val="00317AAC"/>
    <w:rsid w:val="00317ED3"/>
    <w:rsid w:val="00320349"/>
    <w:rsid w:val="00320702"/>
    <w:rsid w:val="003207E7"/>
    <w:rsid w:val="003208C5"/>
    <w:rsid w:val="003211AA"/>
    <w:rsid w:val="003211FB"/>
    <w:rsid w:val="003216CD"/>
    <w:rsid w:val="00321E48"/>
    <w:rsid w:val="0032294F"/>
    <w:rsid w:val="00322B5C"/>
    <w:rsid w:val="00322E08"/>
    <w:rsid w:val="0032303E"/>
    <w:rsid w:val="00323477"/>
    <w:rsid w:val="00323856"/>
    <w:rsid w:val="003238DF"/>
    <w:rsid w:val="00323A3E"/>
    <w:rsid w:val="00323BEB"/>
    <w:rsid w:val="00323FBA"/>
    <w:rsid w:val="003240F8"/>
    <w:rsid w:val="003243EC"/>
    <w:rsid w:val="0032453E"/>
    <w:rsid w:val="003245FE"/>
    <w:rsid w:val="00324835"/>
    <w:rsid w:val="00324DEF"/>
    <w:rsid w:val="00324FE0"/>
    <w:rsid w:val="0032502E"/>
    <w:rsid w:val="0032538C"/>
    <w:rsid w:val="003253A6"/>
    <w:rsid w:val="003256D1"/>
    <w:rsid w:val="003257C4"/>
    <w:rsid w:val="00325808"/>
    <w:rsid w:val="003258F1"/>
    <w:rsid w:val="003259BD"/>
    <w:rsid w:val="00325ADA"/>
    <w:rsid w:val="00325EAA"/>
    <w:rsid w:val="00325FC8"/>
    <w:rsid w:val="003260B9"/>
    <w:rsid w:val="0032624C"/>
    <w:rsid w:val="00326372"/>
    <w:rsid w:val="003264F7"/>
    <w:rsid w:val="0032674B"/>
    <w:rsid w:val="003267FB"/>
    <w:rsid w:val="00326C1A"/>
    <w:rsid w:val="00326D83"/>
    <w:rsid w:val="0032707E"/>
    <w:rsid w:val="0032718E"/>
    <w:rsid w:val="00327319"/>
    <w:rsid w:val="00327571"/>
    <w:rsid w:val="00327672"/>
    <w:rsid w:val="00327BF9"/>
    <w:rsid w:val="00327CBB"/>
    <w:rsid w:val="00327D63"/>
    <w:rsid w:val="00327F25"/>
    <w:rsid w:val="00330AD0"/>
    <w:rsid w:val="00330BA3"/>
    <w:rsid w:val="00330C80"/>
    <w:rsid w:val="00330EB9"/>
    <w:rsid w:val="00331A01"/>
    <w:rsid w:val="00331A68"/>
    <w:rsid w:val="00331C4C"/>
    <w:rsid w:val="00331D25"/>
    <w:rsid w:val="00331DB9"/>
    <w:rsid w:val="00331E19"/>
    <w:rsid w:val="00331E9C"/>
    <w:rsid w:val="00331F79"/>
    <w:rsid w:val="003323E4"/>
    <w:rsid w:val="00332A06"/>
    <w:rsid w:val="00332A33"/>
    <w:rsid w:val="00332ADC"/>
    <w:rsid w:val="00332C82"/>
    <w:rsid w:val="00332E01"/>
    <w:rsid w:val="00332E4A"/>
    <w:rsid w:val="0033320D"/>
    <w:rsid w:val="00333277"/>
    <w:rsid w:val="003336CE"/>
    <w:rsid w:val="003337A8"/>
    <w:rsid w:val="003337B9"/>
    <w:rsid w:val="00333CE3"/>
    <w:rsid w:val="00333EA5"/>
    <w:rsid w:val="0033403A"/>
    <w:rsid w:val="00334099"/>
    <w:rsid w:val="003345E7"/>
    <w:rsid w:val="00334C21"/>
    <w:rsid w:val="00334C9C"/>
    <w:rsid w:val="00334CC3"/>
    <w:rsid w:val="00334E76"/>
    <w:rsid w:val="00334EE2"/>
    <w:rsid w:val="00334F83"/>
    <w:rsid w:val="0033502B"/>
    <w:rsid w:val="00335064"/>
    <w:rsid w:val="0033511B"/>
    <w:rsid w:val="0033554D"/>
    <w:rsid w:val="003358CC"/>
    <w:rsid w:val="00335AF9"/>
    <w:rsid w:val="00335BA2"/>
    <w:rsid w:val="00335BAC"/>
    <w:rsid w:val="00336090"/>
    <w:rsid w:val="00336294"/>
    <w:rsid w:val="003366CE"/>
    <w:rsid w:val="00336E34"/>
    <w:rsid w:val="00337673"/>
    <w:rsid w:val="00337780"/>
    <w:rsid w:val="00337846"/>
    <w:rsid w:val="00337922"/>
    <w:rsid w:val="00340222"/>
    <w:rsid w:val="00340778"/>
    <w:rsid w:val="00340798"/>
    <w:rsid w:val="00341073"/>
    <w:rsid w:val="00341113"/>
    <w:rsid w:val="0034166D"/>
    <w:rsid w:val="003419C5"/>
    <w:rsid w:val="00342037"/>
    <w:rsid w:val="0034234A"/>
    <w:rsid w:val="00342736"/>
    <w:rsid w:val="00342D56"/>
    <w:rsid w:val="00342DA0"/>
    <w:rsid w:val="00342E48"/>
    <w:rsid w:val="00343154"/>
    <w:rsid w:val="00343319"/>
    <w:rsid w:val="003435CE"/>
    <w:rsid w:val="0034362C"/>
    <w:rsid w:val="00343AAA"/>
    <w:rsid w:val="00343BB8"/>
    <w:rsid w:val="00343E07"/>
    <w:rsid w:val="00343FC6"/>
    <w:rsid w:val="003441CE"/>
    <w:rsid w:val="0034440A"/>
    <w:rsid w:val="00344502"/>
    <w:rsid w:val="0034487D"/>
    <w:rsid w:val="00344B22"/>
    <w:rsid w:val="00344C4F"/>
    <w:rsid w:val="00344FC6"/>
    <w:rsid w:val="0034514B"/>
    <w:rsid w:val="003458EC"/>
    <w:rsid w:val="00345B73"/>
    <w:rsid w:val="003462E8"/>
    <w:rsid w:val="003466C3"/>
    <w:rsid w:val="0034683D"/>
    <w:rsid w:val="00346BBE"/>
    <w:rsid w:val="00346E29"/>
    <w:rsid w:val="0034726A"/>
    <w:rsid w:val="003474A4"/>
    <w:rsid w:val="00347CE6"/>
    <w:rsid w:val="0035011E"/>
    <w:rsid w:val="0035069A"/>
    <w:rsid w:val="003508E0"/>
    <w:rsid w:val="00350B50"/>
    <w:rsid w:val="00350EBB"/>
    <w:rsid w:val="00350F4F"/>
    <w:rsid w:val="0035117A"/>
    <w:rsid w:val="003511CA"/>
    <w:rsid w:val="003512DD"/>
    <w:rsid w:val="00351359"/>
    <w:rsid w:val="003515AB"/>
    <w:rsid w:val="00351954"/>
    <w:rsid w:val="00351A5C"/>
    <w:rsid w:val="00351B34"/>
    <w:rsid w:val="00352157"/>
    <w:rsid w:val="00352222"/>
    <w:rsid w:val="003526BA"/>
    <w:rsid w:val="0035317A"/>
    <w:rsid w:val="003534B4"/>
    <w:rsid w:val="00353605"/>
    <w:rsid w:val="003539E4"/>
    <w:rsid w:val="00353E2F"/>
    <w:rsid w:val="00353FD8"/>
    <w:rsid w:val="00354001"/>
    <w:rsid w:val="00354BF7"/>
    <w:rsid w:val="00354D25"/>
    <w:rsid w:val="00354F87"/>
    <w:rsid w:val="003553CF"/>
    <w:rsid w:val="003558B0"/>
    <w:rsid w:val="0035594F"/>
    <w:rsid w:val="003559BD"/>
    <w:rsid w:val="00355B34"/>
    <w:rsid w:val="00355E71"/>
    <w:rsid w:val="00356029"/>
    <w:rsid w:val="00356197"/>
    <w:rsid w:val="003567B2"/>
    <w:rsid w:val="0035685E"/>
    <w:rsid w:val="00356CC5"/>
    <w:rsid w:val="00356E89"/>
    <w:rsid w:val="00356FA1"/>
    <w:rsid w:val="00357160"/>
    <w:rsid w:val="00357596"/>
    <w:rsid w:val="00357EDA"/>
    <w:rsid w:val="003602B1"/>
    <w:rsid w:val="0036042F"/>
    <w:rsid w:val="00360441"/>
    <w:rsid w:val="003605E9"/>
    <w:rsid w:val="00360694"/>
    <w:rsid w:val="00360884"/>
    <w:rsid w:val="00360B15"/>
    <w:rsid w:val="00360FC9"/>
    <w:rsid w:val="00361113"/>
    <w:rsid w:val="00361198"/>
    <w:rsid w:val="003611AF"/>
    <w:rsid w:val="00361237"/>
    <w:rsid w:val="00361302"/>
    <w:rsid w:val="00361457"/>
    <w:rsid w:val="003615A0"/>
    <w:rsid w:val="00361789"/>
    <w:rsid w:val="003619FA"/>
    <w:rsid w:val="00361DA4"/>
    <w:rsid w:val="00361EA9"/>
    <w:rsid w:val="00361EBD"/>
    <w:rsid w:val="003621C6"/>
    <w:rsid w:val="003628A8"/>
    <w:rsid w:val="0036299D"/>
    <w:rsid w:val="00362A55"/>
    <w:rsid w:val="003631F4"/>
    <w:rsid w:val="003634B7"/>
    <w:rsid w:val="003634ED"/>
    <w:rsid w:val="00363CE3"/>
    <w:rsid w:val="00363D5B"/>
    <w:rsid w:val="00364581"/>
    <w:rsid w:val="003645B5"/>
    <w:rsid w:val="0036466D"/>
    <w:rsid w:val="0036469E"/>
    <w:rsid w:val="00364941"/>
    <w:rsid w:val="00364CE2"/>
    <w:rsid w:val="00364D22"/>
    <w:rsid w:val="00365B07"/>
    <w:rsid w:val="00366008"/>
    <w:rsid w:val="0036615E"/>
    <w:rsid w:val="003661E8"/>
    <w:rsid w:val="003663D1"/>
    <w:rsid w:val="003664AC"/>
    <w:rsid w:val="0036654F"/>
    <w:rsid w:val="00366639"/>
    <w:rsid w:val="00367100"/>
    <w:rsid w:val="003674AD"/>
    <w:rsid w:val="0036753B"/>
    <w:rsid w:val="003675AA"/>
    <w:rsid w:val="00367744"/>
    <w:rsid w:val="00367AA2"/>
    <w:rsid w:val="00370098"/>
    <w:rsid w:val="003701C5"/>
    <w:rsid w:val="00370233"/>
    <w:rsid w:val="0037070C"/>
    <w:rsid w:val="003707EE"/>
    <w:rsid w:val="00370B6E"/>
    <w:rsid w:val="00370FDA"/>
    <w:rsid w:val="00371032"/>
    <w:rsid w:val="00371649"/>
    <w:rsid w:val="0037165F"/>
    <w:rsid w:val="0037169A"/>
    <w:rsid w:val="00371A32"/>
    <w:rsid w:val="00371B44"/>
    <w:rsid w:val="00371D98"/>
    <w:rsid w:val="00371E58"/>
    <w:rsid w:val="003720E4"/>
    <w:rsid w:val="003721FB"/>
    <w:rsid w:val="0037224C"/>
    <w:rsid w:val="003723DB"/>
    <w:rsid w:val="00372465"/>
    <w:rsid w:val="003725A7"/>
    <w:rsid w:val="00372712"/>
    <w:rsid w:val="003728AC"/>
    <w:rsid w:val="00372BE4"/>
    <w:rsid w:val="00372C7D"/>
    <w:rsid w:val="00373245"/>
    <w:rsid w:val="00373584"/>
    <w:rsid w:val="00373D61"/>
    <w:rsid w:val="003740A5"/>
    <w:rsid w:val="00374E2F"/>
    <w:rsid w:val="00374FA0"/>
    <w:rsid w:val="00374FA1"/>
    <w:rsid w:val="00375316"/>
    <w:rsid w:val="00375A76"/>
    <w:rsid w:val="00375E38"/>
    <w:rsid w:val="00375EDD"/>
    <w:rsid w:val="00375F86"/>
    <w:rsid w:val="003761E3"/>
    <w:rsid w:val="003763E2"/>
    <w:rsid w:val="00376411"/>
    <w:rsid w:val="00376EE0"/>
    <w:rsid w:val="00376FDE"/>
    <w:rsid w:val="0037724F"/>
    <w:rsid w:val="0037748D"/>
    <w:rsid w:val="003777A7"/>
    <w:rsid w:val="003777E1"/>
    <w:rsid w:val="00377B32"/>
    <w:rsid w:val="00377C11"/>
    <w:rsid w:val="00377CEB"/>
    <w:rsid w:val="0038025F"/>
    <w:rsid w:val="00380557"/>
    <w:rsid w:val="003805B6"/>
    <w:rsid w:val="0038134C"/>
    <w:rsid w:val="00381ACA"/>
    <w:rsid w:val="00381F55"/>
    <w:rsid w:val="0038229D"/>
    <w:rsid w:val="003825BB"/>
    <w:rsid w:val="003825C5"/>
    <w:rsid w:val="003825DE"/>
    <w:rsid w:val="003827C1"/>
    <w:rsid w:val="00382EB9"/>
    <w:rsid w:val="003830DC"/>
    <w:rsid w:val="00383B13"/>
    <w:rsid w:val="00383B6E"/>
    <w:rsid w:val="00383C95"/>
    <w:rsid w:val="00384341"/>
    <w:rsid w:val="00384AC9"/>
    <w:rsid w:val="00384BD5"/>
    <w:rsid w:val="00384E6F"/>
    <w:rsid w:val="00384EBF"/>
    <w:rsid w:val="003853EF"/>
    <w:rsid w:val="003854DD"/>
    <w:rsid w:val="00385951"/>
    <w:rsid w:val="0038598C"/>
    <w:rsid w:val="003863E7"/>
    <w:rsid w:val="0038656A"/>
    <w:rsid w:val="0038668A"/>
    <w:rsid w:val="0038675C"/>
    <w:rsid w:val="00386973"/>
    <w:rsid w:val="00386C1A"/>
    <w:rsid w:val="00386F27"/>
    <w:rsid w:val="00386FF1"/>
    <w:rsid w:val="00387026"/>
    <w:rsid w:val="00387153"/>
    <w:rsid w:val="00387169"/>
    <w:rsid w:val="00387237"/>
    <w:rsid w:val="003879A9"/>
    <w:rsid w:val="00387E35"/>
    <w:rsid w:val="00387FF7"/>
    <w:rsid w:val="003900B0"/>
    <w:rsid w:val="003905B6"/>
    <w:rsid w:val="00390B14"/>
    <w:rsid w:val="00390C3A"/>
    <w:rsid w:val="0039134D"/>
    <w:rsid w:val="0039143D"/>
    <w:rsid w:val="00391751"/>
    <w:rsid w:val="003918FD"/>
    <w:rsid w:val="00391A04"/>
    <w:rsid w:val="00392081"/>
    <w:rsid w:val="0039275B"/>
    <w:rsid w:val="00392DA2"/>
    <w:rsid w:val="00393022"/>
    <w:rsid w:val="003931E2"/>
    <w:rsid w:val="003932EA"/>
    <w:rsid w:val="0039361A"/>
    <w:rsid w:val="003936FC"/>
    <w:rsid w:val="00393C32"/>
    <w:rsid w:val="003940A4"/>
    <w:rsid w:val="003940F9"/>
    <w:rsid w:val="003941DE"/>
    <w:rsid w:val="00394895"/>
    <w:rsid w:val="003950D9"/>
    <w:rsid w:val="0039572C"/>
    <w:rsid w:val="0039588F"/>
    <w:rsid w:val="00395BE6"/>
    <w:rsid w:val="00395CF0"/>
    <w:rsid w:val="00395D53"/>
    <w:rsid w:val="00396295"/>
    <w:rsid w:val="003963A1"/>
    <w:rsid w:val="00396852"/>
    <w:rsid w:val="00396A05"/>
    <w:rsid w:val="00396EEE"/>
    <w:rsid w:val="00397030"/>
    <w:rsid w:val="0039725B"/>
    <w:rsid w:val="00397657"/>
    <w:rsid w:val="0039799D"/>
    <w:rsid w:val="00397DCA"/>
    <w:rsid w:val="003A00A8"/>
    <w:rsid w:val="003A03A2"/>
    <w:rsid w:val="003A090C"/>
    <w:rsid w:val="003A0CAA"/>
    <w:rsid w:val="003A112B"/>
    <w:rsid w:val="003A1291"/>
    <w:rsid w:val="003A1339"/>
    <w:rsid w:val="003A1454"/>
    <w:rsid w:val="003A16EB"/>
    <w:rsid w:val="003A1A09"/>
    <w:rsid w:val="003A2181"/>
    <w:rsid w:val="003A255C"/>
    <w:rsid w:val="003A261D"/>
    <w:rsid w:val="003A262C"/>
    <w:rsid w:val="003A2AEE"/>
    <w:rsid w:val="003A2BC5"/>
    <w:rsid w:val="003A2E11"/>
    <w:rsid w:val="003A2F50"/>
    <w:rsid w:val="003A31ED"/>
    <w:rsid w:val="003A360A"/>
    <w:rsid w:val="003A395F"/>
    <w:rsid w:val="003A43DC"/>
    <w:rsid w:val="003A4637"/>
    <w:rsid w:val="003A4798"/>
    <w:rsid w:val="003A4980"/>
    <w:rsid w:val="003A4C05"/>
    <w:rsid w:val="003A4F55"/>
    <w:rsid w:val="003A517B"/>
    <w:rsid w:val="003A57B9"/>
    <w:rsid w:val="003A5E7B"/>
    <w:rsid w:val="003A5F46"/>
    <w:rsid w:val="003A612C"/>
    <w:rsid w:val="003A642B"/>
    <w:rsid w:val="003A6798"/>
    <w:rsid w:val="003A6AA5"/>
    <w:rsid w:val="003A6BCE"/>
    <w:rsid w:val="003A6CAA"/>
    <w:rsid w:val="003A6D3B"/>
    <w:rsid w:val="003A77DD"/>
    <w:rsid w:val="003A7FE2"/>
    <w:rsid w:val="003B0184"/>
    <w:rsid w:val="003B0591"/>
    <w:rsid w:val="003B0A1B"/>
    <w:rsid w:val="003B0DCC"/>
    <w:rsid w:val="003B102C"/>
    <w:rsid w:val="003B10AF"/>
    <w:rsid w:val="003B1157"/>
    <w:rsid w:val="003B1518"/>
    <w:rsid w:val="003B15C5"/>
    <w:rsid w:val="003B17E7"/>
    <w:rsid w:val="003B1AF7"/>
    <w:rsid w:val="003B1B4F"/>
    <w:rsid w:val="003B1CBC"/>
    <w:rsid w:val="003B1CFB"/>
    <w:rsid w:val="003B2104"/>
    <w:rsid w:val="003B23B9"/>
    <w:rsid w:val="003B2AA4"/>
    <w:rsid w:val="003B36D2"/>
    <w:rsid w:val="003B3764"/>
    <w:rsid w:val="003B37FB"/>
    <w:rsid w:val="003B3AF8"/>
    <w:rsid w:val="003B3FCF"/>
    <w:rsid w:val="003B413F"/>
    <w:rsid w:val="003B418E"/>
    <w:rsid w:val="003B424C"/>
    <w:rsid w:val="003B434D"/>
    <w:rsid w:val="003B4484"/>
    <w:rsid w:val="003B473C"/>
    <w:rsid w:val="003B4770"/>
    <w:rsid w:val="003B4983"/>
    <w:rsid w:val="003B4ECC"/>
    <w:rsid w:val="003B5464"/>
    <w:rsid w:val="003B55E4"/>
    <w:rsid w:val="003B5753"/>
    <w:rsid w:val="003B5830"/>
    <w:rsid w:val="003B5BD0"/>
    <w:rsid w:val="003B5D0B"/>
    <w:rsid w:val="003B5E28"/>
    <w:rsid w:val="003B6032"/>
    <w:rsid w:val="003B6074"/>
    <w:rsid w:val="003B619D"/>
    <w:rsid w:val="003B66A7"/>
    <w:rsid w:val="003B6EDA"/>
    <w:rsid w:val="003B6F68"/>
    <w:rsid w:val="003B72A0"/>
    <w:rsid w:val="003B7832"/>
    <w:rsid w:val="003B7DAD"/>
    <w:rsid w:val="003C0434"/>
    <w:rsid w:val="003C047E"/>
    <w:rsid w:val="003C04EE"/>
    <w:rsid w:val="003C07D5"/>
    <w:rsid w:val="003C083C"/>
    <w:rsid w:val="003C0CD2"/>
    <w:rsid w:val="003C0CE8"/>
    <w:rsid w:val="003C0D5B"/>
    <w:rsid w:val="003C0DF8"/>
    <w:rsid w:val="003C0E1E"/>
    <w:rsid w:val="003C0E54"/>
    <w:rsid w:val="003C0F6D"/>
    <w:rsid w:val="003C0F91"/>
    <w:rsid w:val="003C18C6"/>
    <w:rsid w:val="003C19E2"/>
    <w:rsid w:val="003C1F24"/>
    <w:rsid w:val="003C215D"/>
    <w:rsid w:val="003C2267"/>
    <w:rsid w:val="003C2568"/>
    <w:rsid w:val="003C2BDB"/>
    <w:rsid w:val="003C31BA"/>
    <w:rsid w:val="003C347B"/>
    <w:rsid w:val="003C35DA"/>
    <w:rsid w:val="003C386C"/>
    <w:rsid w:val="003C387D"/>
    <w:rsid w:val="003C3D71"/>
    <w:rsid w:val="003C3FCA"/>
    <w:rsid w:val="003C4046"/>
    <w:rsid w:val="003C42BE"/>
    <w:rsid w:val="003C42C0"/>
    <w:rsid w:val="003C42EC"/>
    <w:rsid w:val="003C462E"/>
    <w:rsid w:val="003C471D"/>
    <w:rsid w:val="003C4A28"/>
    <w:rsid w:val="003C4A44"/>
    <w:rsid w:val="003C4DEA"/>
    <w:rsid w:val="003C4E36"/>
    <w:rsid w:val="003C559B"/>
    <w:rsid w:val="003C55C2"/>
    <w:rsid w:val="003C5978"/>
    <w:rsid w:val="003C59AD"/>
    <w:rsid w:val="003C5A99"/>
    <w:rsid w:val="003C5BBE"/>
    <w:rsid w:val="003C5E5F"/>
    <w:rsid w:val="003C6129"/>
    <w:rsid w:val="003C6843"/>
    <w:rsid w:val="003C6897"/>
    <w:rsid w:val="003C6C4D"/>
    <w:rsid w:val="003C6EF5"/>
    <w:rsid w:val="003C727B"/>
    <w:rsid w:val="003C798B"/>
    <w:rsid w:val="003C79FF"/>
    <w:rsid w:val="003C7CC1"/>
    <w:rsid w:val="003C7F3D"/>
    <w:rsid w:val="003D01BD"/>
    <w:rsid w:val="003D0605"/>
    <w:rsid w:val="003D06F2"/>
    <w:rsid w:val="003D0906"/>
    <w:rsid w:val="003D0E95"/>
    <w:rsid w:val="003D1438"/>
    <w:rsid w:val="003D1969"/>
    <w:rsid w:val="003D1A33"/>
    <w:rsid w:val="003D1AC7"/>
    <w:rsid w:val="003D1B6C"/>
    <w:rsid w:val="003D1C92"/>
    <w:rsid w:val="003D1C97"/>
    <w:rsid w:val="003D1E0D"/>
    <w:rsid w:val="003D1E9A"/>
    <w:rsid w:val="003D20A4"/>
    <w:rsid w:val="003D2335"/>
    <w:rsid w:val="003D2C9A"/>
    <w:rsid w:val="003D2D14"/>
    <w:rsid w:val="003D2D7F"/>
    <w:rsid w:val="003D30E0"/>
    <w:rsid w:val="003D31CF"/>
    <w:rsid w:val="003D3878"/>
    <w:rsid w:val="003D3879"/>
    <w:rsid w:val="003D3F70"/>
    <w:rsid w:val="003D4224"/>
    <w:rsid w:val="003D428F"/>
    <w:rsid w:val="003D4723"/>
    <w:rsid w:val="003D4740"/>
    <w:rsid w:val="003D47B4"/>
    <w:rsid w:val="003D4C1E"/>
    <w:rsid w:val="003D4E55"/>
    <w:rsid w:val="003D4E92"/>
    <w:rsid w:val="003D4F91"/>
    <w:rsid w:val="003D517E"/>
    <w:rsid w:val="003D5419"/>
    <w:rsid w:val="003D5CCB"/>
    <w:rsid w:val="003D5D20"/>
    <w:rsid w:val="003D6258"/>
    <w:rsid w:val="003D6C2B"/>
    <w:rsid w:val="003D6CED"/>
    <w:rsid w:val="003D6D6D"/>
    <w:rsid w:val="003D717E"/>
    <w:rsid w:val="003D7184"/>
    <w:rsid w:val="003D742B"/>
    <w:rsid w:val="003D793E"/>
    <w:rsid w:val="003D79BF"/>
    <w:rsid w:val="003D7EB2"/>
    <w:rsid w:val="003D7EFC"/>
    <w:rsid w:val="003E0494"/>
    <w:rsid w:val="003E0522"/>
    <w:rsid w:val="003E0833"/>
    <w:rsid w:val="003E0A1A"/>
    <w:rsid w:val="003E1272"/>
    <w:rsid w:val="003E162B"/>
    <w:rsid w:val="003E16A4"/>
    <w:rsid w:val="003E1718"/>
    <w:rsid w:val="003E1AB2"/>
    <w:rsid w:val="003E1FB2"/>
    <w:rsid w:val="003E2174"/>
    <w:rsid w:val="003E2566"/>
    <w:rsid w:val="003E273F"/>
    <w:rsid w:val="003E2E50"/>
    <w:rsid w:val="003E32E5"/>
    <w:rsid w:val="003E36D1"/>
    <w:rsid w:val="003E377F"/>
    <w:rsid w:val="003E3B37"/>
    <w:rsid w:val="003E3B3B"/>
    <w:rsid w:val="003E3CB5"/>
    <w:rsid w:val="003E44C9"/>
    <w:rsid w:val="003E464E"/>
    <w:rsid w:val="003E494F"/>
    <w:rsid w:val="003E4BBB"/>
    <w:rsid w:val="003E5204"/>
    <w:rsid w:val="003E58EE"/>
    <w:rsid w:val="003E58F0"/>
    <w:rsid w:val="003E5A29"/>
    <w:rsid w:val="003E5A40"/>
    <w:rsid w:val="003E5D9E"/>
    <w:rsid w:val="003E6021"/>
    <w:rsid w:val="003E6216"/>
    <w:rsid w:val="003E6590"/>
    <w:rsid w:val="003E664B"/>
    <w:rsid w:val="003E697E"/>
    <w:rsid w:val="003E69D8"/>
    <w:rsid w:val="003E6EAF"/>
    <w:rsid w:val="003E6F49"/>
    <w:rsid w:val="003E7158"/>
    <w:rsid w:val="003E717F"/>
    <w:rsid w:val="003E7570"/>
    <w:rsid w:val="003E7DCD"/>
    <w:rsid w:val="003F0044"/>
    <w:rsid w:val="003F039A"/>
    <w:rsid w:val="003F06ED"/>
    <w:rsid w:val="003F0729"/>
    <w:rsid w:val="003F0881"/>
    <w:rsid w:val="003F0BA3"/>
    <w:rsid w:val="003F0CC6"/>
    <w:rsid w:val="003F0F80"/>
    <w:rsid w:val="003F130A"/>
    <w:rsid w:val="003F13BE"/>
    <w:rsid w:val="003F13CA"/>
    <w:rsid w:val="003F1923"/>
    <w:rsid w:val="003F1DDC"/>
    <w:rsid w:val="003F1EE2"/>
    <w:rsid w:val="003F1EFE"/>
    <w:rsid w:val="003F2886"/>
    <w:rsid w:val="003F28BC"/>
    <w:rsid w:val="003F28E8"/>
    <w:rsid w:val="003F2B58"/>
    <w:rsid w:val="003F2B93"/>
    <w:rsid w:val="003F2C4C"/>
    <w:rsid w:val="003F2DC9"/>
    <w:rsid w:val="003F331C"/>
    <w:rsid w:val="003F33EB"/>
    <w:rsid w:val="003F3B97"/>
    <w:rsid w:val="003F4923"/>
    <w:rsid w:val="003F4CB5"/>
    <w:rsid w:val="003F4EED"/>
    <w:rsid w:val="003F5732"/>
    <w:rsid w:val="003F5B2D"/>
    <w:rsid w:val="003F5E40"/>
    <w:rsid w:val="003F6098"/>
    <w:rsid w:val="003F6585"/>
    <w:rsid w:val="003F659B"/>
    <w:rsid w:val="003F662A"/>
    <w:rsid w:val="003F70D4"/>
    <w:rsid w:val="003F7987"/>
    <w:rsid w:val="003F7A22"/>
    <w:rsid w:val="0040034F"/>
    <w:rsid w:val="004003B8"/>
    <w:rsid w:val="0040040A"/>
    <w:rsid w:val="00400CB3"/>
    <w:rsid w:val="00400FC4"/>
    <w:rsid w:val="00401054"/>
    <w:rsid w:val="004013AC"/>
    <w:rsid w:val="00401D72"/>
    <w:rsid w:val="00401E65"/>
    <w:rsid w:val="00402160"/>
    <w:rsid w:val="004022EC"/>
    <w:rsid w:val="0040250A"/>
    <w:rsid w:val="0040257D"/>
    <w:rsid w:val="00402654"/>
    <w:rsid w:val="00402663"/>
    <w:rsid w:val="00402756"/>
    <w:rsid w:val="00402904"/>
    <w:rsid w:val="00402C01"/>
    <w:rsid w:val="00402DFA"/>
    <w:rsid w:val="00402E06"/>
    <w:rsid w:val="004034A0"/>
    <w:rsid w:val="004039E8"/>
    <w:rsid w:val="00403B13"/>
    <w:rsid w:val="00404317"/>
    <w:rsid w:val="00404347"/>
    <w:rsid w:val="004044A9"/>
    <w:rsid w:val="004047B8"/>
    <w:rsid w:val="004048E3"/>
    <w:rsid w:val="004049CC"/>
    <w:rsid w:val="00404BCA"/>
    <w:rsid w:val="00404D0F"/>
    <w:rsid w:val="00404D56"/>
    <w:rsid w:val="00404E39"/>
    <w:rsid w:val="004050A7"/>
    <w:rsid w:val="004053DA"/>
    <w:rsid w:val="00405766"/>
    <w:rsid w:val="00405BED"/>
    <w:rsid w:val="00406323"/>
    <w:rsid w:val="0040671D"/>
    <w:rsid w:val="004068B0"/>
    <w:rsid w:val="00406A29"/>
    <w:rsid w:val="00406B5E"/>
    <w:rsid w:val="00406B6A"/>
    <w:rsid w:val="00406DA4"/>
    <w:rsid w:val="00406EC8"/>
    <w:rsid w:val="004075F2"/>
    <w:rsid w:val="00407899"/>
    <w:rsid w:val="004079F7"/>
    <w:rsid w:val="00407BCA"/>
    <w:rsid w:val="00407E98"/>
    <w:rsid w:val="004100C7"/>
    <w:rsid w:val="004102E3"/>
    <w:rsid w:val="004103C6"/>
    <w:rsid w:val="004107B9"/>
    <w:rsid w:val="00410804"/>
    <w:rsid w:val="0041112A"/>
    <w:rsid w:val="00411630"/>
    <w:rsid w:val="004128CB"/>
    <w:rsid w:val="00412936"/>
    <w:rsid w:val="00412E07"/>
    <w:rsid w:val="00412EBD"/>
    <w:rsid w:val="00412F61"/>
    <w:rsid w:val="00412FA1"/>
    <w:rsid w:val="00413005"/>
    <w:rsid w:val="004130C1"/>
    <w:rsid w:val="00413232"/>
    <w:rsid w:val="004132E4"/>
    <w:rsid w:val="0041390B"/>
    <w:rsid w:val="00414176"/>
    <w:rsid w:val="004141C0"/>
    <w:rsid w:val="0041452F"/>
    <w:rsid w:val="004146B6"/>
    <w:rsid w:val="00414710"/>
    <w:rsid w:val="0041475F"/>
    <w:rsid w:val="004148AE"/>
    <w:rsid w:val="00414AB0"/>
    <w:rsid w:val="00414E4D"/>
    <w:rsid w:val="00414E52"/>
    <w:rsid w:val="0041501E"/>
    <w:rsid w:val="00415080"/>
    <w:rsid w:val="00415664"/>
    <w:rsid w:val="0041604E"/>
    <w:rsid w:val="004164AE"/>
    <w:rsid w:val="004165E7"/>
    <w:rsid w:val="00417502"/>
    <w:rsid w:val="004176D3"/>
    <w:rsid w:val="004177BC"/>
    <w:rsid w:val="00417832"/>
    <w:rsid w:val="00417929"/>
    <w:rsid w:val="00417B84"/>
    <w:rsid w:val="004207A5"/>
    <w:rsid w:val="00420FB2"/>
    <w:rsid w:val="00421087"/>
    <w:rsid w:val="00421202"/>
    <w:rsid w:val="00421D3B"/>
    <w:rsid w:val="00422021"/>
    <w:rsid w:val="00422161"/>
    <w:rsid w:val="0042236C"/>
    <w:rsid w:val="004223A8"/>
    <w:rsid w:val="004223AC"/>
    <w:rsid w:val="00422477"/>
    <w:rsid w:val="00422CA8"/>
    <w:rsid w:val="00423451"/>
    <w:rsid w:val="00423776"/>
    <w:rsid w:val="004238CB"/>
    <w:rsid w:val="0042414A"/>
    <w:rsid w:val="0042428B"/>
    <w:rsid w:val="004243E2"/>
    <w:rsid w:val="0042456F"/>
    <w:rsid w:val="00424600"/>
    <w:rsid w:val="00424870"/>
    <w:rsid w:val="0042489F"/>
    <w:rsid w:val="00424908"/>
    <w:rsid w:val="00424971"/>
    <w:rsid w:val="00424E85"/>
    <w:rsid w:val="0042511D"/>
    <w:rsid w:val="00425CA5"/>
    <w:rsid w:val="00425D0E"/>
    <w:rsid w:val="00425F83"/>
    <w:rsid w:val="0042627E"/>
    <w:rsid w:val="00426A0E"/>
    <w:rsid w:val="00426DF3"/>
    <w:rsid w:val="0042709C"/>
    <w:rsid w:val="0042777A"/>
    <w:rsid w:val="00430028"/>
    <w:rsid w:val="00430108"/>
    <w:rsid w:val="004308D6"/>
    <w:rsid w:val="00430BFD"/>
    <w:rsid w:val="00430C24"/>
    <w:rsid w:val="00430D6E"/>
    <w:rsid w:val="00431256"/>
    <w:rsid w:val="00431351"/>
    <w:rsid w:val="004313DD"/>
    <w:rsid w:val="004314F6"/>
    <w:rsid w:val="00431805"/>
    <w:rsid w:val="00431A92"/>
    <w:rsid w:val="00431AEB"/>
    <w:rsid w:val="004320A8"/>
    <w:rsid w:val="0043233C"/>
    <w:rsid w:val="00432351"/>
    <w:rsid w:val="00432418"/>
    <w:rsid w:val="004324AD"/>
    <w:rsid w:val="00432600"/>
    <w:rsid w:val="00432684"/>
    <w:rsid w:val="004326D9"/>
    <w:rsid w:val="00432777"/>
    <w:rsid w:val="00432B38"/>
    <w:rsid w:val="00432C8C"/>
    <w:rsid w:val="00432D7D"/>
    <w:rsid w:val="00432F33"/>
    <w:rsid w:val="00433068"/>
    <w:rsid w:val="004330EB"/>
    <w:rsid w:val="00433219"/>
    <w:rsid w:val="0043363C"/>
    <w:rsid w:val="00433853"/>
    <w:rsid w:val="00434330"/>
    <w:rsid w:val="00434383"/>
    <w:rsid w:val="004345A3"/>
    <w:rsid w:val="00434775"/>
    <w:rsid w:val="00434A8A"/>
    <w:rsid w:val="00434A97"/>
    <w:rsid w:val="00434EC2"/>
    <w:rsid w:val="00435363"/>
    <w:rsid w:val="00435760"/>
    <w:rsid w:val="00435778"/>
    <w:rsid w:val="00435AF3"/>
    <w:rsid w:val="0043602B"/>
    <w:rsid w:val="00436614"/>
    <w:rsid w:val="0043676A"/>
    <w:rsid w:val="0043681E"/>
    <w:rsid w:val="0043692A"/>
    <w:rsid w:val="0043699D"/>
    <w:rsid w:val="00436A8A"/>
    <w:rsid w:val="00436EF3"/>
    <w:rsid w:val="00437152"/>
    <w:rsid w:val="00437585"/>
    <w:rsid w:val="0043759C"/>
    <w:rsid w:val="00437C98"/>
    <w:rsid w:val="00437D0E"/>
    <w:rsid w:val="00440036"/>
    <w:rsid w:val="00440119"/>
    <w:rsid w:val="00440599"/>
    <w:rsid w:val="00440C0C"/>
    <w:rsid w:val="00440E94"/>
    <w:rsid w:val="00441186"/>
    <w:rsid w:val="004412F8"/>
    <w:rsid w:val="004413AE"/>
    <w:rsid w:val="004417CA"/>
    <w:rsid w:val="00441B64"/>
    <w:rsid w:val="0044233E"/>
    <w:rsid w:val="004424C4"/>
    <w:rsid w:val="004427B4"/>
    <w:rsid w:val="00442CD0"/>
    <w:rsid w:val="00442DE5"/>
    <w:rsid w:val="004431CD"/>
    <w:rsid w:val="00443264"/>
    <w:rsid w:val="00443735"/>
    <w:rsid w:val="0044376D"/>
    <w:rsid w:val="0044379C"/>
    <w:rsid w:val="004438E2"/>
    <w:rsid w:val="0044394D"/>
    <w:rsid w:val="00443EFB"/>
    <w:rsid w:val="00443F5A"/>
    <w:rsid w:val="0044433B"/>
    <w:rsid w:val="00444625"/>
    <w:rsid w:val="00444740"/>
    <w:rsid w:val="0044479D"/>
    <w:rsid w:val="004447F3"/>
    <w:rsid w:val="00444813"/>
    <w:rsid w:val="00444A56"/>
    <w:rsid w:val="00444EFB"/>
    <w:rsid w:val="00444FC4"/>
    <w:rsid w:val="00444FF5"/>
    <w:rsid w:val="0044566D"/>
    <w:rsid w:val="00445D30"/>
    <w:rsid w:val="00445D78"/>
    <w:rsid w:val="00446131"/>
    <w:rsid w:val="004462CA"/>
    <w:rsid w:val="004466EF"/>
    <w:rsid w:val="00446769"/>
    <w:rsid w:val="004468B7"/>
    <w:rsid w:val="00446D7E"/>
    <w:rsid w:val="00446DC8"/>
    <w:rsid w:val="0044762B"/>
    <w:rsid w:val="00447673"/>
    <w:rsid w:val="004477E5"/>
    <w:rsid w:val="004478B7"/>
    <w:rsid w:val="00450533"/>
    <w:rsid w:val="00450877"/>
    <w:rsid w:val="004510F8"/>
    <w:rsid w:val="0045115D"/>
    <w:rsid w:val="004514D1"/>
    <w:rsid w:val="0045169A"/>
    <w:rsid w:val="00451D10"/>
    <w:rsid w:val="00451F21"/>
    <w:rsid w:val="00452DC5"/>
    <w:rsid w:val="00452F4C"/>
    <w:rsid w:val="00452F9F"/>
    <w:rsid w:val="00453026"/>
    <w:rsid w:val="00453479"/>
    <w:rsid w:val="00453DB5"/>
    <w:rsid w:val="004541DF"/>
    <w:rsid w:val="004542A5"/>
    <w:rsid w:val="004546BB"/>
    <w:rsid w:val="0045484A"/>
    <w:rsid w:val="00454BEF"/>
    <w:rsid w:val="00454DD3"/>
    <w:rsid w:val="00455209"/>
    <w:rsid w:val="00455A3A"/>
    <w:rsid w:val="00455D27"/>
    <w:rsid w:val="00455FEE"/>
    <w:rsid w:val="004562B7"/>
    <w:rsid w:val="0045695B"/>
    <w:rsid w:val="00456BAC"/>
    <w:rsid w:val="00456C9C"/>
    <w:rsid w:val="00456FBC"/>
    <w:rsid w:val="0045750F"/>
    <w:rsid w:val="0045769C"/>
    <w:rsid w:val="00457E07"/>
    <w:rsid w:val="0046127F"/>
    <w:rsid w:val="00461675"/>
    <w:rsid w:val="00461733"/>
    <w:rsid w:val="00461965"/>
    <w:rsid w:val="0046197B"/>
    <w:rsid w:val="00461B0D"/>
    <w:rsid w:val="004620FF"/>
    <w:rsid w:val="0046234B"/>
    <w:rsid w:val="00462390"/>
    <w:rsid w:val="00462555"/>
    <w:rsid w:val="00462A3A"/>
    <w:rsid w:val="00462D2A"/>
    <w:rsid w:val="004640C3"/>
    <w:rsid w:val="0046475B"/>
    <w:rsid w:val="004649C9"/>
    <w:rsid w:val="00464A63"/>
    <w:rsid w:val="00464E85"/>
    <w:rsid w:val="00465501"/>
    <w:rsid w:val="004656DB"/>
    <w:rsid w:val="004659B7"/>
    <w:rsid w:val="00465A00"/>
    <w:rsid w:val="00465A40"/>
    <w:rsid w:val="00465DAB"/>
    <w:rsid w:val="0046645E"/>
    <w:rsid w:val="004665FA"/>
    <w:rsid w:val="004666E2"/>
    <w:rsid w:val="004669BB"/>
    <w:rsid w:val="00466E38"/>
    <w:rsid w:val="00466F93"/>
    <w:rsid w:val="00467231"/>
    <w:rsid w:val="0046743E"/>
    <w:rsid w:val="00467651"/>
    <w:rsid w:val="0046767F"/>
    <w:rsid w:val="004678D1"/>
    <w:rsid w:val="00467977"/>
    <w:rsid w:val="00467989"/>
    <w:rsid w:val="00467E3F"/>
    <w:rsid w:val="00467F30"/>
    <w:rsid w:val="0047012D"/>
    <w:rsid w:val="00470177"/>
    <w:rsid w:val="004704E6"/>
    <w:rsid w:val="00470A7F"/>
    <w:rsid w:val="00470D25"/>
    <w:rsid w:val="00470D9D"/>
    <w:rsid w:val="004711C0"/>
    <w:rsid w:val="004715F6"/>
    <w:rsid w:val="00471915"/>
    <w:rsid w:val="004719F1"/>
    <w:rsid w:val="0047226C"/>
    <w:rsid w:val="0047232C"/>
    <w:rsid w:val="004725A0"/>
    <w:rsid w:val="004730B3"/>
    <w:rsid w:val="00473361"/>
    <w:rsid w:val="0047347B"/>
    <w:rsid w:val="00473592"/>
    <w:rsid w:val="00473DBE"/>
    <w:rsid w:val="00473ED3"/>
    <w:rsid w:val="00473F9D"/>
    <w:rsid w:val="00474396"/>
    <w:rsid w:val="00474457"/>
    <w:rsid w:val="00474769"/>
    <w:rsid w:val="00474B22"/>
    <w:rsid w:val="00474D22"/>
    <w:rsid w:val="00474F81"/>
    <w:rsid w:val="00475371"/>
    <w:rsid w:val="0047557A"/>
    <w:rsid w:val="00475DF0"/>
    <w:rsid w:val="00475EF4"/>
    <w:rsid w:val="00476254"/>
    <w:rsid w:val="004762D4"/>
    <w:rsid w:val="00476532"/>
    <w:rsid w:val="004766A0"/>
    <w:rsid w:val="00476B67"/>
    <w:rsid w:val="00476F50"/>
    <w:rsid w:val="00477213"/>
    <w:rsid w:val="00477311"/>
    <w:rsid w:val="00477AB6"/>
    <w:rsid w:val="00477E9D"/>
    <w:rsid w:val="00480125"/>
    <w:rsid w:val="0048012E"/>
    <w:rsid w:val="004802A2"/>
    <w:rsid w:val="0048071E"/>
    <w:rsid w:val="004807F9"/>
    <w:rsid w:val="00480C78"/>
    <w:rsid w:val="00480C97"/>
    <w:rsid w:val="00481196"/>
    <w:rsid w:val="0048130C"/>
    <w:rsid w:val="0048154A"/>
    <w:rsid w:val="004818C9"/>
    <w:rsid w:val="00481962"/>
    <w:rsid w:val="00481A53"/>
    <w:rsid w:val="00481C83"/>
    <w:rsid w:val="00481FEB"/>
    <w:rsid w:val="00482140"/>
    <w:rsid w:val="0048218C"/>
    <w:rsid w:val="0048221D"/>
    <w:rsid w:val="004823EA"/>
    <w:rsid w:val="0048276B"/>
    <w:rsid w:val="004827A7"/>
    <w:rsid w:val="0048281E"/>
    <w:rsid w:val="0048298E"/>
    <w:rsid w:val="00482DAC"/>
    <w:rsid w:val="004830E4"/>
    <w:rsid w:val="0048372A"/>
    <w:rsid w:val="00483B29"/>
    <w:rsid w:val="00483E7A"/>
    <w:rsid w:val="00483ED8"/>
    <w:rsid w:val="00484417"/>
    <w:rsid w:val="0048489A"/>
    <w:rsid w:val="0048495F"/>
    <w:rsid w:val="00484FFA"/>
    <w:rsid w:val="00485014"/>
    <w:rsid w:val="004854F1"/>
    <w:rsid w:val="0048576A"/>
    <w:rsid w:val="0048587A"/>
    <w:rsid w:val="00485C5B"/>
    <w:rsid w:val="00485F37"/>
    <w:rsid w:val="00485FCD"/>
    <w:rsid w:val="00486398"/>
    <w:rsid w:val="004867D6"/>
    <w:rsid w:val="004868C8"/>
    <w:rsid w:val="00486F68"/>
    <w:rsid w:val="00486FF1"/>
    <w:rsid w:val="00487233"/>
    <w:rsid w:val="004876EB"/>
    <w:rsid w:val="0049015D"/>
    <w:rsid w:val="0049039E"/>
    <w:rsid w:val="00490808"/>
    <w:rsid w:val="00490963"/>
    <w:rsid w:val="00490ACA"/>
    <w:rsid w:val="00490D61"/>
    <w:rsid w:val="00491094"/>
    <w:rsid w:val="00491607"/>
    <w:rsid w:val="00491928"/>
    <w:rsid w:val="00491A1B"/>
    <w:rsid w:val="00491A43"/>
    <w:rsid w:val="00491C3F"/>
    <w:rsid w:val="00491C5C"/>
    <w:rsid w:val="0049262F"/>
    <w:rsid w:val="0049272E"/>
    <w:rsid w:val="00492771"/>
    <w:rsid w:val="00492781"/>
    <w:rsid w:val="00492870"/>
    <w:rsid w:val="00492923"/>
    <w:rsid w:val="00492F47"/>
    <w:rsid w:val="0049306D"/>
    <w:rsid w:val="00493329"/>
    <w:rsid w:val="00493390"/>
    <w:rsid w:val="004936D3"/>
    <w:rsid w:val="00493800"/>
    <w:rsid w:val="00493835"/>
    <w:rsid w:val="00493999"/>
    <w:rsid w:val="004939D7"/>
    <w:rsid w:val="00493C87"/>
    <w:rsid w:val="004942C6"/>
    <w:rsid w:val="004945BF"/>
    <w:rsid w:val="004945EE"/>
    <w:rsid w:val="00494627"/>
    <w:rsid w:val="004946DF"/>
    <w:rsid w:val="004946FB"/>
    <w:rsid w:val="0049483B"/>
    <w:rsid w:val="00494BBA"/>
    <w:rsid w:val="00495174"/>
    <w:rsid w:val="00495176"/>
    <w:rsid w:val="00495532"/>
    <w:rsid w:val="00495648"/>
    <w:rsid w:val="00495A5D"/>
    <w:rsid w:val="00495ACE"/>
    <w:rsid w:val="00495B13"/>
    <w:rsid w:val="00495B48"/>
    <w:rsid w:val="00496093"/>
    <w:rsid w:val="00496125"/>
    <w:rsid w:val="00496D48"/>
    <w:rsid w:val="00496ED7"/>
    <w:rsid w:val="0049737D"/>
    <w:rsid w:val="0049795E"/>
    <w:rsid w:val="004979E6"/>
    <w:rsid w:val="00497B98"/>
    <w:rsid w:val="00497C05"/>
    <w:rsid w:val="00497D09"/>
    <w:rsid w:val="004A014A"/>
    <w:rsid w:val="004A02A5"/>
    <w:rsid w:val="004A05ED"/>
    <w:rsid w:val="004A062D"/>
    <w:rsid w:val="004A06CD"/>
    <w:rsid w:val="004A07A7"/>
    <w:rsid w:val="004A0AC3"/>
    <w:rsid w:val="004A0D5B"/>
    <w:rsid w:val="004A1896"/>
    <w:rsid w:val="004A18FF"/>
    <w:rsid w:val="004A1AD8"/>
    <w:rsid w:val="004A1C92"/>
    <w:rsid w:val="004A1DA3"/>
    <w:rsid w:val="004A261E"/>
    <w:rsid w:val="004A28C7"/>
    <w:rsid w:val="004A2A99"/>
    <w:rsid w:val="004A2BA0"/>
    <w:rsid w:val="004A2C4C"/>
    <w:rsid w:val="004A2E45"/>
    <w:rsid w:val="004A3121"/>
    <w:rsid w:val="004A358C"/>
    <w:rsid w:val="004A3636"/>
    <w:rsid w:val="004A3647"/>
    <w:rsid w:val="004A3654"/>
    <w:rsid w:val="004A36D4"/>
    <w:rsid w:val="004A373A"/>
    <w:rsid w:val="004A3B52"/>
    <w:rsid w:val="004A3C70"/>
    <w:rsid w:val="004A3C88"/>
    <w:rsid w:val="004A3E6A"/>
    <w:rsid w:val="004A40BF"/>
    <w:rsid w:val="004A414F"/>
    <w:rsid w:val="004A452B"/>
    <w:rsid w:val="004A493E"/>
    <w:rsid w:val="004A49C4"/>
    <w:rsid w:val="004A4A9F"/>
    <w:rsid w:val="004A4AC5"/>
    <w:rsid w:val="004A51B2"/>
    <w:rsid w:val="004A52EB"/>
    <w:rsid w:val="004A548A"/>
    <w:rsid w:val="004A54E2"/>
    <w:rsid w:val="004A5653"/>
    <w:rsid w:val="004A5916"/>
    <w:rsid w:val="004A59C0"/>
    <w:rsid w:val="004A5A26"/>
    <w:rsid w:val="004A5B02"/>
    <w:rsid w:val="004A5BBC"/>
    <w:rsid w:val="004A5F74"/>
    <w:rsid w:val="004A5FB8"/>
    <w:rsid w:val="004A5FDF"/>
    <w:rsid w:val="004A6445"/>
    <w:rsid w:val="004A66E4"/>
    <w:rsid w:val="004A6A23"/>
    <w:rsid w:val="004A6F10"/>
    <w:rsid w:val="004A6FCA"/>
    <w:rsid w:val="004A70F6"/>
    <w:rsid w:val="004A7244"/>
    <w:rsid w:val="004A7435"/>
    <w:rsid w:val="004A75CF"/>
    <w:rsid w:val="004A783F"/>
    <w:rsid w:val="004A7972"/>
    <w:rsid w:val="004A79EE"/>
    <w:rsid w:val="004A7AA6"/>
    <w:rsid w:val="004A7CDD"/>
    <w:rsid w:val="004A7E8C"/>
    <w:rsid w:val="004B0BF1"/>
    <w:rsid w:val="004B0C83"/>
    <w:rsid w:val="004B1047"/>
    <w:rsid w:val="004B1086"/>
    <w:rsid w:val="004B138B"/>
    <w:rsid w:val="004B156C"/>
    <w:rsid w:val="004B16DA"/>
    <w:rsid w:val="004B183F"/>
    <w:rsid w:val="004B18FF"/>
    <w:rsid w:val="004B1A03"/>
    <w:rsid w:val="004B1AB3"/>
    <w:rsid w:val="004B1AF3"/>
    <w:rsid w:val="004B1E21"/>
    <w:rsid w:val="004B1FDC"/>
    <w:rsid w:val="004B20E8"/>
    <w:rsid w:val="004B273A"/>
    <w:rsid w:val="004B279B"/>
    <w:rsid w:val="004B2804"/>
    <w:rsid w:val="004B38AD"/>
    <w:rsid w:val="004B38C3"/>
    <w:rsid w:val="004B3D60"/>
    <w:rsid w:val="004B3FB5"/>
    <w:rsid w:val="004B408D"/>
    <w:rsid w:val="004B42BC"/>
    <w:rsid w:val="004B42DF"/>
    <w:rsid w:val="004B440F"/>
    <w:rsid w:val="004B4423"/>
    <w:rsid w:val="004B48EE"/>
    <w:rsid w:val="004B4CBA"/>
    <w:rsid w:val="004B4EFC"/>
    <w:rsid w:val="004B53D7"/>
    <w:rsid w:val="004B546B"/>
    <w:rsid w:val="004B59E8"/>
    <w:rsid w:val="004B5BDA"/>
    <w:rsid w:val="004B5E30"/>
    <w:rsid w:val="004B5F47"/>
    <w:rsid w:val="004B5F95"/>
    <w:rsid w:val="004B69EA"/>
    <w:rsid w:val="004B70A6"/>
    <w:rsid w:val="004B71A2"/>
    <w:rsid w:val="004B7306"/>
    <w:rsid w:val="004B7316"/>
    <w:rsid w:val="004B74FE"/>
    <w:rsid w:val="004B7746"/>
    <w:rsid w:val="004B7A41"/>
    <w:rsid w:val="004B7C38"/>
    <w:rsid w:val="004B7E93"/>
    <w:rsid w:val="004C0472"/>
    <w:rsid w:val="004C0EFB"/>
    <w:rsid w:val="004C1586"/>
    <w:rsid w:val="004C158B"/>
    <w:rsid w:val="004C1767"/>
    <w:rsid w:val="004C18AD"/>
    <w:rsid w:val="004C1BD2"/>
    <w:rsid w:val="004C2232"/>
    <w:rsid w:val="004C2235"/>
    <w:rsid w:val="004C248A"/>
    <w:rsid w:val="004C259B"/>
    <w:rsid w:val="004C2940"/>
    <w:rsid w:val="004C2A5F"/>
    <w:rsid w:val="004C2A74"/>
    <w:rsid w:val="004C2D21"/>
    <w:rsid w:val="004C2DF7"/>
    <w:rsid w:val="004C2F60"/>
    <w:rsid w:val="004C3084"/>
    <w:rsid w:val="004C3254"/>
    <w:rsid w:val="004C34BD"/>
    <w:rsid w:val="004C44BE"/>
    <w:rsid w:val="004C4AD0"/>
    <w:rsid w:val="004C4B43"/>
    <w:rsid w:val="004C4BC3"/>
    <w:rsid w:val="004C4D5D"/>
    <w:rsid w:val="004C56B0"/>
    <w:rsid w:val="004C597A"/>
    <w:rsid w:val="004C59CD"/>
    <w:rsid w:val="004C5A82"/>
    <w:rsid w:val="004C5BB4"/>
    <w:rsid w:val="004C5BCD"/>
    <w:rsid w:val="004C5FE2"/>
    <w:rsid w:val="004C621B"/>
    <w:rsid w:val="004C6266"/>
    <w:rsid w:val="004C64BC"/>
    <w:rsid w:val="004C67F4"/>
    <w:rsid w:val="004C68D7"/>
    <w:rsid w:val="004C6BD2"/>
    <w:rsid w:val="004C6D6C"/>
    <w:rsid w:val="004C7168"/>
    <w:rsid w:val="004C71A9"/>
    <w:rsid w:val="004C7B9A"/>
    <w:rsid w:val="004C7D3C"/>
    <w:rsid w:val="004C7D76"/>
    <w:rsid w:val="004D004F"/>
    <w:rsid w:val="004D0264"/>
    <w:rsid w:val="004D0285"/>
    <w:rsid w:val="004D0C50"/>
    <w:rsid w:val="004D0FF3"/>
    <w:rsid w:val="004D10B8"/>
    <w:rsid w:val="004D11F4"/>
    <w:rsid w:val="004D1228"/>
    <w:rsid w:val="004D128D"/>
    <w:rsid w:val="004D189B"/>
    <w:rsid w:val="004D19A4"/>
    <w:rsid w:val="004D1DCA"/>
    <w:rsid w:val="004D20B2"/>
    <w:rsid w:val="004D2157"/>
    <w:rsid w:val="004D248C"/>
    <w:rsid w:val="004D3E2E"/>
    <w:rsid w:val="004D3EC6"/>
    <w:rsid w:val="004D4397"/>
    <w:rsid w:val="004D4657"/>
    <w:rsid w:val="004D468B"/>
    <w:rsid w:val="004D46AE"/>
    <w:rsid w:val="004D512C"/>
    <w:rsid w:val="004D51D3"/>
    <w:rsid w:val="004D52E8"/>
    <w:rsid w:val="004D547A"/>
    <w:rsid w:val="004D55EE"/>
    <w:rsid w:val="004D56A2"/>
    <w:rsid w:val="004D57D7"/>
    <w:rsid w:val="004D611B"/>
    <w:rsid w:val="004D620B"/>
    <w:rsid w:val="004D6569"/>
    <w:rsid w:val="004D69BA"/>
    <w:rsid w:val="004D6C6E"/>
    <w:rsid w:val="004D6F0B"/>
    <w:rsid w:val="004D6FB9"/>
    <w:rsid w:val="004D757F"/>
    <w:rsid w:val="004D7607"/>
    <w:rsid w:val="004D796C"/>
    <w:rsid w:val="004D7CBD"/>
    <w:rsid w:val="004D7D67"/>
    <w:rsid w:val="004D7DCE"/>
    <w:rsid w:val="004D7DFB"/>
    <w:rsid w:val="004D7EC7"/>
    <w:rsid w:val="004D7EE8"/>
    <w:rsid w:val="004D7F90"/>
    <w:rsid w:val="004D7FE3"/>
    <w:rsid w:val="004E0121"/>
    <w:rsid w:val="004E034E"/>
    <w:rsid w:val="004E0A31"/>
    <w:rsid w:val="004E0F1D"/>
    <w:rsid w:val="004E1308"/>
    <w:rsid w:val="004E134D"/>
    <w:rsid w:val="004E1369"/>
    <w:rsid w:val="004E1610"/>
    <w:rsid w:val="004E1BD4"/>
    <w:rsid w:val="004E1FDB"/>
    <w:rsid w:val="004E2660"/>
    <w:rsid w:val="004E2A22"/>
    <w:rsid w:val="004E2A4F"/>
    <w:rsid w:val="004E2C64"/>
    <w:rsid w:val="004E2D3A"/>
    <w:rsid w:val="004E2F0F"/>
    <w:rsid w:val="004E312B"/>
    <w:rsid w:val="004E3154"/>
    <w:rsid w:val="004E3735"/>
    <w:rsid w:val="004E3EB2"/>
    <w:rsid w:val="004E401F"/>
    <w:rsid w:val="004E4882"/>
    <w:rsid w:val="004E4B41"/>
    <w:rsid w:val="004E4D07"/>
    <w:rsid w:val="004E4F08"/>
    <w:rsid w:val="004E553C"/>
    <w:rsid w:val="004E567B"/>
    <w:rsid w:val="004E5734"/>
    <w:rsid w:val="004E580F"/>
    <w:rsid w:val="004E5885"/>
    <w:rsid w:val="004E5887"/>
    <w:rsid w:val="004E5A66"/>
    <w:rsid w:val="004E5B2D"/>
    <w:rsid w:val="004E6070"/>
    <w:rsid w:val="004E6079"/>
    <w:rsid w:val="004E6209"/>
    <w:rsid w:val="004E6A47"/>
    <w:rsid w:val="004E6B6B"/>
    <w:rsid w:val="004E6DCB"/>
    <w:rsid w:val="004E6F57"/>
    <w:rsid w:val="004E7121"/>
    <w:rsid w:val="004E724C"/>
    <w:rsid w:val="004E7396"/>
    <w:rsid w:val="004E7710"/>
    <w:rsid w:val="004E7726"/>
    <w:rsid w:val="004E79E3"/>
    <w:rsid w:val="004E7A5D"/>
    <w:rsid w:val="004F0583"/>
    <w:rsid w:val="004F073B"/>
    <w:rsid w:val="004F0893"/>
    <w:rsid w:val="004F0FF6"/>
    <w:rsid w:val="004F10D0"/>
    <w:rsid w:val="004F12F0"/>
    <w:rsid w:val="004F130D"/>
    <w:rsid w:val="004F1692"/>
    <w:rsid w:val="004F2022"/>
    <w:rsid w:val="004F228C"/>
    <w:rsid w:val="004F2876"/>
    <w:rsid w:val="004F291C"/>
    <w:rsid w:val="004F2A54"/>
    <w:rsid w:val="004F2C10"/>
    <w:rsid w:val="004F2EE6"/>
    <w:rsid w:val="004F3213"/>
    <w:rsid w:val="004F3304"/>
    <w:rsid w:val="004F3447"/>
    <w:rsid w:val="004F3BA9"/>
    <w:rsid w:val="004F42AC"/>
    <w:rsid w:val="004F44E8"/>
    <w:rsid w:val="004F46A3"/>
    <w:rsid w:val="004F500F"/>
    <w:rsid w:val="004F5268"/>
    <w:rsid w:val="004F5301"/>
    <w:rsid w:val="004F5416"/>
    <w:rsid w:val="004F57C9"/>
    <w:rsid w:val="004F5C7E"/>
    <w:rsid w:val="004F5E37"/>
    <w:rsid w:val="004F5EAC"/>
    <w:rsid w:val="004F619F"/>
    <w:rsid w:val="004F656A"/>
    <w:rsid w:val="004F687E"/>
    <w:rsid w:val="004F68CE"/>
    <w:rsid w:val="004F7228"/>
    <w:rsid w:val="004F7564"/>
    <w:rsid w:val="004F76CF"/>
    <w:rsid w:val="004F7A23"/>
    <w:rsid w:val="004F7A30"/>
    <w:rsid w:val="00500353"/>
    <w:rsid w:val="0050066D"/>
    <w:rsid w:val="00500F5E"/>
    <w:rsid w:val="0050204F"/>
    <w:rsid w:val="005020A0"/>
    <w:rsid w:val="0050215C"/>
    <w:rsid w:val="005025B2"/>
    <w:rsid w:val="00503247"/>
    <w:rsid w:val="005034EC"/>
    <w:rsid w:val="005037FD"/>
    <w:rsid w:val="0050395D"/>
    <w:rsid w:val="00503BBC"/>
    <w:rsid w:val="00503EB1"/>
    <w:rsid w:val="00504009"/>
    <w:rsid w:val="00504152"/>
    <w:rsid w:val="005041E1"/>
    <w:rsid w:val="005042E6"/>
    <w:rsid w:val="0050468F"/>
    <w:rsid w:val="00504BC4"/>
    <w:rsid w:val="00504CE4"/>
    <w:rsid w:val="00504CEB"/>
    <w:rsid w:val="00505597"/>
    <w:rsid w:val="005058CF"/>
    <w:rsid w:val="00505B87"/>
    <w:rsid w:val="00506000"/>
    <w:rsid w:val="00506610"/>
    <w:rsid w:val="005066B5"/>
    <w:rsid w:val="005066DB"/>
    <w:rsid w:val="00506E10"/>
    <w:rsid w:val="0050728F"/>
    <w:rsid w:val="005072A5"/>
    <w:rsid w:val="0050791D"/>
    <w:rsid w:val="00507A3B"/>
    <w:rsid w:val="00507B1E"/>
    <w:rsid w:val="00507FEA"/>
    <w:rsid w:val="00510165"/>
    <w:rsid w:val="005101CE"/>
    <w:rsid w:val="00510227"/>
    <w:rsid w:val="005102D9"/>
    <w:rsid w:val="0051032A"/>
    <w:rsid w:val="00510424"/>
    <w:rsid w:val="005106B2"/>
    <w:rsid w:val="00510847"/>
    <w:rsid w:val="0051088F"/>
    <w:rsid w:val="00510AE4"/>
    <w:rsid w:val="00510B38"/>
    <w:rsid w:val="00511125"/>
    <w:rsid w:val="0051127C"/>
    <w:rsid w:val="005112C6"/>
    <w:rsid w:val="005112D9"/>
    <w:rsid w:val="005114AB"/>
    <w:rsid w:val="00511639"/>
    <w:rsid w:val="00511872"/>
    <w:rsid w:val="00511A08"/>
    <w:rsid w:val="00511AB0"/>
    <w:rsid w:val="00512561"/>
    <w:rsid w:val="00512670"/>
    <w:rsid w:val="00512AB0"/>
    <w:rsid w:val="00512AFA"/>
    <w:rsid w:val="00512C66"/>
    <w:rsid w:val="00512CFD"/>
    <w:rsid w:val="00513078"/>
    <w:rsid w:val="0051317B"/>
    <w:rsid w:val="005132B8"/>
    <w:rsid w:val="005134EF"/>
    <w:rsid w:val="005137FC"/>
    <w:rsid w:val="00513931"/>
    <w:rsid w:val="00513B18"/>
    <w:rsid w:val="00513CFC"/>
    <w:rsid w:val="00513F12"/>
    <w:rsid w:val="00513F9E"/>
    <w:rsid w:val="00514431"/>
    <w:rsid w:val="00514455"/>
    <w:rsid w:val="00514A70"/>
    <w:rsid w:val="00514A78"/>
    <w:rsid w:val="00514B0C"/>
    <w:rsid w:val="00514D92"/>
    <w:rsid w:val="00514DD4"/>
    <w:rsid w:val="00515213"/>
    <w:rsid w:val="00515457"/>
    <w:rsid w:val="005154B6"/>
    <w:rsid w:val="005155C7"/>
    <w:rsid w:val="00515AC8"/>
    <w:rsid w:val="00516807"/>
    <w:rsid w:val="00516910"/>
    <w:rsid w:val="00516965"/>
    <w:rsid w:val="00516D97"/>
    <w:rsid w:val="00516E00"/>
    <w:rsid w:val="00516FD9"/>
    <w:rsid w:val="005171EA"/>
    <w:rsid w:val="005173B9"/>
    <w:rsid w:val="0051799E"/>
    <w:rsid w:val="00517A86"/>
    <w:rsid w:val="00520264"/>
    <w:rsid w:val="00520309"/>
    <w:rsid w:val="00520858"/>
    <w:rsid w:val="005209A0"/>
    <w:rsid w:val="00520ADC"/>
    <w:rsid w:val="00520C34"/>
    <w:rsid w:val="00520CC6"/>
    <w:rsid w:val="00520D72"/>
    <w:rsid w:val="00521126"/>
    <w:rsid w:val="0052178E"/>
    <w:rsid w:val="0052187F"/>
    <w:rsid w:val="005218DC"/>
    <w:rsid w:val="00521A2C"/>
    <w:rsid w:val="00521C07"/>
    <w:rsid w:val="00521FF6"/>
    <w:rsid w:val="00522605"/>
    <w:rsid w:val="005226AD"/>
    <w:rsid w:val="00522815"/>
    <w:rsid w:val="00522B57"/>
    <w:rsid w:val="00522EB4"/>
    <w:rsid w:val="00522EEB"/>
    <w:rsid w:val="00522F19"/>
    <w:rsid w:val="0052303B"/>
    <w:rsid w:val="005230C3"/>
    <w:rsid w:val="00523297"/>
    <w:rsid w:val="005233E4"/>
    <w:rsid w:val="0052345A"/>
    <w:rsid w:val="005235BE"/>
    <w:rsid w:val="00524164"/>
    <w:rsid w:val="005241B2"/>
    <w:rsid w:val="0052491B"/>
    <w:rsid w:val="0052494B"/>
    <w:rsid w:val="00524A1C"/>
    <w:rsid w:val="00524B76"/>
    <w:rsid w:val="00524C3C"/>
    <w:rsid w:val="00524E40"/>
    <w:rsid w:val="00525751"/>
    <w:rsid w:val="0052594D"/>
    <w:rsid w:val="005259E7"/>
    <w:rsid w:val="005260BD"/>
    <w:rsid w:val="00526235"/>
    <w:rsid w:val="005263AE"/>
    <w:rsid w:val="00526556"/>
    <w:rsid w:val="005268F9"/>
    <w:rsid w:val="00526958"/>
    <w:rsid w:val="00526973"/>
    <w:rsid w:val="005269CD"/>
    <w:rsid w:val="00526B99"/>
    <w:rsid w:val="00526D10"/>
    <w:rsid w:val="00527869"/>
    <w:rsid w:val="00527871"/>
    <w:rsid w:val="005278F9"/>
    <w:rsid w:val="005279BC"/>
    <w:rsid w:val="005279FA"/>
    <w:rsid w:val="00527BCB"/>
    <w:rsid w:val="00527CA0"/>
    <w:rsid w:val="00527F6B"/>
    <w:rsid w:val="00527FD6"/>
    <w:rsid w:val="00530034"/>
    <w:rsid w:val="0053021E"/>
    <w:rsid w:val="00530465"/>
    <w:rsid w:val="005305EA"/>
    <w:rsid w:val="00530931"/>
    <w:rsid w:val="00530FB9"/>
    <w:rsid w:val="00531352"/>
    <w:rsid w:val="00531355"/>
    <w:rsid w:val="00531921"/>
    <w:rsid w:val="005319C8"/>
    <w:rsid w:val="00532135"/>
    <w:rsid w:val="0053219D"/>
    <w:rsid w:val="00532A43"/>
    <w:rsid w:val="00532FE4"/>
    <w:rsid w:val="00533254"/>
    <w:rsid w:val="005333C1"/>
    <w:rsid w:val="00533498"/>
    <w:rsid w:val="00533543"/>
    <w:rsid w:val="0053386E"/>
    <w:rsid w:val="00533A23"/>
    <w:rsid w:val="00533CFA"/>
    <w:rsid w:val="00533D26"/>
    <w:rsid w:val="00533DD9"/>
    <w:rsid w:val="00533DEC"/>
    <w:rsid w:val="005342DB"/>
    <w:rsid w:val="005349A2"/>
    <w:rsid w:val="00534EC3"/>
    <w:rsid w:val="005350D6"/>
    <w:rsid w:val="0053542C"/>
    <w:rsid w:val="00535B3D"/>
    <w:rsid w:val="00535B5C"/>
    <w:rsid w:val="005361BA"/>
    <w:rsid w:val="005363A3"/>
    <w:rsid w:val="00536514"/>
    <w:rsid w:val="005369CF"/>
    <w:rsid w:val="005369DF"/>
    <w:rsid w:val="00536BD9"/>
    <w:rsid w:val="00536DE2"/>
    <w:rsid w:val="005375DF"/>
    <w:rsid w:val="0053767F"/>
    <w:rsid w:val="00540387"/>
    <w:rsid w:val="005404BA"/>
    <w:rsid w:val="005404EB"/>
    <w:rsid w:val="00540681"/>
    <w:rsid w:val="0054083F"/>
    <w:rsid w:val="00540922"/>
    <w:rsid w:val="00540B12"/>
    <w:rsid w:val="00541047"/>
    <w:rsid w:val="00541062"/>
    <w:rsid w:val="00541213"/>
    <w:rsid w:val="00541258"/>
    <w:rsid w:val="00541827"/>
    <w:rsid w:val="00541FA9"/>
    <w:rsid w:val="00541FB5"/>
    <w:rsid w:val="0054210C"/>
    <w:rsid w:val="005421A0"/>
    <w:rsid w:val="0054231F"/>
    <w:rsid w:val="005423D2"/>
    <w:rsid w:val="00542BC4"/>
    <w:rsid w:val="00542CA2"/>
    <w:rsid w:val="00543792"/>
    <w:rsid w:val="00543CC9"/>
    <w:rsid w:val="0054417F"/>
    <w:rsid w:val="005445FD"/>
    <w:rsid w:val="00544A1C"/>
    <w:rsid w:val="00544A8F"/>
    <w:rsid w:val="00544F5E"/>
    <w:rsid w:val="00545010"/>
    <w:rsid w:val="005452E6"/>
    <w:rsid w:val="00545BB2"/>
    <w:rsid w:val="00545D56"/>
    <w:rsid w:val="005462BF"/>
    <w:rsid w:val="00546500"/>
    <w:rsid w:val="005467FB"/>
    <w:rsid w:val="005468DD"/>
    <w:rsid w:val="00546CFD"/>
    <w:rsid w:val="00546F27"/>
    <w:rsid w:val="00547100"/>
    <w:rsid w:val="00547278"/>
    <w:rsid w:val="005473ED"/>
    <w:rsid w:val="00547AF9"/>
    <w:rsid w:val="00547ED6"/>
    <w:rsid w:val="00550004"/>
    <w:rsid w:val="00550472"/>
    <w:rsid w:val="0055056A"/>
    <w:rsid w:val="0055081A"/>
    <w:rsid w:val="00550885"/>
    <w:rsid w:val="00550AF2"/>
    <w:rsid w:val="00550BB0"/>
    <w:rsid w:val="00550CCB"/>
    <w:rsid w:val="00550F8D"/>
    <w:rsid w:val="005511AC"/>
    <w:rsid w:val="00551249"/>
    <w:rsid w:val="00551B64"/>
    <w:rsid w:val="00551CE1"/>
    <w:rsid w:val="00551F20"/>
    <w:rsid w:val="0055236E"/>
    <w:rsid w:val="005524A1"/>
    <w:rsid w:val="00552518"/>
    <w:rsid w:val="005527E4"/>
    <w:rsid w:val="00552BF7"/>
    <w:rsid w:val="0055335E"/>
    <w:rsid w:val="00553450"/>
    <w:rsid w:val="005535D4"/>
    <w:rsid w:val="0055385B"/>
    <w:rsid w:val="005538D2"/>
    <w:rsid w:val="00553D4C"/>
    <w:rsid w:val="00553FAC"/>
    <w:rsid w:val="00554661"/>
    <w:rsid w:val="0055478F"/>
    <w:rsid w:val="005547E1"/>
    <w:rsid w:val="00554938"/>
    <w:rsid w:val="0055495A"/>
    <w:rsid w:val="0055514F"/>
    <w:rsid w:val="00555163"/>
    <w:rsid w:val="005551C9"/>
    <w:rsid w:val="0055535E"/>
    <w:rsid w:val="005555C6"/>
    <w:rsid w:val="0055576E"/>
    <w:rsid w:val="00555A6A"/>
    <w:rsid w:val="00555E9E"/>
    <w:rsid w:val="00556040"/>
    <w:rsid w:val="0055607B"/>
    <w:rsid w:val="005562AF"/>
    <w:rsid w:val="00556569"/>
    <w:rsid w:val="0055678F"/>
    <w:rsid w:val="00556932"/>
    <w:rsid w:val="00557113"/>
    <w:rsid w:val="00557172"/>
    <w:rsid w:val="0055718B"/>
    <w:rsid w:val="005571B9"/>
    <w:rsid w:val="00557367"/>
    <w:rsid w:val="00557AED"/>
    <w:rsid w:val="005600F1"/>
    <w:rsid w:val="00560155"/>
    <w:rsid w:val="005602C5"/>
    <w:rsid w:val="00560976"/>
    <w:rsid w:val="0056112B"/>
    <w:rsid w:val="00561224"/>
    <w:rsid w:val="00561DC5"/>
    <w:rsid w:val="00562EF5"/>
    <w:rsid w:val="0056322E"/>
    <w:rsid w:val="005635E9"/>
    <w:rsid w:val="00563B6B"/>
    <w:rsid w:val="00563C1B"/>
    <w:rsid w:val="00563CBF"/>
    <w:rsid w:val="00563CD3"/>
    <w:rsid w:val="00564713"/>
    <w:rsid w:val="00564871"/>
    <w:rsid w:val="00564987"/>
    <w:rsid w:val="00564CD5"/>
    <w:rsid w:val="00564D26"/>
    <w:rsid w:val="00564F81"/>
    <w:rsid w:val="00565009"/>
    <w:rsid w:val="00565329"/>
    <w:rsid w:val="00565677"/>
    <w:rsid w:val="00566014"/>
    <w:rsid w:val="00566091"/>
    <w:rsid w:val="00566276"/>
    <w:rsid w:val="005664DE"/>
    <w:rsid w:val="00566701"/>
    <w:rsid w:val="00566BF9"/>
    <w:rsid w:val="00566C90"/>
    <w:rsid w:val="00567291"/>
    <w:rsid w:val="00567353"/>
    <w:rsid w:val="00567458"/>
    <w:rsid w:val="0056799F"/>
    <w:rsid w:val="00567AB3"/>
    <w:rsid w:val="00567F51"/>
    <w:rsid w:val="00570025"/>
    <w:rsid w:val="005704B0"/>
    <w:rsid w:val="005707FC"/>
    <w:rsid w:val="00570D24"/>
    <w:rsid w:val="00570E5B"/>
    <w:rsid w:val="0057131D"/>
    <w:rsid w:val="0057168C"/>
    <w:rsid w:val="00571CDB"/>
    <w:rsid w:val="00571D3D"/>
    <w:rsid w:val="00571D7B"/>
    <w:rsid w:val="005722C0"/>
    <w:rsid w:val="005726DE"/>
    <w:rsid w:val="00572828"/>
    <w:rsid w:val="00572D89"/>
    <w:rsid w:val="00572DCE"/>
    <w:rsid w:val="00572FDB"/>
    <w:rsid w:val="005730C0"/>
    <w:rsid w:val="005731E5"/>
    <w:rsid w:val="0057324B"/>
    <w:rsid w:val="005734CF"/>
    <w:rsid w:val="0057368C"/>
    <w:rsid w:val="005737E7"/>
    <w:rsid w:val="00573AA4"/>
    <w:rsid w:val="00573C59"/>
    <w:rsid w:val="00573FC1"/>
    <w:rsid w:val="005741B2"/>
    <w:rsid w:val="005745BC"/>
    <w:rsid w:val="005746D4"/>
    <w:rsid w:val="005747BF"/>
    <w:rsid w:val="005748D4"/>
    <w:rsid w:val="00574B4F"/>
    <w:rsid w:val="00574C80"/>
    <w:rsid w:val="005751ED"/>
    <w:rsid w:val="0057542B"/>
    <w:rsid w:val="00575596"/>
    <w:rsid w:val="005757D9"/>
    <w:rsid w:val="005758A3"/>
    <w:rsid w:val="00575F55"/>
    <w:rsid w:val="00576092"/>
    <w:rsid w:val="005760AE"/>
    <w:rsid w:val="005760CE"/>
    <w:rsid w:val="00576635"/>
    <w:rsid w:val="00576A28"/>
    <w:rsid w:val="00576C17"/>
    <w:rsid w:val="00576C99"/>
    <w:rsid w:val="005777B7"/>
    <w:rsid w:val="0057792A"/>
    <w:rsid w:val="00577948"/>
    <w:rsid w:val="00577A1F"/>
    <w:rsid w:val="00580049"/>
    <w:rsid w:val="00580506"/>
    <w:rsid w:val="00580965"/>
    <w:rsid w:val="00580A96"/>
    <w:rsid w:val="00580C56"/>
    <w:rsid w:val="00580C63"/>
    <w:rsid w:val="00580D07"/>
    <w:rsid w:val="00580E44"/>
    <w:rsid w:val="00580EA4"/>
    <w:rsid w:val="005813D5"/>
    <w:rsid w:val="00581461"/>
    <w:rsid w:val="00581563"/>
    <w:rsid w:val="005816D0"/>
    <w:rsid w:val="0058170B"/>
    <w:rsid w:val="00581779"/>
    <w:rsid w:val="0058185C"/>
    <w:rsid w:val="00581ABF"/>
    <w:rsid w:val="00581D69"/>
    <w:rsid w:val="005828B0"/>
    <w:rsid w:val="0058290C"/>
    <w:rsid w:val="00582ED5"/>
    <w:rsid w:val="00582F47"/>
    <w:rsid w:val="00582FCE"/>
    <w:rsid w:val="00582FE0"/>
    <w:rsid w:val="00583041"/>
    <w:rsid w:val="005830E0"/>
    <w:rsid w:val="00583136"/>
    <w:rsid w:val="0058360E"/>
    <w:rsid w:val="005837A5"/>
    <w:rsid w:val="00583844"/>
    <w:rsid w:val="00583B7F"/>
    <w:rsid w:val="00583CA8"/>
    <w:rsid w:val="00583D49"/>
    <w:rsid w:val="00583E32"/>
    <w:rsid w:val="00584565"/>
    <w:rsid w:val="005848C3"/>
    <w:rsid w:val="00584A14"/>
    <w:rsid w:val="00584A83"/>
    <w:rsid w:val="005851F9"/>
    <w:rsid w:val="00585227"/>
    <w:rsid w:val="00585609"/>
    <w:rsid w:val="0058573A"/>
    <w:rsid w:val="00585DC1"/>
    <w:rsid w:val="005862F0"/>
    <w:rsid w:val="005865DD"/>
    <w:rsid w:val="0058665D"/>
    <w:rsid w:val="0058681B"/>
    <w:rsid w:val="0058689F"/>
    <w:rsid w:val="00586D45"/>
    <w:rsid w:val="00586F0F"/>
    <w:rsid w:val="005870E0"/>
    <w:rsid w:val="0058750C"/>
    <w:rsid w:val="005875A5"/>
    <w:rsid w:val="00587638"/>
    <w:rsid w:val="005876AB"/>
    <w:rsid w:val="005878B0"/>
    <w:rsid w:val="00587F1F"/>
    <w:rsid w:val="00590250"/>
    <w:rsid w:val="00590261"/>
    <w:rsid w:val="00590629"/>
    <w:rsid w:val="0059067F"/>
    <w:rsid w:val="0059093A"/>
    <w:rsid w:val="00590949"/>
    <w:rsid w:val="00590C19"/>
    <w:rsid w:val="00590C66"/>
    <w:rsid w:val="0059117A"/>
    <w:rsid w:val="005911F5"/>
    <w:rsid w:val="005911F6"/>
    <w:rsid w:val="005915F6"/>
    <w:rsid w:val="00591658"/>
    <w:rsid w:val="005918AA"/>
    <w:rsid w:val="00591A09"/>
    <w:rsid w:val="00591E51"/>
    <w:rsid w:val="00591E76"/>
    <w:rsid w:val="005925B9"/>
    <w:rsid w:val="00592765"/>
    <w:rsid w:val="00592A3F"/>
    <w:rsid w:val="005934A2"/>
    <w:rsid w:val="00593D14"/>
    <w:rsid w:val="00594CB7"/>
    <w:rsid w:val="00595039"/>
    <w:rsid w:val="0059535F"/>
    <w:rsid w:val="005956DF"/>
    <w:rsid w:val="005958B5"/>
    <w:rsid w:val="00595C99"/>
    <w:rsid w:val="0059640D"/>
    <w:rsid w:val="0059682F"/>
    <w:rsid w:val="00596949"/>
    <w:rsid w:val="00596D6D"/>
    <w:rsid w:val="00596DBA"/>
    <w:rsid w:val="00597005"/>
    <w:rsid w:val="00597150"/>
    <w:rsid w:val="005973AE"/>
    <w:rsid w:val="0059787C"/>
    <w:rsid w:val="005978A9"/>
    <w:rsid w:val="00597A74"/>
    <w:rsid w:val="00597AC9"/>
    <w:rsid w:val="00597B93"/>
    <w:rsid w:val="00597DB5"/>
    <w:rsid w:val="005A03F7"/>
    <w:rsid w:val="005A0653"/>
    <w:rsid w:val="005A06D5"/>
    <w:rsid w:val="005A10D8"/>
    <w:rsid w:val="005A10FC"/>
    <w:rsid w:val="005A12D8"/>
    <w:rsid w:val="005A138B"/>
    <w:rsid w:val="005A1413"/>
    <w:rsid w:val="005A14CB"/>
    <w:rsid w:val="005A159F"/>
    <w:rsid w:val="005A16E0"/>
    <w:rsid w:val="005A186A"/>
    <w:rsid w:val="005A2430"/>
    <w:rsid w:val="005A25A2"/>
    <w:rsid w:val="005A27AA"/>
    <w:rsid w:val="005A2FD2"/>
    <w:rsid w:val="005A3134"/>
    <w:rsid w:val="005A317E"/>
    <w:rsid w:val="005A338A"/>
    <w:rsid w:val="005A3472"/>
    <w:rsid w:val="005A373B"/>
    <w:rsid w:val="005A3980"/>
    <w:rsid w:val="005A3B79"/>
    <w:rsid w:val="005A3D62"/>
    <w:rsid w:val="005A4BA5"/>
    <w:rsid w:val="005A4C0E"/>
    <w:rsid w:val="005A4F45"/>
    <w:rsid w:val="005A555E"/>
    <w:rsid w:val="005A5A3A"/>
    <w:rsid w:val="005A5B60"/>
    <w:rsid w:val="005A5C05"/>
    <w:rsid w:val="005A5D6D"/>
    <w:rsid w:val="005A5F4B"/>
    <w:rsid w:val="005A5FB6"/>
    <w:rsid w:val="005A5FE3"/>
    <w:rsid w:val="005A6871"/>
    <w:rsid w:val="005A6D02"/>
    <w:rsid w:val="005A6D9C"/>
    <w:rsid w:val="005A71D2"/>
    <w:rsid w:val="005A732A"/>
    <w:rsid w:val="005A7489"/>
    <w:rsid w:val="005A74EE"/>
    <w:rsid w:val="005A787E"/>
    <w:rsid w:val="005A7E8F"/>
    <w:rsid w:val="005B0071"/>
    <w:rsid w:val="005B0432"/>
    <w:rsid w:val="005B06AF"/>
    <w:rsid w:val="005B07C5"/>
    <w:rsid w:val="005B0EC3"/>
    <w:rsid w:val="005B1043"/>
    <w:rsid w:val="005B16E3"/>
    <w:rsid w:val="005B197B"/>
    <w:rsid w:val="005B1CFB"/>
    <w:rsid w:val="005B1DF8"/>
    <w:rsid w:val="005B2061"/>
    <w:rsid w:val="005B252E"/>
    <w:rsid w:val="005B287C"/>
    <w:rsid w:val="005B299E"/>
    <w:rsid w:val="005B2A76"/>
    <w:rsid w:val="005B2C04"/>
    <w:rsid w:val="005B2E5A"/>
    <w:rsid w:val="005B2F29"/>
    <w:rsid w:val="005B3165"/>
    <w:rsid w:val="005B38DF"/>
    <w:rsid w:val="005B39F5"/>
    <w:rsid w:val="005B4028"/>
    <w:rsid w:val="005B4049"/>
    <w:rsid w:val="005B432B"/>
    <w:rsid w:val="005B44E6"/>
    <w:rsid w:val="005B4593"/>
    <w:rsid w:val="005B48A3"/>
    <w:rsid w:val="005B4DB0"/>
    <w:rsid w:val="005B4DEF"/>
    <w:rsid w:val="005B4ECD"/>
    <w:rsid w:val="005B512F"/>
    <w:rsid w:val="005B51D7"/>
    <w:rsid w:val="005B52C0"/>
    <w:rsid w:val="005B54D4"/>
    <w:rsid w:val="005B5B06"/>
    <w:rsid w:val="005B6A91"/>
    <w:rsid w:val="005B6CD0"/>
    <w:rsid w:val="005B6EBC"/>
    <w:rsid w:val="005B6EC8"/>
    <w:rsid w:val="005B6F96"/>
    <w:rsid w:val="005B7077"/>
    <w:rsid w:val="005B7960"/>
    <w:rsid w:val="005B7CC1"/>
    <w:rsid w:val="005B7D34"/>
    <w:rsid w:val="005C0022"/>
    <w:rsid w:val="005C0147"/>
    <w:rsid w:val="005C026E"/>
    <w:rsid w:val="005C0397"/>
    <w:rsid w:val="005C0704"/>
    <w:rsid w:val="005C0A8C"/>
    <w:rsid w:val="005C0DEB"/>
    <w:rsid w:val="005C1982"/>
    <w:rsid w:val="005C2170"/>
    <w:rsid w:val="005C24DF"/>
    <w:rsid w:val="005C2511"/>
    <w:rsid w:val="005C26DA"/>
    <w:rsid w:val="005C313E"/>
    <w:rsid w:val="005C3397"/>
    <w:rsid w:val="005C351A"/>
    <w:rsid w:val="005C3544"/>
    <w:rsid w:val="005C3579"/>
    <w:rsid w:val="005C3B9C"/>
    <w:rsid w:val="005C3E70"/>
    <w:rsid w:val="005C42BB"/>
    <w:rsid w:val="005C47FE"/>
    <w:rsid w:val="005C4896"/>
    <w:rsid w:val="005C4D83"/>
    <w:rsid w:val="005C5A4E"/>
    <w:rsid w:val="005C5EB7"/>
    <w:rsid w:val="005C6167"/>
    <w:rsid w:val="005C63A9"/>
    <w:rsid w:val="005C641E"/>
    <w:rsid w:val="005C66D8"/>
    <w:rsid w:val="005C6C27"/>
    <w:rsid w:val="005C6C50"/>
    <w:rsid w:val="005C6D0F"/>
    <w:rsid w:val="005C6E29"/>
    <w:rsid w:val="005C6E59"/>
    <w:rsid w:val="005C732F"/>
    <w:rsid w:val="005C73C0"/>
    <w:rsid w:val="005C7614"/>
    <w:rsid w:val="005D00EF"/>
    <w:rsid w:val="005D0135"/>
    <w:rsid w:val="005D015A"/>
    <w:rsid w:val="005D024B"/>
    <w:rsid w:val="005D04C0"/>
    <w:rsid w:val="005D0515"/>
    <w:rsid w:val="005D0A12"/>
    <w:rsid w:val="005D0A1C"/>
    <w:rsid w:val="005D1435"/>
    <w:rsid w:val="005D1806"/>
    <w:rsid w:val="005D1CB6"/>
    <w:rsid w:val="005D20E3"/>
    <w:rsid w:val="005D2575"/>
    <w:rsid w:val="005D2FBC"/>
    <w:rsid w:val="005D34AD"/>
    <w:rsid w:val="005D3697"/>
    <w:rsid w:val="005D370F"/>
    <w:rsid w:val="005D389C"/>
    <w:rsid w:val="005D38C9"/>
    <w:rsid w:val="005D3AD3"/>
    <w:rsid w:val="005D3C68"/>
    <w:rsid w:val="005D4051"/>
    <w:rsid w:val="005D49A5"/>
    <w:rsid w:val="005D4B44"/>
    <w:rsid w:val="005D4CC3"/>
    <w:rsid w:val="005D4EA5"/>
    <w:rsid w:val="005D52CF"/>
    <w:rsid w:val="005D56C5"/>
    <w:rsid w:val="005D65C8"/>
    <w:rsid w:val="005D69A7"/>
    <w:rsid w:val="005D6E75"/>
    <w:rsid w:val="005D73C2"/>
    <w:rsid w:val="005D73F8"/>
    <w:rsid w:val="005D783B"/>
    <w:rsid w:val="005D7942"/>
    <w:rsid w:val="005D7E3C"/>
    <w:rsid w:val="005D7F00"/>
    <w:rsid w:val="005D7F6C"/>
    <w:rsid w:val="005E0149"/>
    <w:rsid w:val="005E015A"/>
    <w:rsid w:val="005E0199"/>
    <w:rsid w:val="005E01F4"/>
    <w:rsid w:val="005E07E5"/>
    <w:rsid w:val="005E0B1A"/>
    <w:rsid w:val="005E0BE5"/>
    <w:rsid w:val="005E0CC6"/>
    <w:rsid w:val="005E0F7A"/>
    <w:rsid w:val="005E0FC5"/>
    <w:rsid w:val="005E1120"/>
    <w:rsid w:val="005E1341"/>
    <w:rsid w:val="005E1B86"/>
    <w:rsid w:val="005E1C1D"/>
    <w:rsid w:val="005E1FC1"/>
    <w:rsid w:val="005E1FDE"/>
    <w:rsid w:val="005E1FE0"/>
    <w:rsid w:val="005E21C7"/>
    <w:rsid w:val="005E2997"/>
    <w:rsid w:val="005E2B06"/>
    <w:rsid w:val="005E2E47"/>
    <w:rsid w:val="005E39AD"/>
    <w:rsid w:val="005E4030"/>
    <w:rsid w:val="005E4059"/>
    <w:rsid w:val="005E42DA"/>
    <w:rsid w:val="005E4713"/>
    <w:rsid w:val="005E4A6A"/>
    <w:rsid w:val="005E4A85"/>
    <w:rsid w:val="005E4C9A"/>
    <w:rsid w:val="005E4E3B"/>
    <w:rsid w:val="005E4E8E"/>
    <w:rsid w:val="005E508A"/>
    <w:rsid w:val="005E528A"/>
    <w:rsid w:val="005E5588"/>
    <w:rsid w:val="005E5CEA"/>
    <w:rsid w:val="005E5CF0"/>
    <w:rsid w:val="005E6060"/>
    <w:rsid w:val="005E60A3"/>
    <w:rsid w:val="005E6916"/>
    <w:rsid w:val="005E6BBF"/>
    <w:rsid w:val="005E6CC6"/>
    <w:rsid w:val="005E7189"/>
    <w:rsid w:val="005E735B"/>
    <w:rsid w:val="005E75AA"/>
    <w:rsid w:val="005E78FA"/>
    <w:rsid w:val="005E7A89"/>
    <w:rsid w:val="005E7F0D"/>
    <w:rsid w:val="005E7F62"/>
    <w:rsid w:val="005F0581"/>
    <w:rsid w:val="005F0C0B"/>
    <w:rsid w:val="005F0E15"/>
    <w:rsid w:val="005F1600"/>
    <w:rsid w:val="005F16F4"/>
    <w:rsid w:val="005F175E"/>
    <w:rsid w:val="005F19B6"/>
    <w:rsid w:val="005F2114"/>
    <w:rsid w:val="005F2298"/>
    <w:rsid w:val="005F260F"/>
    <w:rsid w:val="005F296A"/>
    <w:rsid w:val="005F2A4F"/>
    <w:rsid w:val="005F2B5D"/>
    <w:rsid w:val="005F2C39"/>
    <w:rsid w:val="005F2D81"/>
    <w:rsid w:val="005F2FA2"/>
    <w:rsid w:val="005F3293"/>
    <w:rsid w:val="005F32B8"/>
    <w:rsid w:val="005F36CB"/>
    <w:rsid w:val="005F3CFD"/>
    <w:rsid w:val="005F3D6C"/>
    <w:rsid w:val="005F3DB8"/>
    <w:rsid w:val="005F3DE6"/>
    <w:rsid w:val="005F4181"/>
    <w:rsid w:val="005F41FD"/>
    <w:rsid w:val="005F4238"/>
    <w:rsid w:val="005F4550"/>
    <w:rsid w:val="005F494A"/>
    <w:rsid w:val="005F4AE5"/>
    <w:rsid w:val="005F4CA3"/>
    <w:rsid w:val="005F5012"/>
    <w:rsid w:val="005F5660"/>
    <w:rsid w:val="005F58AB"/>
    <w:rsid w:val="005F59A4"/>
    <w:rsid w:val="005F5ACD"/>
    <w:rsid w:val="005F5C0A"/>
    <w:rsid w:val="005F637E"/>
    <w:rsid w:val="005F6C06"/>
    <w:rsid w:val="005F6C0C"/>
    <w:rsid w:val="005F6CC3"/>
    <w:rsid w:val="005F6E5F"/>
    <w:rsid w:val="005F6F11"/>
    <w:rsid w:val="005F739F"/>
    <w:rsid w:val="005F7402"/>
    <w:rsid w:val="005F75D4"/>
    <w:rsid w:val="005F7BEA"/>
    <w:rsid w:val="005F7E97"/>
    <w:rsid w:val="00600086"/>
    <w:rsid w:val="0060017B"/>
    <w:rsid w:val="0060044E"/>
    <w:rsid w:val="00600636"/>
    <w:rsid w:val="00600647"/>
    <w:rsid w:val="0060083A"/>
    <w:rsid w:val="00600A86"/>
    <w:rsid w:val="00600C3A"/>
    <w:rsid w:val="00600EB0"/>
    <w:rsid w:val="00601050"/>
    <w:rsid w:val="00601256"/>
    <w:rsid w:val="00601478"/>
    <w:rsid w:val="006015B5"/>
    <w:rsid w:val="0060190D"/>
    <w:rsid w:val="00601F88"/>
    <w:rsid w:val="00602070"/>
    <w:rsid w:val="006020D4"/>
    <w:rsid w:val="006022B9"/>
    <w:rsid w:val="0060299D"/>
    <w:rsid w:val="00602B2D"/>
    <w:rsid w:val="00602EDF"/>
    <w:rsid w:val="0060301B"/>
    <w:rsid w:val="00603257"/>
    <w:rsid w:val="006043F5"/>
    <w:rsid w:val="006045DC"/>
    <w:rsid w:val="0060481F"/>
    <w:rsid w:val="00604924"/>
    <w:rsid w:val="00604985"/>
    <w:rsid w:val="00604C57"/>
    <w:rsid w:val="00605042"/>
    <w:rsid w:val="006050A1"/>
    <w:rsid w:val="006050F5"/>
    <w:rsid w:val="006054E9"/>
    <w:rsid w:val="00605843"/>
    <w:rsid w:val="00605A90"/>
    <w:rsid w:val="006060E6"/>
    <w:rsid w:val="00606483"/>
    <w:rsid w:val="006065A6"/>
    <w:rsid w:val="00606951"/>
    <w:rsid w:val="006069D2"/>
    <w:rsid w:val="00606C48"/>
    <w:rsid w:val="00607340"/>
    <w:rsid w:val="006073AA"/>
    <w:rsid w:val="006073CB"/>
    <w:rsid w:val="006073F3"/>
    <w:rsid w:val="006078F7"/>
    <w:rsid w:val="00610375"/>
    <w:rsid w:val="006104A9"/>
    <w:rsid w:val="00610773"/>
    <w:rsid w:val="00610850"/>
    <w:rsid w:val="00610A1E"/>
    <w:rsid w:val="0061109C"/>
    <w:rsid w:val="006110AA"/>
    <w:rsid w:val="00611147"/>
    <w:rsid w:val="006115A2"/>
    <w:rsid w:val="006118B3"/>
    <w:rsid w:val="00611A0B"/>
    <w:rsid w:val="00611A77"/>
    <w:rsid w:val="00611D7C"/>
    <w:rsid w:val="00611EEB"/>
    <w:rsid w:val="0061206A"/>
    <w:rsid w:val="006121A9"/>
    <w:rsid w:val="00612292"/>
    <w:rsid w:val="006129DF"/>
    <w:rsid w:val="00612B19"/>
    <w:rsid w:val="0061315B"/>
    <w:rsid w:val="006133B2"/>
    <w:rsid w:val="00613572"/>
    <w:rsid w:val="006137F4"/>
    <w:rsid w:val="00613B07"/>
    <w:rsid w:val="00613BE5"/>
    <w:rsid w:val="00613CDF"/>
    <w:rsid w:val="00613E06"/>
    <w:rsid w:val="006146DE"/>
    <w:rsid w:val="00614781"/>
    <w:rsid w:val="0061482A"/>
    <w:rsid w:val="00614A49"/>
    <w:rsid w:val="00614D4E"/>
    <w:rsid w:val="00614EE1"/>
    <w:rsid w:val="006151A9"/>
    <w:rsid w:val="0061520A"/>
    <w:rsid w:val="0061521C"/>
    <w:rsid w:val="0061533C"/>
    <w:rsid w:val="006153B0"/>
    <w:rsid w:val="00615468"/>
    <w:rsid w:val="0061592F"/>
    <w:rsid w:val="00615A8E"/>
    <w:rsid w:val="00615DDF"/>
    <w:rsid w:val="006163B4"/>
    <w:rsid w:val="0061651E"/>
    <w:rsid w:val="006165EA"/>
    <w:rsid w:val="006168A5"/>
    <w:rsid w:val="00616A05"/>
    <w:rsid w:val="00616AEB"/>
    <w:rsid w:val="0061714A"/>
    <w:rsid w:val="00617336"/>
    <w:rsid w:val="00617494"/>
    <w:rsid w:val="006176B5"/>
    <w:rsid w:val="00617797"/>
    <w:rsid w:val="0061788C"/>
    <w:rsid w:val="006179B0"/>
    <w:rsid w:val="00617CA8"/>
    <w:rsid w:val="00617D6C"/>
    <w:rsid w:val="00617D92"/>
    <w:rsid w:val="00617DC7"/>
    <w:rsid w:val="00617DD0"/>
    <w:rsid w:val="00617FAD"/>
    <w:rsid w:val="0062003A"/>
    <w:rsid w:val="00620183"/>
    <w:rsid w:val="006204F7"/>
    <w:rsid w:val="00620B02"/>
    <w:rsid w:val="00620F63"/>
    <w:rsid w:val="00620F76"/>
    <w:rsid w:val="006210EB"/>
    <w:rsid w:val="006214CA"/>
    <w:rsid w:val="006216A8"/>
    <w:rsid w:val="006219EB"/>
    <w:rsid w:val="00621B32"/>
    <w:rsid w:val="00621C76"/>
    <w:rsid w:val="00622622"/>
    <w:rsid w:val="006229CA"/>
    <w:rsid w:val="00622D0F"/>
    <w:rsid w:val="00622DB3"/>
    <w:rsid w:val="00623044"/>
    <w:rsid w:val="00623472"/>
    <w:rsid w:val="006234CA"/>
    <w:rsid w:val="006237F3"/>
    <w:rsid w:val="00623F25"/>
    <w:rsid w:val="00624015"/>
    <w:rsid w:val="006241F7"/>
    <w:rsid w:val="00624525"/>
    <w:rsid w:val="00624558"/>
    <w:rsid w:val="006245E0"/>
    <w:rsid w:val="00624618"/>
    <w:rsid w:val="0062488C"/>
    <w:rsid w:val="00624916"/>
    <w:rsid w:val="00624AB0"/>
    <w:rsid w:val="00624B89"/>
    <w:rsid w:val="00624CDC"/>
    <w:rsid w:val="00624E83"/>
    <w:rsid w:val="00624ED0"/>
    <w:rsid w:val="00625257"/>
    <w:rsid w:val="00625564"/>
    <w:rsid w:val="0062604A"/>
    <w:rsid w:val="00626220"/>
    <w:rsid w:val="00626616"/>
    <w:rsid w:val="00626708"/>
    <w:rsid w:val="00626D96"/>
    <w:rsid w:val="0062709F"/>
    <w:rsid w:val="00627193"/>
    <w:rsid w:val="0062721E"/>
    <w:rsid w:val="0062730F"/>
    <w:rsid w:val="006276EC"/>
    <w:rsid w:val="00627C57"/>
    <w:rsid w:val="00630043"/>
    <w:rsid w:val="0063006F"/>
    <w:rsid w:val="006300B0"/>
    <w:rsid w:val="00630301"/>
    <w:rsid w:val="006303A5"/>
    <w:rsid w:val="0063070A"/>
    <w:rsid w:val="00630E33"/>
    <w:rsid w:val="00630FB7"/>
    <w:rsid w:val="0063136E"/>
    <w:rsid w:val="00631792"/>
    <w:rsid w:val="00631869"/>
    <w:rsid w:val="00631985"/>
    <w:rsid w:val="00631B2A"/>
    <w:rsid w:val="00631BF6"/>
    <w:rsid w:val="00631CA5"/>
    <w:rsid w:val="006327CB"/>
    <w:rsid w:val="006330F6"/>
    <w:rsid w:val="00633CCD"/>
    <w:rsid w:val="0063408C"/>
    <w:rsid w:val="00634383"/>
    <w:rsid w:val="0063468A"/>
    <w:rsid w:val="0063491A"/>
    <w:rsid w:val="00634D0A"/>
    <w:rsid w:val="00634EF2"/>
    <w:rsid w:val="0063501B"/>
    <w:rsid w:val="006354EF"/>
    <w:rsid w:val="006355ED"/>
    <w:rsid w:val="006358D5"/>
    <w:rsid w:val="00635F0D"/>
    <w:rsid w:val="0063606F"/>
    <w:rsid w:val="00636592"/>
    <w:rsid w:val="00636761"/>
    <w:rsid w:val="0063697E"/>
    <w:rsid w:val="00636B39"/>
    <w:rsid w:val="00636DDF"/>
    <w:rsid w:val="00636E91"/>
    <w:rsid w:val="00636F4C"/>
    <w:rsid w:val="00637AE2"/>
    <w:rsid w:val="00637D5F"/>
    <w:rsid w:val="00637F98"/>
    <w:rsid w:val="00640192"/>
    <w:rsid w:val="006401BB"/>
    <w:rsid w:val="0064086C"/>
    <w:rsid w:val="00640B26"/>
    <w:rsid w:val="00640D38"/>
    <w:rsid w:val="00641060"/>
    <w:rsid w:val="00641319"/>
    <w:rsid w:val="006414F0"/>
    <w:rsid w:val="00641757"/>
    <w:rsid w:val="006425A4"/>
    <w:rsid w:val="00642A01"/>
    <w:rsid w:val="00642B37"/>
    <w:rsid w:val="00642C7D"/>
    <w:rsid w:val="00642C9C"/>
    <w:rsid w:val="00642D18"/>
    <w:rsid w:val="00642D21"/>
    <w:rsid w:val="006436EC"/>
    <w:rsid w:val="00643EE0"/>
    <w:rsid w:val="00644068"/>
    <w:rsid w:val="00644140"/>
    <w:rsid w:val="00644490"/>
    <w:rsid w:val="006446F3"/>
    <w:rsid w:val="006449CB"/>
    <w:rsid w:val="00644E0A"/>
    <w:rsid w:val="00644EF4"/>
    <w:rsid w:val="006456DE"/>
    <w:rsid w:val="006457DF"/>
    <w:rsid w:val="00645864"/>
    <w:rsid w:val="006459BF"/>
    <w:rsid w:val="00645AED"/>
    <w:rsid w:val="00645C5A"/>
    <w:rsid w:val="00646078"/>
    <w:rsid w:val="006461F7"/>
    <w:rsid w:val="00646544"/>
    <w:rsid w:val="006466C8"/>
    <w:rsid w:val="00646A30"/>
    <w:rsid w:val="00646EA1"/>
    <w:rsid w:val="0064724E"/>
    <w:rsid w:val="006473E4"/>
    <w:rsid w:val="00647591"/>
    <w:rsid w:val="00647884"/>
    <w:rsid w:val="006478D7"/>
    <w:rsid w:val="00647BAF"/>
    <w:rsid w:val="00647BCB"/>
    <w:rsid w:val="006510E2"/>
    <w:rsid w:val="006516A9"/>
    <w:rsid w:val="00651FCF"/>
    <w:rsid w:val="00652078"/>
    <w:rsid w:val="00652826"/>
    <w:rsid w:val="006529CC"/>
    <w:rsid w:val="00652E3C"/>
    <w:rsid w:val="00652E9E"/>
    <w:rsid w:val="006533F2"/>
    <w:rsid w:val="00653527"/>
    <w:rsid w:val="00653554"/>
    <w:rsid w:val="006535CC"/>
    <w:rsid w:val="0065367E"/>
    <w:rsid w:val="00653D81"/>
    <w:rsid w:val="0065402F"/>
    <w:rsid w:val="00654465"/>
    <w:rsid w:val="0065456F"/>
    <w:rsid w:val="00654C63"/>
    <w:rsid w:val="00654D98"/>
    <w:rsid w:val="006550A1"/>
    <w:rsid w:val="006550C2"/>
    <w:rsid w:val="00655124"/>
    <w:rsid w:val="00655287"/>
    <w:rsid w:val="0065552F"/>
    <w:rsid w:val="00655B86"/>
    <w:rsid w:val="00655ECB"/>
    <w:rsid w:val="0065616E"/>
    <w:rsid w:val="00656218"/>
    <w:rsid w:val="00656351"/>
    <w:rsid w:val="006563C7"/>
    <w:rsid w:val="006567C6"/>
    <w:rsid w:val="00656A7E"/>
    <w:rsid w:val="00656B59"/>
    <w:rsid w:val="00656C83"/>
    <w:rsid w:val="00656CCE"/>
    <w:rsid w:val="00657239"/>
    <w:rsid w:val="006572F3"/>
    <w:rsid w:val="00657484"/>
    <w:rsid w:val="0065757E"/>
    <w:rsid w:val="00657981"/>
    <w:rsid w:val="00657CD4"/>
    <w:rsid w:val="00657F00"/>
    <w:rsid w:val="0066013A"/>
    <w:rsid w:val="0066017B"/>
    <w:rsid w:val="00660249"/>
    <w:rsid w:val="00660B4D"/>
    <w:rsid w:val="00660CC4"/>
    <w:rsid w:val="00660D17"/>
    <w:rsid w:val="00660D85"/>
    <w:rsid w:val="00661100"/>
    <w:rsid w:val="006612B2"/>
    <w:rsid w:val="00661400"/>
    <w:rsid w:val="00661532"/>
    <w:rsid w:val="0066161C"/>
    <w:rsid w:val="0066193D"/>
    <w:rsid w:val="006619A1"/>
    <w:rsid w:val="0066208C"/>
    <w:rsid w:val="0066238B"/>
    <w:rsid w:val="00662525"/>
    <w:rsid w:val="00662594"/>
    <w:rsid w:val="006627FE"/>
    <w:rsid w:val="0066292F"/>
    <w:rsid w:val="00662AAC"/>
    <w:rsid w:val="00662B59"/>
    <w:rsid w:val="006634AE"/>
    <w:rsid w:val="00663C34"/>
    <w:rsid w:val="00663DA2"/>
    <w:rsid w:val="006641A5"/>
    <w:rsid w:val="00664322"/>
    <w:rsid w:val="00664709"/>
    <w:rsid w:val="00664886"/>
    <w:rsid w:val="006648FB"/>
    <w:rsid w:val="00664C8D"/>
    <w:rsid w:val="00664DEC"/>
    <w:rsid w:val="00664EA8"/>
    <w:rsid w:val="006650CD"/>
    <w:rsid w:val="00665495"/>
    <w:rsid w:val="00665516"/>
    <w:rsid w:val="0066571A"/>
    <w:rsid w:val="0066590C"/>
    <w:rsid w:val="00665A82"/>
    <w:rsid w:val="00665ABC"/>
    <w:rsid w:val="00665C71"/>
    <w:rsid w:val="00665D49"/>
    <w:rsid w:val="0066601A"/>
    <w:rsid w:val="006665F6"/>
    <w:rsid w:val="006666B2"/>
    <w:rsid w:val="00666BF8"/>
    <w:rsid w:val="00666CA4"/>
    <w:rsid w:val="00666CFC"/>
    <w:rsid w:val="00667519"/>
    <w:rsid w:val="006677F4"/>
    <w:rsid w:val="00667874"/>
    <w:rsid w:val="00667A17"/>
    <w:rsid w:val="00667B7F"/>
    <w:rsid w:val="00667D99"/>
    <w:rsid w:val="006700CE"/>
    <w:rsid w:val="0067014A"/>
    <w:rsid w:val="00670381"/>
    <w:rsid w:val="00670C65"/>
    <w:rsid w:val="00670E4A"/>
    <w:rsid w:val="00670EB6"/>
    <w:rsid w:val="0067107B"/>
    <w:rsid w:val="006712D3"/>
    <w:rsid w:val="0067199E"/>
    <w:rsid w:val="00671FD1"/>
    <w:rsid w:val="00672200"/>
    <w:rsid w:val="006722EB"/>
    <w:rsid w:val="006723DB"/>
    <w:rsid w:val="00672DC5"/>
    <w:rsid w:val="00672E3D"/>
    <w:rsid w:val="00673018"/>
    <w:rsid w:val="0067360C"/>
    <w:rsid w:val="0067360E"/>
    <w:rsid w:val="006737FE"/>
    <w:rsid w:val="006739F5"/>
    <w:rsid w:val="00673DB8"/>
    <w:rsid w:val="00673E53"/>
    <w:rsid w:val="00674307"/>
    <w:rsid w:val="006747EF"/>
    <w:rsid w:val="00674A71"/>
    <w:rsid w:val="00674BB3"/>
    <w:rsid w:val="00674DA6"/>
    <w:rsid w:val="00675401"/>
    <w:rsid w:val="00675664"/>
    <w:rsid w:val="00675933"/>
    <w:rsid w:val="00676130"/>
    <w:rsid w:val="006761F9"/>
    <w:rsid w:val="00677388"/>
    <w:rsid w:val="006779F2"/>
    <w:rsid w:val="00677A2E"/>
    <w:rsid w:val="00677BDA"/>
    <w:rsid w:val="006800BC"/>
    <w:rsid w:val="00680DC3"/>
    <w:rsid w:val="006812C2"/>
    <w:rsid w:val="0068155F"/>
    <w:rsid w:val="0068162B"/>
    <w:rsid w:val="006816FA"/>
    <w:rsid w:val="00681A7B"/>
    <w:rsid w:val="00681D02"/>
    <w:rsid w:val="00682CE0"/>
    <w:rsid w:val="00683097"/>
    <w:rsid w:val="00683295"/>
    <w:rsid w:val="0068379B"/>
    <w:rsid w:val="00683897"/>
    <w:rsid w:val="00684040"/>
    <w:rsid w:val="00684925"/>
    <w:rsid w:val="00684961"/>
    <w:rsid w:val="00685188"/>
    <w:rsid w:val="006856F8"/>
    <w:rsid w:val="006857A7"/>
    <w:rsid w:val="006857CE"/>
    <w:rsid w:val="00685B9A"/>
    <w:rsid w:val="00685C29"/>
    <w:rsid w:val="0068681F"/>
    <w:rsid w:val="006869D9"/>
    <w:rsid w:val="00686C13"/>
    <w:rsid w:val="00686E08"/>
    <w:rsid w:val="00686FBF"/>
    <w:rsid w:val="00687148"/>
    <w:rsid w:val="006872AE"/>
    <w:rsid w:val="00687631"/>
    <w:rsid w:val="006879AC"/>
    <w:rsid w:val="00687A7C"/>
    <w:rsid w:val="00690013"/>
    <w:rsid w:val="00690338"/>
    <w:rsid w:val="00690359"/>
    <w:rsid w:val="006906EF"/>
    <w:rsid w:val="006907DD"/>
    <w:rsid w:val="0069087A"/>
    <w:rsid w:val="00690A17"/>
    <w:rsid w:val="006911F1"/>
    <w:rsid w:val="00691700"/>
    <w:rsid w:val="00691B3E"/>
    <w:rsid w:val="00691F90"/>
    <w:rsid w:val="00692808"/>
    <w:rsid w:val="006928B0"/>
    <w:rsid w:val="006928CC"/>
    <w:rsid w:val="0069292E"/>
    <w:rsid w:val="00692A52"/>
    <w:rsid w:val="00692CE4"/>
    <w:rsid w:val="00693646"/>
    <w:rsid w:val="00693753"/>
    <w:rsid w:val="00693B4C"/>
    <w:rsid w:val="00693B79"/>
    <w:rsid w:val="00693EF5"/>
    <w:rsid w:val="006942D5"/>
    <w:rsid w:val="006949BC"/>
    <w:rsid w:val="00694FB3"/>
    <w:rsid w:val="00695159"/>
    <w:rsid w:val="006951DF"/>
    <w:rsid w:val="006958A0"/>
    <w:rsid w:val="00695A3A"/>
    <w:rsid w:val="0069620D"/>
    <w:rsid w:val="00696282"/>
    <w:rsid w:val="00696731"/>
    <w:rsid w:val="00696C1B"/>
    <w:rsid w:val="00696D8C"/>
    <w:rsid w:val="0069734F"/>
    <w:rsid w:val="0069759D"/>
    <w:rsid w:val="0069760D"/>
    <w:rsid w:val="00697B28"/>
    <w:rsid w:val="006A06D2"/>
    <w:rsid w:val="006A0749"/>
    <w:rsid w:val="006A1AE1"/>
    <w:rsid w:val="006A1B80"/>
    <w:rsid w:val="006A1CA6"/>
    <w:rsid w:val="006A1D29"/>
    <w:rsid w:val="006A1FB4"/>
    <w:rsid w:val="006A1FEB"/>
    <w:rsid w:val="006A20CE"/>
    <w:rsid w:val="006A246C"/>
    <w:rsid w:val="006A2CF0"/>
    <w:rsid w:val="006A2D6A"/>
    <w:rsid w:val="006A327C"/>
    <w:rsid w:val="006A34A3"/>
    <w:rsid w:val="006A3754"/>
    <w:rsid w:val="006A3D11"/>
    <w:rsid w:val="006A3E47"/>
    <w:rsid w:val="006A4DAE"/>
    <w:rsid w:val="006A53C0"/>
    <w:rsid w:val="006A576A"/>
    <w:rsid w:val="006A5796"/>
    <w:rsid w:val="006A5A45"/>
    <w:rsid w:val="006A6055"/>
    <w:rsid w:val="006A616A"/>
    <w:rsid w:val="006A6417"/>
    <w:rsid w:val="006A6539"/>
    <w:rsid w:val="006A683F"/>
    <w:rsid w:val="006A6878"/>
    <w:rsid w:val="006A6C85"/>
    <w:rsid w:val="006A6D88"/>
    <w:rsid w:val="006A6E98"/>
    <w:rsid w:val="006A7258"/>
    <w:rsid w:val="006A7432"/>
    <w:rsid w:val="006A7433"/>
    <w:rsid w:val="006A78BE"/>
    <w:rsid w:val="006A79C5"/>
    <w:rsid w:val="006A7D5B"/>
    <w:rsid w:val="006B0034"/>
    <w:rsid w:val="006B0113"/>
    <w:rsid w:val="006B05A2"/>
    <w:rsid w:val="006B0966"/>
    <w:rsid w:val="006B0E7A"/>
    <w:rsid w:val="006B112D"/>
    <w:rsid w:val="006B167A"/>
    <w:rsid w:val="006B18CE"/>
    <w:rsid w:val="006B1A1B"/>
    <w:rsid w:val="006B1D3E"/>
    <w:rsid w:val="006B208C"/>
    <w:rsid w:val="006B2662"/>
    <w:rsid w:val="006B3339"/>
    <w:rsid w:val="006B363B"/>
    <w:rsid w:val="006B3950"/>
    <w:rsid w:val="006B395C"/>
    <w:rsid w:val="006B48B6"/>
    <w:rsid w:val="006B4AAA"/>
    <w:rsid w:val="006B4B8A"/>
    <w:rsid w:val="006B4CE6"/>
    <w:rsid w:val="006B50A3"/>
    <w:rsid w:val="006B5182"/>
    <w:rsid w:val="006B525B"/>
    <w:rsid w:val="006B563F"/>
    <w:rsid w:val="006B566F"/>
    <w:rsid w:val="006B585B"/>
    <w:rsid w:val="006B592A"/>
    <w:rsid w:val="006B5B80"/>
    <w:rsid w:val="006B5CDA"/>
    <w:rsid w:val="006B5E0E"/>
    <w:rsid w:val="006B5FF2"/>
    <w:rsid w:val="006B611F"/>
    <w:rsid w:val="006B61A1"/>
    <w:rsid w:val="006B664A"/>
    <w:rsid w:val="006B68C7"/>
    <w:rsid w:val="006B6FD3"/>
    <w:rsid w:val="006B728A"/>
    <w:rsid w:val="006B761A"/>
    <w:rsid w:val="006B76F3"/>
    <w:rsid w:val="006B79AF"/>
    <w:rsid w:val="006B7C3E"/>
    <w:rsid w:val="006B7DB5"/>
    <w:rsid w:val="006C0AB8"/>
    <w:rsid w:val="006C0B98"/>
    <w:rsid w:val="006C0BAE"/>
    <w:rsid w:val="006C0D17"/>
    <w:rsid w:val="006C0EFE"/>
    <w:rsid w:val="006C1001"/>
    <w:rsid w:val="006C1233"/>
    <w:rsid w:val="006C1367"/>
    <w:rsid w:val="006C1662"/>
    <w:rsid w:val="006C19D8"/>
    <w:rsid w:val="006C1DB3"/>
    <w:rsid w:val="006C2306"/>
    <w:rsid w:val="006C2924"/>
    <w:rsid w:val="006C2A83"/>
    <w:rsid w:val="006C2DC7"/>
    <w:rsid w:val="006C2E6C"/>
    <w:rsid w:val="006C2EAE"/>
    <w:rsid w:val="006C2FC2"/>
    <w:rsid w:val="006C316F"/>
    <w:rsid w:val="006C39E4"/>
    <w:rsid w:val="006C3BE1"/>
    <w:rsid w:val="006C3F6F"/>
    <w:rsid w:val="006C3F8B"/>
    <w:rsid w:val="006C4081"/>
    <w:rsid w:val="006C42DB"/>
    <w:rsid w:val="006C4D54"/>
    <w:rsid w:val="006C50E1"/>
    <w:rsid w:val="006C513D"/>
    <w:rsid w:val="006C5288"/>
    <w:rsid w:val="006C52A3"/>
    <w:rsid w:val="006C55D9"/>
    <w:rsid w:val="006C5843"/>
    <w:rsid w:val="006C5D6B"/>
    <w:rsid w:val="006C62B0"/>
    <w:rsid w:val="006C6868"/>
    <w:rsid w:val="006C6996"/>
    <w:rsid w:val="006C69EB"/>
    <w:rsid w:val="006C6BE7"/>
    <w:rsid w:val="006C6CB2"/>
    <w:rsid w:val="006C7414"/>
    <w:rsid w:val="006C756E"/>
    <w:rsid w:val="006C7811"/>
    <w:rsid w:val="006C78F0"/>
    <w:rsid w:val="006C79D3"/>
    <w:rsid w:val="006C7AB2"/>
    <w:rsid w:val="006C7BDF"/>
    <w:rsid w:val="006D0022"/>
    <w:rsid w:val="006D0097"/>
    <w:rsid w:val="006D0273"/>
    <w:rsid w:val="006D07EE"/>
    <w:rsid w:val="006D0D29"/>
    <w:rsid w:val="006D117D"/>
    <w:rsid w:val="006D13D6"/>
    <w:rsid w:val="006D1409"/>
    <w:rsid w:val="006D1568"/>
    <w:rsid w:val="006D16CE"/>
    <w:rsid w:val="006D1DCF"/>
    <w:rsid w:val="006D1E1B"/>
    <w:rsid w:val="006D2512"/>
    <w:rsid w:val="006D2BD7"/>
    <w:rsid w:val="006D2F1D"/>
    <w:rsid w:val="006D2FBF"/>
    <w:rsid w:val="006D3253"/>
    <w:rsid w:val="006D37A8"/>
    <w:rsid w:val="006D3EA6"/>
    <w:rsid w:val="006D4109"/>
    <w:rsid w:val="006D413C"/>
    <w:rsid w:val="006D4258"/>
    <w:rsid w:val="006D45B0"/>
    <w:rsid w:val="006D4605"/>
    <w:rsid w:val="006D46A0"/>
    <w:rsid w:val="006D4CE6"/>
    <w:rsid w:val="006D4D37"/>
    <w:rsid w:val="006D4EBB"/>
    <w:rsid w:val="006D51C0"/>
    <w:rsid w:val="006D5646"/>
    <w:rsid w:val="006D5B48"/>
    <w:rsid w:val="006D5B52"/>
    <w:rsid w:val="006D5C4B"/>
    <w:rsid w:val="006D6099"/>
    <w:rsid w:val="006D6139"/>
    <w:rsid w:val="006D6712"/>
    <w:rsid w:val="006D70B9"/>
    <w:rsid w:val="006D7399"/>
    <w:rsid w:val="006D7885"/>
    <w:rsid w:val="006D7A8F"/>
    <w:rsid w:val="006D7B82"/>
    <w:rsid w:val="006D7BE9"/>
    <w:rsid w:val="006E008C"/>
    <w:rsid w:val="006E0184"/>
    <w:rsid w:val="006E019D"/>
    <w:rsid w:val="006E01E8"/>
    <w:rsid w:val="006E0A06"/>
    <w:rsid w:val="006E0B9D"/>
    <w:rsid w:val="006E1082"/>
    <w:rsid w:val="006E152F"/>
    <w:rsid w:val="006E155E"/>
    <w:rsid w:val="006E159B"/>
    <w:rsid w:val="006E180A"/>
    <w:rsid w:val="006E1829"/>
    <w:rsid w:val="006E1988"/>
    <w:rsid w:val="006E1AC3"/>
    <w:rsid w:val="006E1AE8"/>
    <w:rsid w:val="006E1AF8"/>
    <w:rsid w:val="006E1CE9"/>
    <w:rsid w:val="006E1DC7"/>
    <w:rsid w:val="006E1E8C"/>
    <w:rsid w:val="006E2D37"/>
    <w:rsid w:val="006E2E70"/>
    <w:rsid w:val="006E32C8"/>
    <w:rsid w:val="006E3751"/>
    <w:rsid w:val="006E3845"/>
    <w:rsid w:val="006E3964"/>
    <w:rsid w:val="006E3FBF"/>
    <w:rsid w:val="006E40D0"/>
    <w:rsid w:val="006E4648"/>
    <w:rsid w:val="006E4B08"/>
    <w:rsid w:val="006E4B29"/>
    <w:rsid w:val="006E4B89"/>
    <w:rsid w:val="006E4C61"/>
    <w:rsid w:val="006E4D4D"/>
    <w:rsid w:val="006E4EE6"/>
    <w:rsid w:val="006E557E"/>
    <w:rsid w:val="006E5A25"/>
    <w:rsid w:val="006E5A42"/>
    <w:rsid w:val="006E5F69"/>
    <w:rsid w:val="006E61B5"/>
    <w:rsid w:val="006E6528"/>
    <w:rsid w:val="006E68DE"/>
    <w:rsid w:val="006E6A98"/>
    <w:rsid w:val="006E6BFF"/>
    <w:rsid w:val="006E6D57"/>
    <w:rsid w:val="006E6D73"/>
    <w:rsid w:val="006E6F76"/>
    <w:rsid w:val="006E7372"/>
    <w:rsid w:val="006E73F0"/>
    <w:rsid w:val="006E7694"/>
    <w:rsid w:val="006E7C56"/>
    <w:rsid w:val="006E7D86"/>
    <w:rsid w:val="006F01DB"/>
    <w:rsid w:val="006F0269"/>
    <w:rsid w:val="006F0300"/>
    <w:rsid w:val="006F0B86"/>
    <w:rsid w:val="006F0C32"/>
    <w:rsid w:val="006F0E96"/>
    <w:rsid w:val="006F0EF8"/>
    <w:rsid w:val="006F11B3"/>
    <w:rsid w:val="006F11EC"/>
    <w:rsid w:val="006F1506"/>
    <w:rsid w:val="006F167B"/>
    <w:rsid w:val="006F1917"/>
    <w:rsid w:val="006F19D5"/>
    <w:rsid w:val="006F2109"/>
    <w:rsid w:val="006F216E"/>
    <w:rsid w:val="006F2749"/>
    <w:rsid w:val="006F2765"/>
    <w:rsid w:val="006F28A0"/>
    <w:rsid w:val="006F2A77"/>
    <w:rsid w:val="006F2B82"/>
    <w:rsid w:val="006F2C67"/>
    <w:rsid w:val="006F2DC4"/>
    <w:rsid w:val="006F2FA8"/>
    <w:rsid w:val="006F3342"/>
    <w:rsid w:val="006F3348"/>
    <w:rsid w:val="006F3433"/>
    <w:rsid w:val="006F3852"/>
    <w:rsid w:val="006F3DB6"/>
    <w:rsid w:val="006F3DB8"/>
    <w:rsid w:val="006F3DCF"/>
    <w:rsid w:val="006F3FEB"/>
    <w:rsid w:val="006F408C"/>
    <w:rsid w:val="006F47D7"/>
    <w:rsid w:val="006F4ABC"/>
    <w:rsid w:val="006F4B50"/>
    <w:rsid w:val="006F548E"/>
    <w:rsid w:val="006F55A9"/>
    <w:rsid w:val="006F56D3"/>
    <w:rsid w:val="006F5A04"/>
    <w:rsid w:val="006F5E45"/>
    <w:rsid w:val="006F6226"/>
    <w:rsid w:val="006F6244"/>
    <w:rsid w:val="006F6619"/>
    <w:rsid w:val="006F66E4"/>
    <w:rsid w:val="006F745A"/>
    <w:rsid w:val="006F764B"/>
    <w:rsid w:val="007003D4"/>
    <w:rsid w:val="00700651"/>
    <w:rsid w:val="007006B1"/>
    <w:rsid w:val="0070088E"/>
    <w:rsid w:val="00700A65"/>
    <w:rsid w:val="00700BCF"/>
    <w:rsid w:val="00700CB2"/>
    <w:rsid w:val="00700E48"/>
    <w:rsid w:val="007016CB"/>
    <w:rsid w:val="00701849"/>
    <w:rsid w:val="00701EB3"/>
    <w:rsid w:val="00702110"/>
    <w:rsid w:val="00702121"/>
    <w:rsid w:val="007026EF"/>
    <w:rsid w:val="00702AF1"/>
    <w:rsid w:val="00702BE8"/>
    <w:rsid w:val="00702F1A"/>
    <w:rsid w:val="0070389B"/>
    <w:rsid w:val="00703991"/>
    <w:rsid w:val="00703A4F"/>
    <w:rsid w:val="00703BDF"/>
    <w:rsid w:val="00703C36"/>
    <w:rsid w:val="00703D12"/>
    <w:rsid w:val="007040A5"/>
    <w:rsid w:val="0070416C"/>
    <w:rsid w:val="007043F8"/>
    <w:rsid w:val="00704588"/>
    <w:rsid w:val="0070479B"/>
    <w:rsid w:val="007049B0"/>
    <w:rsid w:val="00704A66"/>
    <w:rsid w:val="00704F06"/>
    <w:rsid w:val="007054F4"/>
    <w:rsid w:val="007058B1"/>
    <w:rsid w:val="0070596C"/>
    <w:rsid w:val="00705DF3"/>
    <w:rsid w:val="007060DC"/>
    <w:rsid w:val="007063C8"/>
    <w:rsid w:val="00706C05"/>
    <w:rsid w:val="0070717C"/>
    <w:rsid w:val="007071B4"/>
    <w:rsid w:val="007078A5"/>
    <w:rsid w:val="00707BA4"/>
    <w:rsid w:val="00707D3E"/>
    <w:rsid w:val="00707EAC"/>
    <w:rsid w:val="00710175"/>
    <w:rsid w:val="007105E9"/>
    <w:rsid w:val="00710846"/>
    <w:rsid w:val="007108F1"/>
    <w:rsid w:val="007109C0"/>
    <w:rsid w:val="00710A99"/>
    <w:rsid w:val="00710E44"/>
    <w:rsid w:val="00711502"/>
    <w:rsid w:val="007116FB"/>
    <w:rsid w:val="0071176B"/>
    <w:rsid w:val="00711C5A"/>
    <w:rsid w:val="0071234F"/>
    <w:rsid w:val="0071253B"/>
    <w:rsid w:val="007126A6"/>
    <w:rsid w:val="00712913"/>
    <w:rsid w:val="00712D36"/>
    <w:rsid w:val="00712D5B"/>
    <w:rsid w:val="007134D1"/>
    <w:rsid w:val="0071353B"/>
    <w:rsid w:val="007137B5"/>
    <w:rsid w:val="00713896"/>
    <w:rsid w:val="007138B0"/>
    <w:rsid w:val="00713F4F"/>
    <w:rsid w:val="007140F7"/>
    <w:rsid w:val="00714A7E"/>
    <w:rsid w:val="007150E8"/>
    <w:rsid w:val="0071518C"/>
    <w:rsid w:val="00715583"/>
    <w:rsid w:val="00715847"/>
    <w:rsid w:val="007158EC"/>
    <w:rsid w:val="00715A02"/>
    <w:rsid w:val="00715F14"/>
    <w:rsid w:val="00715F7A"/>
    <w:rsid w:val="0071619D"/>
    <w:rsid w:val="007161DD"/>
    <w:rsid w:val="0071634B"/>
    <w:rsid w:val="00716860"/>
    <w:rsid w:val="00716A07"/>
    <w:rsid w:val="00716A52"/>
    <w:rsid w:val="00716BA2"/>
    <w:rsid w:val="00716F0D"/>
    <w:rsid w:val="00717341"/>
    <w:rsid w:val="007174DB"/>
    <w:rsid w:val="007176B0"/>
    <w:rsid w:val="0071778D"/>
    <w:rsid w:val="00717B8F"/>
    <w:rsid w:val="00717FD7"/>
    <w:rsid w:val="0072004F"/>
    <w:rsid w:val="00720206"/>
    <w:rsid w:val="00720247"/>
    <w:rsid w:val="00720499"/>
    <w:rsid w:val="0072089A"/>
    <w:rsid w:val="00720A61"/>
    <w:rsid w:val="00720AEA"/>
    <w:rsid w:val="00720B32"/>
    <w:rsid w:val="00720DC6"/>
    <w:rsid w:val="00720F33"/>
    <w:rsid w:val="00720FF9"/>
    <w:rsid w:val="00721354"/>
    <w:rsid w:val="00721559"/>
    <w:rsid w:val="00721B23"/>
    <w:rsid w:val="00721F15"/>
    <w:rsid w:val="00722004"/>
    <w:rsid w:val="007223DE"/>
    <w:rsid w:val="007225FD"/>
    <w:rsid w:val="00722A9F"/>
    <w:rsid w:val="00722D53"/>
    <w:rsid w:val="00722D7C"/>
    <w:rsid w:val="00723027"/>
    <w:rsid w:val="007232E0"/>
    <w:rsid w:val="00723B83"/>
    <w:rsid w:val="007241DA"/>
    <w:rsid w:val="007242CC"/>
    <w:rsid w:val="007242D5"/>
    <w:rsid w:val="00724641"/>
    <w:rsid w:val="00724AEE"/>
    <w:rsid w:val="00724F72"/>
    <w:rsid w:val="00724FA3"/>
    <w:rsid w:val="00725124"/>
    <w:rsid w:val="007252CF"/>
    <w:rsid w:val="00725B59"/>
    <w:rsid w:val="00726084"/>
    <w:rsid w:val="0072635D"/>
    <w:rsid w:val="00726464"/>
    <w:rsid w:val="00726907"/>
    <w:rsid w:val="007272BF"/>
    <w:rsid w:val="0072745A"/>
    <w:rsid w:val="00727505"/>
    <w:rsid w:val="0072750C"/>
    <w:rsid w:val="00727998"/>
    <w:rsid w:val="00727EBF"/>
    <w:rsid w:val="00727ED2"/>
    <w:rsid w:val="00730251"/>
    <w:rsid w:val="007307AA"/>
    <w:rsid w:val="0073089F"/>
    <w:rsid w:val="00730AB7"/>
    <w:rsid w:val="00730E36"/>
    <w:rsid w:val="00731084"/>
    <w:rsid w:val="00731115"/>
    <w:rsid w:val="00731600"/>
    <w:rsid w:val="0073180B"/>
    <w:rsid w:val="00731CFD"/>
    <w:rsid w:val="00731D6C"/>
    <w:rsid w:val="00731D94"/>
    <w:rsid w:val="0073202C"/>
    <w:rsid w:val="00732359"/>
    <w:rsid w:val="00732627"/>
    <w:rsid w:val="00732D14"/>
    <w:rsid w:val="00732D23"/>
    <w:rsid w:val="00733253"/>
    <w:rsid w:val="00733348"/>
    <w:rsid w:val="007334B5"/>
    <w:rsid w:val="007338D0"/>
    <w:rsid w:val="00733C06"/>
    <w:rsid w:val="00733F93"/>
    <w:rsid w:val="00733FA8"/>
    <w:rsid w:val="007341F3"/>
    <w:rsid w:val="00734326"/>
    <w:rsid w:val="007343AE"/>
    <w:rsid w:val="007344B5"/>
    <w:rsid w:val="007345A2"/>
    <w:rsid w:val="00734636"/>
    <w:rsid w:val="00734912"/>
    <w:rsid w:val="00734C47"/>
    <w:rsid w:val="00734DE1"/>
    <w:rsid w:val="00735184"/>
    <w:rsid w:val="007351F2"/>
    <w:rsid w:val="00735357"/>
    <w:rsid w:val="00735A27"/>
    <w:rsid w:val="00735B24"/>
    <w:rsid w:val="00735CF5"/>
    <w:rsid w:val="00735FD3"/>
    <w:rsid w:val="007362D2"/>
    <w:rsid w:val="007363F3"/>
    <w:rsid w:val="0073651F"/>
    <w:rsid w:val="007366E0"/>
    <w:rsid w:val="00736768"/>
    <w:rsid w:val="007368D8"/>
    <w:rsid w:val="00736C39"/>
    <w:rsid w:val="00736C60"/>
    <w:rsid w:val="00736FC3"/>
    <w:rsid w:val="0073721C"/>
    <w:rsid w:val="00737744"/>
    <w:rsid w:val="00737B6D"/>
    <w:rsid w:val="00737CE3"/>
    <w:rsid w:val="00737DDD"/>
    <w:rsid w:val="00737FE5"/>
    <w:rsid w:val="00740278"/>
    <w:rsid w:val="00740BE2"/>
    <w:rsid w:val="00741A27"/>
    <w:rsid w:val="00741A4A"/>
    <w:rsid w:val="00741B61"/>
    <w:rsid w:val="00741D12"/>
    <w:rsid w:val="0074266C"/>
    <w:rsid w:val="00743828"/>
    <w:rsid w:val="00743BBA"/>
    <w:rsid w:val="00743ECD"/>
    <w:rsid w:val="00743F10"/>
    <w:rsid w:val="0074492D"/>
    <w:rsid w:val="00744BF1"/>
    <w:rsid w:val="00744F95"/>
    <w:rsid w:val="00745029"/>
    <w:rsid w:val="007453B0"/>
    <w:rsid w:val="00745401"/>
    <w:rsid w:val="00745C88"/>
    <w:rsid w:val="00746013"/>
    <w:rsid w:val="00746147"/>
    <w:rsid w:val="007461A8"/>
    <w:rsid w:val="0074668F"/>
    <w:rsid w:val="007466E2"/>
    <w:rsid w:val="0074684E"/>
    <w:rsid w:val="0074690B"/>
    <w:rsid w:val="00746AF3"/>
    <w:rsid w:val="00746C1C"/>
    <w:rsid w:val="00746D71"/>
    <w:rsid w:val="00747002"/>
    <w:rsid w:val="00747168"/>
    <w:rsid w:val="0074723A"/>
    <w:rsid w:val="0074739E"/>
    <w:rsid w:val="00747535"/>
    <w:rsid w:val="007476F8"/>
    <w:rsid w:val="00747B32"/>
    <w:rsid w:val="00750011"/>
    <w:rsid w:val="00750149"/>
    <w:rsid w:val="007503F7"/>
    <w:rsid w:val="0075072E"/>
    <w:rsid w:val="00751037"/>
    <w:rsid w:val="0075136A"/>
    <w:rsid w:val="007515FF"/>
    <w:rsid w:val="00751850"/>
    <w:rsid w:val="00751A61"/>
    <w:rsid w:val="00751A69"/>
    <w:rsid w:val="00751ACA"/>
    <w:rsid w:val="00751B6D"/>
    <w:rsid w:val="00751DA6"/>
    <w:rsid w:val="00751DCA"/>
    <w:rsid w:val="00751ED3"/>
    <w:rsid w:val="0075213C"/>
    <w:rsid w:val="00752558"/>
    <w:rsid w:val="0075269B"/>
    <w:rsid w:val="00752A69"/>
    <w:rsid w:val="00752BB7"/>
    <w:rsid w:val="00752BDE"/>
    <w:rsid w:val="0075303A"/>
    <w:rsid w:val="0075336B"/>
    <w:rsid w:val="007533A3"/>
    <w:rsid w:val="007535F6"/>
    <w:rsid w:val="0075382C"/>
    <w:rsid w:val="0075391F"/>
    <w:rsid w:val="00753AB8"/>
    <w:rsid w:val="00753DAF"/>
    <w:rsid w:val="007541E4"/>
    <w:rsid w:val="007549E7"/>
    <w:rsid w:val="00754D35"/>
    <w:rsid w:val="00754DBA"/>
    <w:rsid w:val="00754E03"/>
    <w:rsid w:val="0075512D"/>
    <w:rsid w:val="00755218"/>
    <w:rsid w:val="00755625"/>
    <w:rsid w:val="0075563D"/>
    <w:rsid w:val="00755729"/>
    <w:rsid w:val="007557CE"/>
    <w:rsid w:val="007559BE"/>
    <w:rsid w:val="0075619A"/>
    <w:rsid w:val="007562D2"/>
    <w:rsid w:val="00756312"/>
    <w:rsid w:val="0075639F"/>
    <w:rsid w:val="00757185"/>
    <w:rsid w:val="007573E1"/>
    <w:rsid w:val="0075780A"/>
    <w:rsid w:val="00757856"/>
    <w:rsid w:val="00757DCD"/>
    <w:rsid w:val="0076010C"/>
    <w:rsid w:val="00760193"/>
    <w:rsid w:val="007601F7"/>
    <w:rsid w:val="00761131"/>
    <w:rsid w:val="007612B0"/>
    <w:rsid w:val="007612E8"/>
    <w:rsid w:val="007616C0"/>
    <w:rsid w:val="00761721"/>
    <w:rsid w:val="00761776"/>
    <w:rsid w:val="0076186B"/>
    <w:rsid w:val="007618EE"/>
    <w:rsid w:val="00761DE5"/>
    <w:rsid w:val="0076231D"/>
    <w:rsid w:val="007626EC"/>
    <w:rsid w:val="00762B8D"/>
    <w:rsid w:val="00762B91"/>
    <w:rsid w:val="00762DA7"/>
    <w:rsid w:val="0076325E"/>
    <w:rsid w:val="007632B1"/>
    <w:rsid w:val="0076382D"/>
    <w:rsid w:val="00763E98"/>
    <w:rsid w:val="00763FD7"/>
    <w:rsid w:val="007641CD"/>
    <w:rsid w:val="0076442D"/>
    <w:rsid w:val="00764B74"/>
    <w:rsid w:val="00764F68"/>
    <w:rsid w:val="0076507D"/>
    <w:rsid w:val="007654B3"/>
    <w:rsid w:val="007659CC"/>
    <w:rsid w:val="00765FA3"/>
    <w:rsid w:val="007662E9"/>
    <w:rsid w:val="007663AD"/>
    <w:rsid w:val="00766548"/>
    <w:rsid w:val="00766747"/>
    <w:rsid w:val="00766754"/>
    <w:rsid w:val="00766B6D"/>
    <w:rsid w:val="00766CFE"/>
    <w:rsid w:val="007670E4"/>
    <w:rsid w:val="007677E5"/>
    <w:rsid w:val="00767C56"/>
    <w:rsid w:val="00767C9E"/>
    <w:rsid w:val="00770561"/>
    <w:rsid w:val="00770789"/>
    <w:rsid w:val="00770A06"/>
    <w:rsid w:val="00770D43"/>
    <w:rsid w:val="00770F1E"/>
    <w:rsid w:val="007711CF"/>
    <w:rsid w:val="0077122B"/>
    <w:rsid w:val="0077146E"/>
    <w:rsid w:val="007715C2"/>
    <w:rsid w:val="00771BB8"/>
    <w:rsid w:val="00771DF5"/>
    <w:rsid w:val="00771F2D"/>
    <w:rsid w:val="00772211"/>
    <w:rsid w:val="00772249"/>
    <w:rsid w:val="007723EF"/>
    <w:rsid w:val="00772775"/>
    <w:rsid w:val="007728B8"/>
    <w:rsid w:val="00772C05"/>
    <w:rsid w:val="00772DA8"/>
    <w:rsid w:val="00772E1B"/>
    <w:rsid w:val="00773154"/>
    <w:rsid w:val="00773286"/>
    <w:rsid w:val="007734A8"/>
    <w:rsid w:val="00773891"/>
    <w:rsid w:val="007738E1"/>
    <w:rsid w:val="00773C9D"/>
    <w:rsid w:val="00773E53"/>
    <w:rsid w:val="007742FE"/>
    <w:rsid w:val="007744B9"/>
    <w:rsid w:val="00774542"/>
    <w:rsid w:val="00774848"/>
    <w:rsid w:val="00774D65"/>
    <w:rsid w:val="00774E99"/>
    <w:rsid w:val="00774F5A"/>
    <w:rsid w:val="007752A0"/>
    <w:rsid w:val="0077593B"/>
    <w:rsid w:val="00775BF8"/>
    <w:rsid w:val="00775D7F"/>
    <w:rsid w:val="00775DFB"/>
    <w:rsid w:val="0077632F"/>
    <w:rsid w:val="007766BA"/>
    <w:rsid w:val="00776BB8"/>
    <w:rsid w:val="00776ECA"/>
    <w:rsid w:val="007770AB"/>
    <w:rsid w:val="00777151"/>
    <w:rsid w:val="00777242"/>
    <w:rsid w:val="00777429"/>
    <w:rsid w:val="0077766C"/>
    <w:rsid w:val="007778AD"/>
    <w:rsid w:val="0078062D"/>
    <w:rsid w:val="00780974"/>
    <w:rsid w:val="00780D53"/>
    <w:rsid w:val="00780FD4"/>
    <w:rsid w:val="00781187"/>
    <w:rsid w:val="0078151F"/>
    <w:rsid w:val="007816E1"/>
    <w:rsid w:val="00781751"/>
    <w:rsid w:val="00781836"/>
    <w:rsid w:val="0078238E"/>
    <w:rsid w:val="007824C6"/>
    <w:rsid w:val="007826BF"/>
    <w:rsid w:val="007828A6"/>
    <w:rsid w:val="007828C1"/>
    <w:rsid w:val="00782F94"/>
    <w:rsid w:val="00783007"/>
    <w:rsid w:val="00783030"/>
    <w:rsid w:val="0078303B"/>
    <w:rsid w:val="007830C1"/>
    <w:rsid w:val="007830D6"/>
    <w:rsid w:val="007833BB"/>
    <w:rsid w:val="0078340D"/>
    <w:rsid w:val="0078347A"/>
    <w:rsid w:val="007839BA"/>
    <w:rsid w:val="00783B33"/>
    <w:rsid w:val="00783F01"/>
    <w:rsid w:val="007842B2"/>
    <w:rsid w:val="00784479"/>
    <w:rsid w:val="007852E3"/>
    <w:rsid w:val="007853A4"/>
    <w:rsid w:val="0078591D"/>
    <w:rsid w:val="007865BC"/>
    <w:rsid w:val="007866A2"/>
    <w:rsid w:val="007866A7"/>
    <w:rsid w:val="0078690B"/>
    <w:rsid w:val="00786CCB"/>
    <w:rsid w:val="00787114"/>
    <w:rsid w:val="00787621"/>
    <w:rsid w:val="007877D6"/>
    <w:rsid w:val="00787D60"/>
    <w:rsid w:val="0079006B"/>
    <w:rsid w:val="0079013B"/>
    <w:rsid w:val="007902D6"/>
    <w:rsid w:val="00790A31"/>
    <w:rsid w:val="00790B9D"/>
    <w:rsid w:val="00790BF7"/>
    <w:rsid w:val="00790C0E"/>
    <w:rsid w:val="00790CEE"/>
    <w:rsid w:val="00790D67"/>
    <w:rsid w:val="00791188"/>
    <w:rsid w:val="00791A5A"/>
    <w:rsid w:val="00791DF0"/>
    <w:rsid w:val="00791E84"/>
    <w:rsid w:val="00791FEC"/>
    <w:rsid w:val="007920B5"/>
    <w:rsid w:val="0079220A"/>
    <w:rsid w:val="00792889"/>
    <w:rsid w:val="00792958"/>
    <w:rsid w:val="00792D12"/>
    <w:rsid w:val="00792FD0"/>
    <w:rsid w:val="00793334"/>
    <w:rsid w:val="00793471"/>
    <w:rsid w:val="007936DE"/>
    <w:rsid w:val="00793A1A"/>
    <w:rsid w:val="00793ADF"/>
    <w:rsid w:val="00793BCF"/>
    <w:rsid w:val="00794509"/>
    <w:rsid w:val="00794585"/>
    <w:rsid w:val="00794853"/>
    <w:rsid w:val="007948E2"/>
    <w:rsid w:val="00794A37"/>
    <w:rsid w:val="00794A65"/>
    <w:rsid w:val="00794BF8"/>
    <w:rsid w:val="00794C31"/>
    <w:rsid w:val="00794C95"/>
    <w:rsid w:val="00794E06"/>
    <w:rsid w:val="0079529E"/>
    <w:rsid w:val="00795354"/>
    <w:rsid w:val="00795655"/>
    <w:rsid w:val="00795890"/>
    <w:rsid w:val="00795969"/>
    <w:rsid w:val="00795CBE"/>
    <w:rsid w:val="00796109"/>
    <w:rsid w:val="00796204"/>
    <w:rsid w:val="00796B73"/>
    <w:rsid w:val="00796D1B"/>
    <w:rsid w:val="00796F00"/>
    <w:rsid w:val="0079721F"/>
    <w:rsid w:val="007974DA"/>
    <w:rsid w:val="00797609"/>
    <w:rsid w:val="007979A4"/>
    <w:rsid w:val="007979A8"/>
    <w:rsid w:val="00797A40"/>
    <w:rsid w:val="00797A4F"/>
    <w:rsid w:val="00797C45"/>
    <w:rsid w:val="00797FE2"/>
    <w:rsid w:val="00797FEC"/>
    <w:rsid w:val="007A0163"/>
    <w:rsid w:val="007A0719"/>
    <w:rsid w:val="007A0749"/>
    <w:rsid w:val="007A0766"/>
    <w:rsid w:val="007A0984"/>
    <w:rsid w:val="007A0A8A"/>
    <w:rsid w:val="007A0CEA"/>
    <w:rsid w:val="007A1107"/>
    <w:rsid w:val="007A16C7"/>
    <w:rsid w:val="007A1712"/>
    <w:rsid w:val="007A199B"/>
    <w:rsid w:val="007A1B02"/>
    <w:rsid w:val="007A276D"/>
    <w:rsid w:val="007A2AA8"/>
    <w:rsid w:val="007A2B3A"/>
    <w:rsid w:val="007A2C5E"/>
    <w:rsid w:val="007A3502"/>
    <w:rsid w:val="007A3C86"/>
    <w:rsid w:val="007A418A"/>
    <w:rsid w:val="007A4191"/>
    <w:rsid w:val="007A4210"/>
    <w:rsid w:val="007A433A"/>
    <w:rsid w:val="007A4BB7"/>
    <w:rsid w:val="007A4BF3"/>
    <w:rsid w:val="007A4FDA"/>
    <w:rsid w:val="007A58F6"/>
    <w:rsid w:val="007A591D"/>
    <w:rsid w:val="007A5BB4"/>
    <w:rsid w:val="007A5DA2"/>
    <w:rsid w:val="007A5E01"/>
    <w:rsid w:val="007A5FDC"/>
    <w:rsid w:val="007A60C8"/>
    <w:rsid w:val="007A6367"/>
    <w:rsid w:val="007A6387"/>
    <w:rsid w:val="007A6491"/>
    <w:rsid w:val="007A6803"/>
    <w:rsid w:val="007A6AFF"/>
    <w:rsid w:val="007A6B1E"/>
    <w:rsid w:val="007A6CB2"/>
    <w:rsid w:val="007A6E3A"/>
    <w:rsid w:val="007A7088"/>
    <w:rsid w:val="007A747C"/>
    <w:rsid w:val="007A7623"/>
    <w:rsid w:val="007A7789"/>
    <w:rsid w:val="007A7855"/>
    <w:rsid w:val="007A7A0A"/>
    <w:rsid w:val="007B0059"/>
    <w:rsid w:val="007B0AD1"/>
    <w:rsid w:val="007B0D14"/>
    <w:rsid w:val="007B107C"/>
    <w:rsid w:val="007B12A7"/>
    <w:rsid w:val="007B12EE"/>
    <w:rsid w:val="007B139A"/>
    <w:rsid w:val="007B14D3"/>
    <w:rsid w:val="007B1650"/>
    <w:rsid w:val="007B1AED"/>
    <w:rsid w:val="007B1FE5"/>
    <w:rsid w:val="007B1FFD"/>
    <w:rsid w:val="007B213B"/>
    <w:rsid w:val="007B26F3"/>
    <w:rsid w:val="007B2820"/>
    <w:rsid w:val="007B28BB"/>
    <w:rsid w:val="007B28F0"/>
    <w:rsid w:val="007B2BE4"/>
    <w:rsid w:val="007B2C63"/>
    <w:rsid w:val="007B2CD5"/>
    <w:rsid w:val="007B3651"/>
    <w:rsid w:val="007B3A10"/>
    <w:rsid w:val="007B3BFB"/>
    <w:rsid w:val="007B427E"/>
    <w:rsid w:val="007B4426"/>
    <w:rsid w:val="007B442D"/>
    <w:rsid w:val="007B448F"/>
    <w:rsid w:val="007B4550"/>
    <w:rsid w:val="007B455E"/>
    <w:rsid w:val="007B47C7"/>
    <w:rsid w:val="007B49B5"/>
    <w:rsid w:val="007B5505"/>
    <w:rsid w:val="007B5763"/>
    <w:rsid w:val="007B5932"/>
    <w:rsid w:val="007B5B8B"/>
    <w:rsid w:val="007B6152"/>
    <w:rsid w:val="007B6211"/>
    <w:rsid w:val="007B6401"/>
    <w:rsid w:val="007B67B6"/>
    <w:rsid w:val="007B70CD"/>
    <w:rsid w:val="007B73B8"/>
    <w:rsid w:val="007B75B3"/>
    <w:rsid w:val="007B75CE"/>
    <w:rsid w:val="007B7D95"/>
    <w:rsid w:val="007C0103"/>
    <w:rsid w:val="007C0352"/>
    <w:rsid w:val="007C07E2"/>
    <w:rsid w:val="007C0A9D"/>
    <w:rsid w:val="007C0AAE"/>
    <w:rsid w:val="007C11B1"/>
    <w:rsid w:val="007C12DC"/>
    <w:rsid w:val="007C1B7C"/>
    <w:rsid w:val="007C1C3B"/>
    <w:rsid w:val="007C2663"/>
    <w:rsid w:val="007C29D9"/>
    <w:rsid w:val="007C2EE3"/>
    <w:rsid w:val="007C2F35"/>
    <w:rsid w:val="007C2FC5"/>
    <w:rsid w:val="007C33F9"/>
    <w:rsid w:val="007C3418"/>
    <w:rsid w:val="007C3913"/>
    <w:rsid w:val="007C3B40"/>
    <w:rsid w:val="007C3CFB"/>
    <w:rsid w:val="007C3D8D"/>
    <w:rsid w:val="007C3E02"/>
    <w:rsid w:val="007C40E9"/>
    <w:rsid w:val="007C4621"/>
    <w:rsid w:val="007C4C87"/>
    <w:rsid w:val="007C4D3B"/>
    <w:rsid w:val="007C4F1E"/>
    <w:rsid w:val="007C507C"/>
    <w:rsid w:val="007C54D0"/>
    <w:rsid w:val="007C5607"/>
    <w:rsid w:val="007C58F1"/>
    <w:rsid w:val="007C597F"/>
    <w:rsid w:val="007C59FD"/>
    <w:rsid w:val="007C5DBB"/>
    <w:rsid w:val="007C617B"/>
    <w:rsid w:val="007C62CD"/>
    <w:rsid w:val="007C63B7"/>
    <w:rsid w:val="007C64C0"/>
    <w:rsid w:val="007C66AA"/>
    <w:rsid w:val="007C69F7"/>
    <w:rsid w:val="007C6D24"/>
    <w:rsid w:val="007C6E5F"/>
    <w:rsid w:val="007C6F17"/>
    <w:rsid w:val="007C7CE0"/>
    <w:rsid w:val="007C7E8B"/>
    <w:rsid w:val="007D0158"/>
    <w:rsid w:val="007D048B"/>
    <w:rsid w:val="007D04FC"/>
    <w:rsid w:val="007D0809"/>
    <w:rsid w:val="007D0811"/>
    <w:rsid w:val="007D0872"/>
    <w:rsid w:val="007D1687"/>
    <w:rsid w:val="007D1AFC"/>
    <w:rsid w:val="007D1CB3"/>
    <w:rsid w:val="007D1E9D"/>
    <w:rsid w:val="007D1F7F"/>
    <w:rsid w:val="007D219A"/>
    <w:rsid w:val="007D3730"/>
    <w:rsid w:val="007D38D1"/>
    <w:rsid w:val="007D3B56"/>
    <w:rsid w:val="007D3B59"/>
    <w:rsid w:val="007D3E3B"/>
    <w:rsid w:val="007D4066"/>
    <w:rsid w:val="007D4291"/>
    <w:rsid w:val="007D448A"/>
    <w:rsid w:val="007D471C"/>
    <w:rsid w:val="007D4870"/>
    <w:rsid w:val="007D4930"/>
    <w:rsid w:val="007D4A3D"/>
    <w:rsid w:val="007D4F1F"/>
    <w:rsid w:val="007D532B"/>
    <w:rsid w:val="007D5677"/>
    <w:rsid w:val="007D56B5"/>
    <w:rsid w:val="007D5A00"/>
    <w:rsid w:val="007D5C43"/>
    <w:rsid w:val="007D5D74"/>
    <w:rsid w:val="007D63C8"/>
    <w:rsid w:val="007D6A20"/>
    <w:rsid w:val="007D6A4F"/>
    <w:rsid w:val="007D6B19"/>
    <w:rsid w:val="007D6BF8"/>
    <w:rsid w:val="007D7078"/>
    <w:rsid w:val="007D7209"/>
    <w:rsid w:val="007D74D3"/>
    <w:rsid w:val="007D786D"/>
    <w:rsid w:val="007D79B9"/>
    <w:rsid w:val="007D7E68"/>
    <w:rsid w:val="007E0094"/>
    <w:rsid w:val="007E04FE"/>
    <w:rsid w:val="007E0887"/>
    <w:rsid w:val="007E0CD5"/>
    <w:rsid w:val="007E0E4A"/>
    <w:rsid w:val="007E0F3A"/>
    <w:rsid w:val="007E1029"/>
    <w:rsid w:val="007E14DF"/>
    <w:rsid w:val="007E1616"/>
    <w:rsid w:val="007E1B3D"/>
    <w:rsid w:val="007E1F7B"/>
    <w:rsid w:val="007E2332"/>
    <w:rsid w:val="007E2395"/>
    <w:rsid w:val="007E2B0F"/>
    <w:rsid w:val="007E2E68"/>
    <w:rsid w:val="007E2E70"/>
    <w:rsid w:val="007E2FDB"/>
    <w:rsid w:val="007E3804"/>
    <w:rsid w:val="007E394A"/>
    <w:rsid w:val="007E4486"/>
    <w:rsid w:val="007E475D"/>
    <w:rsid w:val="007E4CE7"/>
    <w:rsid w:val="007E50A8"/>
    <w:rsid w:val="007E52EB"/>
    <w:rsid w:val="007E5876"/>
    <w:rsid w:val="007E58C1"/>
    <w:rsid w:val="007E5AA6"/>
    <w:rsid w:val="007E5E90"/>
    <w:rsid w:val="007E610F"/>
    <w:rsid w:val="007E640F"/>
    <w:rsid w:val="007E652A"/>
    <w:rsid w:val="007E65FF"/>
    <w:rsid w:val="007E6678"/>
    <w:rsid w:val="007E66FB"/>
    <w:rsid w:val="007E6A3C"/>
    <w:rsid w:val="007E75CC"/>
    <w:rsid w:val="007E75E7"/>
    <w:rsid w:val="007E75F2"/>
    <w:rsid w:val="007E7879"/>
    <w:rsid w:val="007E7A5B"/>
    <w:rsid w:val="007E7AF1"/>
    <w:rsid w:val="007E7DC4"/>
    <w:rsid w:val="007E7FB9"/>
    <w:rsid w:val="007E7FE7"/>
    <w:rsid w:val="007F0101"/>
    <w:rsid w:val="007F02E5"/>
    <w:rsid w:val="007F0591"/>
    <w:rsid w:val="007F063A"/>
    <w:rsid w:val="007F06BA"/>
    <w:rsid w:val="007F07AA"/>
    <w:rsid w:val="007F097A"/>
    <w:rsid w:val="007F0A29"/>
    <w:rsid w:val="007F0BE9"/>
    <w:rsid w:val="007F1273"/>
    <w:rsid w:val="007F1390"/>
    <w:rsid w:val="007F17FF"/>
    <w:rsid w:val="007F1B51"/>
    <w:rsid w:val="007F1F30"/>
    <w:rsid w:val="007F2B5B"/>
    <w:rsid w:val="007F3048"/>
    <w:rsid w:val="007F3351"/>
    <w:rsid w:val="007F36BB"/>
    <w:rsid w:val="007F3751"/>
    <w:rsid w:val="007F3859"/>
    <w:rsid w:val="007F3C4C"/>
    <w:rsid w:val="007F3EAE"/>
    <w:rsid w:val="007F4634"/>
    <w:rsid w:val="007F477C"/>
    <w:rsid w:val="007F4AD0"/>
    <w:rsid w:val="007F4FA0"/>
    <w:rsid w:val="007F51EF"/>
    <w:rsid w:val="007F529E"/>
    <w:rsid w:val="007F57DF"/>
    <w:rsid w:val="007F62C8"/>
    <w:rsid w:val="007F63FE"/>
    <w:rsid w:val="007F69F2"/>
    <w:rsid w:val="007F6DB4"/>
    <w:rsid w:val="007F6E47"/>
    <w:rsid w:val="007F6F01"/>
    <w:rsid w:val="007F72BF"/>
    <w:rsid w:val="007F785B"/>
    <w:rsid w:val="007F7898"/>
    <w:rsid w:val="007F7B1F"/>
    <w:rsid w:val="007F7C65"/>
    <w:rsid w:val="00800144"/>
    <w:rsid w:val="0080032F"/>
    <w:rsid w:val="00800495"/>
    <w:rsid w:val="0080051D"/>
    <w:rsid w:val="0080072C"/>
    <w:rsid w:val="00800C99"/>
    <w:rsid w:val="00800EBA"/>
    <w:rsid w:val="008014A1"/>
    <w:rsid w:val="00801918"/>
    <w:rsid w:val="00801BBD"/>
    <w:rsid w:val="00801CB3"/>
    <w:rsid w:val="00801F39"/>
    <w:rsid w:val="0080210C"/>
    <w:rsid w:val="00802221"/>
    <w:rsid w:val="00802315"/>
    <w:rsid w:val="00802345"/>
    <w:rsid w:val="008025C6"/>
    <w:rsid w:val="008028F2"/>
    <w:rsid w:val="00802B81"/>
    <w:rsid w:val="00802FED"/>
    <w:rsid w:val="008030B9"/>
    <w:rsid w:val="00803636"/>
    <w:rsid w:val="00803E7E"/>
    <w:rsid w:val="00804056"/>
    <w:rsid w:val="008041E6"/>
    <w:rsid w:val="0080431A"/>
    <w:rsid w:val="00804324"/>
    <w:rsid w:val="008043F5"/>
    <w:rsid w:val="008045EC"/>
    <w:rsid w:val="008046A8"/>
    <w:rsid w:val="0080480B"/>
    <w:rsid w:val="0080494D"/>
    <w:rsid w:val="00804B84"/>
    <w:rsid w:val="00804D47"/>
    <w:rsid w:val="00804EF3"/>
    <w:rsid w:val="00804F41"/>
    <w:rsid w:val="00805B8B"/>
    <w:rsid w:val="00805B9F"/>
    <w:rsid w:val="0080622B"/>
    <w:rsid w:val="008064FA"/>
    <w:rsid w:val="008065ED"/>
    <w:rsid w:val="00806679"/>
    <w:rsid w:val="00806777"/>
    <w:rsid w:val="00806784"/>
    <w:rsid w:val="00806878"/>
    <w:rsid w:val="00806B2F"/>
    <w:rsid w:val="00806CED"/>
    <w:rsid w:val="00806EFC"/>
    <w:rsid w:val="0080741A"/>
    <w:rsid w:val="00807D34"/>
    <w:rsid w:val="00810796"/>
    <w:rsid w:val="008109F0"/>
    <w:rsid w:val="00810A1A"/>
    <w:rsid w:val="00810E05"/>
    <w:rsid w:val="008112CA"/>
    <w:rsid w:val="00811661"/>
    <w:rsid w:val="008116C8"/>
    <w:rsid w:val="0081177C"/>
    <w:rsid w:val="00811D85"/>
    <w:rsid w:val="00811F12"/>
    <w:rsid w:val="0081201B"/>
    <w:rsid w:val="0081286A"/>
    <w:rsid w:val="00812939"/>
    <w:rsid w:val="00812964"/>
    <w:rsid w:val="008129A8"/>
    <w:rsid w:val="00813823"/>
    <w:rsid w:val="00813C86"/>
    <w:rsid w:val="00813DCA"/>
    <w:rsid w:val="00813EEA"/>
    <w:rsid w:val="008142A7"/>
    <w:rsid w:val="008143FB"/>
    <w:rsid w:val="008146DB"/>
    <w:rsid w:val="00814899"/>
    <w:rsid w:val="00814D49"/>
    <w:rsid w:val="008151DE"/>
    <w:rsid w:val="008151E7"/>
    <w:rsid w:val="008155BE"/>
    <w:rsid w:val="00815827"/>
    <w:rsid w:val="00815B58"/>
    <w:rsid w:val="00815C3F"/>
    <w:rsid w:val="0081621D"/>
    <w:rsid w:val="00816689"/>
    <w:rsid w:val="00816853"/>
    <w:rsid w:val="00816977"/>
    <w:rsid w:val="00817323"/>
    <w:rsid w:val="0081735A"/>
    <w:rsid w:val="0081737D"/>
    <w:rsid w:val="0081761B"/>
    <w:rsid w:val="00817647"/>
    <w:rsid w:val="00817801"/>
    <w:rsid w:val="00817DA8"/>
    <w:rsid w:val="00820808"/>
    <w:rsid w:val="00820AA6"/>
    <w:rsid w:val="00821261"/>
    <w:rsid w:val="008215EF"/>
    <w:rsid w:val="008219BA"/>
    <w:rsid w:val="00821C7C"/>
    <w:rsid w:val="00822185"/>
    <w:rsid w:val="00822373"/>
    <w:rsid w:val="0082279B"/>
    <w:rsid w:val="0082287B"/>
    <w:rsid w:val="00822B73"/>
    <w:rsid w:val="00823210"/>
    <w:rsid w:val="008232FC"/>
    <w:rsid w:val="00823469"/>
    <w:rsid w:val="00823849"/>
    <w:rsid w:val="00823E61"/>
    <w:rsid w:val="0082433F"/>
    <w:rsid w:val="00824B7A"/>
    <w:rsid w:val="00824D1A"/>
    <w:rsid w:val="00824D78"/>
    <w:rsid w:val="00824E0C"/>
    <w:rsid w:val="00824E1D"/>
    <w:rsid w:val="008251F5"/>
    <w:rsid w:val="00825785"/>
    <w:rsid w:val="00825AAF"/>
    <w:rsid w:val="00825BE6"/>
    <w:rsid w:val="00825EFB"/>
    <w:rsid w:val="00826507"/>
    <w:rsid w:val="0082655D"/>
    <w:rsid w:val="0082680D"/>
    <w:rsid w:val="00826912"/>
    <w:rsid w:val="0082695A"/>
    <w:rsid w:val="00826BE6"/>
    <w:rsid w:val="008272BF"/>
    <w:rsid w:val="008277FE"/>
    <w:rsid w:val="00827B5E"/>
    <w:rsid w:val="00827D50"/>
    <w:rsid w:val="00830383"/>
    <w:rsid w:val="008303E5"/>
    <w:rsid w:val="0083070F"/>
    <w:rsid w:val="00830AB7"/>
    <w:rsid w:val="00830B4E"/>
    <w:rsid w:val="00830B78"/>
    <w:rsid w:val="00830EC2"/>
    <w:rsid w:val="00830F02"/>
    <w:rsid w:val="0083166B"/>
    <w:rsid w:val="008318AA"/>
    <w:rsid w:val="00831B76"/>
    <w:rsid w:val="008321A7"/>
    <w:rsid w:val="008324A0"/>
    <w:rsid w:val="0083275C"/>
    <w:rsid w:val="00832BE5"/>
    <w:rsid w:val="00832FF4"/>
    <w:rsid w:val="00833615"/>
    <w:rsid w:val="008340F5"/>
    <w:rsid w:val="008341A2"/>
    <w:rsid w:val="00834563"/>
    <w:rsid w:val="008345ED"/>
    <w:rsid w:val="00834BEF"/>
    <w:rsid w:val="00835080"/>
    <w:rsid w:val="00835B1C"/>
    <w:rsid w:val="00835FB0"/>
    <w:rsid w:val="0083629C"/>
    <w:rsid w:val="008368F2"/>
    <w:rsid w:val="008369BF"/>
    <w:rsid w:val="00836B9B"/>
    <w:rsid w:val="0083701E"/>
    <w:rsid w:val="00837A03"/>
    <w:rsid w:val="00837D42"/>
    <w:rsid w:val="00837F5B"/>
    <w:rsid w:val="00840048"/>
    <w:rsid w:val="0084008F"/>
    <w:rsid w:val="008402A7"/>
    <w:rsid w:val="00840529"/>
    <w:rsid w:val="00840590"/>
    <w:rsid w:val="008407B1"/>
    <w:rsid w:val="00840C40"/>
    <w:rsid w:val="00840EEE"/>
    <w:rsid w:val="00841235"/>
    <w:rsid w:val="00841794"/>
    <w:rsid w:val="008418A6"/>
    <w:rsid w:val="00841ED8"/>
    <w:rsid w:val="00841F0A"/>
    <w:rsid w:val="00841FF7"/>
    <w:rsid w:val="00842253"/>
    <w:rsid w:val="008427F4"/>
    <w:rsid w:val="00842808"/>
    <w:rsid w:val="00842891"/>
    <w:rsid w:val="00842CA3"/>
    <w:rsid w:val="00842D29"/>
    <w:rsid w:val="008431AB"/>
    <w:rsid w:val="00843268"/>
    <w:rsid w:val="008436C4"/>
    <w:rsid w:val="008437F5"/>
    <w:rsid w:val="00843A73"/>
    <w:rsid w:val="00844958"/>
    <w:rsid w:val="00844A68"/>
    <w:rsid w:val="00844D7B"/>
    <w:rsid w:val="00845168"/>
    <w:rsid w:val="00845677"/>
    <w:rsid w:val="008459F6"/>
    <w:rsid w:val="00845B65"/>
    <w:rsid w:val="00845F74"/>
    <w:rsid w:val="00846196"/>
    <w:rsid w:val="00846289"/>
    <w:rsid w:val="00846349"/>
    <w:rsid w:val="00846442"/>
    <w:rsid w:val="00847067"/>
    <w:rsid w:val="00847096"/>
    <w:rsid w:val="00847EC4"/>
    <w:rsid w:val="008506E9"/>
    <w:rsid w:val="008508A5"/>
    <w:rsid w:val="00850EF3"/>
    <w:rsid w:val="00850F9B"/>
    <w:rsid w:val="008511B3"/>
    <w:rsid w:val="00851217"/>
    <w:rsid w:val="00851221"/>
    <w:rsid w:val="0085161B"/>
    <w:rsid w:val="00851B44"/>
    <w:rsid w:val="00851B67"/>
    <w:rsid w:val="0085232F"/>
    <w:rsid w:val="00852850"/>
    <w:rsid w:val="00852A5B"/>
    <w:rsid w:val="00852DEB"/>
    <w:rsid w:val="008538A9"/>
    <w:rsid w:val="0085399C"/>
    <w:rsid w:val="008539CE"/>
    <w:rsid w:val="00853B79"/>
    <w:rsid w:val="00853BDD"/>
    <w:rsid w:val="00853E39"/>
    <w:rsid w:val="0085415E"/>
    <w:rsid w:val="008541E2"/>
    <w:rsid w:val="00854511"/>
    <w:rsid w:val="008545FF"/>
    <w:rsid w:val="008547EA"/>
    <w:rsid w:val="00854AB9"/>
    <w:rsid w:val="00854EC9"/>
    <w:rsid w:val="0085530A"/>
    <w:rsid w:val="008557D1"/>
    <w:rsid w:val="00855AE1"/>
    <w:rsid w:val="00855DED"/>
    <w:rsid w:val="00856602"/>
    <w:rsid w:val="0085660F"/>
    <w:rsid w:val="00856802"/>
    <w:rsid w:val="00856858"/>
    <w:rsid w:val="00856AC6"/>
    <w:rsid w:val="008572C2"/>
    <w:rsid w:val="008574F1"/>
    <w:rsid w:val="0085754A"/>
    <w:rsid w:val="00857574"/>
    <w:rsid w:val="00857CEA"/>
    <w:rsid w:val="00857E50"/>
    <w:rsid w:val="00857FBC"/>
    <w:rsid w:val="008606E8"/>
    <w:rsid w:val="00860BA9"/>
    <w:rsid w:val="00861037"/>
    <w:rsid w:val="00861127"/>
    <w:rsid w:val="00861353"/>
    <w:rsid w:val="00861A26"/>
    <w:rsid w:val="00861D40"/>
    <w:rsid w:val="00862871"/>
    <w:rsid w:val="00862F06"/>
    <w:rsid w:val="00863037"/>
    <w:rsid w:val="008630BC"/>
    <w:rsid w:val="008634C6"/>
    <w:rsid w:val="00863A93"/>
    <w:rsid w:val="00863ACD"/>
    <w:rsid w:val="00863B77"/>
    <w:rsid w:val="00863D95"/>
    <w:rsid w:val="0086412F"/>
    <w:rsid w:val="008641A2"/>
    <w:rsid w:val="008643ED"/>
    <w:rsid w:val="0086497E"/>
    <w:rsid w:val="0086506D"/>
    <w:rsid w:val="0086597F"/>
    <w:rsid w:val="00865A4A"/>
    <w:rsid w:val="008660CE"/>
    <w:rsid w:val="008665FB"/>
    <w:rsid w:val="008669EF"/>
    <w:rsid w:val="00866A74"/>
    <w:rsid w:val="00866CAC"/>
    <w:rsid w:val="00866FEF"/>
    <w:rsid w:val="0086705C"/>
    <w:rsid w:val="008670DF"/>
    <w:rsid w:val="008670F0"/>
    <w:rsid w:val="0086727F"/>
    <w:rsid w:val="0086755C"/>
    <w:rsid w:val="00867564"/>
    <w:rsid w:val="00867BDF"/>
    <w:rsid w:val="00870128"/>
    <w:rsid w:val="0087035C"/>
    <w:rsid w:val="00870430"/>
    <w:rsid w:val="00870D7E"/>
    <w:rsid w:val="008712BC"/>
    <w:rsid w:val="008712DE"/>
    <w:rsid w:val="00871718"/>
    <w:rsid w:val="00871980"/>
    <w:rsid w:val="00871B52"/>
    <w:rsid w:val="00871DE2"/>
    <w:rsid w:val="00872021"/>
    <w:rsid w:val="0087203E"/>
    <w:rsid w:val="0087229B"/>
    <w:rsid w:val="008724F1"/>
    <w:rsid w:val="00872C60"/>
    <w:rsid w:val="00872FAB"/>
    <w:rsid w:val="00873990"/>
    <w:rsid w:val="00874034"/>
    <w:rsid w:val="00874493"/>
    <w:rsid w:val="008744F3"/>
    <w:rsid w:val="0087478B"/>
    <w:rsid w:val="00874837"/>
    <w:rsid w:val="0087521A"/>
    <w:rsid w:val="008755C0"/>
    <w:rsid w:val="0087592C"/>
    <w:rsid w:val="00875B59"/>
    <w:rsid w:val="00875BBA"/>
    <w:rsid w:val="00875EBA"/>
    <w:rsid w:val="00875EE7"/>
    <w:rsid w:val="00875F27"/>
    <w:rsid w:val="00875F44"/>
    <w:rsid w:val="008762C0"/>
    <w:rsid w:val="0087678F"/>
    <w:rsid w:val="00876B35"/>
    <w:rsid w:val="00876DAA"/>
    <w:rsid w:val="00877052"/>
    <w:rsid w:val="00877308"/>
    <w:rsid w:val="00877400"/>
    <w:rsid w:val="0087747D"/>
    <w:rsid w:val="00877C99"/>
    <w:rsid w:val="00877D59"/>
    <w:rsid w:val="008802DF"/>
    <w:rsid w:val="00880326"/>
    <w:rsid w:val="008804F1"/>
    <w:rsid w:val="0088084A"/>
    <w:rsid w:val="00880B81"/>
    <w:rsid w:val="00880F84"/>
    <w:rsid w:val="008812A0"/>
    <w:rsid w:val="0088143B"/>
    <w:rsid w:val="008814D2"/>
    <w:rsid w:val="00881541"/>
    <w:rsid w:val="0088156F"/>
    <w:rsid w:val="00881816"/>
    <w:rsid w:val="00881920"/>
    <w:rsid w:val="00881B11"/>
    <w:rsid w:val="00882293"/>
    <w:rsid w:val="008822FF"/>
    <w:rsid w:val="0088265C"/>
    <w:rsid w:val="0088275C"/>
    <w:rsid w:val="0088295C"/>
    <w:rsid w:val="00882F92"/>
    <w:rsid w:val="00883661"/>
    <w:rsid w:val="00883796"/>
    <w:rsid w:val="00883809"/>
    <w:rsid w:val="0088393D"/>
    <w:rsid w:val="008843FE"/>
    <w:rsid w:val="0088492E"/>
    <w:rsid w:val="00884ED0"/>
    <w:rsid w:val="008853D9"/>
    <w:rsid w:val="0088545B"/>
    <w:rsid w:val="008855A2"/>
    <w:rsid w:val="00885775"/>
    <w:rsid w:val="008858D9"/>
    <w:rsid w:val="00885B30"/>
    <w:rsid w:val="00885EAB"/>
    <w:rsid w:val="00886012"/>
    <w:rsid w:val="008868FE"/>
    <w:rsid w:val="008870BE"/>
    <w:rsid w:val="008875E5"/>
    <w:rsid w:val="00887A1F"/>
    <w:rsid w:val="00890417"/>
    <w:rsid w:val="00890618"/>
    <w:rsid w:val="00890D6A"/>
    <w:rsid w:val="0089111E"/>
    <w:rsid w:val="00891613"/>
    <w:rsid w:val="00891691"/>
    <w:rsid w:val="008918A7"/>
    <w:rsid w:val="00892019"/>
    <w:rsid w:val="00892139"/>
    <w:rsid w:val="008921E0"/>
    <w:rsid w:val="00892628"/>
    <w:rsid w:val="0089263E"/>
    <w:rsid w:val="008927C0"/>
    <w:rsid w:val="00892868"/>
    <w:rsid w:val="008928EB"/>
    <w:rsid w:val="00892D9A"/>
    <w:rsid w:val="00892E96"/>
    <w:rsid w:val="0089362F"/>
    <w:rsid w:val="00893751"/>
    <w:rsid w:val="00893EE1"/>
    <w:rsid w:val="00893EF5"/>
    <w:rsid w:val="008940D8"/>
    <w:rsid w:val="008942AD"/>
    <w:rsid w:val="008944EE"/>
    <w:rsid w:val="00894880"/>
    <w:rsid w:val="008948C7"/>
    <w:rsid w:val="00894B48"/>
    <w:rsid w:val="00894CD8"/>
    <w:rsid w:val="008950FA"/>
    <w:rsid w:val="00895CD3"/>
    <w:rsid w:val="00895EEC"/>
    <w:rsid w:val="0089606C"/>
    <w:rsid w:val="00896099"/>
    <w:rsid w:val="0089624B"/>
    <w:rsid w:val="00896344"/>
    <w:rsid w:val="008968B7"/>
    <w:rsid w:val="00896910"/>
    <w:rsid w:val="00896A27"/>
    <w:rsid w:val="00896B92"/>
    <w:rsid w:val="00896D4E"/>
    <w:rsid w:val="00896E79"/>
    <w:rsid w:val="008970AA"/>
    <w:rsid w:val="0089722F"/>
    <w:rsid w:val="008973A7"/>
    <w:rsid w:val="00897970"/>
    <w:rsid w:val="00897A24"/>
    <w:rsid w:val="00897AE9"/>
    <w:rsid w:val="00897D60"/>
    <w:rsid w:val="00897DC2"/>
    <w:rsid w:val="00897DF6"/>
    <w:rsid w:val="00897E32"/>
    <w:rsid w:val="008A0822"/>
    <w:rsid w:val="008A0D21"/>
    <w:rsid w:val="008A112F"/>
    <w:rsid w:val="008A137C"/>
    <w:rsid w:val="008A2194"/>
    <w:rsid w:val="008A261A"/>
    <w:rsid w:val="008A2635"/>
    <w:rsid w:val="008A27E0"/>
    <w:rsid w:val="008A290C"/>
    <w:rsid w:val="008A292F"/>
    <w:rsid w:val="008A2A88"/>
    <w:rsid w:val="008A2C50"/>
    <w:rsid w:val="008A2F7B"/>
    <w:rsid w:val="008A33DF"/>
    <w:rsid w:val="008A355C"/>
    <w:rsid w:val="008A3DDE"/>
    <w:rsid w:val="008A40D1"/>
    <w:rsid w:val="008A40F0"/>
    <w:rsid w:val="008A46A3"/>
    <w:rsid w:val="008A475F"/>
    <w:rsid w:val="008A4839"/>
    <w:rsid w:val="008A4CAC"/>
    <w:rsid w:val="008A5413"/>
    <w:rsid w:val="008A54CC"/>
    <w:rsid w:val="008A6080"/>
    <w:rsid w:val="008A60B4"/>
    <w:rsid w:val="008A6A9D"/>
    <w:rsid w:val="008A6FA1"/>
    <w:rsid w:val="008A71CE"/>
    <w:rsid w:val="008A7329"/>
    <w:rsid w:val="008A7EFC"/>
    <w:rsid w:val="008B02DA"/>
    <w:rsid w:val="008B0309"/>
    <w:rsid w:val="008B0356"/>
    <w:rsid w:val="008B054B"/>
    <w:rsid w:val="008B0601"/>
    <w:rsid w:val="008B060F"/>
    <w:rsid w:val="008B0AD8"/>
    <w:rsid w:val="008B0B4F"/>
    <w:rsid w:val="008B123D"/>
    <w:rsid w:val="008B1520"/>
    <w:rsid w:val="008B1578"/>
    <w:rsid w:val="008B1674"/>
    <w:rsid w:val="008B1D4B"/>
    <w:rsid w:val="008B1D66"/>
    <w:rsid w:val="008B202C"/>
    <w:rsid w:val="008B238A"/>
    <w:rsid w:val="008B29A5"/>
    <w:rsid w:val="008B2A90"/>
    <w:rsid w:val="008B31B0"/>
    <w:rsid w:val="008B33E7"/>
    <w:rsid w:val="008B35ED"/>
    <w:rsid w:val="008B36D9"/>
    <w:rsid w:val="008B39A2"/>
    <w:rsid w:val="008B3CAA"/>
    <w:rsid w:val="008B3E94"/>
    <w:rsid w:val="008B4033"/>
    <w:rsid w:val="008B4047"/>
    <w:rsid w:val="008B421D"/>
    <w:rsid w:val="008B435A"/>
    <w:rsid w:val="008B4A0F"/>
    <w:rsid w:val="008B4C8F"/>
    <w:rsid w:val="008B4DC5"/>
    <w:rsid w:val="008B5194"/>
    <w:rsid w:val="008B53C0"/>
    <w:rsid w:val="008B5804"/>
    <w:rsid w:val="008B5BCB"/>
    <w:rsid w:val="008B5BFF"/>
    <w:rsid w:val="008B5FA7"/>
    <w:rsid w:val="008B63FE"/>
    <w:rsid w:val="008B66AE"/>
    <w:rsid w:val="008B6BF0"/>
    <w:rsid w:val="008B71A4"/>
    <w:rsid w:val="008B720F"/>
    <w:rsid w:val="008B723D"/>
    <w:rsid w:val="008B75B4"/>
    <w:rsid w:val="008B75CF"/>
    <w:rsid w:val="008B76C9"/>
    <w:rsid w:val="008B77EB"/>
    <w:rsid w:val="008B7811"/>
    <w:rsid w:val="008B79B8"/>
    <w:rsid w:val="008B7DD9"/>
    <w:rsid w:val="008C03CF"/>
    <w:rsid w:val="008C06B0"/>
    <w:rsid w:val="008C07BE"/>
    <w:rsid w:val="008C09A3"/>
    <w:rsid w:val="008C0B0D"/>
    <w:rsid w:val="008C0D9E"/>
    <w:rsid w:val="008C0DDF"/>
    <w:rsid w:val="008C133C"/>
    <w:rsid w:val="008C1637"/>
    <w:rsid w:val="008C16CB"/>
    <w:rsid w:val="008C1FB5"/>
    <w:rsid w:val="008C2396"/>
    <w:rsid w:val="008C23FD"/>
    <w:rsid w:val="008C2445"/>
    <w:rsid w:val="008C2752"/>
    <w:rsid w:val="008C2777"/>
    <w:rsid w:val="008C2A04"/>
    <w:rsid w:val="008C2E6C"/>
    <w:rsid w:val="008C2E89"/>
    <w:rsid w:val="008C3145"/>
    <w:rsid w:val="008C37BF"/>
    <w:rsid w:val="008C3A4F"/>
    <w:rsid w:val="008C3BC7"/>
    <w:rsid w:val="008C4007"/>
    <w:rsid w:val="008C417D"/>
    <w:rsid w:val="008C4219"/>
    <w:rsid w:val="008C447D"/>
    <w:rsid w:val="008C45DD"/>
    <w:rsid w:val="008C4EA5"/>
    <w:rsid w:val="008C4F99"/>
    <w:rsid w:val="008C5B08"/>
    <w:rsid w:val="008C5CB2"/>
    <w:rsid w:val="008C62B5"/>
    <w:rsid w:val="008C65E7"/>
    <w:rsid w:val="008C6636"/>
    <w:rsid w:val="008C6806"/>
    <w:rsid w:val="008C6902"/>
    <w:rsid w:val="008C6CB0"/>
    <w:rsid w:val="008C6CE5"/>
    <w:rsid w:val="008C6D8A"/>
    <w:rsid w:val="008C72D5"/>
    <w:rsid w:val="008C7719"/>
    <w:rsid w:val="008C7C15"/>
    <w:rsid w:val="008C7E95"/>
    <w:rsid w:val="008C7FDC"/>
    <w:rsid w:val="008D03C3"/>
    <w:rsid w:val="008D080C"/>
    <w:rsid w:val="008D120D"/>
    <w:rsid w:val="008D12D6"/>
    <w:rsid w:val="008D18A4"/>
    <w:rsid w:val="008D1A57"/>
    <w:rsid w:val="008D1A9D"/>
    <w:rsid w:val="008D1C5A"/>
    <w:rsid w:val="008D22FA"/>
    <w:rsid w:val="008D2CBB"/>
    <w:rsid w:val="008D2D26"/>
    <w:rsid w:val="008D303D"/>
    <w:rsid w:val="008D3090"/>
    <w:rsid w:val="008D324F"/>
    <w:rsid w:val="008D3415"/>
    <w:rsid w:val="008D3524"/>
    <w:rsid w:val="008D3565"/>
    <w:rsid w:val="008D3644"/>
    <w:rsid w:val="008D36E9"/>
    <w:rsid w:val="008D374F"/>
    <w:rsid w:val="008D3D78"/>
    <w:rsid w:val="008D3E01"/>
    <w:rsid w:val="008D3F25"/>
    <w:rsid w:val="008D42AA"/>
    <w:rsid w:val="008D49A0"/>
    <w:rsid w:val="008D51D7"/>
    <w:rsid w:val="008D5749"/>
    <w:rsid w:val="008D57AB"/>
    <w:rsid w:val="008D58EF"/>
    <w:rsid w:val="008D5BD1"/>
    <w:rsid w:val="008D5C62"/>
    <w:rsid w:val="008D5F9C"/>
    <w:rsid w:val="008D61C9"/>
    <w:rsid w:val="008D66E0"/>
    <w:rsid w:val="008D6785"/>
    <w:rsid w:val="008D684F"/>
    <w:rsid w:val="008D68BD"/>
    <w:rsid w:val="008D70D2"/>
    <w:rsid w:val="008D7227"/>
    <w:rsid w:val="008D75F4"/>
    <w:rsid w:val="008D761C"/>
    <w:rsid w:val="008D7B7D"/>
    <w:rsid w:val="008D7CCF"/>
    <w:rsid w:val="008D7D01"/>
    <w:rsid w:val="008D7D27"/>
    <w:rsid w:val="008E00ED"/>
    <w:rsid w:val="008E0388"/>
    <w:rsid w:val="008E05B3"/>
    <w:rsid w:val="008E069F"/>
    <w:rsid w:val="008E0AAD"/>
    <w:rsid w:val="008E0AE9"/>
    <w:rsid w:val="008E0BBE"/>
    <w:rsid w:val="008E11BD"/>
    <w:rsid w:val="008E12A3"/>
    <w:rsid w:val="008E12AA"/>
    <w:rsid w:val="008E1470"/>
    <w:rsid w:val="008E1839"/>
    <w:rsid w:val="008E18B3"/>
    <w:rsid w:val="008E19A2"/>
    <w:rsid w:val="008E1ACE"/>
    <w:rsid w:val="008E1AEA"/>
    <w:rsid w:val="008E1F72"/>
    <w:rsid w:val="008E2050"/>
    <w:rsid w:val="008E20A8"/>
    <w:rsid w:val="008E20F9"/>
    <w:rsid w:val="008E244D"/>
    <w:rsid w:val="008E2657"/>
    <w:rsid w:val="008E27F4"/>
    <w:rsid w:val="008E2965"/>
    <w:rsid w:val="008E2C5E"/>
    <w:rsid w:val="008E2E3F"/>
    <w:rsid w:val="008E3039"/>
    <w:rsid w:val="008E3144"/>
    <w:rsid w:val="008E31CB"/>
    <w:rsid w:val="008E355B"/>
    <w:rsid w:val="008E3675"/>
    <w:rsid w:val="008E3930"/>
    <w:rsid w:val="008E3B49"/>
    <w:rsid w:val="008E3C64"/>
    <w:rsid w:val="008E3E1A"/>
    <w:rsid w:val="008E3FA5"/>
    <w:rsid w:val="008E4378"/>
    <w:rsid w:val="008E476C"/>
    <w:rsid w:val="008E49D4"/>
    <w:rsid w:val="008E4B3E"/>
    <w:rsid w:val="008E4D39"/>
    <w:rsid w:val="008E5091"/>
    <w:rsid w:val="008E59FE"/>
    <w:rsid w:val="008E5DC0"/>
    <w:rsid w:val="008E6620"/>
    <w:rsid w:val="008E6717"/>
    <w:rsid w:val="008E67B2"/>
    <w:rsid w:val="008E68C7"/>
    <w:rsid w:val="008E6E73"/>
    <w:rsid w:val="008E6EC6"/>
    <w:rsid w:val="008E736B"/>
    <w:rsid w:val="008E76BB"/>
    <w:rsid w:val="008E7B10"/>
    <w:rsid w:val="008E7FAE"/>
    <w:rsid w:val="008F005D"/>
    <w:rsid w:val="008F05E4"/>
    <w:rsid w:val="008F06E4"/>
    <w:rsid w:val="008F07B9"/>
    <w:rsid w:val="008F07F6"/>
    <w:rsid w:val="008F0848"/>
    <w:rsid w:val="008F0877"/>
    <w:rsid w:val="008F0D28"/>
    <w:rsid w:val="008F1083"/>
    <w:rsid w:val="008F15E4"/>
    <w:rsid w:val="008F176C"/>
    <w:rsid w:val="008F1847"/>
    <w:rsid w:val="008F19DA"/>
    <w:rsid w:val="008F1A91"/>
    <w:rsid w:val="008F1E46"/>
    <w:rsid w:val="008F250E"/>
    <w:rsid w:val="008F27EB"/>
    <w:rsid w:val="008F29EC"/>
    <w:rsid w:val="008F2A49"/>
    <w:rsid w:val="008F2C6B"/>
    <w:rsid w:val="008F3172"/>
    <w:rsid w:val="008F31FC"/>
    <w:rsid w:val="008F35A7"/>
    <w:rsid w:val="008F3B01"/>
    <w:rsid w:val="008F3D7A"/>
    <w:rsid w:val="008F3D8C"/>
    <w:rsid w:val="008F413F"/>
    <w:rsid w:val="008F451D"/>
    <w:rsid w:val="008F4677"/>
    <w:rsid w:val="008F469A"/>
    <w:rsid w:val="008F48BF"/>
    <w:rsid w:val="008F48D9"/>
    <w:rsid w:val="008F49FE"/>
    <w:rsid w:val="008F4C92"/>
    <w:rsid w:val="008F4DA1"/>
    <w:rsid w:val="008F51CB"/>
    <w:rsid w:val="008F5457"/>
    <w:rsid w:val="008F54C1"/>
    <w:rsid w:val="008F569A"/>
    <w:rsid w:val="008F5747"/>
    <w:rsid w:val="008F5947"/>
    <w:rsid w:val="008F5D33"/>
    <w:rsid w:val="008F5E99"/>
    <w:rsid w:val="008F61FB"/>
    <w:rsid w:val="008F6676"/>
    <w:rsid w:val="008F668C"/>
    <w:rsid w:val="008F6728"/>
    <w:rsid w:val="008F674E"/>
    <w:rsid w:val="008F69E0"/>
    <w:rsid w:val="008F6C42"/>
    <w:rsid w:val="008F6D75"/>
    <w:rsid w:val="008F7123"/>
    <w:rsid w:val="008F7289"/>
    <w:rsid w:val="008F7319"/>
    <w:rsid w:val="008F78FD"/>
    <w:rsid w:val="008F7A9C"/>
    <w:rsid w:val="008F7BE8"/>
    <w:rsid w:val="00900532"/>
    <w:rsid w:val="0090066B"/>
    <w:rsid w:val="00900B46"/>
    <w:rsid w:val="00900E95"/>
    <w:rsid w:val="00900F23"/>
    <w:rsid w:val="00900F44"/>
    <w:rsid w:val="009010AE"/>
    <w:rsid w:val="009010FB"/>
    <w:rsid w:val="00901252"/>
    <w:rsid w:val="00901721"/>
    <w:rsid w:val="00901788"/>
    <w:rsid w:val="0090194E"/>
    <w:rsid w:val="009022F4"/>
    <w:rsid w:val="0090231B"/>
    <w:rsid w:val="00902794"/>
    <w:rsid w:val="00902A90"/>
    <w:rsid w:val="00902C95"/>
    <w:rsid w:val="0090370E"/>
    <w:rsid w:val="009037B0"/>
    <w:rsid w:val="009038B0"/>
    <w:rsid w:val="009038D0"/>
    <w:rsid w:val="009039E1"/>
    <w:rsid w:val="00903A4A"/>
    <w:rsid w:val="00903ACA"/>
    <w:rsid w:val="00903FDE"/>
    <w:rsid w:val="009040A5"/>
    <w:rsid w:val="009042EE"/>
    <w:rsid w:val="00904489"/>
    <w:rsid w:val="009044B9"/>
    <w:rsid w:val="009045BE"/>
    <w:rsid w:val="00904854"/>
    <w:rsid w:val="00904D05"/>
    <w:rsid w:val="0090504A"/>
    <w:rsid w:val="009050B9"/>
    <w:rsid w:val="00905115"/>
    <w:rsid w:val="00905126"/>
    <w:rsid w:val="009051B5"/>
    <w:rsid w:val="0090572F"/>
    <w:rsid w:val="00905AE5"/>
    <w:rsid w:val="00905C32"/>
    <w:rsid w:val="00905E2F"/>
    <w:rsid w:val="0090606F"/>
    <w:rsid w:val="00906299"/>
    <w:rsid w:val="00906554"/>
    <w:rsid w:val="00906907"/>
    <w:rsid w:val="00906E09"/>
    <w:rsid w:val="00906F83"/>
    <w:rsid w:val="00906F8D"/>
    <w:rsid w:val="00906FD2"/>
    <w:rsid w:val="00907122"/>
    <w:rsid w:val="009071AD"/>
    <w:rsid w:val="00907ABE"/>
    <w:rsid w:val="00907B3F"/>
    <w:rsid w:val="00907F27"/>
    <w:rsid w:val="00910685"/>
    <w:rsid w:val="00910C26"/>
    <w:rsid w:val="00910FC8"/>
    <w:rsid w:val="009112A8"/>
    <w:rsid w:val="00911998"/>
    <w:rsid w:val="00911B88"/>
    <w:rsid w:val="00911E6A"/>
    <w:rsid w:val="0091208C"/>
    <w:rsid w:val="00912112"/>
    <w:rsid w:val="009121DB"/>
    <w:rsid w:val="009123EE"/>
    <w:rsid w:val="00912479"/>
    <w:rsid w:val="0091247E"/>
    <w:rsid w:val="009128C8"/>
    <w:rsid w:val="00912D18"/>
    <w:rsid w:val="00913713"/>
    <w:rsid w:val="00913A77"/>
    <w:rsid w:val="009141E8"/>
    <w:rsid w:val="00914603"/>
    <w:rsid w:val="00914864"/>
    <w:rsid w:val="0091491D"/>
    <w:rsid w:val="00914988"/>
    <w:rsid w:val="00914A13"/>
    <w:rsid w:val="00914C43"/>
    <w:rsid w:val="00914C93"/>
    <w:rsid w:val="00914D02"/>
    <w:rsid w:val="00914F10"/>
    <w:rsid w:val="00914FF2"/>
    <w:rsid w:val="0091506F"/>
    <w:rsid w:val="00915095"/>
    <w:rsid w:val="00915821"/>
    <w:rsid w:val="00915903"/>
    <w:rsid w:val="00915996"/>
    <w:rsid w:val="00915D87"/>
    <w:rsid w:val="00915FCB"/>
    <w:rsid w:val="009162C7"/>
    <w:rsid w:val="0091639C"/>
    <w:rsid w:val="00916493"/>
    <w:rsid w:val="00916516"/>
    <w:rsid w:val="009169CF"/>
    <w:rsid w:val="00916D73"/>
    <w:rsid w:val="00917017"/>
    <w:rsid w:val="00917054"/>
    <w:rsid w:val="00917117"/>
    <w:rsid w:val="009172BF"/>
    <w:rsid w:val="009173B4"/>
    <w:rsid w:val="0091742E"/>
    <w:rsid w:val="009176C6"/>
    <w:rsid w:val="00917983"/>
    <w:rsid w:val="00917B51"/>
    <w:rsid w:val="00917D71"/>
    <w:rsid w:val="00917DB9"/>
    <w:rsid w:val="00920215"/>
    <w:rsid w:val="009204F5"/>
    <w:rsid w:val="00921940"/>
    <w:rsid w:val="00921983"/>
    <w:rsid w:val="00921B41"/>
    <w:rsid w:val="00921DC0"/>
    <w:rsid w:val="00922064"/>
    <w:rsid w:val="009222A2"/>
    <w:rsid w:val="00922351"/>
    <w:rsid w:val="0092239B"/>
    <w:rsid w:val="009223A4"/>
    <w:rsid w:val="00922509"/>
    <w:rsid w:val="00922722"/>
    <w:rsid w:val="00922966"/>
    <w:rsid w:val="00922B09"/>
    <w:rsid w:val="00922D54"/>
    <w:rsid w:val="00922DC9"/>
    <w:rsid w:val="009233DB"/>
    <w:rsid w:val="009234FE"/>
    <w:rsid w:val="00923809"/>
    <w:rsid w:val="00923B16"/>
    <w:rsid w:val="00923B9A"/>
    <w:rsid w:val="009247CC"/>
    <w:rsid w:val="0092481D"/>
    <w:rsid w:val="00924A5C"/>
    <w:rsid w:val="00924C74"/>
    <w:rsid w:val="00924CFD"/>
    <w:rsid w:val="00924D2D"/>
    <w:rsid w:val="00924E47"/>
    <w:rsid w:val="009255C4"/>
    <w:rsid w:val="00925652"/>
    <w:rsid w:val="00925920"/>
    <w:rsid w:val="00926251"/>
    <w:rsid w:val="0092645D"/>
    <w:rsid w:val="009268A8"/>
    <w:rsid w:val="009268FE"/>
    <w:rsid w:val="00926B19"/>
    <w:rsid w:val="00926D5D"/>
    <w:rsid w:val="00926FFB"/>
    <w:rsid w:val="009271DA"/>
    <w:rsid w:val="0092736B"/>
    <w:rsid w:val="009277C7"/>
    <w:rsid w:val="009278BC"/>
    <w:rsid w:val="009278F3"/>
    <w:rsid w:val="00927991"/>
    <w:rsid w:val="00927D46"/>
    <w:rsid w:val="00927FC8"/>
    <w:rsid w:val="009300E5"/>
    <w:rsid w:val="00930C5A"/>
    <w:rsid w:val="00930E12"/>
    <w:rsid w:val="00931043"/>
    <w:rsid w:val="00931298"/>
    <w:rsid w:val="009316CB"/>
    <w:rsid w:val="00931B2D"/>
    <w:rsid w:val="00931D39"/>
    <w:rsid w:val="00932210"/>
    <w:rsid w:val="00932FA7"/>
    <w:rsid w:val="009332DD"/>
    <w:rsid w:val="00933595"/>
    <w:rsid w:val="00933980"/>
    <w:rsid w:val="00933D23"/>
    <w:rsid w:val="00933EE2"/>
    <w:rsid w:val="009347D6"/>
    <w:rsid w:val="00934B0E"/>
    <w:rsid w:val="00934B45"/>
    <w:rsid w:val="00934BBE"/>
    <w:rsid w:val="00934D62"/>
    <w:rsid w:val="0093547F"/>
    <w:rsid w:val="00935500"/>
    <w:rsid w:val="00935532"/>
    <w:rsid w:val="009356A6"/>
    <w:rsid w:val="00935783"/>
    <w:rsid w:val="00935AE7"/>
    <w:rsid w:val="00935D8A"/>
    <w:rsid w:val="009362C8"/>
    <w:rsid w:val="009364E1"/>
    <w:rsid w:val="00936566"/>
    <w:rsid w:val="00936702"/>
    <w:rsid w:val="00936BEA"/>
    <w:rsid w:val="00936C58"/>
    <w:rsid w:val="00936F7A"/>
    <w:rsid w:val="00937083"/>
    <w:rsid w:val="00937466"/>
    <w:rsid w:val="0093746B"/>
    <w:rsid w:val="00937531"/>
    <w:rsid w:val="00937AF1"/>
    <w:rsid w:val="00937B51"/>
    <w:rsid w:val="00937DA2"/>
    <w:rsid w:val="00940104"/>
    <w:rsid w:val="00940B1C"/>
    <w:rsid w:val="00940FE7"/>
    <w:rsid w:val="0094104A"/>
    <w:rsid w:val="00941679"/>
    <w:rsid w:val="00941ACB"/>
    <w:rsid w:val="00941D60"/>
    <w:rsid w:val="00941D7D"/>
    <w:rsid w:val="00941EEA"/>
    <w:rsid w:val="00941F76"/>
    <w:rsid w:val="00942104"/>
    <w:rsid w:val="00942D57"/>
    <w:rsid w:val="00942E00"/>
    <w:rsid w:val="00942E81"/>
    <w:rsid w:val="0094323C"/>
    <w:rsid w:val="00943601"/>
    <w:rsid w:val="00943662"/>
    <w:rsid w:val="009438D6"/>
    <w:rsid w:val="00943A87"/>
    <w:rsid w:val="00943B6E"/>
    <w:rsid w:val="00943F1C"/>
    <w:rsid w:val="0094427D"/>
    <w:rsid w:val="009446E6"/>
    <w:rsid w:val="009449FA"/>
    <w:rsid w:val="00944B77"/>
    <w:rsid w:val="00945828"/>
    <w:rsid w:val="0094596B"/>
    <w:rsid w:val="00945AB9"/>
    <w:rsid w:val="00945B34"/>
    <w:rsid w:val="00945B7C"/>
    <w:rsid w:val="00946034"/>
    <w:rsid w:val="00946154"/>
    <w:rsid w:val="009463D0"/>
    <w:rsid w:val="00946822"/>
    <w:rsid w:val="00946B48"/>
    <w:rsid w:val="009470E3"/>
    <w:rsid w:val="00947302"/>
    <w:rsid w:val="00947616"/>
    <w:rsid w:val="00947A90"/>
    <w:rsid w:val="00947DBF"/>
    <w:rsid w:val="00950431"/>
    <w:rsid w:val="009504F7"/>
    <w:rsid w:val="00950664"/>
    <w:rsid w:val="00950674"/>
    <w:rsid w:val="00950F12"/>
    <w:rsid w:val="009513A9"/>
    <w:rsid w:val="009515D4"/>
    <w:rsid w:val="00951845"/>
    <w:rsid w:val="00951ABF"/>
    <w:rsid w:val="00951E7C"/>
    <w:rsid w:val="0095246B"/>
    <w:rsid w:val="00952613"/>
    <w:rsid w:val="009527B3"/>
    <w:rsid w:val="00952D30"/>
    <w:rsid w:val="0095316A"/>
    <w:rsid w:val="0095366A"/>
    <w:rsid w:val="0095378E"/>
    <w:rsid w:val="00953C6C"/>
    <w:rsid w:val="009541BF"/>
    <w:rsid w:val="009541F0"/>
    <w:rsid w:val="0095446D"/>
    <w:rsid w:val="0095459A"/>
    <w:rsid w:val="0095467B"/>
    <w:rsid w:val="00954739"/>
    <w:rsid w:val="00954A22"/>
    <w:rsid w:val="00954A2B"/>
    <w:rsid w:val="00954B88"/>
    <w:rsid w:val="00954E40"/>
    <w:rsid w:val="009551E2"/>
    <w:rsid w:val="00955369"/>
    <w:rsid w:val="00955EF1"/>
    <w:rsid w:val="0095616C"/>
    <w:rsid w:val="0095627B"/>
    <w:rsid w:val="009563C3"/>
    <w:rsid w:val="00956941"/>
    <w:rsid w:val="00956B92"/>
    <w:rsid w:val="00956D90"/>
    <w:rsid w:val="009573E4"/>
    <w:rsid w:val="0095772D"/>
    <w:rsid w:val="009578EA"/>
    <w:rsid w:val="00957B7C"/>
    <w:rsid w:val="00957D59"/>
    <w:rsid w:val="009606F1"/>
    <w:rsid w:val="0096098A"/>
    <w:rsid w:val="00960F8B"/>
    <w:rsid w:val="009616D7"/>
    <w:rsid w:val="00961DA4"/>
    <w:rsid w:val="00961E5C"/>
    <w:rsid w:val="00961FAF"/>
    <w:rsid w:val="009622B5"/>
    <w:rsid w:val="0096263D"/>
    <w:rsid w:val="009626CE"/>
    <w:rsid w:val="00962A6E"/>
    <w:rsid w:val="00962AE5"/>
    <w:rsid w:val="00962CF0"/>
    <w:rsid w:val="00962F3D"/>
    <w:rsid w:val="0096347E"/>
    <w:rsid w:val="00963585"/>
    <w:rsid w:val="00963731"/>
    <w:rsid w:val="009637FA"/>
    <w:rsid w:val="0096387A"/>
    <w:rsid w:val="00963F98"/>
    <w:rsid w:val="00964570"/>
    <w:rsid w:val="009646C1"/>
    <w:rsid w:val="0096481B"/>
    <w:rsid w:val="00964993"/>
    <w:rsid w:val="00964C38"/>
    <w:rsid w:val="009650A9"/>
    <w:rsid w:val="009653BF"/>
    <w:rsid w:val="00965DC1"/>
    <w:rsid w:val="00965F70"/>
    <w:rsid w:val="009662AD"/>
    <w:rsid w:val="0096651F"/>
    <w:rsid w:val="009665A7"/>
    <w:rsid w:val="00966C17"/>
    <w:rsid w:val="00966CD0"/>
    <w:rsid w:val="00966FB4"/>
    <w:rsid w:val="009670D7"/>
    <w:rsid w:val="00967186"/>
    <w:rsid w:val="0096723B"/>
    <w:rsid w:val="009672F7"/>
    <w:rsid w:val="0096736D"/>
    <w:rsid w:val="009673A7"/>
    <w:rsid w:val="0096751C"/>
    <w:rsid w:val="00967573"/>
    <w:rsid w:val="00970520"/>
    <w:rsid w:val="009706BE"/>
    <w:rsid w:val="00970A9E"/>
    <w:rsid w:val="00970BD9"/>
    <w:rsid w:val="00970CFF"/>
    <w:rsid w:val="00970F26"/>
    <w:rsid w:val="00970F65"/>
    <w:rsid w:val="009711F7"/>
    <w:rsid w:val="00971414"/>
    <w:rsid w:val="00971692"/>
    <w:rsid w:val="00971C61"/>
    <w:rsid w:val="00971DC6"/>
    <w:rsid w:val="009720D1"/>
    <w:rsid w:val="00972243"/>
    <w:rsid w:val="009727A0"/>
    <w:rsid w:val="0097280E"/>
    <w:rsid w:val="00972880"/>
    <w:rsid w:val="00972A37"/>
    <w:rsid w:val="00972A8A"/>
    <w:rsid w:val="00972BA2"/>
    <w:rsid w:val="00972E50"/>
    <w:rsid w:val="00972F78"/>
    <w:rsid w:val="009736C4"/>
    <w:rsid w:val="00973874"/>
    <w:rsid w:val="00973C1B"/>
    <w:rsid w:val="00973F77"/>
    <w:rsid w:val="00973FCA"/>
    <w:rsid w:val="009740BE"/>
    <w:rsid w:val="0097447C"/>
    <w:rsid w:val="009746DB"/>
    <w:rsid w:val="00974B00"/>
    <w:rsid w:val="00974DD0"/>
    <w:rsid w:val="00974DD6"/>
    <w:rsid w:val="00974EB9"/>
    <w:rsid w:val="00974F01"/>
    <w:rsid w:val="009754A7"/>
    <w:rsid w:val="009755B9"/>
    <w:rsid w:val="009756B1"/>
    <w:rsid w:val="009756C2"/>
    <w:rsid w:val="00975A3F"/>
    <w:rsid w:val="00975EF2"/>
    <w:rsid w:val="00975F59"/>
    <w:rsid w:val="00975F7F"/>
    <w:rsid w:val="00976551"/>
    <w:rsid w:val="00976703"/>
    <w:rsid w:val="00976712"/>
    <w:rsid w:val="00976B9C"/>
    <w:rsid w:val="00976D66"/>
    <w:rsid w:val="00976E96"/>
    <w:rsid w:val="009770D8"/>
    <w:rsid w:val="00977262"/>
    <w:rsid w:val="0097748C"/>
    <w:rsid w:val="00977ABA"/>
    <w:rsid w:val="00977C8D"/>
    <w:rsid w:val="00977E2B"/>
    <w:rsid w:val="00980170"/>
    <w:rsid w:val="009805CF"/>
    <w:rsid w:val="00980C78"/>
    <w:rsid w:val="00980D40"/>
    <w:rsid w:val="00981165"/>
    <w:rsid w:val="009811E8"/>
    <w:rsid w:val="0098136E"/>
    <w:rsid w:val="0098140F"/>
    <w:rsid w:val="00981450"/>
    <w:rsid w:val="00982155"/>
    <w:rsid w:val="009821BA"/>
    <w:rsid w:val="00982252"/>
    <w:rsid w:val="009824B6"/>
    <w:rsid w:val="0098268E"/>
    <w:rsid w:val="0098292B"/>
    <w:rsid w:val="009829B1"/>
    <w:rsid w:val="00982A18"/>
    <w:rsid w:val="009831C7"/>
    <w:rsid w:val="009831EF"/>
    <w:rsid w:val="00983477"/>
    <w:rsid w:val="0098395C"/>
    <w:rsid w:val="00983BB2"/>
    <w:rsid w:val="00984118"/>
    <w:rsid w:val="009841F9"/>
    <w:rsid w:val="00984379"/>
    <w:rsid w:val="00984607"/>
    <w:rsid w:val="009850D3"/>
    <w:rsid w:val="00985122"/>
    <w:rsid w:val="00985135"/>
    <w:rsid w:val="00985366"/>
    <w:rsid w:val="009854A4"/>
    <w:rsid w:val="00985704"/>
    <w:rsid w:val="00985E7C"/>
    <w:rsid w:val="009861A6"/>
    <w:rsid w:val="0098646A"/>
    <w:rsid w:val="00986A72"/>
    <w:rsid w:val="00987127"/>
    <w:rsid w:val="00987264"/>
    <w:rsid w:val="00987777"/>
    <w:rsid w:val="0098781A"/>
    <w:rsid w:val="00987938"/>
    <w:rsid w:val="00987B28"/>
    <w:rsid w:val="00987CE8"/>
    <w:rsid w:val="009901E8"/>
    <w:rsid w:val="009902E5"/>
    <w:rsid w:val="009906B0"/>
    <w:rsid w:val="00990907"/>
    <w:rsid w:val="00990942"/>
    <w:rsid w:val="009909DC"/>
    <w:rsid w:val="00991398"/>
    <w:rsid w:val="009916B2"/>
    <w:rsid w:val="0099186D"/>
    <w:rsid w:val="009918C8"/>
    <w:rsid w:val="00991D52"/>
    <w:rsid w:val="009921DD"/>
    <w:rsid w:val="00992CDE"/>
    <w:rsid w:val="00992D3E"/>
    <w:rsid w:val="00992F08"/>
    <w:rsid w:val="00993230"/>
    <w:rsid w:val="00993321"/>
    <w:rsid w:val="00993999"/>
    <w:rsid w:val="00993C7B"/>
    <w:rsid w:val="00993F35"/>
    <w:rsid w:val="0099481C"/>
    <w:rsid w:val="00994AE3"/>
    <w:rsid w:val="00994B0B"/>
    <w:rsid w:val="00994BBF"/>
    <w:rsid w:val="00994CB9"/>
    <w:rsid w:val="00994DC3"/>
    <w:rsid w:val="009953A7"/>
    <w:rsid w:val="00995582"/>
    <w:rsid w:val="009956A9"/>
    <w:rsid w:val="00995AF3"/>
    <w:rsid w:val="00995E38"/>
    <w:rsid w:val="0099621F"/>
    <w:rsid w:val="00996916"/>
    <w:rsid w:val="00996B20"/>
    <w:rsid w:val="00996D53"/>
    <w:rsid w:val="009970A1"/>
    <w:rsid w:val="00997128"/>
    <w:rsid w:val="0099729A"/>
    <w:rsid w:val="0099793D"/>
    <w:rsid w:val="00997EE3"/>
    <w:rsid w:val="009A0036"/>
    <w:rsid w:val="009A00BC"/>
    <w:rsid w:val="009A014D"/>
    <w:rsid w:val="009A022C"/>
    <w:rsid w:val="009A06A0"/>
    <w:rsid w:val="009A09FE"/>
    <w:rsid w:val="009A0B70"/>
    <w:rsid w:val="009A0CB6"/>
    <w:rsid w:val="009A0D2C"/>
    <w:rsid w:val="009A0E00"/>
    <w:rsid w:val="009A1978"/>
    <w:rsid w:val="009A1AA6"/>
    <w:rsid w:val="009A1B7E"/>
    <w:rsid w:val="009A1BC4"/>
    <w:rsid w:val="009A1BCC"/>
    <w:rsid w:val="009A1E5C"/>
    <w:rsid w:val="009A21BF"/>
    <w:rsid w:val="009A232D"/>
    <w:rsid w:val="009A236F"/>
    <w:rsid w:val="009A2375"/>
    <w:rsid w:val="009A23D8"/>
    <w:rsid w:val="009A2708"/>
    <w:rsid w:val="009A2DF6"/>
    <w:rsid w:val="009A2E8F"/>
    <w:rsid w:val="009A2F4C"/>
    <w:rsid w:val="009A30E2"/>
    <w:rsid w:val="009A32BC"/>
    <w:rsid w:val="009A3344"/>
    <w:rsid w:val="009A36B3"/>
    <w:rsid w:val="009A3B45"/>
    <w:rsid w:val="009A3C1F"/>
    <w:rsid w:val="009A3C2C"/>
    <w:rsid w:val="009A3DEC"/>
    <w:rsid w:val="009A3EC1"/>
    <w:rsid w:val="009A4003"/>
    <w:rsid w:val="009A48B4"/>
    <w:rsid w:val="009A4D0E"/>
    <w:rsid w:val="009A4D51"/>
    <w:rsid w:val="009A4EA4"/>
    <w:rsid w:val="009A4F02"/>
    <w:rsid w:val="009A5633"/>
    <w:rsid w:val="009A5D8D"/>
    <w:rsid w:val="009A6221"/>
    <w:rsid w:val="009A623D"/>
    <w:rsid w:val="009A635A"/>
    <w:rsid w:val="009A6941"/>
    <w:rsid w:val="009A7199"/>
    <w:rsid w:val="009A761A"/>
    <w:rsid w:val="009A77D7"/>
    <w:rsid w:val="009A7803"/>
    <w:rsid w:val="009A7C02"/>
    <w:rsid w:val="009A7F21"/>
    <w:rsid w:val="009B0338"/>
    <w:rsid w:val="009B044B"/>
    <w:rsid w:val="009B0A20"/>
    <w:rsid w:val="009B0AF3"/>
    <w:rsid w:val="009B104E"/>
    <w:rsid w:val="009B10F3"/>
    <w:rsid w:val="009B1627"/>
    <w:rsid w:val="009B1698"/>
    <w:rsid w:val="009B19F1"/>
    <w:rsid w:val="009B2167"/>
    <w:rsid w:val="009B21F7"/>
    <w:rsid w:val="009B254E"/>
    <w:rsid w:val="009B2788"/>
    <w:rsid w:val="009B27D3"/>
    <w:rsid w:val="009B3184"/>
    <w:rsid w:val="009B324E"/>
    <w:rsid w:val="009B3447"/>
    <w:rsid w:val="009B365F"/>
    <w:rsid w:val="009B393E"/>
    <w:rsid w:val="009B3ACB"/>
    <w:rsid w:val="009B3AD6"/>
    <w:rsid w:val="009B3B97"/>
    <w:rsid w:val="009B3F60"/>
    <w:rsid w:val="009B487B"/>
    <w:rsid w:val="009B48CB"/>
    <w:rsid w:val="009B4D41"/>
    <w:rsid w:val="009B4FB3"/>
    <w:rsid w:val="009B5002"/>
    <w:rsid w:val="009B53E3"/>
    <w:rsid w:val="009B548A"/>
    <w:rsid w:val="009B5A12"/>
    <w:rsid w:val="009B5C41"/>
    <w:rsid w:val="009B638B"/>
    <w:rsid w:val="009B6504"/>
    <w:rsid w:val="009B6850"/>
    <w:rsid w:val="009B6C9C"/>
    <w:rsid w:val="009B7A19"/>
    <w:rsid w:val="009B7C07"/>
    <w:rsid w:val="009B7F62"/>
    <w:rsid w:val="009B7FA5"/>
    <w:rsid w:val="009C0257"/>
    <w:rsid w:val="009C040B"/>
    <w:rsid w:val="009C0785"/>
    <w:rsid w:val="009C07AC"/>
    <w:rsid w:val="009C07B0"/>
    <w:rsid w:val="009C07C7"/>
    <w:rsid w:val="009C092C"/>
    <w:rsid w:val="009C1358"/>
    <w:rsid w:val="009C15FB"/>
    <w:rsid w:val="009C18C6"/>
    <w:rsid w:val="009C19B0"/>
    <w:rsid w:val="009C19FF"/>
    <w:rsid w:val="009C1FF9"/>
    <w:rsid w:val="009C205F"/>
    <w:rsid w:val="009C219F"/>
    <w:rsid w:val="009C21F7"/>
    <w:rsid w:val="009C2480"/>
    <w:rsid w:val="009C2630"/>
    <w:rsid w:val="009C2BCA"/>
    <w:rsid w:val="009C2D52"/>
    <w:rsid w:val="009C2D9D"/>
    <w:rsid w:val="009C2DD0"/>
    <w:rsid w:val="009C2ED9"/>
    <w:rsid w:val="009C2FBC"/>
    <w:rsid w:val="009C3526"/>
    <w:rsid w:val="009C4032"/>
    <w:rsid w:val="009C4409"/>
    <w:rsid w:val="009C4CF1"/>
    <w:rsid w:val="009C4DCA"/>
    <w:rsid w:val="009C4F44"/>
    <w:rsid w:val="009C500A"/>
    <w:rsid w:val="009C5232"/>
    <w:rsid w:val="009C5549"/>
    <w:rsid w:val="009C5F7C"/>
    <w:rsid w:val="009C64C3"/>
    <w:rsid w:val="009C6B7E"/>
    <w:rsid w:val="009C6BA9"/>
    <w:rsid w:val="009C6CA5"/>
    <w:rsid w:val="009C6CC8"/>
    <w:rsid w:val="009C6E7C"/>
    <w:rsid w:val="009C7038"/>
    <w:rsid w:val="009C73AC"/>
    <w:rsid w:val="009C73C6"/>
    <w:rsid w:val="009C741C"/>
    <w:rsid w:val="009C7E08"/>
    <w:rsid w:val="009D0054"/>
    <w:rsid w:val="009D04EC"/>
    <w:rsid w:val="009D04FB"/>
    <w:rsid w:val="009D0619"/>
    <w:rsid w:val="009D09B7"/>
    <w:rsid w:val="009D0BE4"/>
    <w:rsid w:val="009D0D03"/>
    <w:rsid w:val="009D0D24"/>
    <w:rsid w:val="009D0E91"/>
    <w:rsid w:val="009D1519"/>
    <w:rsid w:val="009D1A4A"/>
    <w:rsid w:val="009D1ACD"/>
    <w:rsid w:val="009D1AEA"/>
    <w:rsid w:val="009D1E78"/>
    <w:rsid w:val="009D20AD"/>
    <w:rsid w:val="009D23C8"/>
    <w:rsid w:val="009D27A2"/>
    <w:rsid w:val="009D2855"/>
    <w:rsid w:val="009D299F"/>
    <w:rsid w:val="009D2D1A"/>
    <w:rsid w:val="009D2DB0"/>
    <w:rsid w:val="009D2E1F"/>
    <w:rsid w:val="009D3327"/>
    <w:rsid w:val="009D375F"/>
    <w:rsid w:val="009D3A16"/>
    <w:rsid w:val="009D3BD3"/>
    <w:rsid w:val="009D3D19"/>
    <w:rsid w:val="009D3D6E"/>
    <w:rsid w:val="009D423A"/>
    <w:rsid w:val="009D43AA"/>
    <w:rsid w:val="009D48BA"/>
    <w:rsid w:val="009D4A0C"/>
    <w:rsid w:val="009D5182"/>
    <w:rsid w:val="009D55EB"/>
    <w:rsid w:val="009D5D67"/>
    <w:rsid w:val="009D5E7A"/>
    <w:rsid w:val="009D6393"/>
    <w:rsid w:val="009D6692"/>
    <w:rsid w:val="009D6C27"/>
    <w:rsid w:val="009D6D07"/>
    <w:rsid w:val="009D6F24"/>
    <w:rsid w:val="009D7759"/>
    <w:rsid w:val="009D7825"/>
    <w:rsid w:val="009D7852"/>
    <w:rsid w:val="009D790F"/>
    <w:rsid w:val="009D7EDC"/>
    <w:rsid w:val="009E0183"/>
    <w:rsid w:val="009E0436"/>
    <w:rsid w:val="009E1134"/>
    <w:rsid w:val="009E1A4A"/>
    <w:rsid w:val="009E1D95"/>
    <w:rsid w:val="009E1D9B"/>
    <w:rsid w:val="009E1DB9"/>
    <w:rsid w:val="009E2376"/>
    <w:rsid w:val="009E23E3"/>
    <w:rsid w:val="009E25D3"/>
    <w:rsid w:val="009E27A5"/>
    <w:rsid w:val="009E2B81"/>
    <w:rsid w:val="009E3417"/>
    <w:rsid w:val="009E34E7"/>
    <w:rsid w:val="009E3535"/>
    <w:rsid w:val="009E3694"/>
    <w:rsid w:val="009E398B"/>
    <w:rsid w:val="009E3A67"/>
    <w:rsid w:val="009E3CCC"/>
    <w:rsid w:val="009E3CD9"/>
    <w:rsid w:val="009E3E22"/>
    <w:rsid w:val="009E41AC"/>
    <w:rsid w:val="009E41EE"/>
    <w:rsid w:val="009E42A4"/>
    <w:rsid w:val="009E4537"/>
    <w:rsid w:val="009E4DB7"/>
    <w:rsid w:val="009E54B9"/>
    <w:rsid w:val="009E5C69"/>
    <w:rsid w:val="009E5D35"/>
    <w:rsid w:val="009E5F2B"/>
    <w:rsid w:val="009E61BF"/>
    <w:rsid w:val="009E632E"/>
    <w:rsid w:val="009E65C4"/>
    <w:rsid w:val="009E6881"/>
    <w:rsid w:val="009E6991"/>
    <w:rsid w:val="009E7BDA"/>
    <w:rsid w:val="009E7EA6"/>
    <w:rsid w:val="009F010E"/>
    <w:rsid w:val="009F0356"/>
    <w:rsid w:val="009F0B56"/>
    <w:rsid w:val="009F0ED1"/>
    <w:rsid w:val="009F0ED9"/>
    <w:rsid w:val="009F0FF7"/>
    <w:rsid w:val="009F11AC"/>
    <w:rsid w:val="009F1251"/>
    <w:rsid w:val="009F131E"/>
    <w:rsid w:val="009F1BB5"/>
    <w:rsid w:val="009F1E2B"/>
    <w:rsid w:val="009F20D8"/>
    <w:rsid w:val="009F221F"/>
    <w:rsid w:val="009F276B"/>
    <w:rsid w:val="009F2A2C"/>
    <w:rsid w:val="009F2B7F"/>
    <w:rsid w:val="009F3019"/>
    <w:rsid w:val="009F305B"/>
    <w:rsid w:val="009F356E"/>
    <w:rsid w:val="009F37B6"/>
    <w:rsid w:val="009F3999"/>
    <w:rsid w:val="009F3A75"/>
    <w:rsid w:val="009F3C41"/>
    <w:rsid w:val="009F50EF"/>
    <w:rsid w:val="009F54DE"/>
    <w:rsid w:val="009F59EB"/>
    <w:rsid w:val="009F5CCB"/>
    <w:rsid w:val="009F5DFD"/>
    <w:rsid w:val="009F5FB3"/>
    <w:rsid w:val="009F6589"/>
    <w:rsid w:val="009F67F0"/>
    <w:rsid w:val="009F720E"/>
    <w:rsid w:val="009F7319"/>
    <w:rsid w:val="009F738E"/>
    <w:rsid w:val="009F7A51"/>
    <w:rsid w:val="009F7E16"/>
    <w:rsid w:val="009F7EE9"/>
    <w:rsid w:val="00A002DE"/>
    <w:rsid w:val="00A006C0"/>
    <w:rsid w:val="00A009D3"/>
    <w:rsid w:val="00A00BE8"/>
    <w:rsid w:val="00A00FF7"/>
    <w:rsid w:val="00A01297"/>
    <w:rsid w:val="00A0173C"/>
    <w:rsid w:val="00A01D2A"/>
    <w:rsid w:val="00A01DE7"/>
    <w:rsid w:val="00A024F4"/>
    <w:rsid w:val="00A02743"/>
    <w:rsid w:val="00A0298D"/>
    <w:rsid w:val="00A02BBA"/>
    <w:rsid w:val="00A03455"/>
    <w:rsid w:val="00A03984"/>
    <w:rsid w:val="00A03BBD"/>
    <w:rsid w:val="00A03C9D"/>
    <w:rsid w:val="00A04202"/>
    <w:rsid w:val="00A045E6"/>
    <w:rsid w:val="00A04728"/>
    <w:rsid w:val="00A047D7"/>
    <w:rsid w:val="00A04826"/>
    <w:rsid w:val="00A04B43"/>
    <w:rsid w:val="00A0569E"/>
    <w:rsid w:val="00A05AAD"/>
    <w:rsid w:val="00A05CAD"/>
    <w:rsid w:val="00A05D57"/>
    <w:rsid w:val="00A05E27"/>
    <w:rsid w:val="00A05EB0"/>
    <w:rsid w:val="00A05F66"/>
    <w:rsid w:val="00A06253"/>
    <w:rsid w:val="00A065EF"/>
    <w:rsid w:val="00A06A69"/>
    <w:rsid w:val="00A06C2B"/>
    <w:rsid w:val="00A06EB5"/>
    <w:rsid w:val="00A06EEE"/>
    <w:rsid w:val="00A070DF"/>
    <w:rsid w:val="00A0726C"/>
    <w:rsid w:val="00A074F6"/>
    <w:rsid w:val="00A07594"/>
    <w:rsid w:val="00A07605"/>
    <w:rsid w:val="00A07A1E"/>
    <w:rsid w:val="00A1046F"/>
    <w:rsid w:val="00A10AB1"/>
    <w:rsid w:val="00A10AC5"/>
    <w:rsid w:val="00A10E6A"/>
    <w:rsid w:val="00A115B3"/>
    <w:rsid w:val="00A11ACB"/>
    <w:rsid w:val="00A11AD5"/>
    <w:rsid w:val="00A11C11"/>
    <w:rsid w:val="00A11F18"/>
    <w:rsid w:val="00A12542"/>
    <w:rsid w:val="00A12666"/>
    <w:rsid w:val="00A12E63"/>
    <w:rsid w:val="00A130C3"/>
    <w:rsid w:val="00A13134"/>
    <w:rsid w:val="00A13348"/>
    <w:rsid w:val="00A1387A"/>
    <w:rsid w:val="00A13885"/>
    <w:rsid w:val="00A13C6C"/>
    <w:rsid w:val="00A13EB9"/>
    <w:rsid w:val="00A141AD"/>
    <w:rsid w:val="00A1437A"/>
    <w:rsid w:val="00A14804"/>
    <w:rsid w:val="00A14882"/>
    <w:rsid w:val="00A14EE0"/>
    <w:rsid w:val="00A14F0F"/>
    <w:rsid w:val="00A15428"/>
    <w:rsid w:val="00A15865"/>
    <w:rsid w:val="00A15A19"/>
    <w:rsid w:val="00A15A1B"/>
    <w:rsid w:val="00A161E1"/>
    <w:rsid w:val="00A16353"/>
    <w:rsid w:val="00A1641D"/>
    <w:rsid w:val="00A16800"/>
    <w:rsid w:val="00A172D4"/>
    <w:rsid w:val="00A178A2"/>
    <w:rsid w:val="00A17A09"/>
    <w:rsid w:val="00A17B70"/>
    <w:rsid w:val="00A17BFD"/>
    <w:rsid w:val="00A17FA5"/>
    <w:rsid w:val="00A20554"/>
    <w:rsid w:val="00A205AE"/>
    <w:rsid w:val="00A205FC"/>
    <w:rsid w:val="00A207DE"/>
    <w:rsid w:val="00A207E9"/>
    <w:rsid w:val="00A20EE5"/>
    <w:rsid w:val="00A212AC"/>
    <w:rsid w:val="00A2157B"/>
    <w:rsid w:val="00A21988"/>
    <w:rsid w:val="00A219FD"/>
    <w:rsid w:val="00A21A4A"/>
    <w:rsid w:val="00A21A4D"/>
    <w:rsid w:val="00A21A9B"/>
    <w:rsid w:val="00A21E2B"/>
    <w:rsid w:val="00A21EA0"/>
    <w:rsid w:val="00A22089"/>
    <w:rsid w:val="00A220BC"/>
    <w:rsid w:val="00A220F7"/>
    <w:rsid w:val="00A221F1"/>
    <w:rsid w:val="00A22810"/>
    <w:rsid w:val="00A22E1F"/>
    <w:rsid w:val="00A2307E"/>
    <w:rsid w:val="00A232EC"/>
    <w:rsid w:val="00A234BB"/>
    <w:rsid w:val="00A23616"/>
    <w:rsid w:val="00A2361B"/>
    <w:rsid w:val="00A23B4E"/>
    <w:rsid w:val="00A24025"/>
    <w:rsid w:val="00A241F3"/>
    <w:rsid w:val="00A24282"/>
    <w:rsid w:val="00A247A1"/>
    <w:rsid w:val="00A248DD"/>
    <w:rsid w:val="00A24D07"/>
    <w:rsid w:val="00A24DD4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E84"/>
    <w:rsid w:val="00A260EC"/>
    <w:rsid w:val="00A262DC"/>
    <w:rsid w:val="00A26D99"/>
    <w:rsid w:val="00A26DA3"/>
    <w:rsid w:val="00A27240"/>
    <w:rsid w:val="00A27A16"/>
    <w:rsid w:val="00A27EC8"/>
    <w:rsid w:val="00A3014C"/>
    <w:rsid w:val="00A3054E"/>
    <w:rsid w:val="00A30895"/>
    <w:rsid w:val="00A30B8C"/>
    <w:rsid w:val="00A30CB9"/>
    <w:rsid w:val="00A31445"/>
    <w:rsid w:val="00A3145D"/>
    <w:rsid w:val="00A314BB"/>
    <w:rsid w:val="00A31655"/>
    <w:rsid w:val="00A318DC"/>
    <w:rsid w:val="00A31E07"/>
    <w:rsid w:val="00A3232A"/>
    <w:rsid w:val="00A325E9"/>
    <w:rsid w:val="00A32C74"/>
    <w:rsid w:val="00A32DF4"/>
    <w:rsid w:val="00A333A4"/>
    <w:rsid w:val="00A333B8"/>
    <w:rsid w:val="00A3394D"/>
    <w:rsid w:val="00A3405B"/>
    <w:rsid w:val="00A34179"/>
    <w:rsid w:val="00A342B2"/>
    <w:rsid w:val="00A3445C"/>
    <w:rsid w:val="00A346A9"/>
    <w:rsid w:val="00A347A9"/>
    <w:rsid w:val="00A34830"/>
    <w:rsid w:val="00A349C4"/>
    <w:rsid w:val="00A350A1"/>
    <w:rsid w:val="00A35346"/>
    <w:rsid w:val="00A35361"/>
    <w:rsid w:val="00A353C2"/>
    <w:rsid w:val="00A35D73"/>
    <w:rsid w:val="00A360B7"/>
    <w:rsid w:val="00A36443"/>
    <w:rsid w:val="00A3663D"/>
    <w:rsid w:val="00A36953"/>
    <w:rsid w:val="00A36A82"/>
    <w:rsid w:val="00A36A9F"/>
    <w:rsid w:val="00A36BBA"/>
    <w:rsid w:val="00A36C0A"/>
    <w:rsid w:val="00A36E37"/>
    <w:rsid w:val="00A372AD"/>
    <w:rsid w:val="00A37555"/>
    <w:rsid w:val="00A37651"/>
    <w:rsid w:val="00A376A4"/>
    <w:rsid w:val="00A37947"/>
    <w:rsid w:val="00A37E63"/>
    <w:rsid w:val="00A37FB8"/>
    <w:rsid w:val="00A4013C"/>
    <w:rsid w:val="00A402CE"/>
    <w:rsid w:val="00A40746"/>
    <w:rsid w:val="00A408F3"/>
    <w:rsid w:val="00A409F8"/>
    <w:rsid w:val="00A40BEF"/>
    <w:rsid w:val="00A40D64"/>
    <w:rsid w:val="00A40E39"/>
    <w:rsid w:val="00A4134C"/>
    <w:rsid w:val="00A41987"/>
    <w:rsid w:val="00A41AEB"/>
    <w:rsid w:val="00A41BA6"/>
    <w:rsid w:val="00A41BAF"/>
    <w:rsid w:val="00A427DA"/>
    <w:rsid w:val="00A42839"/>
    <w:rsid w:val="00A42A4E"/>
    <w:rsid w:val="00A42B03"/>
    <w:rsid w:val="00A42F1E"/>
    <w:rsid w:val="00A43535"/>
    <w:rsid w:val="00A43751"/>
    <w:rsid w:val="00A4377D"/>
    <w:rsid w:val="00A44396"/>
    <w:rsid w:val="00A447AF"/>
    <w:rsid w:val="00A44BE8"/>
    <w:rsid w:val="00A44E9C"/>
    <w:rsid w:val="00A451C6"/>
    <w:rsid w:val="00A45265"/>
    <w:rsid w:val="00A45339"/>
    <w:rsid w:val="00A4550F"/>
    <w:rsid w:val="00A45AF8"/>
    <w:rsid w:val="00A45DC0"/>
    <w:rsid w:val="00A4604C"/>
    <w:rsid w:val="00A464A4"/>
    <w:rsid w:val="00A46B70"/>
    <w:rsid w:val="00A46DAE"/>
    <w:rsid w:val="00A46F3A"/>
    <w:rsid w:val="00A46FBB"/>
    <w:rsid w:val="00A473B4"/>
    <w:rsid w:val="00A47835"/>
    <w:rsid w:val="00A479E5"/>
    <w:rsid w:val="00A47AAB"/>
    <w:rsid w:val="00A47B4E"/>
    <w:rsid w:val="00A50293"/>
    <w:rsid w:val="00A50329"/>
    <w:rsid w:val="00A507B2"/>
    <w:rsid w:val="00A50DE9"/>
    <w:rsid w:val="00A50E87"/>
    <w:rsid w:val="00A50E9A"/>
    <w:rsid w:val="00A50F04"/>
    <w:rsid w:val="00A50FD8"/>
    <w:rsid w:val="00A511AB"/>
    <w:rsid w:val="00A5131A"/>
    <w:rsid w:val="00A51354"/>
    <w:rsid w:val="00A51F72"/>
    <w:rsid w:val="00A520C2"/>
    <w:rsid w:val="00A525B7"/>
    <w:rsid w:val="00A5269C"/>
    <w:rsid w:val="00A52B47"/>
    <w:rsid w:val="00A52C06"/>
    <w:rsid w:val="00A52D77"/>
    <w:rsid w:val="00A53185"/>
    <w:rsid w:val="00A533DF"/>
    <w:rsid w:val="00A53565"/>
    <w:rsid w:val="00A53A64"/>
    <w:rsid w:val="00A53DA4"/>
    <w:rsid w:val="00A53EF4"/>
    <w:rsid w:val="00A543F4"/>
    <w:rsid w:val="00A5486E"/>
    <w:rsid w:val="00A54916"/>
    <w:rsid w:val="00A54B46"/>
    <w:rsid w:val="00A54C4E"/>
    <w:rsid w:val="00A557B5"/>
    <w:rsid w:val="00A55C07"/>
    <w:rsid w:val="00A55C41"/>
    <w:rsid w:val="00A55D12"/>
    <w:rsid w:val="00A560C5"/>
    <w:rsid w:val="00A561C6"/>
    <w:rsid w:val="00A5642E"/>
    <w:rsid w:val="00A56454"/>
    <w:rsid w:val="00A568DD"/>
    <w:rsid w:val="00A5713A"/>
    <w:rsid w:val="00A57288"/>
    <w:rsid w:val="00A5733E"/>
    <w:rsid w:val="00A57628"/>
    <w:rsid w:val="00A57636"/>
    <w:rsid w:val="00A57B8F"/>
    <w:rsid w:val="00A604CE"/>
    <w:rsid w:val="00A612CB"/>
    <w:rsid w:val="00A6138F"/>
    <w:rsid w:val="00A613C3"/>
    <w:rsid w:val="00A6149A"/>
    <w:rsid w:val="00A614CD"/>
    <w:rsid w:val="00A614E7"/>
    <w:rsid w:val="00A618D2"/>
    <w:rsid w:val="00A618FC"/>
    <w:rsid w:val="00A61B27"/>
    <w:rsid w:val="00A6222C"/>
    <w:rsid w:val="00A625C5"/>
    <w:rsid w:val="00A62A8D"/>
    <w:rsid w:val="00A630B6"/>
    <w:rsid w:val="00A6343C"/>
    <w:rsid w:val="00A63499"/>
    <w:rsid w:val="00A64552"/>
    <w:rsid w:val="00A65099"/>
    <w:rsid w:val="00A652FA"/>
    <w:rsid w:val="00A6537E"/>
    <w:rsid w:val="00A656C2"/>
    <w:rsid w:val="00A65F45"/>
    <w:rsid w:val="00A65F8D"/>
    <w:rsid w:val="00A66084"/>
    <w:rsid w:val="00A663E0"/>
    <w:rsid w:val="00A66774"/>
    <w:rsid w:val="00A6727F"/>
    <w:rsid w:val="00A6757F"/>
    <w:rsid w:val="00A67891"/>
    <w:rsid w:val="00A67BA5"/>
    <w:rsid w:val="00A70097"/>
    <w:rsid w:val="00A700E7"/>
    <w:rsid w:val="00A7023C"/>
    <w:rsid w:val="00A70767"/>
    <w:rsid w:val="00A7079F"/>
    <w:rsid w:val="00A70837"/>
    <w:rsid w:val="00A708F4"/>
    <w:rsid w:val="00A70980"/>
    <w:rsid w:val="00A70999"/>
    <w:rsid w:val="00A70BCC"/>
    <w:rsid w:val="00A70CF1"/>
    <w:rsid w:val="00A70F79"/>
    <w:rsid w:val="00A7108C"/>
    <w:rsid w:val="00A71098"/>
    <w:rsid w:val="00A7144C"/>
    <w:rsid w:val="00A718A7"/>
    <w:rsid w:val="00A71B19"/>
    <w:rsid w:val="00A71B75"/>
    <w:rsid w:val="00A71CA3"/>
    <w:rsid w:val="00A71CD0"/>
    <w:rsid w:val="00A71DEB"/>
    <w:rsid w:val="00A721DC"/>
    <w:rsid w:val="00A7226A"/>
    <w:rsid w:val="00A72328"/>
    <w:rsid w:val="00A7271F"/>
    <w:rsid w:val="00A72850"/>
    <w:rsid w:val="00A72C5A"/>
    <w:rsid w:val="00A72E1E"/>
    <w:rsid w:val="00A72F7B"/>
    <w:rsid w:val="00A735AF"/>
    <w:rsid w:val="00A7360A"/>
    <w:rsid w:val="00A73944"/>
    <w:rsid w:val="00A73B94"/>
    <w:rsid w:val="00A73DEA"/>
    <w:rsid w:val="00A7407B"/>
    <w:rsid w:val="00A745BF"/>
    <w:rsid w:val="00A749CD"/>
    <w:rsid w:val="00A74A31"/>
    <w:rsid w:val="00A7506F"/>
    <w:rsid w:val="00A7518D"/>
    <w:rsid w:val="00A75585"/>
    <w:rsid w:val="00A7569C"/>
    <w:rsid w:val="00A75B34"/>
    <w:rsid w:val="00A75DB8"/>
    <w:rsid w:val="00A7610B"/>
    <w:rsid w:val="00A76211"/>
    <w:rsid w:val="00A77471"/>
    <w:rsid w:val="00A77808"/>
    <w:rsid w:val="00A77855"/>
    <w:rsid w:val="00A800A8"/>
    <w:rsid w:val="00A803AB"/>
    <w:rsid w:val="00A80575"/>
    <w:rsid w:val="00A80898"/>
    <w:rsid w:val="00A80C74"/>
    <w:rsid w:val="00A80EEF"/>
    <w:rsid w:val="00A80F6D"/>
    <w:rsid w:val="00A8154A"/>
    <w:rsid w:val="00A819E3"/>
    <w:rsid w:val="00A81D91"/>
    <w:rsid w:val="00A82033"/>
    <w:rsid w:val="00A82524"/>
    <w:rsid w:val="00A8261B"/>
    <w:rsid w:val="00A82666"/>
    <w:rsid w:val="00A82763"/>
    <w:rsid w:val="00A827B1"/>
    <w:rsid w:val="00A82C1F"/>
    <w:rsid w:val="00A83010"/>
    <w:rsid w:val="00A83499"/>
    <w:rsid w:val="00A837B6"/>
    <w:rsid w:val="00A83E5C"/>
    <w:rsid w:val="00A83EF3"/>
    <w:rsid w:val="00A83F8F"/>
    <w:rsid w:val="00A84181"/>
    <w:rsid w:val="00A8445F"/>
    <w:rsid w:val="00A84ACB"/>
    <w:rsid w:val="00A84F46"/>
    <w:rsid w:val="00A856BB"/>
    <w:rsid w:val="00A85791"/>
    <w:rsid w:val="00A858E5"/>
    <w:rsid w:val="00A85B71"/>
    <w:rsid w:val="00A85DC6"/>
    <w:rsid w:val="00A863A6"/>
    <w:rsid w:val="00A863AD"/>
    <w:rsid w:val="00A86420"/>
    <w:rsid w:val="00A8678A"/>
    <w:rsid w:val="00A86AB0"/>
    <w:rsid w:val="00A86AB8"/>
    <w:rsid w:val="00A86D5D"/>
    <w:rsid w:val="00A86E83"/>
    <w:rsid w:val="00A86F18"/>
    <w:rsid w:val="00A870E4"/>
    <w:rsid w:val="00A870EE"/>
    <w:rsid w:val="00A87323"/>
    <w:rsid w:val="00A87419"/>
    <w:rsid w:val="00A874BD"/>
    <w:rsid w:val="00A87593"/>
    <w:rsid w:val="00A87702"/>
    <w:rsid w:val="00A87741"/>
    <w:rsid w:val="00A87783"/>
    <w:rsid w:val="00A9004B"/>
    <w:rsid w:val="00A90370"/>
    <w:rsid w:val="00A903D7"/>
    <w:rsid w:val="00A9060C"/>
    <w:rsid w:val="00A90929"/>
    <w:rsid w:val="00A90D4A"/>
    <w:rsid w:val="00A90ED5"/>
    <w:rsid w:val="00A90F96"/>
    <w:rsid w:val="00A913FD"/>
    <w:rsid w:val="00A91616"/>
    <w:rsid w:val="00A91652"/>
    <w:rsid w:val="00A92103"/>
    <w:rsid w:val="00A926F7"/>
    <w:rsid w:val="00A928C4"/>
    <w:rsid w:val="00A92D40"/>
    <w:rsid w:val="00A92FE0"/>
    <w:rsid w:val="00A93205"/>
    <w:rsid w:val="00A9332B"/>
    <w:rsid w:val="00A9339D"/>
    <w:rsid w:val="00A93780"/>
    <w:rsid w:val="00A93BBB"/>
    <w:rsid w:val="00A93D0D"/>
    <w:rsid w:val="00A94003"/>
    <w:rsid w:val="00A941FB"/>
    <w:rsid w:val="00A94347"/>
    <w:rsid w:val="00A944E2"/>
    <w:rsid w:val="00A94608"/>
    <w:rsid w:val="00A94AAD"/>
    <w:rsid w:val="00A951D7"/>
    <w:rsid w:val="00A955F0"/>
    <w:rsid w:val="00A95B17"/>
    <w:rsid w:val="00A95C07"/>
    <w:rsid w:val="00A95D38"/>
    <w:rsid w:val="00A95E2C"/>
    <w:rsid w:val="00A96045"/>
    <w:rsid w:val="00A96408"/>
    <w:rsid w:val="00A96681"/>
    <w:rsid w:val="00A96CD4"/>
    <w:rsid w:val="00A977F5"/>
    <w:rsid w:val="00A97A6F"/>
    <w:rsid w:val="00A97A74"/>
    <w:rsid w:val="00A97DC9"/>
    <w:rsid w:val="00A97E28"/>
    <w:rsid w:val="00AA03B1"/>
    <w:rsid w:val="00AA0725"/>
    <w:rsid w:val="00AA0C30"/>
    <w:rsid w:val="00AA11D6"/>
    <w:rsid w:val="00AA14E5"/>
    <w:rsid w:val="00AA17FD"/>
    <w:rsid w:val="00AA191A"/>
    <w:rsid w:val="00AA2D13"/>
    <w:rsid w:val="00AA2E36"/>
    <w:rsid w:val="00AA304A"/>
    <w:rsid w:val="00AA305B"/>
    <w:rsid w:val="00AA32AC"/>
    <w:rsid w:val="00AA3623"/>
    <w:rsid w:val="00AA3643"/>
    <w:rsid w:val="00AA3795"/>
    <w:rsid w:val="00AA3942"/>
    <w:rsid w:val="00AA3B03"/>
    <w:rsid w:val="00AA3B63"/>
    <w:rsid w:val="00AA4219"/>
    <w:rsid w:val="00AA42CF"/>
    <w:rsid w:val="00AA4336"/>
    <w:rsid w:val="00AA4DEF"/>
    <w:rsid w:val="00AA576B"/>
    <w:rsid w:val="00AA57A1"/>
    <w:rsid w:val="00AA5A8E"/>
    <w:rsid w:val="00AA5AF5"/>
    <w:rsid w:val="00AA5CCC"/>
    <w:rsid w:val="00AA5DE6"/>
    <w:rsid w:val="00AA5EC0"/>
    <w:rsid w:val="00AA5F82"/>
    <w:rsid w:val="00AA652A"/>
    <w:rsid w:val="00AA68E1"/>
    <w:rsid w:val="00AA6FB0"/>
    <w:rsid w:val="00AA6FB6"/>
    <w:rsid w:val="00AA702D"/>
    <w:rsid w:val="00AA719E"/>
    <w:rsid w:val="00AA720E"/>
    <w:rsid w:val="00AA75AA"/>
    <w:rsid w:val="00AA75E4"/>
    <w:rsid w:val="00AA75E8"/>
    <w:rsid w:val="00AA78D9"/>
    <w:rsid w:val="00AA7BA6"/>
    <w:rsid w:val="00AA7BBE"/>
    <w:rsid w:val="00AB007C"/>
    <w:rsid w:val="00AB01E7"/>
    <w:rsid w:val="00AB0713"/>
    <w:rsid w:val="00AB0742"/>
    <w:rsid w:val="00AB074B"/>
    <w:rsid w:val="00AB07B7"/>
    <w:rsid w:val="00AB0CE5"/>
    <w:rsid w:val="00AB0E2C"/>
    <w:rsid w:val="00AB1491"/>
    <w:rsid w:val="00AB15A6"/>
    <w:rsid w:val="00AB1C9A"/>
    <w:rsid w:val="00AB1D1A"/>
    <w:rsid w:val="00AB1D5E"/>
    <w:rsid w:val="00AB21A0"/>
    <w:rsid w:val="00AB24D3"/>
    <w:rsid w:val="00AB2690"/>
    <w:rsid w:val="00AB280C"/>
    <w:rsid w:val="00AB2A20"/>
    <w:rsid w:val="00AB2C52"/>
    <w:rsid w:val="00AB3553"/>
    <w:rsid w:val="00AB369C"/>
    <w:rsid w:val="00AB3763"/>
    <w:rsid w:val="00AB3A2F"/>
    <w:rsid w:val="00AB3AA0"/>
    <w:rsid w:val="00AB3AF1"/>
    <w:rsid w:val="00AB3F1C"/>
    <w:rsid w:val="00AB43A7"/>
    <w:rsid w:val="00AB450E"/>
    <w:rsid w:val="00AB4536"/>
    <w:rsid w:val="00AB4985"/>
    <w:rsid w:val="00AB4A5A"/>
    <w:rsid w:val="00AB4BBD"/>
    <w:rsid w:val="00AB4BD0"/>
    <w:rsid w:val="00AB4C18"/>
    <w:rsid w:val="00AB4C6F"/>
    <w:rsid w:val="00AB4D01"/>
    <w:rsid w:val="00AB4DD2"/>
    <w:rsid w:val="00AB4E95"/>
    <w:rsid w:val="00AB51EA"/>
    <w:rsid w:val="00AB526B"/>
    <w:rsid w:val="00AB53BC"/>
    <w:rsid w:val="00AB54A9"/>
    <w:rsid w:val="00AB54EA"/>
    <w:rsid w:val="00AB5642"/>
    <w:rsid w:val="00AB5C11"/>
    <w:rsid w:val="00AB5C5A"/>
    <w:rsid w:val="00AB6612"/>
    <w:rsid w:val="00AB688E"/>
    <w:rsid w:val="00AB7661"/>
    <w:rsid w:val="00AB7779"/>
    <w:rsid w:val="00AC05BE"/>
    <w:rsid w:val="00AC06D5"/>
    <w:rsid w:val="00AC0821"/>
    <w:rsid w:val="00AC0E5B"/>
    <w:rsid w:val="00AC13F1"/>
    <w:rsid w:val="00AC16B4"/>
    <w:rsid w:val="00AC1881"/>
    <w:rsid w:val="00AC1998"/>
    <w:rsid w:val="00AC1C42"/>
    <w:rsid w:val="00AC1FC0"/>
    <w:rsid w:val="00AC21CD"/>
    <w:rsid w:val="00AC26DD"/>
    <w:rsid w:val="00AC2CE0"/>
    <w:rsid w:val="00AC3408"/>
    <w:rsid w:val="00AC3427"/>
    <w:rsid w:val="00AC34F7"/>
    <w:rsid w:val="00AC3E48"/>
    <w:rsid w:val="00AC4280"/>
    <w:rsid w:val="00AC4350"/>
    <w:rsid w:val="00AC43A0"/>
    <w:rsid w:val="00AC44D7"/>
    <w:rsid w:val="00AC452E"/>
    <w:rsid w:val="00AC4FB3"/>
    <w:rsid w:val="00AC52C9"/>
    <w:rsid w:val="00AC53DF"/>
    <w:rsid w:val="00AC559A"/>
    <w:rsid w:val="00AC570C"/>
    <w:rsid w:val="00AC5C15"/>
    <w:rsid w:val="00AC5C63"/>
    <w:rsid w:val="00AC5D63"/>
    <w:rsid w:val="00AC61E5"/>
    <w:rsid w:val="00AC6324"/>
    <w:rsid w:val="00AC6749"/>
    <w:rsid w:val="00AC696D"/>
    <w:rsid w:val="00AC721D"/>
    <w:rsid w:val="00AC738B"/>
    <w:rsid w:val="00AC74A3"/>
    <w:rsid w:val="00AC7B4D"/>
    <w:rsid w:val="00AC7F6F"/>
    <w:rsid w:val="00AD0088"/>
    <w:rsid w:val="00AD011E"/>
    <w:rsid w:val="00AD022B"/>
    <w:rsid w:val="00AD0823"/>
    <w:rsid w:val="00AD09C0"/>
    <w:rsid w:val="00AD12FC"/>
    <w:rsid w:val="00AD16B5"/>
    <w:rsid w:val="00AD1865"/>
    <w:rsid w:val="00AD2403"/>
    <w:rsid w:val="00AD2498"/>
    <w:rsid w:val="00AD25DB"/>
    <w:rsid w:val="00AD2654"/>
    <w:rsid w:val="00AD2E7D"/>
    <w:rsid w:val="00AD3212"/>
    <w:rsid w:val="00AD39ED"/>
    <w:rsid w:val="00AD3CF1"/>
    <w:rsid w:val="00AD4064"/>
    <w:rsid w:val="00AD41AF"/>
    <w:rsid w:val="00AD4A63"/>
    <w:rsid w:val="00AD4B62"/>
    <w:rsid w:val="00AD50FB"/>
    <w:rsid w:val="00AD537A"/>
    <w:rsid w:val="00AD5611"/>
    <w:rsid w:val="00AD59FF"/>
    <w:rsid w:val="00AD5C3E"/>
    <w:rsid w:val="00AD62A0"/>
    <w:rsid w:val="00AD6CFE"/>
    <w:rsid w:val="00AD72FA"/>
    <w:rsid w:val="00AD7406"/>
    <w:rsid w:val="00AD750F"/>
    <w:rsid w:val="00AD7718"/>
    <w:rsid w:val="00AD7887"/>
    <w:rsid w:val="00AD7983"/>
    <w:rsid w:val="00AD7A04"/>
    <w:rsid w:val="00AD7AC9"/>
    <w:rsid w:val="00AD7EAB"/>
    <w:rsid w:val="00AE051B"/>
    <w:rsid w:val="00AE05A8"/>
    <w:rsid w:val="00AE09C1"/>
    <w:rsid w:val="00AE12C8"/>
    <w:rsid w:val="00AE1592"/>
    <w:rsid w:val="00AE183F"/>
    <w:rsid w:val="00AE19FF"/>
    <w:rsid w:val="00AE2B8A"/>
    <w:rsid w:val="00AE2BCC"/>
    <w:rsid w:val="00AE2E84"/>
    <w:rsid w:val="00AE2F69"/>
    <w:rsid w:val="00AE3161"/>
    <w:rsid w:val="00AE34BA"/>
    <w:rsid w:val="00AE36FF"/>
    <w:rsid w:val="00AE3950"/>
    <w:rsid w:val="00AE3B01"/>
    <w:rsid w:val="00AE3F32"/>
    <w:rsid w:val="00AE4527"/>
    <w:rsid w:val="00AE455C"/>
    <w:rsid w:val="00AE463B"/>
    <w:rsid w:val="00AE46A1"/>
    <w:rsid w:val="00AE4786"/>
    <w:rsid w:val="00AE486E"/>
    <w:rsid w:val="00AE491B"/>
    <w:rsid w:val="00AE4A7C"/>
    <w:rsid w:val="00AE4A8C"/>
    <w:rsid w:val="00AE4F07"/>
    <w:rsid w:val="00AE4FED"/>
    <w:rsid w:val="00AE542A"/>
    <w:rsid w:val="00AE5667"/>
    <w:rsid w:val="00AE58FD"/>
    <w:rsid w:val="00AE5D77"/>
    <w:rsid w:val="00AE5E02"/>
    <w:rsid w:val="00AE6119"/>
    <w:rsid w:val="00AE6351"/>
    <w:rsid w:val="00AE63A7"/>
    <w:rsid w:val="00AE6438"/>
    <w:rsid w:val="00AE6D89"/>
    <w:rsid w:val="00AE770A"/>
    <w:rsid w:val="00AE772E"/>
    <w:rsid w:val="00AE7750"/>
    <w:rsid w:val="00AE7FC2"/>
    <w:rsid w:val="00AF00F6"/>
    <w:rsid w:val="00AF03DF"/>
    <w:rsid w:val="00AF04BB"/>
    <w:rsid w:val="00AF0513"/>
    <w:rsid w:val="00AF0960"/>
    <w:rsid w:val="00AF0A02"/>
    <w:rsid w:val="00AF1023"/>
    <w:rsid w:val="00AF16BD"/>
    <w:rsid w:val="00AF18D9"/>
    <w:rsid w:val="00AF19BE"/>
    <w:rsid w:val="00AF1BA2"/>
    <w:rsid w:val="00AF1BEC"/>
    <w:rsid w:val="00AF1CAC"/>
    <w:rsid w:val="00AF1FA9"/>
    <w:rsid w:val="00AF24BF"/>
    <w:rsid w:val="00AF25FD"/>
    <w:rsid w:val="00AF28B0"/>
    <w:rsid w:val="00AF33A8"/>
    <w:rsid w:val="00AF341F"/>
    <w:rsid w:val="00AF3988"/>
    <w:rsid w:val="00AF39D3"/>
    <w:rsid w:val="00AF3BE5"/>
    <w:rsid w:val="00AF3E92"/>
    <w:rsid w:val="00AF3EA9"/>
    <w:rsid w:val="00AF4294"/>
    <w:rsid w:val="00AF48BA"/>
    <w:rsid w:val="00AF4C6F"/>
    <w:rsid w:val="00AF4C85"/>
    <w:rsid w:val="00AF4E92"/>
    <w:rsid w:val="00AF5225"/>
    <w:rsid w:val="00AF5399"/>
    <w:rsid w:val="00AF5502"/>
    <w:rsid w:val="00AF5712"/>
    <w:rsid w:val="00AF596E"/>
    <w:rsid w:val="00AF5A5B"/>
    <w:rsid w:val="00AF5B19"/>
    <w:rsid w:val="00AF63BF"/>
    <w:rsid w:val="00AF64FF"/>
    <w:rsid w:val="00AF65DD"/>
    <w:rsid w:val="00AF6628"/>
    <w:rsid w:val="00AF6734"/>
    <w:rsid w:val="00AF6E18"/>
    <w:rsid w:val="00AF6E90"/>
    <w:rsid w:val="00AF73AF"/>
    <w:rsid w:val="00AF799E"/>
    <w:rsid w:val="00AF7D68"/>
    <w:rsid w:val="00AF7D7C"/>
    <w:rsid w:val="00AF7D90"/>
    <w:rsid w:val="00AF7DEF"/>
    <w:rsid w:val="00AF7F00"/>
    <w:rsid w:val="00B007C6"/>
    <w:rsid w:val="00B00F45"/>
    <w:rsid w:val="00B01282"/>
    <w:rsid w:val="00B01883"/>
    <w:rsid w:val="00B01EC5"/>
    <w:rsid w:val="00B01FD2"/>
    <w:rsid w:val="00B020FE"/>
    <w:rsid w:val="00B0225F"/>
    <w:rsid w:val="00B0236D"/>
    <w:rsid w:val="00B0291F"/>
    <w:rsid w:val="00B02AA5"/>
    <w:rsid w:val="00B02B59"/>
    <w:rsid w:val="00B034E9"/>
    <w:rsid w:val="00B0393F"/>
    <w:rsid w:val="00B0417B"/>
    <w:rsid w:val="00B047CA"/>
    <w:rsid w:val="00B04852"/>
    <w:rsid w:val="00B04E4A"/>
    <w:rsid w:val="00B04E83"/>
    <w:rsid w:val="00B0514B"/>
    <w:rsid w:val="00B05184"/>
    <w:rsid w:val="00B05576"/>
    <w:rsid w:val="00B056D2"/>
    <w:rsid w:val="00B0593E"/>
    <w:rsid w:val="00B05FFB"/>
    <w:rsid w:val="00B06508"/>
    <w:rsid w:val="00B06D89"/>
    <w:rsid w:val="00B0701E"/>
    <w:rsid w:val="00B07099"/>
    <w:rsid w:val="00B0734D"/>
    <w:rsid w:val="00B074C7"/>
    <w:rsid w:val="00B076C2"/>
    <w:rsid w:val="00B07B3C"/>
    <w:rsid w:val="00B07ED9"/>
    <w:rsid w:val="00B07F10"/>
    <w:rsid w:val="00B100B9"/>
    <w:rsid w:val="00B101D8"/>
    <w:rsid w:val="00B10456"/>
    <w:rsid w:val="00B105DE"/>
    <w:rsid w:val="00B1069A"/>
    <w:rsid w:val="00B107DD"/>
    <w:rsid w:val="00B10B71"/>
    <w:rsid w:val="00B10C1B"/>
    <w:rsid w:val="00B10C55"/>
    <w:rsid w:val="00B10FCA"/>
    <w:rsid w:val="00B114EC"/>
    <w:rsid w:val="00B11658"/>
    <w:rsid w:val="00B12573"/>
    <w:rsid w:val="00B12CEA"/>
    <w:rsid w:val="00B12E3D"/>
    <w:rsid w:val="00B134E0"/>
    <w:rsid w:val="00B136DB"/>
    <w:rsid w:val="00B13CBE"/>
    <w:rsid w:val="00B1426C"/>
    <w:rsid w:val="00B1448E"/>
    <w:rsid w:val="00B147B7"/>
    <w:rsid w:val="00B147CF"/>
    <w:rsid w:val="00B14A4B"/>
    <w:rsid w:val="00B14CF8"/>
    <w:rsid w:val="00B14E38"/>
    <w:rsid w:val="00B14F49"/>
    <w:rsid w:val="00B151B2"/>
    <w:rsid w:val="00B15708"/>
    <w:rsid w:val="00B15B27"/>
    <w:rsid w:val="00B15C3F"/>
    <w:rsid w:val="00B15E1D"/>
    <w:rsid w:val="00B160F0"/>
    <w:rsid w:val="00B164B0"/>
    <w:rsid w:val="00B164CB"/>
    <w:rsid w:val="00B1664E"/>
    <w:rsid w:val="00B16950"/>
    <w:rsid w:val="00B16955"/>
    <w:rsid w:val="00B16987"/>
    <w:rsid w:val="00B169EB"/>
    <w:rsid w:val="00B16A30"/>
    <w:rsid w:val="00B16D85"/>
    <w:rsid w:val="00B16EC6"/>
    <w:rsid w:val="00B16EF6"/>
    <w:rsid w:val="00B17B59"/>
    <w:rsid w:val="00B17C3E"/>
    <w:rsid w:val="00B17C78"/>
    <w:rsid w:val="00B17D8D"/>
    <w:rsid w:val="00B17E66"/>
    <w:rsid w:val="00B205B9"/>
    <w:rsid w:val="00B2087E"/>
    <w:rsid w:val="00B208D6"/>
    <w:rsid w:val="00B208FA"/>
    <w:rsid w:val="00B20971"/>
    <w:rsid w:val="00B20C52"/>
    <w:rsid w:val="00B20F6B"/>
    <w:rsid w:val="00B2169B"/>
    <w:rsid w:val="00B21714"/>
    <w:rsid w:val="00B217AC"/>
    <w:rsid w:val="00B21881"/>
    <w:rsid w:val="00B22049"/>
    <w:rsid w:val="00B22057"/>
    <w:rsid w:val="00B22D0C"/>
    <w:rsid w:val="00B22E04"/>
    <w:rsid w:val="00B230AB"/>
    <w:rsid w:val="00B2347C"/>
    <w:rsid w:val="00B235B7"/>
    <w:rsid w:val="00B2364D"/>
    <w:rsid w:val="00B23700"/>
    <w:rsid w:val="00B23946"/>
    <w:rsid w:val="00B23D99"/>
    <w:rsid w:val="00B23DB9"/>
    <w:rsid w:val="00B241C6"/>
    <w:rsid w:val="00B2455F"/>
    <w:rsid w:val="00B24F70"/>
    <w:rsid w:val="00B25384"/>
    <w:rsid w:val="00B2593B"/>
    <w:rsid w:val="00B25F2C"/>
    <w:rsid w:val="00B25FA2"/>
    <w:rsid w:val="00B261E3"/>
    <w:rsid w:val="00B263FF"/>
    <w:rsid w:val="00B2665F"/>
    <w:rsid w:val="00B26C00"/>
    <w:rsid w:val="00B26CCB"/>
    <w:rsid w:val="00B26D59"/>
    <w:rsid w:val="00B26DA2"/>
    <w:rsid w:val="00B2741B"/>
    <w:rsid w:val="00B27480"/>
    <w:rsid w:val="00B303F3"/>
    <w:rsid w:val="00B3052C"/>
    <w:rsid w:val="00B305E5"/>
    <w:rsid w:val="00B306C6"/>
    <w:rsid w:val="00B3090A"/>
    <w:rsid w:val="00B30B1E"/>
    <w:rsid w:val="00B30EEC"/>
    <w:rsid w:val="00B3109D"/>
    <w:rsid w:val="00B311B2"/>
    <w:rsid w:val="00B3169A"/>
    <w:rsid w:val="00B31D18"/>
    <w:rsid w:val="00B31D3A"/>
    <w:rsid w:val="00B32A58"/>
    <w:rsid w:val="00B32EB3"/>
    <w:rsid w:val="00B33483"/>
    <w:rsid w:val="00B33545"/>
    <w:rsid w:val="00B3361A"/>
    <w:rsid w:val="00B336EF"/>
    <w:rsid w:val="00B33919"/>
    <w:rsid w:val="00B33C1C"/>
    <w:rsid w:val="00B33E87"/>
    <w:rsid w:val="00B34000"/>
    <w:rsid w:val="00B34091"/>
    <w:rsid w:val="00B3430A"/>
    <w:rsid w:val="00B346BF"/>
    <w:rsid w:val="00B34785"/>
    <w:rsid w:val="00B347A3"/>
    <w:rsid w:val="00B34A91"/>
    <w:rsid w:val="00B34D54"/>
    <w:rsid w:val="00B34FA2"/>
    <w:rsid w:val="00B35229"/>
    <w:rsid w:val="00B3587B"/>
    <w:rsid w:val="00B35CEF"/>
    <w:rsid w:val="00B3619C"/>
    <w:rsid w:val="00B364A5"/>
    <w:rsid w:val="00B3663F"/>
    <w:rsid w:val="00B36772"/>
    <w:rsid w:val="00B36790"/>
    <w:rsid w:val="00B37286"/>
    <w:rsid w:val="00B3754D"/>
    <w:rsid w:val="00B37691"/>
    <w:rsid w:val="00B376A7"/>
    <w:rsid w:val="00B37CF1"/>
    <w:rsid w:val="00B37E1A"/>
    <w:rsid w:val="00B400A6"/>
    <w:rsid w:val="00B400BF"/>
    <w:rsid w:val="00B402C7"/>
    <w:rsid w:val="00B4036B"/>
    <w:rsid w:val="00B40798"/>
    <w:rsid w:val="00B40C77"/>
    <w:rsid w:val="00B40DF8"/>
    <w:rsid w:val="00B412CD"/>
    <w:rsid w:val="00B41341"/>
    <w:rsid w:val="00B4166C"/>
    <w:rsid w:val="00B41F1B"/>
    <w:rsid w:val="00B41F8F"/>
    <w:rsid w:val="00B42931"/>
    <w:rsid w:val="00B42B81"/>
    <w:rsid w:val="00B42F26"/>
    <w:rsid w:val="00B434A4"/>
    <w:rsid w:val="00B434ED"/>
    <w:rsid w:val="00B43500"/>
    <w:rsid w:val="00B43622"/>
    <w:rsid w:val="00B439C1"/>
    <w:rsid w:val="00B43AB5"/>
    <w:rsid w:val="00B43E97"/>
    <w:rsid w:val="00B44182"/>
    <w:rsid w:val="00B442E7"/>
    <w:rsid w:val="00B4506C"/>
    <w:rsid w:val="00B4507D"/>
    <w:rsid w:val="00B451E4"/>
    <w:rsid w:val="00B4556F"/>
    <w:rsid w:val="00B45999"/>
    <w:rsid w:val="00B45A5A"/>
    <w:rsid w:val="00B45AE6"/>
    <w:rsid w:val="00B45DF7"/>
    <w:rsid w:val="00B45EE0"/>
    <w:rsid w:val="00B46484"/>
    <w:rsid w:val="00B46A31"/>
    <w:rsid w:val="00B46B1F"/>
    <w:rsid w:val="00B46F6E"/>
    <w:rsid w:val="00B47AC3"/>
    <w:rsid w:val="00B47C2F"/>
    <w:rsid w:val="00B50B65"/>
    <w:rsid w:val="00B50EE0"/>
    <w:rsid w:val="00B510A2"/>
    <w:rsid w:val="00B51678"/>
    <w:rsid w:val="00B5176C"/>
    <w:rsid w:val="00B5188F"/>
    <w:rsid w:val="00B5197A"/>
    <w:rsid w:val="00B51A85"/>
    <w:rsid w:val="00B5274F"/>
    <w:rsid w:val="00B5283E"/>
    <w:rsid w:val="00B528EF"/>
    <w:rsid w:val="00B5290F"/>
    <w:rsid w:val="00B52CF7"/>
    <w:rsid w:val="00B52D84"/>
    <w:rsid w:val="00B52ECA"/>
    <w:rsid w:val="00B530F0"/>
    <w:rsid w:val="00B53193"/>
    <w:rsid w:val="00B53612"/>
    <w:rsid w:val="00B53651"/>
    <w:rsid w:val="00B5383F"/>
    <w:rsid w:val="00B53DF1"/>
    <w:rsid w:val="00B54162"/>
    <w:rsid w:val="00B54320"/>
    <w:rsid w:val="00B54376"/>
    <w:rsid w:val="00B547BC"/>
    <w:rsid w:val="00B54D30"/>
    <w:rsid w:val="00B55252"/>
    <w:rsid w:val="00B552F6"/>
    <w:rsid w:val="00B55477"/>
    <w:rsid w:val="00B55580"/>
    <w:rsid w:val="00B5567F"/>
    <w:rsid w:val="00B5579A"/>
    <w:rsid w:val="00B557F7"/>
    <w:rsid w:val="00B55860"/>
    <w:rsid w:val="00B55FF6"/>
    <w:rsid w:val="00B56280"/>
    <w:rsid w:val="00B562B2"/>
    <w:rsid w:val="00B56588"/>
    <w:rsid w:val="00B5659C"/>
    <w:rsid w:val="00B5672B"/>
    <w:rsid w:val="00B56B16"/>
    <w:rsid w:val="00B56BAE"/>
    <w:rsid w:val="00B56F17"/>
    <w:rsid w:val="00B56F5D"/>
    <w:rsid w:val="00B573C4"/>
    <w:rsid w:val="00B57BF5"/>
    <w:rsid w:val="00B6047B"/>
    <w:rsid w:val="00B604F1"/>
    <w:rsid w:val="00B60964"/>
    <w:rsid w:val="00B609E0"/>
    <w:rsid w:val="00B60CBC"/>
    <w:rsid w:val="00B60CFD"/>
    <w:rsid w:val="00B60D2D"/>
    <w:rsid w:val="00B60DAF"/>
    <w:rsid w:val="00B60E9C"/>
    <w:rsid w:val="00B60F9D"/>
    <w:rsid w:val="00B61020"/>
    <w:rsid w:val="00B61243"/>
    <w:rsid w:val="00B613F8"/>
    <w:rsid w:val="00B61478"/>
    <w:rsid w:val="00B61798"/>
    <w:rsid w:val="00B6183E"/>
    <w:rsid w:val="00B61B0B"/>
    <w:rsid w:val="00B61CB6"/>
    <w:rsid w:val="00B62232"/>
    <w:rsid w:val="00B625FD"/>
    <w:rsid w:val="00B6272D"/>
    <w:rsid w:val="00B62FBC"/>
    <w:rsid w:val="00B62FE9"/>
    <w:rsid w:val="00B63433"/>
    <w:rsid w:val="00B638BF"/>
    <w:rsid w:val="00B639FD"/>
    <w:rsid w:val="00B63D4E"/>
    <w:rsid w:val="00B63E22"/>
    <w:rsid w:val="00B641EE"/>
    <w:rsid w:val="00B64270"/>
    <w:rsid w:val="00B645E6"/>
    <w:rsid w:val="00B64718"/>
    <w:rsid w:val="00B6478E"/>
    <w:rsid w:val="00B64878"/>
    <w:rsid w:val="00B64A41"/>
    <w:rsid w:val="00B64BF7"/>
    <w:rsid w:val="00B656D2"/>
    <w:rsid w:val="00B65ECA"/>
    <w:rsid w:val="00B667B2"/>
    <w:rsid w:val="00B669FE"/>
    <w:rsid w:val="00B66E17"/>
    <w:rsid w:val="00B66EE6"/>
    <w:rsid w:val="00B66EFD"/>
    <w:rsid w:val="00B66F25"/>
    <w:rsid w:val="00B66F58"/>
    <w:rsid w:val="00B66FB3"/>
    <w:rsid w:val="00B673C4"/>
    <w:rsid w:val="00B67EC9"/>
    <w:rsid w:val="00B7033A"/>
    <w:rsid w:val="00B707CC"/>
    <w:rsid w:val="00B70C8D"/>
    <w:rsid w:val="00B70D5E"/>
    <w:rsid w:val="00B70EAF"/>
    <w:rsid w:val="00B7109D"/>
    <w:rsid w:val="00B71281"/>
    <w:rsid w:val="00B719E1"/>
    <w:rsid w:val="00B71A39"/>
    <w:rsid w:val="00B71FEA"/>
    <w:rsid w:val="00B72096"/>
    <w:rsid w:val="00B7277C"/>
    <w:rsid w:val="00B72859"/>
    <w:rsid w:val="00B7333B"/>
    <w:rsid w:val="00B738AA"/>
    <w:rsid w:val="00B739C5"/>
    <w:rsid w:val="00B73C12"/>
    <w:rsid w:val="00B74729"/>
    <w:rsid w:val="00B7525C"/>
    <w:rsid w:val="00B7527B"/>
    <w:rsid w:val="00B754A1"/>
    <w:rsid w:val="00B75504"/>
    <w:rsid w:val="00B7568D"/>
    <w:rsid w:val="00B75718"/>
    <w:rsid w:val="00B75812"/>
    <w:rsid w:val="00B75E27"/>
    <w:rsid w:val="00B75FA7"/>
    <w:rsid w:val="00B760F1"/>
    <w:rsid w:val="00B77274"/>
    <w:rsid w:val="00B77285"/>
    <w:rsid w:val="00B77453"/>
    <w:rsid w:val="00B774A5"/>
    <w:rsid w:val="00B7782B"/>
    <w:rsid w:val="00B77F11"/>
    <w:rsid w:val="00B80016"/>
    <w:rsid w:val="00B80A85"/>
    <w:rsid w:val="00B80BED"/>
    <w:rsid w:val="00B8102D"/>
    <w:rsid w:val="00B81407"/>
    <w:rsid w:val="00B81C8B"/>
    <w:rsid w:val="00B8202A"/>
    <w:rsid w:val="00B821F0"/>
    <w:rsid w:val="00B8261E"/>
    <w:rsid w:val="00B82A82"/>
    <w:rsid w:val="00B82D4B"/>
    <w:rsid w:val="00B831C5"/>
    <w:rsid w:val="00B83384"/>
    <w:rsid w:val="00B8418A"/>
    <w:rsid w:val="00B84744"/>
    <w:rsid w:val="00B84993"/>
    <w:rsid w:val="00B849CC"/>
    <w:rsid w:val="00B84CB0"/>
    <w:rsid w:val="00B84D09"/>
    <w:rsid w:val="00B859FA"/>
    <w:rsid w:val="00B85A6F"/>
    <w:rsid w:val="00B85B52"/>
    <w:rsid w:val="00B85D43"/>
    <w:rsid w:val="00B864C6"/>
    <w:rsid w:val="00B86509"/>
    <w:rsid w:val="00B870FB"/>
    <w:rsid w:val="00B87192"/>
    <w:rsid w:val="00B87307"/>
    <w:rsid w:val="00B878F9"/>
    <w:rsid w:val="00B87B48"/>
    <w:rsid w:val="00B87B4C"/>
    <w:rsid w:val="00B901A4"/>
    <w:rsid w:val="00B9053B"/>
    <w:rsid w:val="00B908B8"/>
    <w:rsid w:val="00B90D92"/>
    <w:rsid w:val="00B91118"/>
    <w:rsid w:val="00B913CC"/>
    <w:rsid w:val="00B918D2"/>
    <w:rsid w:val="00B91A43"/>
    <w:rsid w:val="00B91B7B"/>
    <w:rsid w:val="00B920D4"/>
    <w:rsid w:val="00B925DF"/>
    <w:rsid w:val="00B92D10"/>
    <w:rsid w:val="00B92E0E"/>
    <w:rsid w:val="00B93022"/>
    <w:rsid w:val="00B93027"/>
    <w:rsid w:val="00B93121"/>
    <w:rsid w:val="00B9328E"/>
    <w:rsid w:val="00B932FC"/>
    <w:rsid w:val="00B93456"/>
    <w:rsid w:val="00B935F5"/>
    <w:rsid w:val="00B93740"/>
    <w:rsid w:val="00B938F6"/>
    <w:rsid w:val="00B93B0B"/>
    <w:rsid w:val="00B93F03"/>
    <w:rsid w:val="00B94342"/>
    <w:rsid w:val="00B9462D"/>
    <w:rsid w:val="00B94C69"/>
    <w:rsid w:val="00B94D20"/>
    <w:rsid w:val="00B94E98"/>
    <w:rsid w:val="00B957F7"/>
    <w:rsid w:val="00B95960"/>
    <w:rsid w:val="00B95B6B"/>
    <w:rsid w:val="00B95BAA"/>
    <w:rsid w:val="00B95D5C"/>
    <w:rsid w:val="00B960A5"/>
    <w:rsid w:val="00B96276"/>
    <w:rsid w:val="00B96436"/>
    <w:rsid w:val="00B96493"/>
    <w:rsid w:val="00B964C6"/>
    <w:rsid w:val="00B969B2"/>
    <w:rsid w:val="00B96BAF"/>
    <w:rsid w:val="00B96BD8"/>
    <w:rsid w:val="00B96C9D"/>
    <w:rsid w:val="00B96F96"/>
    <w:rsid w:val="00B970E4"/>
    <w:rsid w:val="00B9770E"/>
    <w:rsid w:val="00B977BF"/>
    <w:rsid w:val="00BA0236"/>
    <w:rsid w:val="00BA03BC"/>
    <w:rsid w:val="00BA0619"/>
    <w:rsid w:val="00BA11C7"/>
    <w:rsid w:val="00BA1281"/>
    <w:rsid w:val="00BA1A4F"/>
    <w:rsid w:val="00BA1A84"/>
    <w:rsid w:val="00BA2530"/>
    <w:rsid w:val="00BA281E"/>
    <w:rsid w:val="00BA2829"/>
    <w:rsid w:val="00BA282F"/>
    <w:rsid w:val="00BA2CDF"/>
    <w:rsid w:val="00BA322C"/>
    <w:rsid w:val="00BA3355"/>
    <w:rsid w:val="00BA3784"/>
    <w:rsid w:val="00BA3C48"/>
    <w:rsid w:val="00BA429A"/>
    <w:rsid w:val="00BA4357"/>
    <w:rsid w:val="00BA4433"/>
    <w:rsid w:val="00BA44AE"/>
    <w:rsid w:val="00BA4587"/>
    <w:rsid w:val="00BA47DF"/>
    <w:rsid w:val="00BA48C0"/>
    <w:rsid w:val="00BA4BEF"/>
    <w:rsid w:val="00BA4BF8"/>
    <w:rsid w:val="00BA4C5B"/>
    <w:rsid w:val="00BA4E7B"/>
    <w:rsid w:val="00BA4EE1"/>
    <w:rsid w:val="00BA5847"/>
    <w:rsid w:val="00BA5859"/>
    <w:rsid w:val="00BA5A63"/>
    <w:rsid w:val="00BA5E15"/>
    <w:rsid w:val="00BA5E74"/>
    <w:rsid w:val="00BA5F8A"/>
    <w:rsid w:val="00BA67C8"/>
    <w:rsid w:val="00BA6C5F"/>
    <w:rsid w:val="00BA6D72"/>
    <w:rsid w:val="00BA71FB"/>
    <w:rsid w:val="00BA7551"/>
    <w:rsid w:val="00BA765B"/>
    <w:rsid w:val="00BA782E"/>
    <w:rsid w:val="00BA7B00"/>
    <w:rsid w:val="00BA7C3E"/>
    <w:rsid w:val="00BA7D42"/>
    <w:rsid w:val="00BB014A"/>
    <w:rsid w:val="00BB0672"/>
    <w:rsid w:val="00BB0B14"/>
    <w:rsid w:val="00BB160B"/>
    <w:rsid w:val="00BB1708"/>
    <w:rsid w:val="00BB1821"/>
    <w:rsid w:val="00BB1A54"/>
    <w:rsid w:val="00BB2156"/>
    <w:rsid w:val="00BB2178"/>
    <w:rsid w:val="00BB219F"/>
    <w:rsid w:val="00BB2341"/>
    <w:rsid w:val="00BB261B"/>
    <w:rsid w:val="00BB2655"/>
    <w:rsid w:val="00BB2C0B"/>
    <w:rsid w:val="00BB2C80"/>
    <w:rsid w:val="00BB307D"/>
    <w:rsid w:val="00BB3364"/>
    <w:rsid w:val="00BB3417"/>
    <w:rsid w:val="00BB3544"/>
    <w:rsid w:val="00BB36A1"/>
    <w:rsid w:val="00BB3A3F"/>
    <w:rsid w:val="00BB3A4C"/>
    <w:rsid w:val="00BB3A84"/>
    <w:rsid w:val="00BB3ED5"/>
    <w:rsid w:val="00BB41ED"/>
    <w:rsid w:val="00BB441C"/>
    <w:rsid w:val="00BB4790"/>
    <w:rsid w:val="00BB4E36"/>
    <w:rsid w:val="00BB541B"/>
    <w:rsid w:val="00BB5857"/>
    <w:rsid w:val="00BB5CFC"/>
    <w:rsid w:val="00BB5D77"/>
    <w:rsid w:val="00BB5DDB"/>
    <w:rsid w:val="00BB6E04"/>
    <w:rsid w:val="00BB6E44"/>
    <w:rsid w:val="00BB7947"/>
    <w:rsid w:val="00BB79AB"/>
    <w:rsid w:val="00BB7A4D"/>
    <w:rsid w:val="00BB7C71"/>
    <w:rsid w:val="00BC0421"/>
    <w:rsid w:val="00BC0445"/>
    <w:rsid w:val="00BC046A"/>
    <w:rsid w:val="00BC054F"/>
    <w:rsid w:val="00BC0F12"/>
    <w:rsid w:val="00BC0FB6"/>
    <w:rsid w:val="00BC16E2"/>
    <w:rsid w:val="00BC1913"/>
    <w:rsid w:val="00BC19B0"/>
    <w:rsid w:val="00BC1C9F"/>
    <w:rsid w:val="00BC2211"/>
    <w:rsid w:val="00BC223E"/>
    <w:rsid w:val="00BC24CD"/>
    <w:rsid w:val="00BC2691"/>
    <w:rsid w:val="00BC2D8F"/>
    <w:rsid w:val="00BC2E31"/>
    <w:rsid w:val="00BC307A"/>
    <w:rsid w:val="00BC3169"/>
    <w:rsid w:val="00BC319C"/>
    <w:rsid w:val="00BC31F5"/>
    <w:rsid w:val="00BC32DE"/>
    <w:rsid w:val="00BC396A"/>
    <w:rsid w:val="00BC3F24"/>
    <w:rsid w:val="00BC40E1"/>
    <w:rsid w:val="00BC4529"/>
    <w:rsid w:val="00BC4570"/>
    <w:rsid w:val="00BC4FAF"/>
    <w:rsid w:val="00BC51A4"/>
    <w:rsid w:val="00BC5216"/>
    <w:rsid w:val="00BC52D7"/>
    <w:rsid w:val="00BC5530"/>
    <w:rsid w:val="00BC589C"/>
    <w:rsid w:val="00BC600F"/>
    <w:rsid w:val="00BC6383"/>
    <w:rsid w:val="00BC676A"/>
    <w:rsid w:val="00BC697F"/>
    <w:rsid w:val="00BC6B8A"/>
    <w:rsid w:val="00BC6C90"/>
    <w:rsid w:val="00BC6DF0"/>
    <w:rsid w:val="00BC6E05"/>
    <w:rsid w:val="00BC6EDA"/>
    <w:rsid w:val="00BC6F1A"/>
    <w:rsid w:val="00BC7016"/>
    <w:rsid w:val="00BC708A"/>
    <w:rsid w:val="00BC757E"/>
    <w:rsid w:val="00BC7B82"/>
    <w:rsid w:val="00BC7BD0"/>
    <w:rsid w:val="00BD0091"/>
    <w:rsid w:val="00BD021B"/>
    <w:rsid w:val="00BD04F3"/>
    <w:rsid w:val="00BD05B8"/>
    <w:rsid w:val="00BD0A1B"/>
    <w:rsid w:val="00BD0B3B"/>
    <w:rsid w:val="00BD0F59"/>
    <w:rsid w:val="00BD1317"/>
    <w:rsid w:val="00BD14AE"/>
    <w:rsid w:val="00BD14B9"/>
    <w:rsid w:val="00BD18E7"/>
    <w:rsid w:val="00BD195B"/>
    <w:rsid w:val="00BD1A79"/>
    <w:rsid w:val="00BD1E66"/>
    <w:rsid w:val="00BD2222"/>
    <w:rsid w:val="00BD2358"/>
    <w:rsid w:val="00BD298F"/>
    <w:rsid w:val="00BD2A61"/>
    <w:rsid w:val="00BD2F7B"/>
    <w:rsid w:val="00BD30A5"/>
    <w:rsid w:val="00BD336B"/>
    <w:rsid w:val="00BD3614"/>
    <w:rsid w:val="00BD366B"/>
    <w:rsid w:val="00BD3753"/>
    <w:rsid w:val="00BD3D27"/>
    <w:rsid w:val="00BD4532"/>
    <w:rsid w:val="00BD4E76"/>
    <w:rsid w:val="00BD50E7"/>
    <w:rsid w:val="00BD55FF"/>
    <w:rsid w:val="00BD5ADB"/>
    <w:rsid w:val="00BD5B31"/>
    <w:rsid w:val="00BD5BC8"/>
    <w:rsid w:val="00BD5CC5"/>
    <w:rsid w:val="00BD5FF8"/>
    <w:rsid w:val="00BD611A"/>
    <w:rsid w:val="00BD614D"/>
    <w:rsid w:val="00BD61DD"/>
    <w:rsid w:val="00BD6478"/>
    <w:rsid w:val="00BD65C0"/>
    <w:rsid w:val="00BD66FC"/>
    <w:rsid w:val="00BD6A97"/>
    <w:rsid w:val="00BD6CED"/>
    <w:rsid w:val="00BD6D79"/>
    <w:rsid w:val="00BD7079"/>
    <w:rsid w:val="00BD7AA0"/>
    <w:rsid w:val="00BD7F0D"/>
    <w:rsid w:val="00BD7F3F"/>
    <w:rsid w:val="00BD7FAA"/>
    <w:rsid w:val="00BE00F4"/>
    <w:rsid w:val="00BE08D6"/>
    <w:rsid w:val="00BE0D2F"/>
    <w:rsid w:val="00BE0DCE"/>
    <w:rsid w:val="00BE0E34"/>
    <w:rsid w:val="00BE1297"/>
    <w:rsid w:val="00BE191A"/>
    <w:rsid w:val="00BE1BB2"/>
    <w:rsid w:val="00BE1BB5"/>
    <w:rsid w:val="00BE1DB0"/>
    <w:rsid w:val="00BE2024"/>
    <w:rsid w:val="00BE230B"/>
    <w:rsid w:val="00BE2438"/>
    <w:rsid w:val="00BE2BE5"/>
    <w:rsid w:val="00BE2D89"/>
    <w:rsid w:val="00BE31E8"/>
    <w:rsid w:val="00BE36A4"/>
    <w:rsid w:val="00BE390C"/>
    <w:rsid w:val="00BE3921"/>
    <w:rsid w:val="00BE3956"/>
    <w:rsid w:val="00BE3B3F"/>
    <w:rsid w:val="00BE3BB3"/>
    <w:rsid w:val="00BE4282"/>
    <w:rsid w:val="00BE45AC"/>
    <w:rsid w:val="00BE4C27"/>
    <w:rsid w:val="00BE4C5A"/>
    <w:rsid w:val="00BE4C5B"/>
    <w:rsid w:val="00BE51D0"/>
    <w:rsid w:val="00BE533C"/>
    <w:rsid w:val="00BE557F"/>
    <w:rsid w:val="00BE55EB"/>
    <w:rsid w:val="00BE59B9"/>
    <w:rsid w:val="00BE6270"/>
    <w:rsid w:val="00BE66FC"/>
    <w:rsid w:val="00BE675F"/>
    <w:rsid w:val="00BE68C1"/>
    <w:rsid w:val="00BE6A9A"/>
    <w:rsid w:val="00BE6BFF"/>
    <w:rsid w:val="00BE6F6C"/>
    <w:rsid w:val="00BE7482"/>
    <w:rsid w:val="00BE7484"/>
    <w:rsid w:val="00BE75EC"/>
    <w:rsid w:val="00BE779C"/>
    <w:rsid w:val="00BF05C2"/>
    <w:rsid w:val="00BF0635"/>
    <w:rsid w:val="00BF0D5E"/>
    <w:rsid w:val="00BF0D97"/>
    <w:rsid w:val="00BF0EB5"/>
    <w:rsid w:val="00BF0FDC"/>
    <w:rsid w:val="00BF1007"/>
    <w:rsid w:val="00BF111C"/>
    <w:rsid w:val="00BF13E6"/>
    <w:rsid w:val="00BF14EC"/>
    <w:rsid w:val="00BF152F"/>
    <w:rsid w:val="00BF17F7"/>
    <w:rsid w:val="00BF1923"/>
    <w:rsid w:val="00BF19D4"/>
    <w:rsid w:val="00BF1DE1"/>
    <w:rsid w:val="00BF1E4B"/>
    <w:rsid w:val="00BF23AA"/>
    <w:rsid w:val="00BF25D1"/>
    <w:rsid w:val="00BF2878"/>
    <w:rsid w:val="00BF29FB"/>
    <w:rsid w:val="00BF2DF6"/>
    <w:rsid w:val="00BF3045"/>
    <w:rsid w:val="00BF3AD4"/>
    <w:rsid w:val="00BF3B58"/>
    <w:rsid w:val="00BF3CF4"/>
    <w:rsid w:val="00BF44E0"/>
    <w:rsid w:val="00BF471D"/>
    <w:rsid w:val="00BF4777"/>
    <w:rsid w:val="00BF4E1D"/>
    <w:rsid w:val="00BF4FB8"/>
    <w:rsid w:val="00BF5543"/>
    <w:rsid w:val="00BF5608"/>
    <w:rsid w:val="00BF5992"/>
    <w:rsid w:val="00BF59BD"/>
    <w:rsid w:val="00BF5A18"/>
    <w:rsid w:val="00BF5B4F"/>
    <w:rsid w:val="00BF5B50"/>
    <w:rsid w:val="00BF5F1D"/>
    <w:rsid w:val="00BF6236"/>
    <w:rsid w:val="00BF628E"/>
    <w:rsid w:val="00BF6327"/>
    <w:rsid w:val="00BF646A"/>
    <w:rsid w:val="00BF653B"/>
    <w:rsid w:val="00BF69D8"/>
    <w:rsid w:val="00BF6C3F"/>
    <w:rsid w:val="00BF6D18"/>
    <w:rsid w:val="00BF6F20"/>
    <w:rsid w:val="00BF7846"/>
    <w:rsid w:val="00BF7944"/>
    <w:rsid w:val="00BF7C17"/>
    <w:rsid w:val="00BF7D7F"/>
    <w:rsid w:val="00C0033E"/>
    <w:rsid w:val="00C00A6F"/>
    <w:rsid w:val="00C00B1D"/>
    <w:rsid w:val="00C00DD5"/>
    <w:rsid w:val="00C00EFD"/>
    <w:rsid w:val="00C0124C"/>
    <w:rsid w:val="00C014D0"/>
    <w:rsid w:val="00C01776"/>
    <w:rsid w:val="00C020D8"/>
    <w:rsid w:val="00C0264B"/>
    <w:rsid w:val="00C02683"/>
    <w:rsid w:val="00C029BD"/>
    <w:rsid w:val="00C02AF2"/>
    <w:rsid w:val="00C02C2A"/>
    <w:rsid w:val="00C02D33"/>
    <w:rsid w:val="00C03143"/>
    <w:rsid w:val="00C03251"/>
    <w:rsid w:val="00C03A7F"/>
    <w:rsid w:val="00C03B1A"/>
    <w:rsid w:val="00C03B7C"/>
    <w:rsid w:val="00C03F40"/>
    <w:rsid w:val="00C03F6C"/>
    <w:rsid w:val="00C0442F"/>
    <w:rsid w:val="00C04546"/>
    <w:rsid w:val="00C047C9"/>
    <w:rsid w:val="00C04CB0"/>
    <w:rsid w:val="00C050A8"/>
    <w:rsid w:val="00C051BD"/>
    <w:rsid w:val="00C052C2"/>
    <w:rsid w:val="00C05470"/>
    <w:rsid w:val="00C05480"/>
    <w:rsid w:val="00C0554C"/>
    <w:rsid w:val="00C05E99"/>
    <w:rsid w:val="00C05FE7"/>
    <w:rsid w:val="00C06098"/>
    <w:rsid w:val="00C0651E"/>
    <w:rsid w:val="00C068DE"/>
    <w:rsid w:val="00C06DE8"/>
    <w:rsid w:val="00C07185"/>
    <w:rsid w:val="00C078A9"/>
    <w:rsid w:val="00C07928"/>
    <w:rsid w:val="00C07C15"/>
    <w:rsid w:val="00C07FA2"/>
    <w:rsid w:val="00C10184"/>
    <w:rsid w:val="00C104ED"/>
    <w:rsid w:val="00C10500"/>
    <w:rsid w:val="00C106E1"/>
    <w:rsid w:val="00C107BB"/>
    <w:rsid w:val="00C109B8"/>
    <w:rsid w:val="00C10AF7"/>
    <w:rsid w:val="00C11220"/>
    <w:rsid w:val="00C112E3"/>
    <w:rsid w:val="00C11425"/>
    <w:rsid w:val="00C11585"/>
    <w:rsid w:val="00C11B93"/>
    <w:rsid w:val="00C11E62"/>
    <w:rsid w:val="00C11EB1"/>
    <w:rsid w:val="00C121C9"/>
    <w:rsid w:val="00C12262"/>
    <w:rsid w:val="00C126DB"/>
    <w:rsid w:val="00C1286F"/>
    <w:rsid w:val="00C129B2"/>
    <w:rsid w:val="00C12A0B"/>
    <w:rsid w:val="00C12A31"/>
    <w:rsid w:val="00C12E65"/>
    <w:rsid w:val="00C12EA1"/>
    <w:rsid w:val="00C13403"/>
    <w:rsid w:val="00C13CD2"/>
    <w:rsid w:val="00C14764"/>
    <w:rsid w:val="00C147B5"/>
    <w:rsid w:val="00C148EA"/>
    <w:rsid w:val="00C14967"/>
    <w:rsid w:val="00C15062"/>
    <w:rsid w:val="00C152BC"/>
    <w:rsid w:val="00C153B5"/>
    <w:rsid w:val="00C15512"/>
    <w:rsid w:val="00C15572"/>
    <w:rsid w:val="00C15A5A"/>
    <w:rsid w:val="00C1628F"/>
    <w:rsid w:val="00C162B3"/>
    <w:rsid w:val="00C1639F"/>
    <w:rsid w:val="00C16C6C"/>
    <w:rsid w:val="00C16D8B"/>
    <w:rsid w:val="00C17373"/>
    <w:rsid w:val="00C17526"/>
    <w:rsid w:val="00C1770B"/>
    <w:rsid w:val="00C17849"/>
    <w:rsid w:val="00C179C6"/>
    <w:rsid w:val="00C17BFF"/>
    <w:rsid w:val="00C17CF0"/>
    <w:rsid w:val="00C17E64"/>
    <w:rsid w:val="00C2094F"/>
    <w:rsid w:val="00C20EC8"/>
    <w:rsid w:val="00C21779"/>
    <w:rsid w:val="00C2213B"/>
    <w:rsid w:val="00C222DE"/>
    <w:rsid w:val="00C2303D"/>
    <w:rsid w:val="00C2322E"/>
    <w:rsid w:val="00C2336F"/>
    <w:rsid w:val="00C23452"/>
    <w:rsid w:val="00C234C0"/>
    <w:rsid w:val="00C2363C"/>
    <w:rsid w:val="00C23704"/>
    <w:rsid w:val="00C23800"/>
    <w:rsid w:val="00C238DA"/>
    <w:rsid w:val="00C238E9"/>
    <w:rsid w:val="00C23AFD"/>
    <w:rsid w:val="00C23FE8"/>
    <w:rsid w:val="00C24072"/>
    <w:rsid w:val="00C243E0"/>
    <w:rsid w:val="00C24494"/>
    <w:rsid w:val="00C244D0"/>
    <w:rsid w:val="00C24F16"/>
    <w:rsid w:val="00C2513B"/>
    <w:rsid w:val="00C253FE"/>
    <w:rsid w:val="00C258E2"/>
    <w:rsid w:val="00C25D65"/>
    <w:rsid w:val="00C25FF4"/>
    <w:rsid w:val="00C25FF6"/>
    <w:rsid w:val="00C26048"/>
    <w:rsid w:val="00C26255"/>
    <w:rsid w:val="00C26294"/>
    <w:rsid w:val="00C2635D"/>
    <w:rsid w:val="00C265C7"/>
    <w:rsid w:val="00C267D7"/>
    <w:rsid w:val="00C26915"/>
    <w:rsid w:val="00C269E7"/>
    <w:rsid w:val="00C26D16"/>
    <w:rsid w:val="00C26F90"/>
    <w:rsid w:val="00C270D8"/>
    <w:rsid w:val="00C2729E"/>
    <w:rsid w:val="00C27993"/>
    <w:rsid w:val="00C27B5C"/>
    <w:rsid w:val="00C27C04"/>
    <w:rsid w:val="00C30059"/>
    <w:rsid w:val="00C302C8"/>
    <w:rsid w:val="00C30359"/>
    <w:rsid w:val="00C3040D"/>
    <w:rsid w:val="00C30B7A"/>
    <w:rsid w:val="00C310CA"/>
    <w:rsid w:val="00C312A0"/>
    <w:rsid w:val="00C31781"/>
    <w:rsid w:val="00C3178C"/>
    <w:rsid w:val="00C3185A"/>
    <w:rsid w:val="00C31AE7"/>
    <w:rsid w:val="00C31E27"/>
    <w:rsid w:val="00C32076"/>
    <w:rsid w:val="00C3236D"/>
    <w:rsid w:val="00C32402"/>
    <w:rsid w:val="00C32E23"/>
    <w:rsid w:val="00C32FF1"/>
    <w:rsid w:val="00C3346B"/>
    <w:rsid w:val="00C3346E"/>
    <w:rsid w:val="00C33470"/>
    <w:rsid w:val="00C338D3"/>
    <w:rsid w:val="00C33D17"/>
    <w:rsid w:val="00C33DEA"/>
    <w:rsid w:val="00C33E9D"/>
    <w:rsid w:val="00C34353"/>
    <w:rsid w:val="00C34AD7"/>
    <w:rsid w:val="00C34CEE"/>
    <w:rsid w:val="00C350BC"/>
    <w:rsid w:val="00C357A4"/>
    <w:rsid w:val="00C35FCF"/>
    <w:rsid w:val="00C3616A"/>
    <w:rsid w:val="00C36673"/>
    <w:rsid w:val="00C371D2"/>
    <w:rsid w:val="00C37476"/>
    <w:rsid w:val="00C37CE9"/>
    <w:rsid w:val="00C40483"/>
    <w:rsid w:val="00C404D6"/>
    <w:rsid w:val="00C40662"/>
    <w:rsid w:val="00C406B7"/>
    <w:rsid w:val="00C4073F"/>
    <w:rsid w:val="00C41148"/>
    <w:rsid w:val="00C413D9"/>
    <w:rsid w:val="00C415C4"/>
    <w:rsid w:val="00C4187D"/>
    <w:rsid w:val="00C418CB"/>
    <w:rsid w:val="00C41985"/>
    <w:rsid w:val="00C41D13"/>
    <w:rsid w:val="00C41F46"/>
    <w:rsid w:val="00C42540"/>
    <w:rsid w:val="00C42566"/>
    <w:rsid w:val="00C42712"/>
    <w:rsid w:val="00C42865"/>
    <w:rsid w:val="00C42A5D"/>
    <w:rsid w:val="00C42BA4"/>
    <w:rsid w:val="00C43153"/>
    <w:rsid w:val="00C43455"/>
    <w:rsid w:val="00C43761"/>
    <w:rsid w:val="00C43B5F"/>
    <w:rsid w:val="00C4421A"/>
    <w:rsid w:val="00C44A65"/>
    <w:rsid w:val="00C4544D"/>
    <w:rsid w:val="00C456AF"/>
    <w:rsid w:val="00C458B1"/>
    <w:rsid w:val="00C45B9B"/>
    <w:rsid w:val="00C467E8"/>
    <w:rsid w:val="00C467FD"/>
    <w:rsid w:val="00C46BA1"/>
    <w:rsid w:val="00C46FDC"/>
    <w:rsid w:val="00C470D2"/>
    <w:rsid w:val="00C47406"/>
    <w:rsid w:val="00C4742B"/>
    <w:rsid w:val="00C47757"/>
    <w:rsid w:val="00C47A75"/>
    <w:rsid w:val="00C47E92"/>
    <w:rsid w:val="00C50250"/>
    <w:rsid w:val="00C50276"/>
    <w:rsid w:val="00C502B5"/>
    <w:rsid w:val="00C504F3"/>
    <w:rsid w:val="00C505A7"/>
    <w:rsid w:val="00C50CA7"/>
    <w:rsid w:val="00C50DA7"/>
    <w:rsid w:val="00C50E5E"/>
    <w:rsid w:val="00C510BC"/>
    <w:rsid w:val="00C510CD"/>
    <w:rsid w:val="00C51333"/>
    <w:rsid w:val="00C517A1"/>
    <w:rsid w:val="00C51872"/>
    <w:rsid w:val="00C51D7E"/>
    <w:rsid w:val="00C51FD6"/>
    <w:rsid w:val="00C52053"/>
    <w:rsid w:val="00C52259"/>
    <w:rsid w:val="00C52338"/>
    <w:rsid w:val="00C52981"/>
    <w:rsid w:val="00C530FE"/>
    <w:rsid w:val="00C534CB"/>
    <w:rsid w:val="00C535E7"/>
    <w:rsid w:val="00C5392B"/>
    <w:rsid w:val="00C53B39"/>
    <w:rsid w:val="00C53F6A"/>
    <w:rsid w:val="00C542BB"/>
    <w:rsid w:val="00C54604"/>
    <w:rsid w:val="00C54924"/>
    <w:rsid w:val="00C54D25"/>
    <w:rsid w:val="00C54D7F"/>
    <w:rsid w:val="00C54E3D"/>
    <w:rsid w:val="00C54E66"/>
    <w:rsid w:val="00C54EC6"/>
    <w:rsid w:val="00C55042"/>
    <w:rsid w:val="00C5515E"/>
    <w:rsid w:val="00C552D2"/>
    <w:rsid w:val="00C5541D"/>
    <w:rsid w:val="00C55554"/>
    <w:rsid w:val="00C55C4C"/>
    <w:rsid w:val="00C55C83"/>
    <w:rsid w:val="00C55D3F"/>
    <w:rsid w:val="00C5631B"/>
    <w:rsid w:val="00C5670E"/>
    <w:rsid w:val="00C56947"/>
    <w:rsid w:val="00C5696D"/>
    <w:rsid w:val="00C56A05"/>
    <w:rsid w:val="00C56F8D"/>
    <w:rsid w:val="00C571C5"/>
    <w:rsid w:val="00C57C95"/>
    <w:rsid w:val="00C60082"/>
    <w:rsid w:val="00C602D5"/>
    <w:rsid w:val="00C608CF"/>
    <w:rsid w:val="00C61245"/>
    <w:rsid w:val="00C61744"/>
    <w:rsid w:val="00C61D20"/>
    <w:rsid w:val="00C61DE1"/>
    <w:rsid w:val="00C6290D"/>
    <w:rsid w:val="00C6323C"/>
    <w:rsid w:val="00C633D7"/>
    <w:rsid w:val="00C6392C"/>
    <w:rsid w:val="00C63980"/>
    <w:rsid w:val="00C63B04"/>
    <w:rsid w:val="00C63B56"/>
    <w:rsid w:val="00C63C98"/>
    <w:rsid w:val="00C63CD8"/>
    <w:rsid w:val="00C63D6F"/>
    <w:rsid w:val="00C64557"/>
    <w:rsid w:val="00C6462D"/>
    <w:rsid w:val="00C64FFD"/>
    <w:rsid w:val="00C6526A"/>
    <w:rsid w:val="00C65507"/>
    <w:rsid w:val="00C657E2"/>
    <w:rsid w:val="00C65A13"/>
    <w:rsid w:val="00C65BCF"/>
    <w:rsid w:val="00C65F60"/>
    <w:rsid w:val="00C66016"/>
    <w:rsid w:val="00C66B10"/>
    <w:rsid w:val="00C66F13"/>
    <w:rsid w:val="00C670B1"/>
    <w:rsid w:val="00C67326"/>
    <w:rsid w:val="00C673FB"/>
    <w:rsid w:val="00C675DF"/>
    <w:rsid w:val="00C702F0"/>
    <w:rsid w:val="00C704AE"/>
    <w:rsid w:val="00C7062C"/>
    <w:rsid w:val="00C70693"/>
    <w:rsid w:val="00C70721"/>
    <w:rsid w:val="00C7108F"/>
    <w:rsid w:val="00C71C8C"/>
    <w:rsid w:val="00C71CE3"/>
    <w:rsid w:val="00C72082"/>
    <w:rsid w:val="00C726E7"/>
    <w:rsid w:val="00C72754"/>
    <w:rsid w:val="00C72C77"/>
    <w:rsid w:val="00C73022"/>
    <w:rsid w:val="00C7306C"/>
    <w:rsid w:val="00C73106"/>
    <w:rsid w:val="00C73504"/>
    <w:rsid w:val="00C7396C"/>
    <w:rsid w:val="00C73F4F"/>
    <w:rsid w:val="00C743E0"/>
    <w:rsid w:val="00C747E4"/>
    <w:rsid w:val="00C75087"/>
    <w:rsid w:val="00C751D2"/>
    <w:rsid w:val="00C7531D"/>
    <w:rsid w:val="00C75341"/>
    <w:rsid w:val="00C75847"/>
    <w:rsid w:val="00C7590E"/>
    <w:rsid w:val="00C76461"/>
    <w:rsid w:val="00C7673B"/>
    <w:rsid w:val="00C76746"/>
    <w:rsid w:val="00C76A3E"/>
    <w:rsid w:val="00C76B97"/>
    <w:rsid w:val="00C770F3"/>
    <w:rsid w:val="00C77430"/>
    <w:rsid w:val="00C776AC"/>
    <w:rsid w:val="00C77B04"/>
    <w:rsid w:val="00C804F0"/>
    <w:rsid w:val="00C8064C"/>
    <w:rsid w:val="00C80719"/>
    <w:rsid w:val="00C8094D"/>
    <w:rsid w:val="00C8094E"/>
    <w:rsid w:val="00C80A25"/>
    <w:rsid w:val="00C80ADD"/>
    <w:rsid w:val="00C80DA9"/>
    <w:rsid w:val="00C8117D"/>
    <w:rsid w:val="00C81229"/>
    <w:rsid w:val="00C81394"/>
    <w:rsid w:val="00C813B3"/>
    <w:rsid w:val="00C820A8"/>
    <w:rsid w:val="00C827C0"/>
    <w:rsid w:val="00C82E24"/>
    <w:rsid w:val="00C83077"/>
    <w:rsid w:val="00C835D1"/>
    <w:rsid w:val="00C83CE6"/>
    <w:rsid w:val="00C83F48"/>
    <w:rsid w:val="00C8401F"/>
    <w:rsid w:val="00C840DB"/>
    <w:rsid w:val="00C84513"/>
    <w:rsid w:val="00C8471F"/>
    <w:rsid w:val="00C84B77"/>
    <w:rsid w:val="00C85E0F"/>
    <w:rsid w:val="00C85EF2"/>
    <w:rsid w:val="00C86124"/>
    <w:rsid w:val="00C86360"/>
    <w:rsid w:val="00C86412"/>
    <w:rsid w:val="00C86738"/>
    <w:rsid w:val="00C869C6"/>
    <w:rsid w:val="00C86A62"/>
    <w:rsid w:val="00C86A69"/>
    <w:rsid w:val="00C86B18"/>
    <w:rsid w:val="00C86CB5"/>
    <w:rsid w:val="00C870B1"/>
    <w:rsid w:val="00C87183"/>
    <w:rsid w:val="00C872FF"/>
    <w:rsid w:val="00C877C0"/>
    <w:rsid w:val="00C87B0D"/>
    <w:rsid w:val="00C87B3A"/>
    <w:rsid w:val="00C9047E"/>
    <w:rsid w:val="00C91144"/>
    <w:rsid w:val="00C912AC"/>
    <w:rsid w:val="00C9199A"/>
    <w:rsid w:val="00C91BCD"/>
    <w:rsid w:val="00C91C88"/>
    <w:rsid w:val="00C92476"/>
    <w:rsid w:val="00C9260D"/>
    <w:rsid w:val="00C92825"/>
    <w:rsid w:val="00C9292E"/>
    <w:rsid w:val="00C92983"/>
    <w:rsid w:val="00C92CA4"/>
    <w:rsid w:val="00C92CDD"/>
    <w:rsid w:val="00C92FD4"/>
    <w:rsid w:val="00C9345B"/>
    <w:rsid w:val="00C934B1"/>
    <w:rsid w:val="00C93520"/>
    <w:rsid w:val="00C93793"/>
    <w:rsid w:val="00C93B56"/>
    <w:rsid w:val="00C93DCD"/>
    <w:rsid w:val="00C94007"/>
    <w:rsid w:val="00C941A9"/>
    <w:rsid w:val="00C9444B"/>
    <w:rsid w:val="00C944D9"/>
    <w:rsid w:val="00C9491E"/>
    <w:rsid w:val="00C94AC5"/>
    <w:rsid w:val="00C94D43"/>
    <w:rsid w:val="00C9506C"/>
    <w:rsid w:val="00C95C6F"/>
    <w:rsid w:val="00C964D3"/>
    <w:rsid w:val="00C9687D"/>
    <w:rsid w:val="00C96B14"/>
    <w:rsid w:val="00C96BA3"/>
    <w:rsid w:val="00C97161"/>
    <w:rsid w:val="00C97248"/>
    <w:rsid w:val="00C97821"/>
    <w:rsid w:val="00C97A29"/>
    <w:rsid w:val="00C97D64"/>
    <w:rsid w:val="00C97EBB"/>
    <w:rsid w:val="00CA010F"/>
    <w:rsid w:val="00CA05AF"/>
    <w:rsid w:val="00CA05ED"/>
    <w:rsid w:val="00CA0830"/>
    <w:rsid w:val="00CA0870"/>
    <w:rsid w:val="00CA08D3"/>
    <w:rsid w:val="00CA1A23"/>
    <w:rsid w:val="00CA1AA1"/>
    <w:rsid w:val="00CA1B69"/>
    <w:rsid w:val="00CA1C77"/>
    <w:rsid w:val="00CA1EA1"/>
    <w:rsid w:val="00CA20A0"/>
    <w:rsid w:val="00CA2157"/>
    <w:rsid w:val="00CA2551"/>
    <w:rsid w:val="00CA2AC7"/>
    <w:rsid w:val="00CA2AD4"/>
    <w:rsid w:val="00CA2C03"/>
    <w:rsid w:val="00CA3113"/>
    <w:rsid w:val="00CA32F0"/>
    <w:rsid w:val="00CA36CF"/>
    <w:rsid w:val="00CA37A6"/>
    <w:rsid w:val="00CA3C1A"/>
    <w:rsid w:val="00CA42F6"/>
    <w:rsid w:val="00CA4755"/>
    <w:rsid w:val="00CA4F41"/>
    <w:rsid w:val="00CA5051"/>
    <w:rsid w:val="00CA51CC"/>
    <w:rsid w:val="00CA5706"/>
    <w:rsid w:val="00CA57BF"/>
    <w:rsid w:val="00CA5C85"/>
    <w:rsid w:val="00CA5FC3"/>
    <w:rsid w:val="00CA67DD"/>
    <w:rsid w:val="00CA6840"/>
    <w:rsid w:val="00CA6C7D"/>
    <w:rsid w:val="00CA6C99"/>
    <w:rsid w:val="00CA77DC"/>
    <w:rsid w:val="00CB01A1"/>
    <w:rsid w:val="00CB03BD"/>
    <w:rsid w:val="00CB04EA"/>
    <w:rsid w:val="00CB073B"/>
    <w:rsid w:val="00CB090E"/>
    <w:rsid w:val="00CB1363"/>
    <w:rsid w:val="00CB13FD"/>
    <w:rsid w:val="00CB15F8"/>
    <w:rsid w:val="00CB1633"/>
    <w:rsid w:val="00CB1C78"/>
    <w:rsid w:val="00CB1C8D"/>
    <w:rsid w:val="00CB1CDD"/>
    <w:rsid w:val="00CB1D9E"/>
    <w:rsid w:val="00CB2283"/>
    <w:rsid w:val="00CB22C6"/>
    <w:rsid w:val="00CB2499"/>
    <w:rsid w:val="00CB24F8"/>
    <w:rsid w:val="00CB281A"/>
    <w:rsid w:val="00CB3343"/>
    <w:rsid w:val="00CB341D"/>
    <w:rsid w:val="00CB34AC"/>
    <w:rsid w:val="00CB3767"/>
    <w:rsid w:val="00CB3B51"/>
    <w:rsid w:val="00CB3B71"/>
    <w:rsid w:val="00CB3F8C"/>
    <w:rsid w:val="00CB4164"/>
    <w:rsid w:val="00CB42B6"/>
    <w:rsid w:val="00CB42D5"/>
    <w:rsid w:val="00CB49F5"/>
    <w:rsid w:val="00CB4C30"/>
    <w:rsid w:val="00CB523D"/>
    <w:rsid w:val="00CB5325"/>
    <w:rsid w:val="00CB55C9"/>
    <w:rsid w:val="00CB564F"/>
    <w:rsid w:val="00CB5879"/>
    <w:rsid w:val="00CB587B"/>
    <w:rsid w:val="00CB5964"/>
    <w:rsid w:val="00CB5994"/>
    <w:rsid w:val="00CB5AC4"/>
    <w:rsid w:val="00CB5D87"/>
    <w:rsid w:val="00CB5F7F"/>
    <w:rsid w:val="00CB6131"/>
    <w:rsid w:val="00CB6268"/>
    <w:rsid w:val="00CB6438"/>
    <w:rsid w:val="00CB695B"/>
    <w:rsid w:val="00CB6F96"/>
    <w:rsid w:val="00CB70C2"/>
    <w:rsid w:val="00CB7354"/>
    <w:rsid w:val="00CB73B6"/>
    <w:rsid w:val="00CB7653"/>
    <w:rsid w:val="00CB78CB"/>
    <w:rsid w:val="00CB7AF4"/>
    <w:rsid w:val="00CB7E8A"/>
    <w:rsid w:val="00CC03C7"/>
    <w:rsid w:val="00CC0574"/>
    <w:rsid w:val="00CC08E6"/>
    <w:rsid w:val="00CC0F22"/>
    <w:rsid w:val="00CC0F80"/>
    <w:rsid w:val="00CC106E"/>
    <w:rsid w:val="00CC14F4"/>
    <w:rsid w:val="00CC1505"/>
    <w:rsid w:val="00CC1AD3"/>
    <w:rsid w:val="00CC1B1D"/>
    <w:rsid w:val="00CC24D2"/>
    <w:rsid w:val="00CC2571"/>
    <w:rsid w:val="00CC267C"/>
    <w:rsid w:val="00CC2FE2"/>
    <w:rsid w:val="00CC3090"/>
    <w:rsid w:val="00CC31CA"/>
    <w:rsid w:val="00CC34C1"/>
    <w:rsid w:val="00CC374F"/>
    <w:rsid w:val="00CC3A15"/>
    <w:rsid w:val="00CC4076"/>
    <w:rsid w:val="00CC4484"/>
    <w:rsid w:val="00CC4D7E"/>
    <w:rsid w:val="00CC50AF"/>
    <w:rsid w:val="00CC50F6"/>
    <w:rsid w:val="00CC5935"/>
    <w:rsid w:val="00CC5B0E"/>
    <w:rsid w:val="00CC5DE9"/>
    <w:rsid w:val="00CC5EDE"/>
    <w:rsid w:val="00CC6462"/>
    <w:rsid w:val="00CC6DAA"/>
    <w:rsid w:val="00CC7049"/>
    <w:rsid w:val="00CC7092"/>
    <w:rsid w:val="00CC70A1"/>
    <w:rsid w:val="00CC71BB"/>
    <w:rsid w:val="00CC74B0"/>
    <w:rsid w:val="00CC76B6"/>
    <w:rsid w:val="00CC7B40"/>
    <w:rsid w:val="00CD02D1"/>
    <w:rsid w:val="00CD09C6"/>
    <w:rsid w:val="00CD0D27"/>
    <w:rsid w:val="00CD0D66"/>
    <w:rsid w:val="00CD0E32"/>
    <w:rsid w:val="00CD103F"/>
    <w:rsid w:val="00CD1272"/>
    <w:rsid w:val="00CD15D7"/>
    <w:rsid w:val="00CD1696"/>
    <w:rsid w:val="00CD1E60"/>
    <w:rsid w:val="00CD27FB"/>
    <w:rsid w:val="00CD2CE2"/>
    <w:rsid w:val="00CD2CF6"/>
    <w:rsid w:val="00CD30F4"/>
    <w:rsid w:val="00CD35E3"/>
    <w:rsid w:val="00CD37B3"/>
    <w:rsid w:val="00CD3BFE"/>
    <w:rsid w:val="00CD3DA2"/>
    <w:rsid w:val="00CD3DC5"/>
    <w:rsid w:val="00CD3DD4"/>
    <w:rsid w:val="00CD3E9D"/>
    <w:rsid w:val="00CD460C"/>
    <w:rsid w:val="00CD4A21"/>
    <w:rsid w:val="00CD4C93"/>
    <w:rsid w:val="00CD5149"/>
    <w:rsid w:val="00CD53E0"/>
    <w:rsid w:val="00CD5689"/>
    <w:rsid w:val="00CD580A"/>
    <w:rsid w:val="00CD58D1"/>
    <w:rsid w:val="00CD5AB7"/>
    <w:rsid w:val="00CD5C60"/>
    <w:rsid w:val="00CD5D6A"/>
    <w:rsid w:val="00CD609C"/>
    <w:rsid w:val="00CD66C7"/>
    <w:rsid w:val="00CD6C65"/>
    <w:rsid w:val="00CD6CC4"/>
    <w:rsid w:val="00CD6CE1"/>
    <w:rsid w:val="00CD7428"/>
    <w:rsid w:val="00CD77A7"/>
    <w:rsid w:val="00CD7972"/>
    <w:rsid w:val="00CD7A5C"/>
    <w:rsid w:val="00CD7F79"/>
    <w:rsid w:val="00CE020A"/>
    <w:rsid w:val="00CE086F"/>
    <w:rsid w:val="00CE0D0E"/>
    <w:rsid w:val="00CE0D0F"/>
    <w:rsid w:val="00CE0E53"/>
    <w:rsid w:val="00CE12B4"/>
    <w:rsid w:val="00CE13B7"/>
    <w:rsid w:val="00CE14F8"/>
    <w:rsid w:val="00CE16F8"/>
    <w:rsid w:val="00CE198C"/>
    <w:rsid w:val="00CE1BDF"/>
    <w:rsid w:val="00CE1C59"/>
    <w:rsid w:val="00CE1C85"/>
    <w:rsid w:val="00CE1F5B"/>
    <w:rsid w:val="00CE2653"/>
    <w:rsid w:val="00CE2BBA"/>
    <w:rsid w:val="00CE2FA6"/>
    <w:rsid w:val="00CE3331"/>
    <w:rsid w:val="00CE3608"/>
    <w:rsid w:val="00CE37B2"/>
    <w:rsid w:val="00CE394A"/>
    <w:rsid w:val="00CE3D5D"/>
    <w:rsid w:val="00CE434A"/>
    <w:rsid w:val="00CE4751"/>
    <w:rsid w:val="00CE4C15"/>
    <w:rsid w:val="00CE4C70"/>
    <w:rsid w:val="00CE50A2"/>
    <w:rsid w:val="00CE5301"/>
    <w:rsid w:val="00CE53EF"/>
    <w:rsid w:val="00CE543C"/>
    <w:rsid w:val="00CE56A9"/>
    <w:rsid w:val="00CE5703"/>
    <w:rsid w:val="00CE6085"/>
    <w:rsid w:val="00CE617D"/>
    <w:rsid w:val="00CE623D"/>
    <w:rsid w:val="00CE64C9"/>
    <w:rsid w:val="00CE6A1C"/>
    <w:rsid w:val="00CE6BCD"/>
    <w:rsid w:val="00CE71DA"/>
    <w:rsid w:val="00CE72A8"/>
    <w:rsid w:val="00CE7439"/>
    <w:rsid w:val="00CE7874"/>
    <w:rsid w:val="00CF01FF"/>
    <w:rsid w:val="00CF06E1"/>
    <w:rsid w:val="00CF088D"/>
    <w:rsid w:val="00CF0AEA"/>
    <w:rsid w:val="00CF149E"/>
    <w:rsid w:val="00CF14BA"/>
    <w:rsid w:val="00CF1898"/>
    <w:rsid w:val="00CF1BF1"/>
    <w:rsid w:val="00CF2022"/>
    <w:rsid w:val="00CF21C3"/>
    <w:rsid w:val="00CF29C5"/>
    <w:rsid w:val="00CF29FC"/>
    <w:rsid w:val="00CF2DEA"/>
    <w:rsid w:val="00CF30FE"/>
    <w:rsid w:val="00CF3137"/>
    <w:rsid w:val="00CF350E"/>
    <w:rsid w:val="00CF37E8"/>
    <w:rsid w:val="00CF3B8C"/>
    <w:rsid w:val="00CF3D4E"/>
    <w:rsid w:val="00CF3EE8"/>
    <w:rsid w:val="00CF3F79"/>
    <w:rsid w:val="00CF4536"/>
    <w:rsid w:val="00CF4AD3"/>
    <w:rsid w:val="00CF50A9"/>
    <w:rsid w:val="00CF5C5A"/>
    <w:rsid w:val="00CF5E4E"/>
    <w:rsid w:val="00CF6001"/>
    <w:rsid w:val="00CF676F"/>
    <w:rsid w:val="00CF6917"/>
    <w:rsid w:val="00CF695E"/>
    <w:rsid w:val="00CF6E16"/>
    <w:rsid w:val="00CF6E67"/>
    <w:rsid w:val="00CF6F95"/>
    <w:rsid w:val="00CF73B4"/>
    <w:rsid w:val="00CF77D6"/>
    <w:rsid w:val="00CF7EBD"/>
    <w:rsid w:val="00CF7FA6"/>
    <w:rsid w:val="00D00A0B"/>
    <w:rsid w:val="00D01017"/>
    <w:rsid w:val="00D015F2"/>
    <w:rsid w:val="00D01CA3"/>
    <w:rsid w:val="00D01CC6"/>
    <w:rsid w:val="00D020F7"/>
    <w:rsid w:val="00D02886"/>
    <w:rsid w:val="00D02E1B"/>
    <w:rsid w:val="00D02E2D"/>
    <w:rsid w:val="00D0300A"/>
    <w:rsid w:val="00D03047"/>
    <w:rsid w:val="00D0362F"/>
    <w:rsid w:val="00D03674"/>
    <w:rsid w:val="00D03ABB"/>
    <w:rsid w:val="00D03E35"/>
    <w:rsid w:val="00D0467D"/>
    <w:rsid w:val="00D04884"/>
    <w:rsid w:val="00D04ACA"/>
    <w:rsid w:val="00D0519F"/>
    <w:rsid w:val="00D051D0"/>
    <w:rsid w:val="00D0521C"/>
    <w:rsid w:val="00D05732"/>
    <w:rsid w:val="00D057C7"/>
    <w:rsid w:val="00D059C9"/>
    <w:rsid w:val="00D06764"/>
    <w:rsid w:val="00D06D2B"/>
    <w:rsid w:val="00D070D5"/>
    <w:rsid w:val="00D0715F"/>
    <w:rsid w:val="00D07803"/>
    <w:rsid w:val="00D07B6F"/>
    <w:rsid w:val="00D07C71"/>
    <w:rsid w:val="00D10170"/>
    <w:rsid w:val="00D1048F"/>
    <w:rsid w:val="00D1050D"/>
    <w:rsid w:val="00D10BDC"/>
    <w:rsid w:val="00D1100C"/>
    <w:rsid w:val="00D1107B"/>
    <w:rsid w:val="00D11341"/>
    <w:rsid w:val="00D11417"/>
    <w:rsid w:val="00D11A4A"/>
    <w:rsid w:val="00D11D22"/>
    <w:rsid w:val="00D11EF8"/>
    <w:rsid w:val="00D1263A"/>
    <w:rsid w:val="00D12ED5"/>
    <w:rsid w:val="00D12FA7"/>
    <w:rsid w:val="00D13240"/>
    <w:rsid w:val="00D13776"/>
    <w:rsid w:val="00D1393A"/>
    <w:rsid w:val="00D13B88"/>
    <w:rsid w:val="00D13E84"/>
    <w:rsid w:val="00D145F3"/>
    <w:rsid w:val="00D14A9E"/>
    <w:rsid w:val="00D14C26"/>
    <w:rsid w:val="00D154BF"/>
    <w:rsid w:val="00D15D18"/>
    <w:rsid w:val="00D16538"/>
    <w:rsid w:val="00D1689E"/>
    <w:rsid w:val="00D16973"/>
    <w:rsid w:val="00D16BB4"/>
    <w:rsid w:val="00D16C28"/>
    <w:rsid w:val="00D16E05"/>
    <w:rsid w:val="00D1702C"/>
    <w:rsid w:val="00D17600"/>
    <w:rsid w:val="00D17898"/>
    <w:rsid w:val="00D17AD2"/>
    <w:rsid w:val="00D20353"/>
    <w:rsid w:val="00D20482"/>
    <w:rsid w:val="00D20F9E"/>
    <w:rsid w:val="00D2135B"/>
    <w:rsid w:val="00D213DC"/>
    <w:rsid w:val="00D2141A"/>
    <w:rsid w:val="00D21450"/>
    <w:rsid w:val="00D21930"/>
    <w:rsid w:val="00D21BBC"/>
    <w:rsid w:val="00D21DA3"/>
    <w:rsid w:val="00D21DB7"/>
    <w:rsid w:val="00D21E04"/>
    <w:rsid w:val="00D21F85"/>
    <w:rsid w:val="00D22405"/>
    <w:rsid w:val="00D22846"/>
    <w:rsid w:val="00D228C9"/>
    <w:rsid w:val="00D22FD4"/>
    <w:rsid w:val="00D230C0"/>
    <w:rsid w:val="00D23190"/>
    <w:rsid w:val="00D23217"/>
    <w:rsid w:val="00D2354B"/>
    <w:rsid w:val="00D23563"/>
    <w:rsid w:val="00D2390D"/>
    <w:rsid w:val="00D2437A"/>
    <w:rsid w:val="00D244A3"/>
    <w:rsid w:val="00D247C0"/>
    <w:rsid w:val="00D249D8"/>
    <w:rsid w:val="00D24C0B"/>
    <w:rsid w:val="00D24FE2"/>
    <w:rsid w:val="00D24FF7"/>
    <w:rsid w:val="00D25384"/>
    <w:rsid w:val="00D254A9"/>
    <w:rsid w:val="00D25902"/>
    <w:rsid w:val="00D259EA"/>
    <w:rsid w:val="00D25C34"/>
    <w:rsid w:val="00D25C4B"/>
    <w:rsid w:val="00D266C8"/>
    <w:rsid w:val="00D26D25"/>
    <w:rsid w:val="00D26EA1"/>
    <w:rsid w:val="00D273B3"/>
    <w:rsid w:val="00D27678"/>
    <w:rsid w:val="00D276BC"/>
    <w:rsid w:val="00D27A20"/>
    <w:rsid w:val="00D27F42"/>
    <w:rsid w:val="00D27F75"/>
    <w:rsid w:val="00D3046D"/>
    <w:rsid w:val="00D30847"/>
    <w:rsid w:val="00D30CB8"/>
    <w:rsid w:val="00D30DD2"/>
    <w:rsid w:val="00D31076"/>
    <w:rsid w:val="00D31110"/>
    <w:rsid w:val="00D311DF"/>
    <w:rsid w:val="00D3125B"/>
    <w:rsid w:val="00D31340"/>
    <w:rsid w:val="00D31666"/>
    <w:rsid w:val="00D3192C"/>
    <w:rsid w:val="00D31D86"/>
    <w:rsid w:val="00D320E8"/>
    <w:rsid w:val="00D3283C"/>
    <w:rsid w:val="00D32C11"/>
    <w:rsid w:val="00D32CDA"/>
    <w:rsid w:val="00D32F4A"/>
    <w:rsid w:val="00D32FC0"/>
    <w:rsid w:val="00D33150"/>
    <w:rsid w:val="00D33C86"/>
    <w:rsid w:val="00D33DC5"/>
    <w:rsid w:val="00D33EAF"/>
    <w:rsid w:val="00D33EFC"/>
    <w:rsid w:val="00D34082"/>
    <w:rsid w:val="00D340C4"/>
    <w:rsid w:val="00D3416D"/>
    <w:rsid w:val="00D34279"/>
    <w:rsid w:val="00D34392"/>
    <w:rsid w:val="00D34B03"/>
    <w:rsid w:val="00D34E24"/>
    <w:rsid w:val="00D34FEE"/>
    <w:rsid w:val="00D350B5"/>
    <w:rsid w:val="00D35206"/>
    <w:rsid w:val="00D355C6"/>
    <w:rsid w:val="00D35611"/>
    <w:rsid w:val="00D35B3A"/>
    <w:rsid w:val="00D35C28"/>
    <w:rsid w:val="00D35E07"/>
    <w:rsid w:val="00D35E8D"/>
    <w:rsid w:val="00D36438"/>
    <w:rsid w:val="00D36470"/>
    <w:rsid w:val="00D3664B"/>
    <w:rsid w:val="00D3668D"/>
    <w:rsid w:val="00D3668F"/>
    <w:rsid w:val="00D369B7"/>
    <w:rsid w:val="00D36D65"/>
    <w:rsid w:val="00D36D9C"/>
    <w:rsid w:val="00D36F5A"/>
    <w:rsid w:val="00D36F9F"/>
    <w:rsid w:val="00D36FA4"/>
    <w:rsid w:val="00D3708B"/>
    <w:rsid w:val="00D37561"/>
    <w:rsid w:val="00D375E5"/>
    <w:rsid w:val="00D3762A"/>
    <w:rsid w:val="00D3793E"/>
    <w:rsid w:val="00D37961"/>
    <w:rsid w:val="00D37A61"/>
    <w:rsid w:val="00D401D8"/>
    <w:rsid w:val="00D40377"/>
    <w:rsid w:val="00D405F8"/>
    <w:rsid w:val="00D40775"/>
    <w:rsid w:val="00D411CB"/>
    <w:rsid w:val="00D417D0"/>
    <w:rsid w:val="00D41989"/>
    <w:rsid w:val="00D41AF4"/>
    <w:rsid w:val="00D41CAD"/>
    <w:rsid w:val="00D4267D"/>
    <w:rsid w:val="00D4299A"/>
    <w:rsid w:val="00D42AEC"/>
    <w:rsid w:val="00D42B3C"/>
    <w:rsid w:val="00D42C99"/>
    <w:rsid w:val="00D42F1F"/>
    <w:rsid w:val="00D430A7"/>
    <w:rsid w:val="00D43E0B"/>
    <w:rsid w:val="00D43F36"/>
    <w:rsid w:val="00D4415D"/>
    <w:rsid w:val="00D44293"/>
    <w:rsid w:val="00D4464C"/>
    <w:rsid w:val="00D4495E"/>
    <w:rsid w:val="00D450D1"/>
    <w:rsid w:val="00D4531F"/>
    <w:rsid w:val="00D453A1"/>
    <w:rsid w:val="00D457F1"/>
    <w:rsid w:val="00D45D90"/>
    <w:rsid w:val="00D469BE"/>
    <w:rsid w:val="00D46E50"/>
    <w:rsid w:val="00D470F4"/>
    <w:rsid w:val="00D4727E"/>
    <w:rsid w:val="00D47C75"/>
    <w:rsid w:val="00D47DC3"/>
    <w:rsid w:val="00D47F37"/>
    <w:rsid w:val="00D501DA"/>
    <w:rsid w:val="00D501EE"/>
    <w:rsid w:val="00D50268"/>
    <w:rsid w:val="00D502A1"/>
    <w:rsid w:val="00D506C6"/>
    <w:rsid w:val="00D50778"/>
    <w:rsid w:val="00D507DE"/>
    <w:rsid w:val="00D50A65"/>
    <w:rsid w:val="00D5124C"/>
    <w:rsid w:val="00D5158B"/>
    <w:rsid w:val="00D5177F"/>
    <w:rsid w:val="00D51AB3"/>
    <w:rsid w:val="00D51C3A"/>
    <w:rsid w:val="00D51C64"/>
    <w:rsid w:val="00D51D92"/>
    <w:rsid w:val="00D51E94"/>
    <w:rsid w:val="00D52032"/>
    <w:rsid w:val="00D52437"/>
    <w:rsid w:val="00D52F2F"/>
    <w:rsid w:val="00D53089"/>
    <w:rsid w:val="00D5350C"/>
    <w:rsid w:val="00D53873"/>
    <w:rsid w:val="00D53CCD"/>
    <w:rsid w:val="00D53FAA"/>
    <w:rsid w:val="00D545DE"/>
    <w:rsid w:val="00D547AB"/>
    <w:rsid w:val="00D54A3C"/>
    <w:rsid w:val="00D54AD1"/>
    <w:rsid w:val="00D54DF7"/>
    <w:rsid w:val="00D550BA"/>
    <w:rsid w:val="00D550CC"/>
    <w:rsid w:val="00D5560C"/>
    <w:rsid w:val="00D55799"/>
    <w:rsid w:val="00D5579C"/>
    <w:rsid w:val="00D5593A"/>
    <w:rsid w:val="00D55E0D"/>
    <w:rsid w:val="00D560C3"/>
    <w:rsid w:val="00D56272"/>
    <w:rsid w:val="00D56621"/>
    <w:rsid w:val="00D56667"/>
    <w:rsid w:val="00D5676C"/>
    <w:rsid w:val="00D56DD9"/>
    <w:rsid w:val="00D56EC0"/>
    <w:rsid w:val="00D56F4B"/>
    <w:rsid w:val="00D5708E"/>
    <w:rsid w:val="00D574EB"/>
    <w:rsid w:val="00D57B96"/>
    <w:rsid w:val="00D57C18"/>
    <w:rsid w:val="00D57C35"/>
    <w:rsid w:val="00D57D14"/>
    <w:rsid w:val="00D6007E"/>
    <w:rsid w:val="00D6011E"/>
    <w:rsid w:val="00D607D1"/>
    <w:rsid w:val="00D60EC9"/>
    <w:rsid w:val="00D611FC"/>
    <w:rsid w:val="00D6140D"/>
    <w:rsid w:val="00D61521"/>
    <w:rsid w:val="00D61732"/>
    <w:rsid w:val="00D61741"/>
    <w:rsid w:val="00D62309"/>
    <w:rsid w:val="00D62322"/>
    <w:rsid w:val="00D62D29"/>
    <w:rsid w:val="00D62E1A"/>
    <w:rsid w:val="00D62F0F"/>
    <w:rsid w:val="00D63116"/>
    <w:rsid w:val="00D63131"/>
    <w:rsid w:val="00D6348C"/>
    <w:rsid w:val="00D63549"/>
    <w:rsid w:val="00D63B0B"/>
    <w:rsid w:val="00D63C9F"/>
    <w:rsid w:val="00D63D8E"/>
    <w:rsid w:val="00D63F5C"/>
    <w:rsid w:val="00D64344"/>
    <w:rsid w:val="00D648D8"/>
    <w:rsid w:val="00D6499E"/>
    <w:rsid w:val="00D64A5E"/>
    <w:rsid w:val="00D64B8D"/>
    <w:rsid w:val="00D64B91"/>
    <w:rsid w:val="00D64D08"/>
    <w:rsid w:val="00D64F83"/>
    <w:rsid w:val="00D653A7"/>
    <w:rsid w:val="00D65719"/>
    <w:rsid w:val="00D65808"/>
    <w:rsid w:val="00D659C0"/>
    <w:rsid w:val="00D65CE4"/>
    <w:rsid w:val="00D65FC8"/>
    <w:rsid w:val="00D663D3"/>
    <w:rsid w:val="00D66488"/>
    <w:rsid w:val="00D667B6"/>
    <w:rsid w:val="00D66B0D"/>
    <w:rsid w:val="00D66B6C"/>
    <w:rsid w:val="00D66C2B"/>
    <w:rsid w:val="00D66C51"/>
    <w:rsid w:val="00D66CDC"/>
    <w:rsid w:val="00D66F3F"/>
    <w:rsid w:val="00D675FD"/>
    <w:rsid w:val="00D6771B"/>
    <w:rsid w:val="00D67ACD"/>
    <w:rsid w:val="00D67C4C"/>
    <w:rsid w:val="00D67C66"/>
    <w:rsid w:val="00D70138"/>
    <w:rsid w:val="00D70223"/>
    <w:rsid w:val="00D705F8"/>
    <w:rsid w:val="00D70683"/>
    <w:rsid w:val="00D70A7A"/>
    <w:rsid w:val="00D70B45"/>
    <w:rsid w:val="00D70E8F"/>
    <w:rsid w:val="00D713EA"/>
    <w:rsid w:val="00D714F4"/>
    <w:rsid w:val="00D71C8D"/>
    <w:rsid w:val="00D71E67"/>
    <w:rsid w:val="00D72708"/>
    <w:rsid w:val="00D72C2B"/>
    <w:rsid w:val="00D72F05"/>
    <w:rsid w:val="00D731AE"/>
    <w:rsid w:val="00D73883"/>
    <w:rsid w:val="00D73D54"/>
    <w:rsid w:val="00D73E91"/>
    <w:rsid w:val="00D73F2A"/>
    <w:rsid w:val="00D7411F"/>
    <w:rsid w:val="00D74753"/>
    <w:rsid w:val="00D7491D"/>
    <w:rsid w:val="00D7506C"/>
    <w:rsid w:val="00D75278"/>
    <w:rsid w:val="00D7591C"/>
    <w:rsid w:val="00D76368"/>
    <w:rsid w:val="00D76708"/>
    <w:rsid w:val="00D76863"/>
    <w:rsid w:val="00D76A05"/>
    <w:rsid w:val="00D76C82"/>
    <w:rsid w:val="00D76CB4"/>
    <w:rsid w:val="00D76D1D"/>
    <w:rsid w:val="00D7709B"/>
    <w:rsid w:val="00D772BA"/>
    <w:rsid w:val="00D77855"/>
    <w:rsid w:val="00D77869"/>
    <w:rsid w:val="00D77A40"/>
    <w:rsid w:val="00D77A9A"/>
    <w:rsid w:val="00D77E30"/>
    <w:rsid w:val="00D800B5"/>
    <w:rsid w:val="00D8012F"/>
    <w:rsid w:val="00D804F4"/>
    <w:rsid w:val="00D80C37"/>
    <w:rsid w:val="00D80CC6"/>
    <w:rsid w:val="00D80EE9"/>
    <w:rsid w:val="00D8117E"/>
    <w:rsid w:val="00D81413"/>
    <w:rsid w:val="00D82709"/>
    <w:rsid w:val="00D8275D"/>
    <w:rsid w:val="00D8290E"/>
    <w:rsid w:val="00D82ABD"/>
    <w:rsid w:val="00D83310"/>
    <w:rsid w:val="00D8384C"/>
    <w:rsid w:val="00D839FF"/>
    <w:rsid w:val="00D83A08"/>
    <w:rsid w:val="00D83F6A"/>
    <w:rsid w:val="00D84216"/>
    <w:rsid w:val="00D8422B"/>
    <w:rsid w:val="00D844D9"/>
    <w:rsid w:val="00D846DF"/>
    <w:rsid w:val="00D847E7"/>
    <w:rsid w:val="00D84819"/>
    <w:rsid w:val="00D848A4"/>
    <w:rsid w:val="00D84DDF"/>
    <w:rsid w:val="00D852A5"/>
    <w:rsid w:val="00D852AE"/>
    <w:rsid w:val="00D85B19"/>
    <w:rsid w:val="00D86314"/>
    <w:rsid w:val="00D863FB"/>
    <w:rsid w:val="00D86AC0"/>
    <w:rsid w:val="00D86C29"/>
    <w:rsid w:val="00D871A0"/>
    <w:rsid w:val="00D87465"/>
    <w:rsid w:val="00D8750E"/>
    <w:rsid w:val="00D8756A"/>
    <w:rsid w:val="00D87C24"/>
    <w:rsid w:val="00D87CD3"/>
    <w:rsid w:val="00D90545"/>
    <w:rsid w:val="00D906B6"/>
    <w:rsid w:val="00D90883"/>
    <w:rsid w:val="00D90C9D"/>
    <w:rsid w:val="00D90EEE"/>
    <w:rsid w:val="00D9103D"/>
    <w:rsid w:val="00D91139"/>
    <w:rsid w:val="00D91202"/>
    <w:rsid w:val="00D913DC"/>
    <w:rsid w:val="00D916AE"/>
    <w:rsid w:val="00D91969"/>
    <w:rsid w:val="00D91B1B"/>
    <w:rsid w:val="00D91E0B"/>
    <w:rsid w:val="00D91FBC"/>
    <w:rsid w:val="00D92212"/>
    <w:rsid w:val="00D92267"/>
    <w:rsid w:val="00D922BC"/>
    <w:rsid w:val="00D92314"/>
    <w:rsid w:val="00D92471"/>
    <w:rsid w:val="00D928C4"/>
    <w:rsid w:val="00D928E0"/>
    <w:rsid w:val="00D929D8"/>
    <w:rsid w:val="00D929FB"/>
    <w:rsid w:val="00D92E78"/>
    <w:rsid w:val="00D93121"/>
    <w:rsid w:val="00D931C0"/>
    <w:rsid w:val="00D93366"/>
    <w:rsid w:val="00D93803"/>
    <w:rsid w:val="00D94135"/>
    <w:rsid w:val="00D94240"/>
    <w:rsid w:val="00D94B4D"/>
    <w:rsid w:val="00D94B7E"/>
    <w:rsid w:val="00D94BA7"/>
    <w:rsid w:val="00D94F1D"/>
    <w:rsid w:val="00D9599C"/>
    <w:rsid w:val="00D959DF"/>
    <w:rsid w:val="00D95A82"/>
    <w:rsid w:val="00D963DC"/>
    <w:rsid w:val="00D96524"/>
    <w:rsid w:val="00D96A8B"/>
    <w:rsid w:val="00D97099"/>
    <w:rsid w:val="00D970D9"/>
    <w:rsid w:val="00D9711A"/>
    <w:rsid w:val="00D97396"/>
    <w:rsid w:val="00D976E1"/>
    <w:rsid w:val="00D97CAA"/>
    <w:rsid w:val="00D97E0E"/>
    <w:rsid w:val="00D97EA7"/>
    <w:rsid w:val="00DA0030"/>
    <w:rsid w:val="00DA04C6"/>
    <w:rsid w:val="00DA0512"/>
    <w:rsid w:val="00DA06E0"/>
    <w:rsid w:val="00DA072A"/>
    <w:rsid w:val="00DA09B5"/>
    <w:rsid w:val="00DA0DC4"/>
    <w:rsid w:val="00DA0EA6"/>
    <w:rsid w:val="00DA117F"/>
    <w:rsid w:val="00DA11A1"/>
    <w:rsid w:val="00DA1252"/>
    <w:rsid w:val="00DA12D9"/>
    <w:rsid w:val="00DA16C9"/>
    <w:rsid w:val="00DA1909"/>
    <w:rsid w:val="00DA1A19"/>
    <w:rsid w:val="00DA1E52"/>
    <w:rsid w:val="00DA1E7E"/>
    <w:rsid w:val="00DA20BE"/>
    <w:rsid w:val="00DA218A"/>
    <w:rsid w:val="00DA2AED"/>
    <w:rsid w:val="00DA2B1B"/>
    <w:rsid w:val="00DA2E83"/>
    <w:rsid w:val="00DA2F66"/>
    <w:rsid w:val="00DA3106"/>
    <w:rsid w:val="00DA34A0"/>
    <w:rsid w:val="00DA383B"/>
    <w:rsid w:val="00DA3E50"/>
    <w:rsid w:val="00DA42F9"/>
    <w:rsid w:val="00DA4350"/>
    <w:rsid w:val="00DA43CF"/>
    <w:rsid w:val="00DA4713"/>
    <w:rsid w:val="00DA48CC"/>
    <w:rsid w:val="00DA4C69"/>
    <w:rsid w:val="00DA4F31"/>
    <w:rsid w:val="00DA5A07"/>
    <w:rsid w:val="00DA5DA1"/>
    <w:rsid w:val="00DA629A"/>
    <w:rsid w:val="00DA66E4"/>
    <w:rsid w:val="00DA6CCE"/>
    <w:rsid w:val="00DA6E70"/>
    <w:rsid w:val="00DA6EF2"/>
    <w:rsid w:val="00DA70E8"/>
    <w:rsid w:val="00DA7950"/>
    <w:rsid w:val="00DA7DA6"/>
    <w:rsid w:val="00DB0281"/>
    <w:rsid w:val="00DB0536"/>
    <w:rsid w:val="00DB078F"/>
    <w:rsid w:val="00DB0A3B"/>
    <w:rsid w:val="00DB0B03"/>
    <w:rsid w:val="00DB17F4"/>
    <w:rsid w:val="00DB1865"/>
    <w:rsid w:val="00DB1B78"/>
    <w:rsid w:val="00DB1F97"/>
    <w:rsid w:val="00DB229C"/>
    <w:rsid w:val="00DB2371"/>
    <w:rsid w:val="00DB2760"/>
    <w:rsid w:val="00DB27A2"/>
    <w:rsid w:val="00DB2A2E"/>
    <w:rsid w:val="00DB2B04"/>
    <w:rsid w:val="00DB2F05"/>
    <w:rsid w:val="00DB313E"/>
    <w:rsid w:val="00DB3202"/>
    <w:rsid w:val="00DB37D3"/>
    <w:rsid w:val="00DB3A43"/>
    <w:rsid w:val="00DB3B37"/>
    <w:rsid w:val="00DB3C4B"/>
    <w:rsid w:val="00DB3D00"/>
    <w:rsid w:val="00DB3D5B"/>
    <w:rsid w:val="00DB3DB7"/>
    <w:rsid w:val="00DB3F25"/>
    <w:rsid w:val="00DB411C"/>
    <w:rsid w:val="00DB42A7"/>
    <w:rsid w:val="00DB47E5"/>
    <w:rsid w:val="00DB497E"/>
    <w:rsid w:val="00DB4A16"/>
    <w:rsid w:val="00DB4B4F"/>
    <w:rsid w:val="00DB4BB9"/>
    <w:rsid w:val="00DB5168"/>
    <w:rsid w:val="00DB56E1"/>
    <w:rsid w:val="00DB5865"/>
    <w:rsid w:val="00DB5902"/>
    <w:rsid w:val="00DB59A1"/>
    <w:rsid w:val="00DB5AA2"/>
    <w:rsid w:val="00DB629B"/>
    <w:rsid w:val="00DB67B7"/>
    <w:rsid w:val="00DB67E9"/>
    <w:rsid w:val="00DB7526"/>
    <w:rsid w:val="00DB78C9"/>
    <w:rsid w:val="00DB79A6"/>
    <w:rsid w:val="00DB7E7B"/>
    <w:rsid w:val="00DB7E9B"/>
    <w:rsid w:val="00DC02BF"/>
    <w:rsid w:val="00DC04A6"/>
    <w:rsid w:val="00DC08F1"/>
    <w:rsid w:val="00DC0ADA"/>
    <w:rsid w:val="00DC0CCC"/>
    <w:rsid w:val="00DC0D41"/>
    <w:rsid w:val="00DC0FA8"/>
    <w:rsid w:val="00DC1727"/>
    <w:rsid w:val="00DC1748"/>
    <w:rsid w:val="00DC185F"/>
    <w:rsid w:val="00DC1B17"/>
    <w:rsid w:val="00DC1CFA"/>
    <w:rsid w:val="00DC1F64"/>
    <w:rsid w:val="00DC22B3"/>
    <w:rsid w:val="00DC2436"/>
    <w:rsid w:val="00DC2BFF"/>
    <w:rsid w:val="00DC2FFC"/>
    <w:rsid w:val="00DC3087"/>
    <w:rsid w:val="00DC3243"/>
    <w:rsid w:val="00DC33A8"/>
    <w:rsid w:val="00DC33C8"/>
    <w:rsid w:val="00DC3803"/>
    <w:rsid w:val="00DC3911"/>
    <w:rsid w:val="00DC3C1C"/>
    <w:rsid w:val="00DC406F"/>
    <w:rsid w:val="00DC4254"/>
    <w:rsid w:val="00DC428A"/>
    <w:rsid w:val="00DC445D"/>
    <w:rsid w:val="00DC4582"/>
    <w:rsid w:val="00DC4C37"/>
    <w:rsid w:val="00DC5044"/>
    <w:rsid w:val="00DC552A"/>
    <w:rsid w:val="00DC58CA"/>
    <w:rsid w:val="00DC593F"/>
    <w:rsid w:val="00DC5F6A"/>
    <w:rsid w:val="00DC612D"/>
    <w:rsid w:val="00DC6160"/>
    <w:rsid w:val="00DC6212"/>
    <w:rsid w:val="00DC63B9"/>
    <w:rsid w:val="00DC63EA"/>
    <w:rsid w:val="00DC68FB"/>
    <w:rsid w:val="00DC6979"/>
    <w:rsid w:val="00DC6E75"/>
    <w:rsid w:val="00DC6F50"/>
    <w:rsid w:val="00DC725F"/>
    <w:rsid w:val="00DC74C3"/>
    <w:rsid w:val="00DC7550"/>
    <w:rsid w:val="00DC78EC"/>
    <w:rsid w:val="00DC7930"/>
    <w:rsid w:val="00DC7A41"/>
    <w:rsid w:val="00DC7E2D"/>
    <w:rsid w:val="00DC7EC3"/>
    <w:rsid w:val="00DD00EE"/>
    <w:rsid w:val="00DD0F63"/>
    <w:rsid w:val="00DD1B43"/>
    <w:rsid w:val="00DD1BF2"/>
    <w:rsid w:val="00DD1C96"/>
    <w:rsid w:val="00DD1CD5"/>
    <w:rsid w:val="00DD1E05"/>
    <w:rsid w:val="00DD2020"/>
    <w:rsid w:val="00DD20F3"/>
    <w:rsid w:val="00DD2552"/>
    <w:rsid w:val="00DD26CF"/>
    <w:rsid w:val="00DD26E6"/>
    <w:rsid w:val="00DD29C8"/>
    <w:rsid w:val="00DD2CD7"/>
    <w:rsid w:val="00DD3224"/>
    <w:rsid w:val="00DD35BB"/>
    <w:rsid w:val="00DD368F"/>
    <w:rsid w:val="00DD3F96"/>
    <w:rsid w:val="00DD4027"/>
    <w:rsid w:val="00DD44B4"/>
    <w:rsid w:val="00DD465B"/>
    <w:rsid w:val="00DD48CD"/>
    <w:rsid w:val="00DD4B3A"/>
    <w:rsid w:val="00DD4C9F"/>
    <w:rsid w:val="00DD4DEE"/>
    <w:rsid w:val="00DD4F90"/>
    <w:rsid w:val="00DD51D5"/>
    <w:rsid w:val="00DD52BE"/>
    <w:rsid w:val="00DD56E6"/>
    <w:rsid w:val="00DD5712"/>
    <w:rsid w:val="00DD5D91"/>
    <w:rsid w:val="00DD5DAC"/>
    <w:rsid w:val="00DD6BC0"/>
    <w:rsid w:val="00DD6BD9"/>
    <w:rsid w:val="00DD6D56"/>
    <w:rsid w:val="00DD6ECD"/>
    <w:rsid w:val="00DD7097"/>
    <w:rsid w:val="00DD70BC"/>
    <w:rsid w:val="00DD74C4"/>
    <w:rsid w:val="00DD774F"/>
    <w:rsid w:val="00DD77CC"/>
    <w:rsid w:val="00DD7C97"/>
    <w:rsid w:val="00DE0B99"/>
    <w:rsid w:val="00DE1DAA"/>
    <w:rsid w:val="00DE2072"/>
    <w:rsid w:val="00DE2232"/>
    <w:rsid w:val="00DE2578"/>
    <w:rsid w:val="00DE26C7"/>
    <w:rsid w:val="00DE2734"/>
    <w:rsid w:val="00DE27A3"/>
    <w:rsid w:val="00DE2B8E"/>
    <w:rsid w:val="00DE2D08"/>
    <w:rsid w:val="00DE2FBD"/>
    <w:rsid w:val="00DE2FE6"/>
    <w:rsid w:val="00DE3220"/>
    <w:rsid w:val="00DE33A0"/>
    <w:rsid w:val="00DE37D0"/>
    <w:rsid w:val="00DE37F9"/>
    <w:rsid w:val="00DE3BD9"/>
    <w:rsid w:val="00DE4797"/>
    <w:rsid w:val="00DE47C7"/>
    <w:rsid w:val="00DE4C18"/>
    <w:rsid w:val="00DE4EE2"/>
    <w:rsid w:val="00DE4FA6"/>
    <w:rsid w:val="00DE4FC9"/>
    <w:rsid w:val="00DE50B8"/>
    <w:rsid w:val="00DE586F"/>
    <w:rsid w:val="00DE5A63"/>
    <w:rsid w:val="00DE5F0E"/>
    <w:rsid w:val="00DE61B9"/>
    <w:rsid w:val="00DE61CC"/>
    <w:rsid w:val="00DE6870"/>
    <w:rsid w:val="00DE6C8F"/>
    <w:rsid w:val="00DE6E27"/>
    <w:rsid w:val="00DE7039"/>
    <w:rsid w:val="00DE707F"/>
    <w:rsid w:val="00DE70DF"/>
    <w:rsid w:val="00DE732D"/>
    <w:rsid w:val="00DE7A0F"/>
    <w:rsid w:val="00DE7C09"/>
    <w:rsid w:val="00DE7D86"/>
    <w:rsid w:val="00DE7ECA"/>
    <w:rsid w:val="00DF0005"/>
    <w:rsid w:val="00DF0148"/>
    <w:rsid w:val="00DF0439"/>
    <w:rsid w:val="00DF0670"/>
    <w:rsid w:val="00DF087F"/>
    <w:rsid w:val="00DF0D39"/>
    <w:rsid w:val="00DF10B4"/>
    <w:rsid w:val="00DF13B4"/>
    <w:rsid w:val="00DF1800"/>
    <w:rsid w:val="00DF1CF9"/>
    <w:rsid w:val="00DF2256"/>
    <w:rsid w:val="00DF2692"/>
    <w:rsid w:val="00DF2704"/>
    <w:rsid w:val="00DF2747"/>
    <w:rsid w:val="00DF2940"/>
    <w:rsid w:val="00DF2E0E"/>
    <w:rsid w:val="00DF2EF3"/>
    <w:rsid w:val="00DF3873"/>
    <w:rsid w:val="00DF3B61"/>
    <w:rsid w:val="00DF3CA8"/>
    <w:rsid w:val="00DF3E6D"/>
    <w:rsid w:val="00DF4017"/>
    <w:rsid w:val="00DF4691"/>
    <w:rsid w:val="00DF4727"/>
    <w:rsid w:val="00DF486B"/>
    <w:rsid w:val="00DF4970"/>
    <w:rsid w:val="00DF4A4D"/>
    <w:rsid w:val="00DF4DAD"/>
    <w:rsid w:val="00DF5088"/>
    <w:rsid w:val="00DF50F2"/>
    <w:rsid w:val="00DF59E8"/>
    <w:rsid w:val="00DF5A28"/>
    <w:rsid w:val="00DF61F5"/>
    <w:rsid w:val="00DF6BCB"/>
    <w:rsid w:val="00DF7FCA"/>
    <w:rsid w:val="00E00445"/>
    <w:rsid w:val="00E0097F"/>
    <w:rsid w:val="00E00D10"/>
    <w:rsid w:val="00E0122E"/>
    <w:rsid w:val="00E01273"/>
    <w:rsid w:val="00E0149C"/>
    <w:rsid w:val="00E0176E"/>
    <w:rsid w:val="00E01BBE"/>
    <w:rsid w:val="00E01C7C"/>
    <w:rsid w:val="00E01C81"/>
    <w:rsid w:val="00E02281"/>
    <w:rsid w:val="00E02501"/>
    <w:rsid w:val="00E025E3"/>
    <w:rsid w:val="00E026CD"/>
    <w:rsid w:val="00E027A8"/>
    <w:rsid w:val="00E0285E"/>
    <w:rsid w:val="00E02BBD"/>
    <w:rsid w:val="00E02C91"/>
    <w:rsid w:val="00E02D3F"/>
    <w:rsid w:val="00E02D5F"/>
    <w:rsid w:val="00E02DE4"/>
    <w:rsid w:val="00E03619"/>
    <w:rsid w:val="00E03B1F"/>
    <w:rsid w:val="00E03F89"/>
    <w:rsid w:val="00E0443D"/>
    <w:rsid w:val="00E044C8"/>
    <w:rsid w:val="00E047E7"/>
    <w:rsid w:val="00E04BC8"/>
    <w:rsid w:val="00E04BFC"/>
    <w:rsid w:val="00E04D70"/>
    <w:rsid w:val="00E053FB"/>
    <w:rsid w:val="00E05B04"/>
    <w:rsid w:val="00E05C84"/>
    <w:rsid w:val="00E05ED6"/>
    <w:rsid w:val="00E0657C"/>
    <w:rsid w:val="00E06C60"/>
    <w:rsid w:val="00E06C86"/>
    <w:rsid w:val="00E0750D"/>
    <w:rsid w:val="00E078F5"/>
    <w:rsid w:val="00E079EF"/>
    <w:rsid w:val="00E07BED"/>
    <w:rsid w:val="00E101E4"/>
    <w:rsid w:val="00E10382"/>
    <w:rsid w:val="00E10530"/>
    <w:rsid w:val="00E1064A"/>
    <w:rsid w:val="00E1088F"/>
    <w:rsid w:val="00E10C2A"/>
    <w:rsid w:val="00E112AD"/>
    <w:rsid w:val="00E11400"/>
    <w:rsid w:val="00E11897"/>
    <w:rsid w:val="00E119E8"/>
    <w:rsid w:val="00E11C06"/>
    <w:rsid w:val="00E11FF6"/>
    <w:rsid w:val="00E12105"/>
    <w:rsid w:val="00E122CA"/>
    <w:rsid w:val="00E12A13"/>
    <w:rsid w:val="00E12B2E"/>
    <w:rsid w:val="00E12C54"/>
    <w:rsid w:val="00E12FE9"/>
    <w:rsid w:val="00E13169"/>
    <w:rsid w:val="00E13404"/>
    <w:rsid w:val="00E13A06"/>
    <w:rsid w:val="00E13AE5"/>
    <w:rsid w:val="00E13F61"/>
    <w:rsid w:val="00E13FE5"/>
    <w:rsid w:val="00E143E3"/>
    <w:rsid w:val="00E14452"/>
    <w:rsid w:val="00E14526"/>
    <w:rsid w:val="00E145C3"/>
    <w:rsid w:val="00E14A29"/>
    <w:rsid w:val="00E14BAF"/>
    <w:rsid w:val="00E14F6D"/>
    <w:rsid w:val="00E15123"/>
    <w:rsid w:val="00E153AE"/>
    <w:rsid w:val="00E15933"/>
    <w:rsid w:val="00E15CB9"/>
    <w:rsid w:val="00E15CD8"/>
    <w:rsid w:val="00E15E25"/>
    <w:rsid w:val="00E15EBE"/>
    <w:rsid w:val="00E162A8"/>
    <w:rsid w:val="00E1696E"/>
    <w:rsid w:val="00E16AAE"/>
    <w:rsid w:val="00E16BA0"/>
    <w:rsid w:val="00E16BB2"/>
    <w:rsid w:val="00E16F3F"/>
    <w:rsid w:val="00E17863"/>
    <w:rsid w:val="00E1797C"/>
    <w:rsid w:val="00E17ACE"/>
    <w:rsid w:val="00E17B8A"/>
    <w:rsid w:val="00E17C7A"/>
    <w:rsid w:val="00E200D9"/>
    <w:rsid w:val="00E203A6"/>
    <w:rsid w:val="00E2042D"/>
    <w:rsid w:val="00E20479"/>
    <w:rsid w:val="00E206A5"/>
    <w:rsid w:val="00E20DF3"/>
    <w:rsid w:val="00E21543"/>
    <w:rsid w:val="00E21547"/>
    <w:rsid w:val="00E216E1"/>
    <w:rsid w:val="00E219D8"/>
    <w:rsid w:val="00E21E37"/>
    <w:rsid w:val="00E21E40"/>
    <w:rsid w:val="00E220C4"/>
    <w:rsid w:val="00E22749"/>
    <w:rsid w:val="00E227E4"/>
    <w:rsid w:val="00E22D69"/>
    <w:rsid w:val="00E231E2"/>
    <w:rsid w:val="00E233F8"/>
    <w:rsid w:val="00E23742"/>
    <w:rsid w:val="00E2376E"/>
    <w:rsid w:val="00E237DB"/>
    <w:rsid w:val="00E23C07"/>
    <w:rsid w:val="00E23F29"/>
    <w:rsid w:val="00E240FA"/>
    <w:rsid w:val="00E244EB"/>
    <w:rsid w:val="00E24572"/>
    <w:rsid w:val="00E245BA"/>
    <w:rsid w:val="00E2466C"/>
    <w:rsid w:val="00E249A3"/>
    <w:rsid w:val="00E24BC3"/>
    <w:rsid w:val="00E25139"/>
    <w:rsid w:val="00E25435"/>
    <w:rsid w:val="00E25606"/>
    <w:rsid w:val="00E25CB5"/>
    <w:rsid w:val="00E25CE5"/>
    <w:rsid w:val="00E260AF"/>
    <w:rsid w:val="00E26113"/>
    <w:rsid w:val="00E26265"/>
    <w:rsid w:val="00E2648C"/>
    <w:rsid w:val="00E26BEB"/>
    <w:rsid w:val="00E26E8E"/>
    <w:rsid w:val="00E27159"/>
    <w:rsid w:val="00E2740D"/>
    <w:rsid w:val="00E275F2"/>
    <w:rsid w:val="00E278C3"/>
    <w:rsid w:val="00E27C97"/>
    <w:rsid w:val="00E27F06"/>
    <w:rsid w:val="00E30AB5"/>
    <w:rsid w:val="00E314F9"/>
    <w:rsid w:val="00E316FF"/>
    <w:rsid w:val="00E31834"/>
    <w:rsid w:val="00E31AAC"/>
    <w:rsid w:val="00E3210D"/>
    <w:rsid w:val="00E3225E"/>
    <w:rsid w:val="00E325D1"/>
    <w:rsid w:val="00E3263C"/>
    <w:rsid w:val="00E328E5"/>
    <w:rsid w:val="00E32A6E"/>
    <w:rsid w:val="00E32D55"/>
    <w:rsid w:val="00E32DBD"/>
    <w:rsid w:val="00E32F1F"/>
    <w:rsid w:val="00E33017"/>
    <w:rsid w:val="00E33257"/>
    <w:rsid w:val="00E3362F"/>
    <w:rsid w:val="00E339F8"/>
    <w:rsid w:val="00E33B51"/>
    <w:rsid w:val="00E33EF0"/>
    <w:rsid w:val="00E341A7"/>
    <w:rsid w:val="00E34446"/>
    <w:rsid w:val="00E34508"/>
    <w:rsid w:val="00E3477A"/>
    <w:rsid w:val="00E34A15"/>
    <w:rsid w:val="00E34A83"/>
    <w:rsid w:val="00E34C6C"/>
    <w:rsid w:val="00E34D30"/>
    <w:rsid w:val="00E34EA9"/>
    <w:rsid w:val="00E34F77"/>
    <w:rsid w:val="00E350F6"/>
    <w:rsid w:val="00E3516F"/>
    <w:rsid w:val="00E35556"/>
    <w:rsid w:val="00E35602"/>
    <w:rsid w:val="00E35CF1"/>
    <w:rsid w:val="00E36299"/>
    <w:rsid w:val="00E3630D"/>
    <w:rsid w:val="00E36683"/>
    <w:rsid w:val="00E369A2"/>
    <w:rsid w:val="00E36F15"/>
    <w:rsid w:val="00E36F30"/>
    <w:rsid w:val="00E373F6"/>
    <w:rsid w:val="00E3778F"/>
    <w:rsid w:val="00E37B20"/>
    <w:rsid w:val="00E4059D"/>
    <w:rsid w:val="00E4066B"/>
    <w:rsid w:val="00E4083F"/>
    <w:rsid w:val="00E40A85"/>
    <w:rsid w:val="00E40D34"/>
    <w:rsid w:val="00E40FE4"/>
    <w:rsid w:val="00E41639"/>
    <w:rsid w:val="00E41727"/>
    <w:rsid w:val="00E41796"/>
    <w:rsid w:val="00E41971"/>
    <w:rsid w:val="00E419AD"/>
    <w:rsid w:val="00E41ABF"/>
    <w:rsid w:val="00E41ADB"/>
    <w:rsid w:val="00E41D81"/>
    <w:rsid w:val="00E4209F"/>
    <w:rsid w:val="00E42541"/>
    <w:rsid w:val="00E425AE"/>
    <w:rsid w:val="00E42962"/>
    <w:rsid w:val="00E42DF1"/>
    <w:rsid w:val="00E42F9B"/>
    <w:rsid w:val="00E430EA"/>
    <w:rsid w:val="00E43103"/>
    <w:rsid w:val="00E4333E"/>
    <w:rsid w:val="00E435DF"/>
    <w:rsid w:val="00E4366B"/>
    <w:rsid w:val="00E4395F"/>
    <w:rsid w:val="00E43CA2"/>
    <w:rsid w:val="00E43F70"/>
    <w:rsid w:val="00E440F2"/>
    <w:rsid w:val="00E4414E"/>
    <w:rsid w:val="00E44400"/>
    <w:rsid w:val="00E44B8B"/>
    <w:rsid w:val="00E44C2C"/>
    <w:rsid w:val="00E4518A"/>
    <w:rsid w:val="00E45313"/>
    <w:rsid w:val="00E4535A"/>
    <w:rsid w:val="00E45929"/>
    <w:rsid w:val="00E459D1"/>
    <w:rsid w:val="00E45C64"/>
    <w:rsid w:val="00E4648D"/>
    <w:rsid w:val="00E465A0"/>
    <w:rsid w:val="00E465D3"/>
    <w:rsid w:val="00E4677A"/>
    <w:rsid w:val="00E46A53"/>
    <w:rsid w:val="00E46C80"/>
    <w:rsid w:val="00E474EF"/>
    <w:rsid w:val="00E475FF"/>
    <w:rsid w:val="00E47895"/>
    <w:rsid w:val="00E502AD"/>
    <w:rsid w:val="00E504FB"/>
    <w:rsid w:val="00E50677"/>
    <w:rsid w:val="00E50756"/>
    <w:rsid w:val="00E50E37"/>
    <w:rsid w:val="00E50F05"/>
    <w:rsid w:val="00E51264"/>
    <w:rsid w:val="00E51459"/>
    <w:rsid w:val="00E51B3E"/>
    <w:rsid w:val="00E51D62"/>
    <w:rsid w:val="00E51E53"/>
    <w:rsid w:val="00E5203A"/>
    <w:rsid w:val="00E52335"/>
    <w:rsid w:val="00E52379"/>
    <w:rsid w:val="00E52D45"/>
    <w:rsid w:val="00E52E95"/>
    <w:rsid w:val="00E53191"/>
    <w:rsid w:val="00E531C9"/>
    <w:rsid w:val="00E53A68"/>
    <w:rsid w:val="00E53E7F"/>
    <w:rsid w:val="00E53F7C"/>
    <w:rsid w:val="00E544C1"/>
    <w:rsid w:val="00E54985"/>
    <w:rsid w:val="00E54C7E"/>
    <w:rsid w:val="00E54D36"/>
    <w:rsid w:val="00E54F0B"/>
    <w:rsid w:val="00E54FEB"/>
    <w:rsid w:val="00E5514C"/>
    <w:rsid w:val="00E55510"/>
    <w:rsid w:val="00E5581B"/>
    <w:rsid w:val="00E55BDE"/>
    <w:rsid w:val="00E55D8B"/>
    <w:rsid w:val="00E55F1F"/>
    <w:rsid w:val="00E562A8"/>
    <w:rsid w:val="00E56378"/>
    <w:rsid w:val="00E5641A"/>
    <w:rsid w:val="00E56CAE"/>
    <w:rsid w:val="00E56DF6"/>
    <w:rsid w:val="00E56E2F"/>
    <w:rsid w:val="00E56E35"/>
    <w:rsid w:val="00E56F93"/>
    <w:rsid w:val="00E57054"/>
    <w:rsid w:val="00E57073"/>
    <w:rsid w:val="00E57188"/>
    <w:rsid w:val="00E571DF"/>
    <w:rsid w:val="00E57213"/>
    <w:rsid w:val="00E572D8"/>
    <w:rsid w:val="00E575C4"/>
    <w:rsid w:val="00E5799B"/>
    <w:rsid w:val="00E579CB"/>
    <w:rsid w:val="00E57D99"/>
    <w:rsid w:val="00E604E5"/>
    <w:rsid w:val="00E60612"/>
    <w:rsid w:val="00E60658"/>
    <w:rsid w:val="00E606BF"/>
    <w:rsid w:val="00E608FD"/>
    <w:rsid w:val="00E609BF"/>
    <w:rsid w:val="00E60E66"/>
    <w:rsid w:val="00E619F4"/>
    <w:rsid w:val="00E61ACA"/>
    <w:rsid w:val="00E61C8C"/>
    <w:rsid w:val="00E61CAE"/>
    <w:rsid w:val="00E62C19"/>
    <w:rsid w:val="00E62D02"/>
    <w:rsid w:val="00E6313C"/>
    <w:rsid w:val="00E634BA"/>
    <w:rsid w:val="00E63990"/>
    <w:rsid w:val="00E63A07"/>
    <w:rsid w:val="00E63B27"/>
    <w:rsid w:val="00E6454B"/>
    <w:rsid w:val="00E64659"/>
    <w:rsid w:val="00E64684"/>
    <w:rsid w:val="00E646FA"/>
    <w:rsid w:val="00E64911"/>
    <w:rsid w:val="00E64B77"/>
    <w:rsid w:val="00E64BC6"/>
    <w:rsid w:val="00E64FE0"/>
    <w:rsid w:val="00E652AE"/>
    <w:rsid w:val="00E6595A"/>
    <w:rsid w:val="00E65DAD"/>
    <w:rsid w:val="00E66046"/>
    <w:rsid w:val="00E66194"/>
    <w:rsid w:val="00E6666C"/>
    <w:rsid w:val="00E66C15"/>
    <w:rsid w:val="00E66CAE"/>
    <w:rsid w:val="00E66EFA"/>
    <w:rsid w:val="00E67047"/>
    <w:rsid w:val="00E67880"/>
    <w:rsid w:val="00E67BE9"/>
    <w:rsid w:val="00E67D06"/>
    <w:rsid w:val="00E67D8F"/>
    <w:rsid w:val="00E7051A"/>
    <w:rsid w:val="00E709D2"/>
    <w:rsid w:val="00E70D1C"/>
    <w:rsid w:val="00E70EE0"/>
    <w:rsid w:val="00E70EFD"/>
    <w:rsid w:val="00E710EC"/>
    <w:rsid w:val="00E71242"/>
    <w:rsid w:val="00E71B71"/>
    <w:rsid w:val="00E71B8B"/>
    <w:rsid w:val="00E72100"/>
    <w:rsid w:val="00E721A6"/>
    <w:rsid w:val="00E721A8"/>
    <w:rsid w:val="00E72331"/>
    <w:rsid w:val="00E729DE"/>
    <w:rsid w:val="00E7316E"/>
    <w:rsid w:val="00E7318B"/>
    <w:rsid w:val="00E731CC"/>
    <w:rsid w:val="00E7377B"/>
    <w:rsid w:val="00E7393F"/>
    <w:rsid w:val="00E73D8A"/>
    <w:rsid w:val="00E73E6C"/>
    <w:rsid w:val="00E73EC0"/>
    <w:rsid w:val="00E74144"/>
    <w:rsid w:val="00E74563"/>
    <w:rsid w:val="00E74A0F"/>
    <w:rsid w:val="00E74A44"/>
    <w:rsid w:val="00E74AD3"/>
    <w:rsid w:val="00E74AE6"/>
    <w:rsid w:val="00E74C81"/>
    <w:rsid w:val="00E74D98"/>
    <w:rsid w:val="00E74E7E"/>
    <w:rsid w:val="00E756B9"/>
    <w:rsid w:val="00E75862"/>
    <w:rsid w:val="00E758A3"/>
    <w:rsid w:val="00E75A4C"/>
    <w:rsid w:val="00E75AD6"/>
    <w:rsid w:val="00E75B6D"/>
    <w:rsid w:val="00E75FC9"/>
    <w:rsid w:val="00E76025"/>
    <w:rsid w:val="00E761E0"/>
    <w:rsid w:val="00E76274"/>
    <w:rsid w:val="00E763EB"/>
    <w:rsid w:val="00E766E4"/>
    <w:rsid w:val="00E76B8D"/>
    <w:rsid w:val="00E76EB6"/>
    <w:rsid w:val="00E76F5E"/>
    <w:rsid w:val="00E76FEB"/>
    <w:rsid w:val="00E7719E"/>
    <w:rsid w:val="00E778BD"/>
    <w:rsid w:val="00E77F3F"/>
    <w:rsid w:val="00E800AA"/>
    <w:rsid w:val="00E802E1"/>
    <w:rsid w:val="00E8058E"/>
    <w:rsid w:val="00E808D8"/>
    <w:rsid w:val="00E80D2E"/>
    <w:rsid w:val="00E80F5E"/>
    <w:rsid w:val="00E817DF"/>
    <w:rsid w:val="00E8180D"/>
    <w:rsid w:val="00E81A72"/>
    <w:rsid w:val="00E81C52"/>
    <w:rsid w:val="00E81EAD"/>
    <w:rsid w:val="00E82098"/>
    <w:rsid w:val="00E820A6"/>
    <w:rsid w:val="00E82529"/>
    <w:rsid w:val="00E8324D"/>
    <w:rsid w:val="00E8324F"/>
    <w:rsid w:val="00E833CC"/>
    <w:rsid w:val="00E83AD1"/>
    <w:rsid w:val="00E83AEE"/>
    <w:rsid w:val="00E83C2F"/>
    <w:rsid w:val="00E83C5E"/>
    <w:rsid w:val="00E842B8"/>
    <w:rsid w:val="00E84652"/>
    <w:rsid w:val="00E848B7"/>
    <w:rsid w:val="00E848C3"/>
    <w:rsid w:val="00E84909"/>
    <w:rsid w:val="00E84AC9"/>
    <w:rsid w:val="00E84CFF"/>
    <w:rsid w:val="00E84DCB"/>
    <w:rsid w:val="00E84DE0"/>
    <w:rsid w:val="00E84EFF"/>
    <w:rsid w:val="00E8525D"/>
    <w:rsid w:val="00E8560A"/>
    <w:rsid w:val="00E85788"/>
    <w:rsid w:val="00E85820"/>
    <w:rsid w:val="00E85845"/>
    <w:rsid w:val="00E861A1"/>
    <w:rsid w:val="00E86249"/>
    <w:rsid w:val="00E86859"/>
    <w:rsid w:val="00E8698D"/>
    <w:rsid w:val="00E86B5D"/>
    <w:rsid w:val="00E86C92"/>
    <w:rsid w:val="00E86D73"/>
    <w:rsid w:val="00E86DAF"/>
    <w:rsid w:val="00E86EB8"/>
    <w:rsid w:val="00E86F5A"/>
    <w:rsid w:val="00E87150"/>
    <w:rsid w:val="00E87F33"/>
    <w:rsid w:val="00E87FD2"/>
    <w:rsid w:val="00E90143"/>
    <w:rsid w:val="00E9033C"/>
    <w:rsid w:val="00E90528"/>
    <w:rsid w:val="00E9055E"/>
    <w:rsid w:val="00E9062C"/>
    <w:rsid w:val="00E90924"/>
    <w:rsid w:val="00E90F72"/>
    <w:rsid w:val="00E91127"/>
    <w:rsid w:val="00E91467"/>
    <w:rsid w:val="00E91719"/>
    <w:rsid w:val="00E91857"/>
    <w:rsid w:val="00E918F1"/>
    <w:rsid w:val="00E91990"/>
    <w:rsid w:val="00E91B44"/>
    <w:rsid w:val="00E91CE3"/>
    <w:rsid w:val="00E91F10"/>
    <w:rsid w:val="00E92423"/>
    <w:rsid w:val="00E92579"/>
    <w:rsid w:val="00E925E6"/>
    <w:rsid w:val="00E9260D"/>
    <w:rsid w:val="00E92A5A"/>
    <w:rsid w:val="00E92C45"/>
    <w:rsid w:val="00E92C5E"/>
    <w:rsid w:val="00E92F0D"/>
    <w:rsid w:val="00E9326A"/>
    <w:rsid w:val="00E93355"/>
    <w:rsid w:val="00E9361D"/>
    <w:rsid w:val="00E93A2B"/>
    <w:rsid w:val="00E93CE3"/>
    <w:rsid w:val="00E93CF1"/>
    <w:rsid w:val="00E93F5E"/>
    <w:rsid w:val="00E94715"/>
    <w:rsid w:val="00E94A18"/>
    <w:rsid w:val="00E94D91"/>
    <w:rsid w:val="00E94E3B"/>
    <w:rsid w:val="00E95712"/>
    <w:rsid w:val="00E9597B"/>
    <w:rsid w:val="00E960F5"/>
    <w:rsid w:val="00E96307"/>
    <w:rsid w:val="00E96BC0"/>
    <w:rsid w:val="00E96E27"/>
    <w:rsid w:val="00E96F27"/>
    <w:rsid w:val="00E9742E"/>
    <w:rsid w:val="00E974EA"/>
    <w:rsid w:val="00E9786D"/>
    <w:rsid w:val="00E97900"/>
    <w:rsid w:val="00E97B66"/>
    <w:rsid w:val="00E97CF1"/>
    <w:rsid w:val="00EA0587"/>
    <w:rsid w:val="00EA06AD"/>
    <w:rsid w:val="00EA079A"/>
    <w:rsid w:val="00EA0A18"/>
    <w:rsid w:val="00EA10C5"/>
    <w:rsid w:val="00EA1254"/>
    <w:rsid w:val="00EA12DA"/>
    <w:rsid w:val="00EA1510"/>
    <w:rsid w:val="00EA171B"/>
    <w:rsid w:val="00EA1AA8"/>
    <w:rsid w:val="00EA1BB9"/>
    <w:rsid w:val="00EA1D7F"/>
    <w:rsid w:val="00EA1DA7"/>
    <w:rsid w:val="00EA25B2"/>
    <w:rsid w:val="00EA279B"/>
    <w:rsid w:val="00EA2C17"/>
    <w:rsid w:val="00EA2DBA"/>
    <w:rsid w:val="00EA2E0C"/>
    <w:rsid w:val="00EA35BD"/>
    <w:rsid w:val="00EA35C1"/>
    <w:rsid w:val="00EA386D"/>
    <w:rsid w:val="00EA3917"/>
    <w:rsid w:val="00EA3959"/>
    <w:rsid w:val="00EA3961"/>
    <w:rsid w:val="00EA3B2F"/>
    <w:rsid w:val="00EA3D9F"/>
    <w:rsid w:val="00EA43F4"/>
    <w:rsid w:val="00EA46E8"/>
    <w:rsid w:val="00EA46FE"/>
    <w:rsid w:val="00EA47A2"/>
    <w:rsid w:val="00EA4BDB"/>
    <w:rsid w:val="00EA5053"/>
    <w:rsid w:val="00EA51D4"/>
    <w:rsid w:val="00EA51E0"/>
    <w:rsid w:val="00EA5364"/>
    <w:rsid w:val="00EA5730"/>
    <w:rsid w:val="00EA58A1"/>
    <w:rsid w:val="00EA5F6B"/>
    <w:rsid w:val="00EA64D7"/>
    <w:rsid w:val="00EA6554"/>
    <w:rsid w:val="00EA6894"/>
    <w:rsid w:val="00EA6F99"/>
    <w:rsid w:val="00EA7184"/>
    <w:rsid w:val="00EA732F"/>
    <w:rsid w:val="00EA7A45"/>
    <w:rsid w:val="00EA7D2C"/>
    <w:rsid w:val="00EA7E5D"/>
    <w:rsid w:val="00EB00A2"/>
    <w:rsid w:val="00EB0161"/>
    <w:rsid w:val="00EB0465"/>
    <w:rsid w:val="00EB070D"/>
    <w:rsid w:val="00EB08CD"/>
    <w:rsid w:val="00EB12F3"/>
    <w:rsid w:val="00EB1366"/>
    <w:rsid w:val="00EB16F2"/>
    <w:rsid w:val="00EB17FA"/>
    <w:rsid w:val="00EB1BE7"/>
    <w:rsid w:val="00EB1C3F"/>
    <w:rsid w:val="00EB1D36"/>
    <w:rsid w:val="00EB1D6E"/>
    <w:rsid w:val="00EB1FC9"/>
    <w:rsid w:val="00EB20C6"/>
    <w:rsid w:val="00EB22B0"/>
    <w:rsid w:val="00EB24E6"/>
    <w:rsid w:val="00EB2870"/>
    <w:rsid w:val="00EB2B67"/>
    <w:rsid w:val="00EB2C88"/>
    <w:rsid w:val="00EB2FDC"/>
    <w:rsid w:val="00EB3029"/>
    <w:rsid w:val="00EB3311"/>
    <w:rsid w:val="00EB3600"/>
    <w:rsid w:val="00EB37A4"/>
    <w:rsid w:val="00EB39C0"/>
    <w:rsid w:val="00EB3C31"/>
    <w:rsid w:val="00EB3C69"/>
    <w:rsid w:val="00EB3CBC"/>
    <w:rsid w:val="00EB3FBE"/>
    <w:rsid w:val="00EB44E1"/>
    <w:rsid w:val="00EB457F"/>
    <w:rsid w:val="00EB47A3"/>
    <w:rsid w:val="00EB4AB6"/>
    <w:rsid w:val="00EB4AD6"/>
    <w:rsid w:val="00EB4C11"/>
    <w:rsid w:val="00EB4F22"/>
    <w:rsid w:val="00EB500E"/>
    <w:rsid w:val="00EB520A"/>
    <w:rsid w:val="00EB52D8"/>
    <w:rsid w:val="00EB5CAA"/>
    <w:rsid w:val="00EB6314"/>
    <w:rsid w:val="00EB6456"/>
    <w:rsid w:val="00EB6780"/>
    <w:rsid w:val="00EB6B09"/>
    <w:rsid w:val="00EB6B0A"/>
    <w:rsid w:val="00EB6C9D"/>
    <w:rsid w:val="00EB6DE9"/>
    <w:rsid w:val="00EB727F"/>
    <w:rsid w:val="00EB7329"/>
    <w:rsid w:val="00EB780C"/>
    <w:rsid w:val="00EB781F"/>
    <w:rsid w:val="00EB7A64"/>
    <w:rsid w:val="00EC0292"/>
    <w:rsid w:val="00EC05BE"/>
    <w:rsid w:val="00EC0B3F"/>
    <w:rsid w:val="00EC0BD7"/>
    <w:rsid w:val="00EC0BDD"/>
    <w:rsid w:val="00EC0DD3"/>
    <w:rsid w:val="00EC0F45"/>
    <w:rsid w:val="00EC141A"/>
    <w:rsid w:val="00EC147E"/>
    <w:rsid w:val="00EC1510"/>
    <w:rsid w:val="00EC15A7"/>
    <w:rsid w:val="00EC1CA9"/>
    <w:rsid w:val="00EC1E5F"/>
    <w:rsid w:val="00EC2428"/>
    <w:rsid w:val="00EC253E"/>
    <w:rsid w:val="00EC2AC2"/>
    <w:rsid w:val="00EC2C06"/>
    <w:rsid w:val="00EC2C25"/>
    <w:rsid w:val="00EC338A"/>
    <w:rsid w:val="00EC345C"/>
    <w:rsid w:val="00EC377E"/>
    <w:rsid w:val="00EC3CB0"/>
    <w:rsid w:val="00EC3FBA"/>
    <w:rsid w:val="00EC3FF8"/>
    <w:rsid w:val="00EC4007"/>
    <w:rsid w:val="00EC4AA6"/>
    <w:rsid w:val="00EC506E"/>
    <w:rsid w:val="00EC5232"/>
    <w:rsid w:val="00EC563A"/>
    <w:rsid w:val="00EC58BB"/>
    <w:rsid w:val="00EC599B"/>
    <w:rsid w:val="00EC5D04"/>
    <w:rsid w:val="00EC5DDE"/>
    <w:rsid w:val="00EC5F45"/>
    <w:rsid w:val="00EC6086"/>
    <w:rsid w:val="00EC6136"/>
    <w:rsid w:val="00EC61F7"/>
    <w:rsid w:val="00EC620F"/>
    <w:rsid w:val="00EC6C9A"/>
    <w:rsid w:val="00EC6F1C"/>
    <w:rsid w:val="00EC6F96"/>
    <w:rsid w:val="00EC7199"/>
    <w:rsid w:val="00EC7200"/>
    <w:rsid w:val="00EC7252"/>
    <w:rsid w:val="00EC7D1A"/>
    <w:rsid w:val="00ED03B8"/>
    <w:rsid w:val="00ED0737"/>
    <w:rsid w:val="00ED08C1"/>
    <w:rsid w:val="00ED0902"/>
    <w:rsid w:val="00ED0A87"/>
    <w:rsid w:val="00ED0B97"/>
    <w:rsid w:val="00ED186A"/>
    <w:rsid w:val="00ED1971"/>
    <w:rsid w:val="00ED1B35"/>
    <w:rsid w:val="00ED221F"/>
    <w:rsid w:val="00ED2276"/>
    <w:rsid w:val="00ED24DF"/>
    <w:rsid w:val="00ED2A34"/>
    <w:rsid w:val="00ED3066"/>
    <w:rsid w:val="00ED30F0"/>
    <w:rsid w:val="00ED3108"/>
    <w:rsid w:val="00ED31FD"/>
    <w:rsid w:val="00ED3272"/>
    <w:rsid w:val="00ED369C"/>
    <w:rsid w:val="00ED39ED"/>
    <w:rsid w:val="00ED3F3C"/>
    <w:rsid w:val="00ED40AD"/>
    <w:rsid w:val="00ED431A"/>
    <w:rsid w:val="00ED44F0"/>
    <w:rsid w:val="00ED478C"/>
    <w:rsid w:val="00ED4BC4"/>
    <w:rsid w:val="00ED4F21"/>
    <w:rsid w:val="00ED52CA"/>
    <w:rsid w:val="00ED5333"/>
    <w:rsid w:val="00ED57C6"/>
    <w:rsid w:val="00ED57CC"/>
    <w:rsid w:val="00ED5AF5"/>
    <w:rsid w:val="00ED5B86"/>
    <w:rsid w:val="00ED6026"/>
    <w:rsid w:val="00ED61C1"/>
    <w:rsid w:val="00ED628A"/>
    <w:rsid w:val="00ED664F"/>
    <w:rsid w:val="00ED6908"/>
    <w:rsid w:val="00ED6A69"/>
    <w:rsid w:val="00ED6BF1"/>
    <w:rsid w:val="00ED7258"/>
    <w:rsid w:val="00ED7321"/>
    <w:rsid w:val="00ED7337"/>
    <w:rsid w:val="00ED75BE"/>
    <w:rsid w:val="00ED76CA"/>
    <w:rsid w:val="00ED7899"/>
    <w:rsid w:val="00ED78BF"/>
    <w:rsid w:val="00EE08C5"/>
    <w:rsid w:val="00EE09E5"/>
    <w:rsid w:val="00EE15F4"/>
    <w:rsid w:val="00EE23A9"/>
    <w:rsid w:val="00EE2ADF"/>
    <w:rsid w:val="00EE2E46"/>
    <w:rsid w:val="00EE2F1E"/>
    <w:rsid w:val="00EE2F4D"/>
    <w:rsid w:val="00EE32E6"/>
    <w:rsid w:val="00EE32F6"/>
    <w:rsid w:val="00EE333D"/>
    <w:rsid w:val="00EE36BD"/>
    <w:rsid w:val="00EE3CDB"/>
    <w:rsid w:val="00EE3EA5"/>
    <w:rsid w:val="00EE40A1"/>
    <w:rsid w:val="00EE4398"/>
    <w:rsid w:val="00EE453B"/>
    <w:rsid w:val="00EE4771"/>
    <w:rsid w:val="00EE4BA6"/>
    <w:rsid w:val="00EE4E25"/>
    <w:rsid w:val="00EE4F4C"/>
    <w:rsid w:val="00EE5457"/>
    <w:rsid w:val="00EE5522"/>
    <w:rsid w:val="00EE554B"/>
    <w:rsid w:val="00EE5880"/>
    <w:rsid w:val="00EE58DC"/>
    <w:rsid w:val="00EE59E2"/>
    <w:rsid w:val="00EE5A13"/>
    <w:rsid w:val="00EE6459"/>
    <w:rsid w:val="00EE65AC"/>
    <w:rsid w:val="00EE6904"/>
    <w:rsid w:val="00EE6AA3"/>
    <w:rsid w:val="00EE6CCA"/>
    <w:rsid w:val="00EE6EEC"/>
    <w:rsid w:val="00EE7099"/>
    <w:rsid w:val="00EE748B"/>
    <w:rsid w:val="00EE74AC"/>
    <w:rsid w:val="00EE7594"/>
    <w:rsid w:val="00EE766C"/>
    <w:rsid w:val="00EF0084"/>
    <w:rsid w:val="00EF0C9F"/>
    <w:rsid w:val="00EF13EF"/>
    <w:rsid w:val="00EF16F2"/>
    <w:rsid w:val="00EF175A"/>
    <w:rsid w:val="00EF1AFA"/>
    <w:rsid w:val="00EF1F9C"/>
    <w:rsid w:val="00EF23C7"/>
    <w:rsid w:val="00EF259D"/>
    <w:rsid w:val="00EF28B3"/>
    <w:rsid w:val="00EF2BD9"/>
    <w:rsid w:val="00EF2C0E"/>
    <w:rsid w:val="00EF2F6C"/>
    <w:rsid w:val="00EF313A"/>
    <w:rsid w:val="00EF33F8"/>
    <w:rsid w:val="00EF35AB"/>
    <w:rsid w:val="00EF36D6"/>
    <w:rsid w:val="00EF3720"/>
    <w:rsid w:val="00EF3931"/>
    <w:rsid w:val="00EF3C26"/>
    <w:rsid w:val="00EF3C99"/>
    <w:rsid w:val="00EF3E65"/>
    <w:rsid w:val="00EF4011"/>
    <w:rsid w:val="00EF41BD"/>
    <w:rsid w:val="00EF41CD"/>
    <w:rsid w:val="00EF43AC"/>
    <w:rsid w:val="00EF44EC"/>
    <w:rsid w:val="00EF4AFE"/>
    <w:rsid w:val="00EF4C11"/>
    <w:rsid w:val="00EF4E3C"/>
    <w:rsid w:val="00EF5563"/>
    <w:rsid w:val="00EF5615"/>
    <w:rsid w:val="00EF577C"/>
    <w:rsid w:val="00EF5C39"/>
    <w:rsid w:val="00EF5D85"/>
    <w:rsid w:val="00EF6292"/>
    <w:rsid w:val="00EF65EA"/>
    <w:rsid w:val="00EF66A7"/>
    <w:rsid w:val="00EF6A4B"/>
    <w:rsid w:val="00EF6E7F"/>
    <w:rsid w:val="00EF6E97"/>
    <w:rsid w:val="00EF6F3A"/>
    <w:rsid w:val="00EF70AA"/>
    <w:rsid w:val="00EF7233"/>
    <w:rsid w:val="00EF7460"/>
    <w:rsid w:val="00EF7CDE"/>
    <w:rsid w:val="00F00455"/>
    <w:rsid w:val="00F005A9"/>
    <w:rsid w:val="00F00718"/>
    <w:rsid w:val="00F008CF"/>
    <w:rsid w:val="00F00AAC"/>
    <w:rsid w:val="00F00BE4"/>
    <w:rsid w:val="00F00BE5"/>
    <w:rsid w:val="00F00C95"/>
    <w:rsid w:val="00F015E8"/>
    <w:rsid w:val="00F016CB"/>
    <w:rsid w:val="00F01A5C"/>
    <w:rsid w:val="00F01FF8"/>
    <w:rsid w:val="00F022FE"/>
    <w:rsid w:val="00F02389"/>
    <w:rsid w:val="00F0238E"/>
    <w:rsid w:val="00F02AC3"/>
    <w:rsid w:val="00F02DFF"/>
    <w:rsid w:val="00F02E1F"/>
    <w:rsid w:val="00F03392"/>
    <w:rsid w:val="00F03C0F"/>
    <w:rsid w:val="00F03F8B"/>
    <w:rsid w:val="00F0413D"/>
    <w:rsid w:val="00F041D7"/>
    <w:rsid w:val="00F0429E"/>
    <w:rsid w:val="00F044D8"/>
    <w:rsid w:val="00F045EC"/>
    <w:rsid w:val="00F0465F"/>
    <w:rsid w:val="00F0479A"/>
    <w:rsid w:val="00F04944"/>
    <w:rsid w:val="00F04A33"/>
    <w:rsid w:val="00F04E38"/>
    <w:rsid w:val="00F04F8D"/>
    <w:rsid w:val="00F05482"/>
    <w:rsid w:val="00F0565D"/>
    <w:rsid w:val="00F0576C"/>
    <w:rsid w:val="00F057A3"/>
    <w:rsid w:val="00F06046"/>
    <w:rsid w:val="00F06289"/>
    <w:rsid w:val="00F062F1"/>
    <w:rsid w:val="00F06494"/>
    <w:rsid w:val="00F06A91"/>
    <w:rsid w:val="00F06EBE"/>
    <w:rsid w:val="00F06F88"/>
    <w:rsid w:val="00F072D7"/>
    <w:rsid w:val="00F0736C"/>
    <w:rsid w:val="00F07390"/>
    <w:rsid w:val="00F07504"/>
    <w:rsid w:val="00F07772"/>
    <w:rsid w:val="00F07B22"/>
    <w:rsid w:val="00F100BA"/>
    <w:rsid w:val="00F1025A"/>
    <w:rsid w:val="00F10266"/>
    <w:rsid w:val="00F103EB"/>
    <w:rsid w:val="00F10A49"/>
    <w:rsid w:val="00F10ED3"/>
    <w:rsid w:val="00F112D1"/>
    <w:rsid w:val="00F113C8"/>
    <w:rsid w:val="00F12021"/>
    <w:rsid w:val="00F12568"/>
    <w:rsid w:val="00F125B0"/>
    <w:rsid w:val="00F125E4"/>
    <w:rsid w:val="00F129EE"/>
    <w:rsid w:val="00F12B37"/>
    <w:rsid w:val="00F12B45"/>
    <w:rsid w:val="00F130CD"/>
    <w:rsid w:val="00F13540"/>
    <w:rsid w:val="00F13752"/>
    <w:rsid w:val="00F139EA"/>
    <w:rsid w:val="00F13AF1"/>
    <w:rsid w:val="00F13CC4"/>
    <w:rsid w:val="00F13DBC"/>
    <w:rsid w:val="00F1409C"/>
    <w:rsid w:val="00F145DB"/>
    <w:rsid w:val="00F14666"/>
    <w:rsid w:val="00F148F6"/>
    <w:rsid w:val="00F1497E"/>
    <w:rsid w:val="00F149D4"/>
    <w:rsid w:val="00F14AAC"/>
    <w:rsid w:val="00F150FE"/>
    <w:rsid w:val="00F15308"/>
    <w:rsid w:val="00F15458"/>
    <w:rsid w:val="00F1550A"/>
    <w:rsid w:val="00F1582B"/>
    <w:rsid w:val="00F15910"/>
    <w:rsid w:val="00F15B6D"/>
    <w:rsid w:val="00F15C75"/>
    <w:rsid w:val="00F15E1C"/>
    <w:rsid w:val="00F15E57"/>
    <w:rsid w:val="00F15EC6"/>
    <w:rsid w:val="00F1697A"/>
    <w:rsid w:val="00F16D17"/>
    <w:rsid w:val="00F16F11"/>
    <w:rsid w:val="00F17317"/>
    <w:rsid w:val="00F17444"/>
    <w:rsid w:val="00F17A8B"/>
    <w:rsid w:val="00F20026"/>
    <w:rsid w:val="00F20290"/>
    <w:rsid w:val="00F202D2"/>
    <w:rsid w:val="00F204CD"/>
    <w:rsid w:val="00F206A4"/>
    <w:rsid w:val="00F20B38"/>
    <w:rsid w:val="00F217B1"/>
    <w:rsid w:val="00F21880"/>
    <w:rsid w:val="00F21A1B"/>
    <w:rsid w:val="00F21ED6"/>
    <w:rsid w:val="00F221AC"/>
    <w:rsid w:val="00F223B8"/>
    <w:rsid w:val="00F22657"/>
    <w:rsid w:val="00F2292D"/>
    <w:rsid w:val="00F2295B"/>
    <w:rsid w:val="00F22B7F"/>
    <w:rsid w:val="00F22F17"/>
    <w:rsid w:val="00F2331E"/>
    <w:rsid w:val="00F2340B"/>
    <w:rsid w:val="00F23502"/>
    <w:rsid w:val="00F23718"/>
    <w:rsid w:val="00F23AAD"/>
    <w:rsid w:val="00F23B59"/>
    <w:rsid w:val="00F23C12"/>
    <w:rsid w:val="00F23FDB"/>
    <w:rsid w:val="00F242AB"/>
    <w:rsid w:val="00F24444"/>
    <w:rsid w:val="00F2550B"/>
    <w:rsid w:val="00F25B8C"/>
    <w:rsid w:val="00F25D0E"/>
    <w:rsid w:val="00F260ED"/>
    <w:rsid w:val="00F266B9"/>
    <w:rsid w:val="00F26805"/>
    <w:rsid w:val="00F268FD"/>
    <w:rsid w:val="00F26A83"/>
    <w:rsid w:val="00F26B0A"/>
    <w:rsid w:val="00F26FA7"/>
    <w:rsid w:val="00F271F2"/>
    <w:rsid w:val="00F27441"/>
    <w:rsid w:val="00F276BE"/>
    <w:rsid w:val="00F2796D"/>
    <w:rsid w:val="00F27BF8"/>
    <w:rsid w:val="00F27C4E"/>
    <w:rsid w:val="00F27FD8"/>
    <w:rsid w:val="00F30011"/>
    <w:rsid w:val="00F301F4"/>
    <w:rsid w:val="00F305FB"/>
    <w:rsid w:val="00F30601"/>
    <w:rsid w:val="00F307E7"/>
    <w:rsid w:val="00F30EA1"/>
    <w:rsid w:val="00F31091"/>
    <w:rsid w:val="00F31BEC"/>
    <w:rsid w:val="00F31ECB"/>
    <w:rsid w:val="00F3201D"/>
    <w:rsid w:val="00F320C7"/>
    <w:rsid w:val="00F3260F"/>
    <w:rsid w:val="00F328D1"/>
    <w:rsid w:val="00F328E8"/>
    <w:rsid w:val="00F32B28"/>
    <w:rsid w:val="00F32D2F"/>
    <w:rsid w:val="00F32FF6"/>
    <w:rsid w:val="00F333F3"/>
    <w:rsid w:val="00F33555"/>
    <w:rsid w:val="00F3364B"/>
    <w:rsid w:val="00F33741"/>
    <w:rsid w:val="00F340C9"/>
    <w:rsid w:val="00F34247"/>
    <w:rsid w:val="00F3456B"/>
    <w:rsid w:val="00F3460F"/>
    <w:rsid w:val="00F34889"/>
    <w:rsid w:val="00F352FB"/>
    <w:rsid w:val="00F359A5"/>
    <w:rsid w:val="00F35B55"/>
    <w:rsid w:val="00F35CBF"/>
    <w:rsid w:val="00F3672C"/>
    <w:rsid w:val="00F36E0F"/>
    <w:rsid w:val="00F36F71"/>
    <w:rsid w:val="00F377F7"/>
    <w:rsid w:val="00F37AFE"/>
    <w:rsid w:val="00F37E23"/>
    <w:rsid w:val="00F37ED1"/>
    <w:rsid w:val="00F37F92"/>
    <w:rsid w:val="00F40105"/>
    <w:rsid w:val="00F4012E"/>
    <w:rsid w:val="00F401C9"/>
    <w:rsid w:val="00F407C8"/>
    <w:rsid w:val="00F408A5"/>
    <w:rsid w:val="00F4095C"/>
    <w:rsid w:val="00F4096F"/>
    <w:rsid w:val="00F40AA2"/>
    <w:rsid w:val="00F40B34"/>
    <w:rsid w:val="00F40D5A"/>
    <w:rsid w:val="00F410F5"/>
    <w:rsid w:val="00F4134C"/>
    <w:rsid w:val="00F413B4"/>
    <w:rsid w:val="00F41691"/>
    <w:rsid w:val="00F41AC1"/>
    <w:rsid w:val="00F41EE1"/>
    <w:rsid w:val="00F42038"/>
    <w:rsid w:val="00F42AD4"/>
    <w:rsid w:val="00F42C52"/>
    <w:rsid w:val="00F42DA0"/>
    <w:rsid w:val="00F43181"/>
    <w:rsid w:val="00F4388A"/>
    <w:rsid w:val="00F43B9B"/>
    <w:rsid w:val="00F4401B"/>
    <w:rsid w:val="00F44313"/>
    <w:rsid w:val="00F444FD"/>
    <w:rsid w:val="00F446F5"/>
    <w:rsid w:val="00F44AB4"/>
    <w:rsid w:val="00F44BC3"/>
    <w:rsid w:val="00F44C31"/>
    <w:rsid w:val="00F44C63"/>
    <w:rsid w:val="00F44F8F"/>
    <w:rsid w:val="00F451E9"/>
    <w:rsid w:val="00F45237"/>
    <w:rsid w:val="00F453BB"/>
    <w:rsid w:val="00F45A94"/>
    <w:rsid w:val="00F45BD3"/>
    <w:rsid w:val="00F46411"/>
    <w:rsid w:val="00F4674B"/>
    <w:rsid w:val="00F46911"/>
    <w:rsid w:val="00F46C89"/>
    <w:rsid w:val="00F46C96"/>
    <w:rsid w:val="00F46CD3"/>
    <w:rsid w:val="00F46D85"/>
    <w:rsid w:val="00F46D92"/>
    <w:rsid w:val="00F4708A"/>
    <w:rsid w:val="00F47419"/>
    <w:rsid w:val="00F474EC"/>
    <w:rsid w:val="00F47574"/>
    <w:rsid w:val="00F4798F"/>
    <w:rsid w:val="00F47A36"/>
    <w:rsid w:val="00F47C27"/>
    <w:rsid w:val="00F47CE3"/>
    <w:rsid w:val="00F5063F"/>
    <w:rsid w:val="00F5071F"/>
    <w:rsid w:val="00F50B24"/>
    <w:rsid w:val="00F5124B"/>
    <w:rsid w:val="00F513AE"/>
    <w:rsid w:val="00F517F3"/>
    <w:rsid w:val="00F51897"/>
    <w:rsid w:val="00F51C24"/>
    <w:rsid w:val="00F51DD1"/>
    <w:rsid w:val="00F524E7"/>
    <w:rsid w:val="00F52726"/>
    <w:rsid w:val="00F52C4E"/>
    <w:rsid w:val="00F52FF8"/>
    <w:rsid w:val="00F53017"/>
    <w:rsid w:val="00F531E4"/>
    <w:rsid w:val="00F53205"/>
    <w:rsid w:val="00F5328A"/>
    <w:rsid w:val="00F533AF"/>
    <w:rsid w:val="00F53437"/>
    <w:rsid w:val="00F534E0"/>
    <w:rsid w:val="00F53939"/>
    <w:rsid w:val="00F53AA7"/>
    <w:rsid w:val="00F53B5B"/>
    <w:rsid w:val="00F53E7D"/>
    <w:rsid w:val="00F53E7E"/>
    <w:rsid w:val="00F54366"/>
    <w:rsid w:val="00F546E7"/>
    <w:rsid w:val="00F54988"/>
    <w:rsid w:val="00F549C9"/>
    <w:rsid w:val="00F54B22"/>
    <w:rsid w:val="00F54CB9"/>
    <w:rsid w:val="00F54E19"/>
    <w:rsid w:val="00F54EDA"/>
    <w:rsid w:val="00F5505D"/>
    <w:rsid w:val="00F55103"/>
    <w:rsid w:val="00F55180"/>
    <w:rsid w:val="00F5524B"/>
    <w:rsid w:val="00F553B8"/>
    <w:rsid w:val="00F5571F"/>
    <w:rsid w:val="00F5576A"/>
    <w:rsid w:val="00F55D02"/>
    <w:rsid w:val="00F55E1D"/>
    <w:rsid w:val="00F55FE5"/>
    <w:rsid w:val="00F56266"/>
    <w:rsid w:val="00F569CC"/>
    <w:rsid w:val="00F569F6"/>
    <w:rsid w:val="00F57628"/>
    <w:rsid w:val="00F57DDA"/>
    <w:rsid w:val="00F57ECD"/>
    <w:rsid w:val="00F57F7B"/>
    <w:rsid w:val="00F600CF"/>
    <w:rsid w:val="00F6011D"/>
    <w:rsid w:val="00F6014A"/>
    <w:rsid w:val="00F60696"/>
    <w:rsid w:val="00F606DE"/>
    <w:rsid w:val="00F6077A"/>
    <w:rsid w:val="00F60E78"/>
    <w:rsid w:val="00F60ED9"/>
    <w:rsid w:val="00F610E1"/>
    <w:rsid w:val="00F610FB"/>
    <w:rsid w:val="00F612FB"/>
    <w:rsid w:val="00F614CE"/>
    <w:rsid w:val="00F6183F"/>
    <w:rsid w:val="00F61C7E"/>
    <w:rsid w:val="00F61C90"/>
    <w:rsid w:val="00F61D89"/>
    <w:rsid w:val="00F61E5D"/>
    <w:rsid w:val="00F61F28"/>
    <w:rsid w:val="00F62395"/>
    <w:rsid w:val="00F62836"/>
    <w:rsid w:val="00F62C03"/>
    <w:rsid w:val="00F62C17"/>
    <w:rsid w:val="00F63386"/>
    <w:rsid w:val="00F637AD"/>
    <w:rsid w:val="00F63826"/>
    <w:rsid w:val="00F63C50"/>
    <w:rsid w:val="00F63F54"/>
    <w:rsid w:val="00F6403C"/>
    <w:rsid w:val="00F6409A"/>
    <w:rsid w:val="00F641FE"/>
    <w:rsid w:val="00F64243"/>
    <w:rsid w:val="00F6425A"/>
    <w:rsid w:val="00F642DB"/>
    <w:rsid w:val="00F64676"/>
    <w:rsid w:val="00F64C10"/>
    <w:rsid w:val="00F64FA6"/>
    <w:rsid w:val="00F65293"/>
    <w:rsid w:val="00F6529D"/>
    <w:rsid w:val="00F6536A"/>
    <w:rsid w:val="00F656E9"/>
    <w:rsid w:val="00F658B2"/>
    <w:rsid w:val="00F65B89"/>
    <w:rsid w:val="00F65E38"/>
    <w:rsid w:val="00F6605D"/>
    <w:rsid w:val="00F660B3"/>
    <w:rsid w:val="00F660BD"/>
    <w:rsid w:val="00F665B2"/>
    <w:rsid w:val="00F66841"/>
    <w:rsid w:val="00F668BA"/>
    <w:rsid w:val="00F66E46"/>
    <w:rsid w:val="00F66E4F"/>
    <w:rsid w:val="00F66F0A"/>
    <w:rsid w:val="00F66FDF"/>
    <w:rsid w:val="00F67039"/>
    <w:rsid w:val="00F6737D"/>
    <w:rsid w:val="00F67609"/>
    <w:rsid w:val="00F67B9B"/>
    <w:rsid w:val="00F67C11"/>
    <w:rsid w:val="00F67C61"/>
    <w:rsid w:val="00F67CCD"/>
    <w:rsid w:val="00F67CD3"/>
    <w:rsid w:val="00F70007"/>
    <w:rsid w:val="00F7021A"/>
    <w:rsid w:val="00F70545"/>
    <w:rsid w:val="00F705BA"/>
    <w:rsid w:val="00F705E1"/>
    <w:rsid w:val="00F70680"/>
    <w:rsid w:val="00F70723"/>
    <w:rsid w:val="00F70B33"/>
    <w:rsid w:val="00F70DE1"/>
    <w:rsid w:val="00F7148A"/>
    <w:rsid w:val="00F71696"/>
    <w:rsid w:val="00F7194E"/>
    <w:rsid w:val="00F71CFB"/>
    <w:rsid w:val="00F71ECC"/>
    <w:rsid w:val="00F724B8"/>
    <w:rsid w:val="00F729F7"/>
    <w:rsid w:val="00F72A8F"/>
    <w:rsid w:val="00F73095"/>
    <w:rsid w:val="00F733A2"/>
    <w:rsid w:val="00F73CD8"/>
    <w:rsid w:val="00F73DA6"/>
    <w:rsid w:val="00F73FC8"/>
    <w:rsid w:val="00F741BF"/>
    <w:rsid w:val="00F74405"/>
    <w:rsid w:val="00F745B3"/>
    <w:rsid w:val="00F748FB"/>
    <w:rsid w:val="00F74BD1"/>
    <w:rsid w:val="00F752F0"/>
    <w:rsid w:val="00F75402"/>
    <w:rsid w:val="00F75607"/>
    <w:rsid w:val="00F756B6"/>
    <w:rsid w:val="00F759F1"/>
    <w:rsid w:val="00F75BA2"/>
    <w:rsid w:val="00F7617B"/>
    <w:rsid w:val="00F76273"/>
    <w:rsid w:val="00F768B9"/>
    <w:rsid w:val="00F76CBB"/>
    <w:rsid w:val="00F76F24"/>
    <w:rsid w:val="00F77111"/>
    <w:rsid w:val="00F771E5"/>
    <w:rsid w:val="00F771E7"/>
    <w:rsid w:val="00F77425"/>
    <w:rsid w:val="00F7749F"/>
    <w:rsid w:val="00F778F7"/>
    <w:rsid w:val="00F77C4D"/>
    <w:rsid w:val="00F77DB5"/>
    <w:rsid w:val="00F77E74"/>
    <w:rsid w:val="00F77E8E"/>
    <w:rsid w:val="00F8019D"/>
    <w:rsid w:val="00F802E4"/>
    <w:rsid w:val="00F8051C"/>
    <w:rsid w:val="00F806A4"/>
    <w:rsid w:val="00F80783"/>
    <w:rsid w:val="00F80929"/>
    <w:rsid w:val="00F80B91"/>
    <w:rsid w:val="00F80BBC"/>
    <w:rsid w:val="00F80D9A"/>
    <w:rsid w:val="00F81222"/>
    <w:rsid w:val="00F81554"/>
    <w:rsid w:val="00F8190F"/>
    <w:rsid w:val="00F81BBD"/>
    <w:rsid w:val="00F81CB0"/>
    <w:rsid w:val="00F822B8"/>
    <w:rsid w:val="00F82950"/>
    <w:rsid w:val="00F82C34"/>
    <w:rsid w:val="00F831B8"/>
    <w:rsid w:val="00F833F7"/>
    <w:rsid w:val="00F83484"/>
    <w:rsid w:val="00F83C27"/>
    <w:rsid w:val="00F83CB8"/>
    <w:rsid w:val="00F83D6F"/>
    <w:rsid w:val="00F83E77"/>
    <w:rsid w:val="00F8401F"/>
    <w:rsid w:val="00F8437B"/>
    <w:rsid w:val="00F84966"/>
    <w:rsid w:val="00F85327"/>
    <w:rsid w:val="00F85448"/>
    <w:rsid w:val="00F8593A"/>
    <w:rsid w:val="00F85B76"/>
    <w:rsid w:val="00F85ECA"/>
    <w:rsid w:val="00F8603F"/>
    <w:rsid w:val="00F862FC"/>
    <w:rsid w:val="00F8630C"/>
    <w:rsid w:val="00F86418"/>
    <w:rsid w:val="00F864AC"/>
    <w:rsid w:val="00F86826"/>
    <w:rsid w:val="00F872C1"/>
    <w:rsid w:val="00F875A6"/>
    <w:rsid w:val="00F8768A"/>
    <w:rsid w:val="00F87741"/>
    <w:rsid w:val="00F877A0"/>
    <w:rsid w:val="00F87BBC"/>
    <w:rsid w:val="00F90525"/>
    <w:rsid w:val="00F9093D"/>
    <w:rsid w:val="00F914DF"/>
    <w:rsid w:val="00F9161B"/>
    <w:rsid w:val="00F916FA"/>
    <w:rsid w:val="00F9180A"/>
    <w:rsid w:val="00F91A60"/>
    <w:rsid w:val="00F91B30"/>
    <w:rsid w:val="00F91BE8"/>
    <w:rsid w:val="00F91BF2"/>
    <w:rsid w:val="00F91C05"/>
    <w:rsid w:val="00F91ECF"/>
    <w:rsid w:val="00F91F93"/>
    <w:rsid w:val="00F921DD"/>
    <w:rsid w:val="00F922C8"/>
    <w:rsid w:val="00F922F0"/>
    <w:rsid w:val="00F93151"/>
    <w:rsid w:val="00F9345C"/>
    <w:rsid w:val="00F93A0B"/>
    <w:rsid w:val="00F93F21"/>
    <w:rsid w:val="00F94947"/>
    <w:rsid w:val="00F94BF4"/>
    <w:rsid w:val="00F94C52"/>
    <w:rsid w:val="00F94F42"/>
    <w:rsid w:val="00F95196"/>
    <w:rsid w:val="00F954C8"/>
    <w:rsid w:val="00F9588D"/>
    <w:rsid w:val="00F95B03"/>
    <w:rsid w:val="00F95B06"/>
    <w:rsid w:val="00F95BD8"/>
    <w:rsid w:val="00F95C6A"/>
    <w:rsid w:val="00F95F52"/>
    <w:rsid w:val="00F9602A"/>
    <w:rsid w:val="00F962B7"/>
    <w:rsid w:val="00F96EB2"/>
    <w:rsid w:val="00F97086"/>
    <w:rsid w:val="00F9718A"/>
    <w:rsid w:val="00F979A6"/>
    <w:rsid w:val="00F97A13"/>
    <w:rsid w:val="00F97AF8"/>
    <w:rsid w:val="00F97DF8"/>
    <w:rsid w:val="00FA023B"/>
    <w:rsid w:val="00FA04F1"/>
    <w:rsid w:val="00FA0A66"/>
    <w:rsid w:val="00FA0A9A"/>
    <w:rsid w:val="00FA0D19"/>
    <w:rsid w:val="00FA104B"/>
    <w:rsid w:val="00FA1071"/>
    <w:rsid w:val="00FA14F4"/>
    <w:rsid w:val="00FA1713"/>
    <w:rsid w:val="00FA1C1F"/>
    <w:rsid w:val="00FA1EC7"/>
    <w:rsid w:val="00FA2368"/>
    <w:rsid w:val="00FA2793"/>
    <w:rsid w:val="00FA2BB6"/>
    <w:rsid w:val="00FA2EA0"/>
    <w:rsid w:val="00FA3311"/>
    <w:rsid w:val="00FA338E"/>
    <w:rsid w:val="00FA38EB"/>
    <w:rsid w:val="00FA3A98"/>
    <w:rsid w:val="00FA3EA2"/>
    <w:rsid w:val="00FA40AF"/>
    <w:rsid w:val="00FA420E"/>
    <w:rsid w:val="00FA4348"/>
    <w:rsid w:val="00FA4376"/>
    <w:rsid w:val="00FA43EC"/>
    <w:rsid w:val="00FA45F9"/>
    <w:rsid w:val="00FA4665"/>
    <w:rsid w:val="00FA47B0"/>
    <w:rsid w:val="00FA48FD"/>
    <w:rsid w:val="00FA5585"/>
    <w:rsid w:val="00FA5702"/>
    <w:rsid w:val="00FA5A1B"/>
    <w:rsid w:val="00FA5AFA"/>
    <w:rsid w:val="00FA5B3E"/>
    <w:rsid w:val="00FA5FCD"/>
    <w:rsid w:val="00FA6331"/>
    <w:rsid w:val="00FA6488"/>
    <w:rsid w:val="00FA65A4"/>
    <w:rsid w:val="00FA6C53"/>
    <w:rsid w:val="00FA70E3"/>
    <w:rsid w:val="00FA71D3"/>
    <w:rsid w:val="00FA740A"/>
    <w:rsid w:val="00FA7559"/>
    <w:rsid w:val="00FA78F5"/>
    <w:rsid w:val="00FB0223"/>
    <w:rsid w:val="00FB032C"/>
    <w:rsid w:val="00FB0DBE"/>
    <w:rsid w:val="00FB1128"/>
    <w:rsid w:val="00FB1144"/>
    <w:rsid w:val="00FB133E"/>
    <w:rsid w:val="00FB153D"/>
    <w:rsid w:val="00FB15DB"/>
    <w:rsid w:val="00FB18F0"/>
    <w:rsid w:val="00FB1A43"/>
    <w:rsid w:val="00FB1B2B"/>
    <w:rsid w:val="00FB1CF0"/>
    <w:rsid w:val="00FB20EF"/>
    <w:rsid w:val="00FB2142"/>
    <w:rsid w:val="00FB2159"/>
    <w:rsid w:val="00FB2455"/>
    <w:rsid w:val="00FB25C1"/>
    <w:rsid w:val="00FB2865"/>
    <w:rsid w:val="00FB287D"/>
    <w:rsid w:val="00FB295D"/>
    <w:rsid w:val="00FB2ABE"/>
    <w:rsid w:val="00FB3409"/>
    <w:rsid w:val="00FB3A8A"/>
    <w:rsid w:val="00FB3C9C"/>
    <w:rsid w:val="00FB3D04"/>
    <w:rsid w:val="00FB40CE"/>
    <w:rsid w:val="00FB41FE"/>
    <w:rsid w:val="00FB4205"/>
    <w:rsid w:val="00FB4217"/>
    <w:rsid w:val="00FB4233"/>
    <w:rsid w:val="00FB4AA6"/>
    <w:rsid w:val="00FB5885"/>
    <w:rsid w:val="00FB6042"/>
    <w:rsid w:val="00FB6293"/>
    <w:rsid w:val="00FB6484"/>
    <w:rsid w:val="00FB670A"/>
    <w:rsid w:val="00FB713E"/>
    <w:rsid w:val="00FB734C"/>
    <w:rsid w:val="00FB737F"/>
    <w:rsid w:val="00FB73EE"/>
    <w:rsid w:val="00FB787F"/>
    <w:rsid w:val="00FB7BD1"/>
    <w:rsid w:val="00FB7EDE"/>
    <w:rsid w:val="00FC011B"/>
    <w:rsid w:val="00FC073C"/>
    <w:rsid w:val="00FC08A6"/>
    <w:rsid w:val="00FC0B69"/>
    <w:rsid w:val="00FC0C69"/>
    <w:rsid w:val="00FC0ED8"/>
    <w:rsid w:val="00FC12AA"/>
    <w:rsid w:val="00FC15A5"/>
    <w:rsid w:val="00FC197E"/>
    <w:rsid w:val="00FC1C04"/>
    <w:rsid w:val="00FC1C5D"/>
    <w:rsid w:val="00FC1DB8"/>
    <w:rsid w:val="00FC20D6"/>
    <w:rsid w:val="00FC22F5"/>
    <w:rsid w:val="00FC23A1"/>
    <w:rsid w:val="00FC34EB"/>
    <w:rsid w:val="00FC3739"/>
    <w:rsid w:val="00FC386F"/>
    <w:rsid w:val="00FC3BE8"/>
    <w:rsid w:val="00FC3EC3"/>
    <w:rsid w:val="00FC4233"/>
    <w:rsid w:val="00FC425A"/>
    <w:rsid w:val="00FC450C"/>
    <w:rsid w:val="00FC4A99"/>
    <w:rsid w:val="00FC4FDA"/>
    <w:rsid w:val="00FC5260"/>
    <w:rsid w:val="00FC587C"/>
    <w:rsid w:val="00FC5912"/>
    <w:rsid w:val="00FC5973"/>
    <w:rsid w:val="00FC5CBC"/>
    <w:rsid w:val="00FC5DD0"/>
    <w:rsid w:val="00FC5E5F"/>
    <w:rsid w:val="00FC5F7D"/>
    <w:rsid w:val="00FC6268"/>
    <w:rsid w:val="00FC6896"/>
    <w:rsid w:val="00FC6C28"/>
    <w:rsid w:val="00FC6FE4"/>
    <w:rsid w:val="00FC734B"/>
    <w:rsid w:val="00FC751C"/>
    <w:rsid w:val="00FC7851"/>
    <w:rsid w:val="00FC7A92"/>
    <w:rsid w:val="00FC7CC5"/>
    <w:rsid w:val="00FC7EA9"/>
    <w:rsid w:val="00FC7EF2"/>
    <w:rsid w:val="00FD007D"/>
    <w:rsid w:val="00FD0591"/>
    <w:rsid w:val="00FD10EC"/>
    <w:rsid w:val="00FD1703"/>
    <w:rsid w:val="00FD1CD2"/>
    <w:rsid w:val="00FD1EA9"/>
    <w:rsid w:val="00FD1FB5"/>
    <w:rsid w:val="00FD24FA"/>
    <w:rsid w:val="00FD2581"/>
    <w:rsid w:val="00FD2894"/>
    <w:rsid w:val="00FD291C"/>
    <w:rsid w:val="00FD29AD"/>
    <w:rsid w:val="00FD2A5D"/>
    <w:rsid w:val="00FD2AB6"/>
    <w:rsid w:val="00FD2BEE"/>
    <w:rsid w:val="00FD2D3A"/>
    <w:rsid w:val="00FD2D43"/>
    <w:rsid w:val="00FD2E95"/>
    <w:rsid w:val="00FD33EB"/>
    <w:rsid w:val="00FD37B2"/>
    <w:rsid w:val="00FD42B7"/>
    <w:rsid w:val="00FD45D3"/>
    <w:rsid w:val="00FD4D84"/>
    <w:rsid w:val="00FD55F0"/>
    <w:rsid w:val="00FD5691"/>
    <w:rsid w:val="00FD5713"/>
    <w:rsid w:val="00FD5DE4"/>
    <w:rsid w:val="00FD5F2C"/>
    <w:rsid w:val="00FD5FC7"/>
    <w:rsid w:val="00FD60DA"/>
    <w:rsid w:val="00FD66AF"/>
    <w:rsid w:val="00FD6714"/>
    <w:rsid w:val="00FD6931"/>
    <w:rsid w:val="00FD69AC"/>
    <w:rsid w:val="00FD6F2E"/>
    <w:rsid w:val="00FD7405"/>
    <w:rsid w:val="00FD75FD"/>
    <w:rsid w:val="00FD7824"/>
    <w:rsid w:val="00FD7984"/>
    <w:rsid w:val="00FD7A63"/>
    <w:rsid w:val="00FD7A7D"/>
    <w:rsid w:val="00FD7DF2"/>
    <w:rsid w:val="00FD7F37"/>
    <w:rsid w:val="00FD7F88"/>
    <w:rsid w:val="00FE00AB"/>
    <w:rsid w:val="00FE0374"/>
    <w:rsid w:val="00FE038C"/>
    <w:rsid w:val="00FE067E"/>
    <w:rsid w:val="00FE0699"/>
    <w:rsid w:val="00FE0C62"/>
    <w:rsid w:val="00FE0EDB"/>
    <w:rsid w:val="00FE10B4"/>
    <w:rsid w:val="00FE1178"/>
    <w:rsid w:val="00FE146D"/>
    <w:rsid w:val="00FE1E89"/>
    <w:rsid w:val="00FE23A3"/>
    <w:rsid w:val="00FE24C1"/>
    <w:rsid w:val="00FE2511"/>
    <w:rsid w:val="00FE258E"/>
    <w:rsid w:val="00FE2801"/>
    <w:rsid w:val="00FE295B"/>
    <w:rsid w:val="00FE3145"/>
    <w:rsid w:val="00FE33FD"/>
    <w:rsid w:val="00FE3469"/>
    <w:rsid w:val="00FE35C9"/>
    <w:rsid w:val="00FE3680"/>
    <w:rsid w:val="00FE3DCC"/>
    <w:rsid w:val="00FE4549"/>
    <w:rsid w:val="00FE4854"/>
    <w:rsid w:val="00FE48B0"/>
    <w:rsid w:val="00FE48CA"/>
    <w:rsid w:val="00FE4AC0"/>
    <w:rsid w:val="00FE4B71"/>
    <w:rsid w:val="00FE4CFE"/>
    <w:rsid w:val="00FE4DC7"/>
    <w:rsid w:val="00FE4DFC"/>
    <w:rsid w:val="00FE5155"/>
    <w:rsid w:val="00FE5322"/>
    <w:rsid w:val="00FE538D"/>
    <w:rsid w:val="00FE562D"/>
    <w:rsid w:val="00FE56A8"/>
    <w:rsid w:val="00FE57E5"/>
    <w:rsid w:val="00FE5D71"/>
    <w:rsid w:val="00FE5DFF"/>
    <w:rsid w:val="00FE5E7B"/>
    <w:rsid w:val="00FE65D9"/>
    <w:rsid w:val="00FE66A9"/>
    <w:rsid w:val="00FE691D"/>
    <w:rsid w:val="00FE6F57"/>
    <w:rsid w:val="00FE72C2"/>
    <w:rsid w:val="00FE7BC9"/>
    <w:rsid w:val="00FF0459"/>
    <w:rsid w:val="00FF076C"/>
    <w:rsid w:val="00FF0946"/>
    <w:rsid w:val="00FF0B8A"/>
    <w:rsid w:val="00FF0C3C"/>
    <w:rsid w:val="00FF0C96"/>
    <w:rsid w:val="00FF1580"/>
    <w:rsid w:val="00FF184D"/>
    <w:rsid w:val="00FF1C97"/>
    <w:rsid w:val="00FF1D4F"/>
    <w:rsid w:val="00FF1EAB"/>
    <w:rsid w:val="00FF1FC0"/>
    <w:rsid w:val="00FF2218"/>
    <w:rsid w:val="00FF29CB"/>
    <w:rsid w:val="00FF3D6D"/>
    <w:rsid w:val="00FF3EAC"/>
    <w:rsid w:val="00FF3EB8"/>
    <w:rsid w:val="00FF40AF"/>
    <w:rsid w:val="00FF44C9"/>
    <w:rsid w:val="00FF4571"/>
    <w:rsid w:val="00FF4653"/>
    <w:rsid w:val="00FF5297"/>
    <w:rsid w:val="00FF52F8"/>
    <w:rsid w:val="00FF55AE"/>
    <w:rsid w:val="00FF5C55"/>
    <w:rsid w:val="00FF5E22"/>
    <w:rsid w:val="00FF603D"/>
    <w:rsid w:val="00FF6176"/>
    <w:rsid w:val="00FF6332"/>
    <w:rsid w:val="00FF63A8"/>
    <w:rsid w:val="00FF64FA"/>
    <w:rsid w:val="00FF65A0"/>
    <w:rsid w:val="00FF6C81"/>
    <w:rsid w:val="00FF6DF9"/>
    <w:rsid w:val="00FF762C"/>
    <w:rsid w:val="00FF7BF5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paragraph" w:styleId="Revision">
    <w:name w:val="Revision"/>
    <w:hidden/>
    <w:uiPriority w:val="99"/>
    <w:semiHidden/>
    <w:rsid w:val="00E4066B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ECA428-4099-485D-B403-0442065A5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3030</Words>
  <Characters>17277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67</CharactersWithSpaces>
  <SharedDoc>false</SharedDoc>
  <HLinks>
    <vt:vector size="6" baseType="variant">
      <vt:variant>
        <vt:i4>7012461</vt:i4>
      </vt:variant>
      <vt:variant>
        <vt:i4>0</vt:i4>
      </vt:variant>
      <vt:variant>
        <vt:i4>0</vt:i4>
      </vt:variant>
      <vt:variant>
        <vt:i4>5</vt:i4>
      </vt:variant>
      <vt:variant>
        <vt:lpwstr>http://www.ch.utah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12</cp:revision>
  <cp:lastPrinted>2016-03-01T15:48:00Z</cp:lastPrinted>
  <dcterms:created xsi:type="dcterms:W3CDTF">2021-05-24T22:02:00Z</dcterms:created>
  <dcterms:modified xsi:type="dcterms:W3CDTF">2021-05-24T22:17:00Z</dcterms:modified>
</cp:coreProperties>
</file>